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388D" w:rsidRPr="00AE388D" w:rsidRDefault="00AE388D" w:rsidP="009C592D">
      <w:pPr>
        <w:spacing w:after="120"/>
        <w:ind w:left="5040" w:right="-694"/>
        <w:rPr>
          <w:rFonts w:ascii="Tahoma" w:hAnsi="Tahoma" w:cs="Tahoma"/>
          <w:szCs w:val="20"/>
          <w:lang w:val="el-GR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18110</wp:posOffset>
            </wp:positionV>
            <wp:extent cx="800100" cy="657225"/>
            <wp:effectExtent l="19050" t="0" r="0" b="0"/>
            <wp:wrapSquare wrapText="bothSides"/>
            <wp:docPr id="3" name="Εικόνα 1" descr="logo_KEDE_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 descr="logo_KEDE_201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AE388D">
        <w:rPr>
          <w:rFonts w:ascii="Arial" w:hAnsi="Arial" w:cs="Arial"/>
          <w:sz w:val="20"/>
          <w:szCs w:val="20"/>
          <w:lang w:val="el-GR"/>
        </w:rPr>
        <w:tab/>
      </w:r>
      <w:r w:rsidRPr="00AE388D">
        <w:rPr>
          <w:rFonts w:ascii="Arial" w:hAnsi="Arial" w:cs="Arial"/>
          <w:sz w:val="20"/>
          <w:szCs w:val="20"/>
          <w:lang w:val="el-GR"/>
        </w:rPr>
        <w:tab/>
      </w:r>
      <w:r w:rsidRPr="00AE388D">
        <w:rPr>
          <w:rFonts w:ascii="Arial" w:hAnsi="Arial" w:cs="Arial"/>
          <w:sz w:val="20"/>
          <w:szCs w:val="20"/>
          <w:lang w:val="el-GR"/>
        </w:rPr>
        <w:tab/>
      </w:r>
      <w:r w:rsidRPr="00AE388D">
        <w:rPr>
          <w:rFonts w:ascii="Arial" w:hAnsi="Arial" w:cs="Arial"/>
          <w:sz w:val="20"/>
          <w:szCs w:val="20"/>
          <w:lang w:val="el-GR"/>
        </w:rPr>
        <w:tab/>
      </w:r>
      <w:r w:rsidRPr="00AE388D">
        <w:rPr>
          <w:rFonts w:ascii="Arial" w:hAnsi="Arial" w:cs="Arial"/>
          <w:sz w:val="20"/>
          <w:szCs w:val="20"/>
          <w:lang w:val="el-GR"/>
        </w:rPr>
        <w:tab/>
      </w:r>
      <w:r w:rsidRPr="00AE388D">
        <w:rPr>
          <w:rFonts w:ascii="Tahoma" w:hAnsi="Tahoma" w:cs="Tahoma"/>
          <w:szCs w:val="20"/>
          <w:lang w:val="el-GR"/>
        </w:rPr>
        <w:t xml:space="preserve">               </w:t>
      </w:r>
      <w:r>
        <w:rPr>
          <w:noProof/>
          <w:lang w:val="el-GR" w:eastAsia="el-GR"/>
        </w:rPr>
        <w:drawing>
          <wp:inline distT="0" distB="0" distL="0" distR="0">
            <wp:extent cx="2336483" cy="838200"/>
            <wp:effectExtent l="19050" t="0" r="6667" b="0"/>
            <wp:docPr id="2" name="Εικόνα 1" descr="C:\Users\Chamakioti\Desktop\ΕΥΡΩΠΑΪΚΑ ΠΡΟΓΡΑΜΜΑΤΑ\HORIZON\PRODESA\ΛΟΓΟΤΥΠΟ\prodesa logo_1 tra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 descr="C:\Users\Chamakioti\Desktop\ΕΥΡΩΠΑΪΚΑ ΠΡΟΓΡΑΜΜΑΤΑ\HORIZON\PRODESA\ΛΟΓΟΤΥΠΟ\prodesa logo_1 tran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83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388D" w:rsidRPr="004F21B1" w:rsidRDefault="008C1AA1" w:rsidP="00AE388D">
      <w:pPr>
        <w:ind w:left="-540" w:right="-694"/>
        <w:rPr>
          <w:rFonts w:ascii="Book Antiqua" w:hAnsi="Book Antiqua"/>
          <w:lang w:val="el-GR"/>
        </w:rPr>
      </w:pPr>
      <w:r w:rsidRPr="008C1AA1">
        <w:rPr>
          <w:rFonts w:ascii="Book Antiqua" w:hAnsi="Book Antiqua"/>
          <w:noProof/>
        </w:rPr>
        <w:pict>
          <v:line id="Line 3" o:spid="_x0000_s1027" style="position:absolute;left:0;text-align:left;z-index:251658752;visibility:visible" from="-54pt,0" to="-5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"/>
        </w:pict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>ΚΕΝΤΡΙΚΗ ΕΝΩΣΗ</w:t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ab/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ab/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ab/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ab/>
      </w:r>
      <w:r w:rsidR="00AE388D" w:rsidRPr="004F21B1">
        <w:rPr>
          <w:rFonts w:ascii="Book Antiqua" w:hAnsi="Book Antiqua" w:cs="Arial"/>
          <w:sz w:val="20"/>
          <w:szCs w:val="20"/>
          <w:lang w:val="el-GR"/>
        </w:rPr>
        <w:tab/>
      </w:r>
    </w:p>
    <w:p w:rsidR="00AE388D" w:rsidRPr="004F21B1" w:rsidRDefault="00AE388D" w:rsidP="00AE388D">
      <w:pPr>
        <w:ind w:left="-540" w:right="-694"/>
        <w:rPr>
          <w:rFonts w:ascii="Tahoma" w:hAnsi="Tahoma" w:cs="Tahoma"/>
          <w:szCs w:val="20"/>
          <w:lang w:val="el-GR"/>
        </w:rPr>
      </w:pPr>
      <w:r w:rsidRPr="004F21B1">
        <w:rPr>
          <w:rFonts w:ascii="Book Antiqua" w:hAnsi="Book Antiqua" w:cs="Arial"/>
          <w:sz w:val="20"/>
          <w:szCs w:val="20"/>
          <w:lang w:val="el-GR"/>
        </w:rPr>
        <w:t>ΔΗΜΩΝ ΕΛΛΑΔΑΣ</w:t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rebuchet MS" w:hAnsi="Trebuchet MS" w:cs="Arial"/>
          <w:sz w:val="20"/>
          <w:szCs w:val="20"/>
          <w:lang w:val="el-GR"/>
        </w:rPr>
        <w:tab/>
      </w:r>
      <w:r w:rsidRPr="004F21B1">
        <w:rPr>
          <w:rFonts w:ascii="Tahoma" w:hAnsi="Tahoma" w:cs="Tahoma"/>
          <w:szCs w:val="20"/>
          <w:lang w:val="el-GR"/>
        </w:rPr>
        <w:t xml:space="preserve"> </w:t>
      </w:r>
    </w:p>
    <w:p w:rsidR="00AE388D" w:rsidRDefault="00AE388D" w:rsidP="0027794B">
      <w:pPr>
        <w:rPr>
          <w:rFonts w:ascii="Arial" w:hAnsi="Arial" w:cs="Arial"/>
          <w:b/>
          <w:sz w:val="28"/>
          <w:szCs w:val="28"/>
          <w:lang w:val="el-GR"/>
        </w:rPr>
      </w:pPr>
    </w:p>
    <w:p w:rsidR="00AE388D" w:rsidRDefault="00AE388D" w:rsidP="006C1D40">
      <w:pPr>
        <w:jc w:val="center"/>
        <w:rPr>
          <w:rFonts w:ascii="Arial" w:hAnsi="Arial" w:cs="Arial"/>
          <w:b/>
          <w:sz w:val="28"/>
          <w:szCs w:val="28"/>
          <w:lang w:val="el-GR"/>
        </w:rPr>
      </w:pPr>
    </w:p>
    <w:p w:rsidR="008B6DFC" w:rsidRPr="008B6DFC" w:rsidRDefault="008B6DFC" w:rsidP="00FD7039">
      <w:pPr>
        <w:pStyle w:val="a6"/>
        <w:spacing w:line="276" w:lineRule="auto"/>
        <w:jc w:val="center"/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</w:pPr>
      <w:r w:rsidRPr="008B6DFC">
        <w:rPr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ΣΤΡΟΓΓΥΛΟ ΤΡΑΠΕΖΙ</w:t>
      </w:r>
      <w:r w:rsidR="00653DA5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:</w:t>
      </w:r>
      <w:r w:rsidR="00FD7039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 xml:space="preserve"> </w:t>
      </w:r>
    </w:p>
    <w:p w:rsidR="00653DA5" w:rsidRPr="008B6DFC" w:rsidRDefault="008B6DFC" w:rsidP="00FD7039">
      <w:pPr>
        <w:pStyle w:val="a6"/>
        <w:spacing w:line="276" w:lineRule="auto"/>
        <w:jc w:val="center"/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</w:pPr>
      <w:r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«</w:t>
      </w:r>
      <w:r w:rsidR="00653DA5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 xml:space="preserve">ΟΤΑ και </w:t>
      </w:r>
      <w:r w:rsidR="00FD7039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Συμ</w:t>
      </w:r>
      <w:r w:rsidR="00653DA5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βάσεις</w:t>
      </w:r>
      <w:r w:rsidR="002B6D17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 xml:space="preserve"> Ενεργειακής Απόδοσης </w:t>
      </w:r>
    </w:p>
    <w:p w:rsidR="00FD7039" w:rsidRPr="008B6DFC" w:rsidRDefault="002B6D17" w:rsidP="00FD7039">
      <w:pPr>
        <w:pStyle w:val="a6"/>
        <w:spacing w:line="276" w:lineRule="auto"/>
        <w:jc w:val="center"/>
        <w:rPr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</w:pPr>
      <w:r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με Μεικτή Χ</w:t>
      </w:r>
      <w:r w:rsidR="00653DA5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ρηματοδότηση</w:t>
      </w:r>
      <w:r w:rsidR="00FD7039" w:rsidRPr="008B6DFC">
        <w:rPr>
          <w:rStyle w:val="a5"/>
          <w:rFonts w:ascii="Arial" w:hAnsi="Arial" w:cs="Arial"/>
          <w:b/>
          <w:i/>
          <w:color w:val="595959" w:themeColor="text1" w:themeTint="A6"/>
          <w:sz w:val="28"/>
          <w:szCs w:val="28"/>
          <w:u w:val="single"/>
          <w:lang w:val="el-GR"/>
        </w:rPr>
        <w:t>»</w:t>
      </w:r>
    </w:p>
    <w:p w:rsidR="00FD7039" w:rsidRPr="008B6DFC" w:rsidRDefault="008B6DFC" w:rsidP="008B6DFC">
      <w:pPr>
        <w:spacing w:line="276" w:lineRule="auto"/>
        <w:ind w:firstLine="720"/>
        <w:jc w:val="center"/>
        <w:rPr>
          <w:rFonts w:ascii="Arial" w:hAnsi="Arial" w:cs="Arial"/>
          <w:b/>
          <w:color w:val="000000" w:themeColor="text1"/>
          <w:sz w:val="28"/>
          <w:szCs w:val="28"/>
          <w:lang w:val="el-GR"/>
        </w:rPr>
      </w:pPr>
      <w:r w:rsidRPr="008B6DFC">
        <w:rPr>
          <w:rFonts w:ascii="Arial" w:hAnsi="Arial" w:cs="Arial"/>
          <w:b/>
          <w:color w:val="000000" w:themeColor="text1"/>
          <w:sz w:val="28"/>
          <w:szCs w:val="28"/>
          <w:lang w:val="el-GR"/>
        </w:rPr>
        <w:t>Δευτέρα, 17.1.2022</w:t>
      </w:r>
    </w:p>
    <w:p w:rsidR="006C1D40" w:rsidRPr="00FD7039" w:rsidRDefault="006C1D40" w:rsidP="00FD7039">
      <w:pPr>
        <w:spacing w:line="276" w:lineRule="auto"/>
        <w:jc w:val="center"/>
        <w:rPr>
          <w:rFonts w:ascii="Arial" w:hAnsi="Arial" w:cs="Arial"/>
          <w:b/>
          <w:sz w:val="28"/>
          <w:szCs w:val="28"/>
          <w:lang w:val="el-GR"/>
        </w:rPr>
      </w:pPr>
    </w:p>
    <w:p w:rsidR="006C1D40" w:rsidRDefault="006C1D40" w:rsidP="006C1D40">
      <w:pPr>
        <w:jc w:val="center"/>
        <w:rPr>
          <w:rFonts w:ascii="Arial" w:hAnsi="Arial" w:cs="Arial"/>
          <w:b/>
          <w:sz w:val="24"/>
          <w:szCs w:val="24"/>
          <w:u w:val="single"/>
          <w:lang w:val="el-GR"/>
        </w:rPr>
      </w:pPr>
      <w:r w:rsidRPr="006C1D40">
        <w:rPr>
          <w:rFonts w:ascii="Arial" w:hAnsi="Arial" w:cs="Arial"/>
          <w:b/>
          <w:sz w:val="24"/>
          <w:szCs w:val="24"/>
          <w:u w:val="single"/>
          <w:lang w:val="el-GR"/>
        </w:rPr>
        <w:t>ΣΧΕΔΙΟ ΗΜΕΡΗΣΙΑΣ ΔΙΑΤΑΞΗΣ</w:t>
      </w:r>
    </w:p>
    <w:p w:rsidR="0027794B" w:rsidRPr="006C1D40" w:rsidRDefault="0027794B" w:rsidP="006C1D40">
      <w:pPr>
        <w:jc w:val="center"/>
        <w:rPr>
          <w:rFonts w:ascii="Arial" w:hAnsi="Arial" w:cs="Arial"/>
          <w:b/>
          <w:sz w:val="24"/>
          <w:szCs w:val="24"/>
          <w:u w:val="single"/>
          <w:lang w:val="el-GR"/>
        </w:rPr>
      </w:pPr>
    </w:p>
    <w:p w:rsidR="006C1D40" w:rsidRDefault="006C1D40" w:rsidP="006C1D40">
      <w:pPr>
        <w:jc w:val="center"/>
        <w:rPr>
          <w:rFonts w:ascii="Arial" w:hAnsi="Arial" w:cs="Arial"/>
          <w:i/>
          <w:sz w:val="24"/>
          <w:szCs w:val="24"/>
          <w:lang w:val="el-GR"/>
        </w:rPr>
      </w:pPr>
      <w:r w:rsidRPr="006C1D40">
        <w:rPr>
          <w:rFonts w:ascii="Arial" w:hAnsi="Arial" w:cs="Arial"/>
          <w:i/>
          <w:sz w:val="24"/>
          <w:szCs w:val="24"/>
          <w:lang w:val="el-GR"/>
        </w:rPr>
        <w:t>(συντονισμός : Καφαντάρης Δημήτρης, Γενικός Γραμματέας ΚΕΔΕ)</w:t>
      </w:r>
    </w:p>
    <w:p w:rsidR="006C1D40" w:rsidRPr="006C1D40" w:rsidRDefault="006C1D40" w:rsidP="006C1D40">
      <w:pPr>
        <w:jc w:val="center"/>
        <w:rPr>
          <w:rFonts w:ascii="Arial" w:hAnsi="Arial" w:cs="Arial"/>
          <w:i/>
          <w:sz w:val="24"/>
          <w:szCs w:val="24"/>
          <w:lang w:val="el-GR"/>
        </w:rPr>
      </w:pPr>
    </w:p>
    <w:p w:rsidR="00B95BD7" w:rsidRPr="00A20D3C" w:rsidRDefault="00B95BD7" w:rsidP="003843EF">
      <w:pPr>
        <w:jc w:val="center"/>
        <w:rPr>
          <w:rFonts w:ascii="Arial" w:hAnsi="Arial" w:cs="Arial"/>
          <w:i/>
          <w:sz w:val="24"/>
          <w:szCs w:val="24"/>
          <w:u w:val="single"/>
          <w:lang w:val="el-GR"/>
        </w:rPr>
      </w:pPr>
      <w:r w:rsidRPr="00A20D3C">
        <w:rPr>
          <w:rFonts w:ascii="Arial" w:hAnsi="Arial" w:cs="Arial"/>
          <w:i/>
          <w:sz w:val="24"/>
          <w:szCs w:val="24"/>
          <w:u w:val="single"/>
          <w:lang w:val="el-GR"/>
        </w:rPr>
        <w:t>Έναρξη</w:t>
      </w:r>
      <w:r w:rsidR="00F8166C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:</w:t>
      </w:r>
      <w:r w:rsidR="00C91BC3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</w:t>
      </w:r>
      <w:r w:rsidRPr="00A20D3C">
        <w:rPr>
          <w:rFonts w:ascii="Arial" w:hAnsi="Arial" w:cs="Arial"/>
          <w:i/>
          <w:sz w:val="24"/>
          <w:szCs w:val="24"/>
          <w:u w:val="single"/>
          <w:lang w:val="el-GR"/>
        </w:rPr>
        <w:t>10:00</w:t>
      </w:r>
    </w:p>
    <w:p w:rsidR="006C1D40" w:rsidRDefault="006C1D40">
      <w:pPr>
        <w:rPr>
          <w:rFonts w:ascii="Arial" w:hAnsi="Arial" w:cs="Arial"/>
          <w:sz w:val="24"/>
          <w:szCs w:val="24"/>
          <w:lang w:val="el-GR"/>
        </w:rPr>
      </w:pPr>
    </w:p>
    <w:p w:rsidR="004A13BF" w:rsidRDefault="00DB7EE4" w:rsidP="003843EF">
      <w:pPr>
        <w:jc w:val="center"/>
        <w:rPr>
          <w:rFonts w:ascii="Arial" w:hAnsi="Arial" w:cs="Arial"/>
          <w:sz w:val="24"/>
          <w:szCs w:val="24"/>
          <w:lang w:val="el-GR"/>
        </w:rPr>
      </w:pPr>
      <w:r w:rsidRPr="00A20D3C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Καλωσόρισμα </w:t>
      </w:r>
      <w:r w:rsidR="00C91BC3">
        <w:rPr>
          <w:rFonts w:ascii="Arial" w:hAnsi="Arial" w:cs="Arial"/>
          <w:sz w:val="24"/>
          <w:szCs w:val="24"/>
          <w:lang w:val="el-GR"/>
        </w:rPr>
        <w:t>(</w:t>
      </w:r>
      <w:r w:rsidR="00F17665" w:rsidRPr="006C1D40">
        <w:rPr>
          <w:rFonts w:ascii="Arial" w:hAnsi="Arial" w:cs="Arial"/>
          <w:sz w:val="24"/>
          <w:szCs w:val="24"/>
          <w:lang w:val="el-GR"/>
        </w:rPr>
        <w:t>10 λεπτά</w:t>
      </w:r>
      <w:r w:rsidR="00474151" w:rsidRPr="006C1D40">
        <w:rPr>
          <w:rFonts w:ascii="Arial" w:hAnsi="Arial" w:cs="Arial"/>
          <w:sz w:val="24"/>
          <w:szCs w:val="24"/>
          <w:lang w:val="el-GR"/>
        </w:rPr>
        <w:t>)</w:t>
      </w:r>
    </w:p>
    <w:p w:rsidR="004F21B1" w:rsidRPr="006C1D40" w:rsidRDefault="004F21B1" w:rsidP="00EC5494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DB7EE4" w:rsidRPr="006C1D40" w:rsidRDefault="003A64A1" w:rsidP="00EC5494">
      <w:pPr>
        <w:pStyle w:val="a3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6C1D40">
        <w:rPr>
          <w:rFonts w:ascii="Arial" w:hAnsi="Arial" w:cs="Arial"/>
          <w:sz w:val="24"/>
          <w:szCs w:val="24"/>
          <w:lang w:val="el-GR"/>
        </w:rPr>
        <w:t>Πρόεδρο</w:t>
      </w:r>
      <w:r>
        <w:rPr>
          <w:rFonts w:ascii="Arial" w:hAnsi="Arial" w:cs="Arial"/>
          <w:sz w:val="24"/>
          <w:szCs w:val="24"/>
          <w:lang w:val="el-GR"/>
        </w:rPr>
        <w:t>ς</w:t>
      </w:r>
      <w:r w:rsidR="00F02DAF">
        <w:rPr>
          <w:rFonts w:ascii="Arial" w:hAnsi="Arial" w:cs="Arial"/>
          <w:sz w:val="24"/>
          <w:szCs w:val="24"/>
          <w:lang w:val="el-GR"/>
        </w:rPr>
        <w:t xml:space="preserve"> ΚΕΔΕ </w:t>
      </w:r>
      <w:r w:rsidR="00474151" w:rsidRPr="006C1D40">
        <w:rPr>
          <w:rFonts w:ascii="Arial" w:hAnsi="Arial" w:cs="Arial"/>
          <w:sz w:val="24"/>
          <w:szCs w:val="24"/>
          <w:lang w:val="el-GR"/>
        </w:rPr>
        <w:t>Παπαστεργίου</w:t>
      </w:r>
      <w:r w:rsidR="00B95BD7" w:rsidRPr="006C1D40">
        <w:rPr>
          <w:rFonts w:ascii="Arial" w:hAnsi="Arial" w:cs="Arial"/>
          <w:sz w:val="24"/>
          <w:szCs w:val="24"/>
          <w:lang w:val="el-GR"/>
        </w:rPr>
        <w:t xml:space="preserve"> </w:t>
      </w:r>
      <w:r w:rsidR="00F02DAF">
        <w:rPr>
          <w:rFonts w:ascii="Arial" w:hAnsi="Arial" w:cs="Arial"/>
          <w:sz w:val="24"/>
          <w:szCs w:val="24"/>
          <w:lang w:val="el-GR"/>
        </w:rPr>
        <w:t>Δημήτρης</w:t>
      </w:r>
    </w:p>
    <w:p w:rsidR="00B95BD7" w:rsidRDefault="00F02DAF" w:rsidP="00EC5494">
      <w:pPr>
        <w:pStyle w:val="a3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Δήμαρχος </w:t>
      </w:r>
      <w:r w:rsidR="004A13BF" w:rsidRPr="006C1D40">
        <w:rPr>
          <w:rFonts w:ascii="Arial" w:hAnsi="Arial" w:cs="Arial"/>
          <w:sz w:val="24"/>
          <w:szCs w:val="24"/>
          <w:lang w:val="el-GR"/>
        </w:rPr>
        <w:t>Αλίμου</w:t>
      </w:r>
      <w:r>
        <w:rPr>
          <w:rFonts w:ascii="Arial" w:hAnsi="Arial" w:cs="Arial"/>
          <w:sz w:val="24"/>
          <w:szCs w:val="24"/>
          <w:lang w:val="el-GR"/>
        </w:rPr>
        <w:t>,</w:t>
      </w:r>
      <w:r w:rsidR="004A13BF" w:rsidRPr="006C1D40">
        <w:rPr>
          <w:rFonts w:ascii="Arial" w:hAnsi="Arial" w:cs="Arial"/>
          <w:sz w:val="24"/>
          <w:szCs w:val="24"/>
          <w:lang w:val="el-GR"/>
        </w:rPr>
        <w:t xml:space="preserve"> Συντονιστή</w:t>
      </w:r>
      <w:r w:rsidR="00BE7394">
        <w:rPr>
          <w:rFonts w:ascii="Arial" w:hAnsi="Arial" w:cs="Arial"/>
          <w:sz w:val="24"/>
          <w:szCs w:val="24"/>
          <w:lang w:val="el-GR"/>
        </w:rPr>
        <w:t>ς</w:t>
      </w:r>
      <w:r w:rsidR="004A13BF" w:rsidRPr="006C1D40">
        <w:rPr>
          <w:rFonts w:ascii="Arial" w:hAnsi="Arial" w:cs="Arial"/>
          <w:sz w:val="24"/>
          <w:szCs w:val="24"/>
          <w:lang w:val="el-GR"/>
        </w:rPr>
        <w:t xml:space="preserve"> του έργου PRODESA</w:t>
      </w:r>
      <w:r>
        <w:rPr>
          <w:rFonts w:ascii="Arial" w:hAnsi="Arial" w:cs="Arial"/>
          <w:sz w:val="24"/>
          <w:szCs w:val="24"/>
          <w:lang w:val="el-GR"/>
        </w:rPr>
        <w:t>, Κονδύλης Ανδρέας</w:t>
      </w:r>
    </w:p>
    <w:p w:rsidR="006C1D40" w:rsidRPr="006C1D40" w:rsidRDefault="006C1D40" w:rsidP="00EC5494">
      <w:pPr>
        <w:pStyle w:val="a3"/>
        <w:jc w:val="both"/>
        <w:rPr>
          <w:rFonts w:ascii="Arial" w:hAnsi="Arial" w:cs="Arial"/>
          <w:sz w:val="24"/>
          <w:szCs w:val="24"/>
          <w:lang w:val="el-GR"/>
        </w:rPr>
      </w:pPr>
    </w:p>
    <w:p w:rsidR="00DB7EE4" w:rsidRDefault="00DB7EE4" w:rsidP="00EC5494">
      <w:pPr>
        <w:jc w:val="center"/>
        <w:rPr>
          <w:rFonts w:ascii="Arial" w:hAnsi="Arial" w:cs="Arial"/>
          <w:sz w:val="24"/>
          <w:szCs w:val="24"/>
          <w:lang w:val="el-GR"/>
        </w:rPr>
      </w:pPr>
      <w:r w:rsidRPr="00A20D3C">
        <w:rPr>
          <w:rFonts w:ascii="Arial" w:hAnsi="Arial" w:cs="Arial"/>
          <w:i/>
          <w:sz w:val="24"/>
          <w:szCs w:val="24"/>
          <w:u w:val="single"/>
          <w:lang w:val="el-GR"/>
        </w:rPr>
        <w:t>Χαιρετισμοί</w:t>
      </w:r>
      <w:r w:rsidR="00C91BC3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</w:t>
      </w:r>
      <w:r w:rsidR="00C91BC3">
        <w:rPr>
          <w:rFonts w:ascii="Arial" w:hAnsi="Arial" w:cs="Arial"/>
          <w:sz w:val="24"/>
          <w:szCs w:val="24"/>
          <w:lang w:val="el-GR"/>
        </w:rPr>
        <w:t xml:space="preserve"> (</w:t>
      </w:r>
      <w:r w:rsidR="00F17665" w:rsidRPr="006C1D40">
        <w:rPr>
          <w:rFonts w:ascii="Arial" w:hAnsi="Arial" w:cs="Arial"/>
          <w:sz w:val="24"/>
          <w:szCs w:val="24"/>
          <w:lang w:val="el-GR"/>
        </w:rPr>
        <w:t>45 λεπτά)</w:t>
      </w:r>
    </w:p>
    <w:p w:rsidR="004F21B1" w:rsidRPr="006C1D40" w:rsidRDefault="004F21B1" w:rsidP="00EC5494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B95BD7" w:rsidRPr="006C1D40" w:rsidRDefault="006534C6" w:rsidP="00EC5494">
      <w:pPr>
        <w:pStyle w:val="a3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>Αναπληρωτής Υ</w:t>
      </w:r>
      <w:r w:rsidR="006C1D40">
        <w:rPr>
          <w:rFonts w:ascii="Arial" w:hAnsi="Arial" w:cs="Arial"/>
          <w:sz w:val="24"/>
          <w:szCs w:val="24"/>
          <w:lang w:val="el-GR"/>
        </w:rPr>
        <w:t>πουργός Εσωτερικών</w:t>
      </w:r>
      <w:r w:rsidR="00B95BD7" w:rsidRPr="006C1D40">
        <w:rPr>
          <w:rFonts w:ascii="Arial" w:hAnsi="Arial" w:cs="Arial"/>
          <w:sz w:val="24"/>
          <w:szCs w:val="24"/>
          <w:lang w:val="el-GR"/>
        </w:rPr>
        <w:t xml:space="preserve"> Πέτσα</w:t>
      </w:r>
      <w:r w:rsidR="006C1D40">
        <w:rPr>
          <w:rFonts w:ascii="Arial" w:hAnsi="Arial" w:cs="Arial"/>
          <w:sz w:val="24"/>
          <w:szCs w:val="24"/>
          <w:lang w:val="el-GR"/>
        </w:rPr>
        <w:t>ς Στ</w:t>
      </w:r>
      <w:r w:rsidR="002A7AEB">
        <w:rPr>
          <w:rFonts w:ascii="Arial" w:hAnsi="Arial" w:cs="Arial"/>
          <w:sz w:val="24"/>
          <w:szCs w:val="24"/>
          <w:lang w:val="el-GR"/>
        </w:rPr>
        <w:t>έλιος</w:t>
      </w:r>
      <w:r w:rsidR="00B95BD7" w:rsidRPr="006C1D40">
        <w:rPr>
          <w:rFonts w:ascii="Arial" w:hAnsi="Arial" w:cs="Arial"/>
          <w:sz w:val="24"/>
          <w:szCs w:val="24"/>
          <w:lang w:val="el-GR"/>
        </w:rPr>
        <w:t xml:space="preserve">, </w:t>
      </w:r>
    </w:p>
    <w:p w:rsidR="00577252" w:rsidRPr="00577252" w:rsidRDefault="001567DB" w:rsidP="00EC5494">
      <w:pPr>
        <w:pStyle w:val="a3"/>
        <w:numPr>
          <w:ilvl w:val="0"/>
          <w:numId w:val="2"/>
        </w:numPr>
        <w:jc w:val="both"/>
        <w:rPr>
          <w:rFonts w:ascii="Arial" w:hAnsi="Arial" w:cs="Arial"/>
          <w:b/>
          <w:sz w:val="24"/>
          <w:szCs w:val="24"/>
          <w:lang w:val="el-GR"/>
        </w:rPr>
      </w:pPr>
      <w:r w:rsidRPr="00577252">
        <w:rPr>
          <w:rFonts w:ascii="Arial" w:hAnsi="Arial" w:cs="Arial"/>
          <w:sz w:val="24"/>
          <w:szCs w:val="24"/>
          <w:lang w:val="el-GR"/>
        </w:rPr>
        <w:t>Υπουργείο Ανάπτυξης &amp;Επενδύσεων, Γ.</w:t>
      </w:r>
      <w:r w:rsidR="004A13BF" w:rsidRPr="00577252">
        <w:rPr>
          <w:rFonts w:ascii="Arial" w:hAnsi="Arial" w:cs="Arial"/>
          <w:sz w:val="24"/>
          <w:szCs w:val="24"/>
          <w:lang w:val="el-GR"/>
        </w:rPr>
        <w:t>Γραμματέα</w:t>
      </w:r>
      <w:r w:rsidR="006C1D40" w:rsidRPr="00577252">
        <w:rPr>
          <w:rFonts w:ascii="Arial" w:hAnsi="Arial" w:cs="Arial"/>
          <w:sz w:val="24"/>
          <w:szCs w:val="24"/>
          <w:lang w:val="el-GR"/>
        </w:rPr>
        <w:t xml:space="preserve">ς </w:t>
      </w:r>
      <w:r w:rsidR="00577252">
        <w:rPr>
          <w:rStyle w:val="aa"/>
          <w:rFonts w:ascii="Arial" w:hAnsi="Arial" w:cs="Arial"/>
          <w:b w:val="0"/>
          <w:sz w:val="24"/>
          <w:szCs w:val="24"/>
          <w:bdr w:val="none" w:sz="0" w:space="0" w:color="auto" w:frame="1"/>
          <w:shd w:val="clear" w:color="auto" w:fill="FFFFFF"/>
          <w:lang w:val="el-GR"/>
        </w:rPr>
        <w:t>Δημοσίων Επενδύσεων και ΕΣΠΑ,</w:t>
      </w:r>
      <w:r w:rsidR="00577252" w:rsidRPr="00577252">
        <w:rPr>
          <w:rStyle w:val="aa"/>
          <w:rFonts w:ascii="Arial" w:hAnsi="Arial" w:cs="Arial"/>
          <w:b w:val="0"/>
          <w:sz w:val="24"/>
          <w:szCs w:val="24"/>
          <w:bdr w:val="none" w:sz="0" w:space="0" w:color="auto" w:frame="1"/>
          <w:shd w:val="clear" w:color="auto" w:fill="FFFFFF"/>
          <w:lang w:val="el-GR"/>
        </w:rPr>
        <w:t xml:space="preserve"> Σκάλκος</w:t>
      </w:r>
      <w:r w:rsidR="00B13470" w:rsidRPr="00B13470">
        <w:rPr>
          <w:rStyle w:val="aa"/>
          <w:rFonts w:ascii="Arial" w:hAnsi="Arial" w:cs="Arial"/>
          <w:b w:val="0"/>
          <w:sz w:val="24"/>
          <w:szCs w:val="24"/>
          <w:bdr w:val="none" w:sz="0" w:space="0" w:color="auto" w:frame="1"/>
          <w:shd w:val="clear" w:color="auto" w:fill="FFFFFF"/>
          <w:lang w:val="el-GR"/>
        </w:rPr>
        <w:t xml:space="preserve"> </w:t>
      </w:r>
      <w:r w:rsidR="00B13470" w:rsidRPr="00577252">
        <w:rPr>
          <w:rStyle w:val="aa"/>
          <w:rFonts w:ascii="Arial" w:hAnsi="Arial" w:cs="Arial"/>
          <w:b w:val="0"/>
          <w:sz w:val="24"/>
          <w:szCs w:val="24"/>
          <w:bdr w:val="none" w:sz="0" w:space="0" w:color="auto" w:frame="1"/>
          <w:shd w:val="clear" w:color="auto" w:fill="FFFFFF"/>
          <w:lang w:val="el-GR"/>
        </w:rPr>
        <w:t>Δημήτρης</w:t>
      </w:r>
    </w:p>
    <w:p w:rsidR="004A13BF" w:rsidRPr="00577252" w:rsidRDefault="006C1D40" w:rsidP="00EC5494">
      <w:pPr>
        <w:pStyle w:val="a3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577252">
        <w:rPr>
          <w:rFonts w:ascii="Arial" w:hAnsi="Arial" w:cs="Arial"/>
          <w:sz w:val="24"/>
          <w:szCs w:val="24"/>
          <w:lang w:val="el-GR"/>
        </w:rPr>
        <w:t>Γενική Γραμματέας</w:t>
      </w:r>
      <w:r w:rsidR="004A13BF" w:rsidRPr="00577252">
        <w:rPr>
          <w:rFonts w:ascii="Arial" w:hAnsi="Arial" w:cs="Arial"/>
          <w:sz w:val="24"/>
          <w:szCs w:val="24"/>
          <w:lang w:val="el-GR"/>
        </w:rPr>
        <w:t xml:space="preserve"> Υπουργείου Π</w:t>
      </w:r>
      <w:r w:rsidRPr="00577252">
        <w:rPr>
          <w:rFonts w:ascii="Arial" w:hAnsi="Arial" w:cs="Arial"/>
          <w:sz w:val="24"/>
          <w:szCs w:val="24"/>
          <w:lang w:val="el-GR"/>
        </w:rPr>
        <w:t xml:space="preserve">εριβάλλοντος και Ενέργειας, </w:t>
      </w:r>
      <w:r w:rsidR="004A13BF" w:rsidRPr="00577252">
        <w:rPr>
          <w:rFonts w:ascii="Arial" w:hAnsi="Arial" w:cs="Arial"/>
          <w:sz w:val="24"/>
          <w:szCs w:val="24"/>
          <w:lang w:val="el-GR"/>
        </w:rPr>
        <w:t>Σδούκου</w:t>
      </w:r>
      <w:r w:rsidRPr="00577252">
        <w:rPr>
          <w:rFonts w:ascii="Arial" w:hAnsi="Arial" w:cs="Arial"/>
          <w:sz w:val="24"/>
          <w:szCs w:val="24"/>
          <w:lang w:val="el-GR"/>
        </w:rPr>
        <w:t xml:space="preserve"> Αλεξάνδρα</w:t>
      </w:r>
    </w:p>
    <w:p w:rsidR="00F17665" w:rsidRPr="006C1D40" w:rsidRDefault="00F17665" w:rsidP="00EC5494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73299C" w:rsidRPr="006C1D40" w:rsidRDefault="0053212B" w:rsidP="00EC5494">
      <w:pPr>
        <w:jc w:val="center"/>
        <w:rPr>
          <w:rFonts w:ascii="Arial" w:hAnsi="Arial" w:cs="Arial"/>
          <w:sz w:val="24"/>
          <w:szCs w:val="24"/>
          <w:lang w:val="el-GR"/>
        </w:rPr>
      </w:pPr>
      <w:r w:rsidRPr="00A20D3C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Χαιρετισμοί Δήμων </w:t>
      </w:r>
      <w:r w:rsidR="00DB7EE4" w:rsidRPr="00A20D3C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PRODESA </w:t>
      </w:r>
      <w:r w:rsidR="0073299C">
        <w:rPr>
          <w:rFonts w:ascii="Arial" w:hAnsi="Arial" w:cs="Arial"/>
          <w:sz w:val="24"/>
          <w:szCs w:val="24"/>
          <w:lang w:val="el-GR"/>
        </w:rPr>
        <w:t>(</w:t>
      </w:r>
      <w:r w:rsidR="00A31CFE">
        <w:rPr>
          <w:rFonts w:ascii="Arial" w:hAnsi="Arial" w:cs="Arial"/>
          <w:sz w:val="24"/>
          <w:szCs w:val="24"/>
          <w:lang w:val="el-GR"/>
        </w:rPr>
        <w:t>15</w:t>
      </w:r>
      <w:r w:rsidR="0073299C" w:rsidRPr="006C1D40">
        <w:rPr>
          <w:rFonts w:ascii="Arial" w:hAnsi="Arial" w:cs="Arial"/>
          <w:sz w:val="24"/>
          <w:szCs w:val="24"/>
          <w:lang w:val="el-GR"/>
        </w:rPr>
        <w:t xml:space="preserve"> λεπτά</w:t>
      </w:r>
      <w:r w:rsidR="0073299C">
        <w:rPr>
          <w:rFonts w:ascii="Arial" w:hAnsi="Arial" w:cs="Arial"/>
          <w:sz w:val="24"/>
          <w:szCs w:val="24"/>
          <w:lang w:val="el-GR"/>
        </w:rPr>
        <w:t>)</w:t>
      </w:r>
    </w:p>
    <w:p w:rsidR="00DB7EE4" w:rsidRPr="006C1D40" w:rsidRDefault="00DB7EE4" w:rsidP="00EC5494">
      <w:pPr>
        <w:jc w:val="center"/>
        <w:rPr>
          <w:rFonts w:ascii="Arial" w:hAnsi="Arial" w:cs="Arial"/>
          <w:sz w:val="24"/>
          <w:szCs w:val="24"/>
          <w:lang w:val="el-GR"/>
        </w:rPr>
      </w:pPr>
    </w:p>
    <w:p w:rsidR="004A13BF" w:rsidRPr="006C1D40" w:rsidRDefault="0073299C" w:rsidP="00EC5494">
      <w:pPr>
        <w:pStyle w:val="a3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sz w:val="24"/>
          <w:szCs w:val="24"/>
          <w:lang w:val="el-GR"/>
        </w:rPr>
        <w:t xml:space="preserve">Δήμαρχος Αγ. Δημητρίου, </w:t>
      </w:r>
      <w:r w:rsidRPr="006C1D40">
        <w:rPr>
          <w:rFonts w:ascii="Arial" w:hAnsi="Arial" w:cs="Arial"/>
          <w:sz w:val="24"/>
          <w:szCs w:val="24"/>
          <w:lang w:val="el-GR"/>
        </w:rPr>
        <w:t xml:space="preserve">Ανδρούτσου </w:t>
      </w:r>
      <w:r w:rsidR="00DB7EE4" w:rsidRPr="006C1D40">
        <w:rPr>
          <w:rFonts w:ascii="Arial" w:hAnsi="Arial" w:cs="Arial"/>
          <w:sz w:val="24"/>
          <w:szCs w:val="24"/>
          <w:lang w:val="el-GR"/>
        </w:rPr>
        <w:t xml:space="preserve">Μαρία </w:t>
      </w:r>
    </w:p>
    <w:p w:rsidR="00DB7EE4" w:rsidRPr="006C1D40" w:rsidRDefault="00DB7EE4" w:rsidP="00EC5494">
      <w:pPr>
        <w:pStyle w:val="a3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6C1D40">
        <w:rPr>
          <w:rFonts w:ascii="Arial" w:hAnsi="Arial" w:cs="Arial"/>
          <w:sz w:val="24"/>
          <w:szCs w:val="24"/>
          <w:lang w:val="el-GR"/>
        </w:rPr>
        <w:t>Δήμαρχ</w:t>
      </w:r>
      <w:r w:rsidR="0073299C">
        <w:rPr>
          <w:rFonts w:ascii="Arial" w:hAnsi="Arial" w:cs="Arial"/>
          <w:sz w:val="24"/>
          <w:szCs w:val="24"/>
          <w:lang w:val="el-GR"/>
        </w:rPr>
        <w:t xml:space="preserve">ος Βάρης Βούλας Βουλιαγμένης, </w:t>
      </w:r>
      <w:r w:rsidRPr="006C1D40">
        <w:rPr>
          <w:rFonts w:ascii="Arial" w:hAnsi="Arial" w:cs="Arial"/>
          <w:sz w:val="24"/>
          <w:szCs w:val="24"/>
          <w:lang w:val="el-GR"/>
        </w:rPr>
        <w:t>Κωνσταντέλλος</w:t>
      </w:r>
      <w:r w:rsidR="0073299C" w:rsidRPr="0073299C">
        <w:rPr>
          <w:rFonts w:ascii="Arial" w:hAnsi="Arial" w:cs="Arial"/>
          <w:sz w:val="24"/>
          <w:szCs w:val="24"/>
          <w:lang w:val="el-GR"/>
        </w:rPr>
        <w:t xml:space="preserve"> </w:t>
      </w:r>
      <w:r w:rsidR="0073299C" w:rsidRPr="006C1D40">
        <w:rPr>
          <w:rFonts w:ascii="Arial" w:hAnsi="Arial" w:cs="Arial"/>
          <w:sz w:val="24"/>
          <w:szCs w:val="24"/>
          <w:lang w:val="el-GR"/>
        </w:rPr>
        <w:t>Γρηγόρης</w:t>
      </w:r>
    </w:p>
    <w:p w:rsidR="00DB7EE4" w:rsidRDefault="00DB7EE4" w:rsidP="00EC5494">
      <w:pPr>
        <w:pStyle w:val="a3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6C1D40">
        <w:rPr>
          <w:rFonts w:ascii="Arial" w:hAnsi="Arial" w:cs="Arial"/>
          <w:sz w:val="24"/>
          <w:szCs w:val="24"/>
          <w:lang w:val="el-GR"/>
        </w:rPr>
        <w:lastRenderedPageBreak/>
        <w:t>Δήμαρχος Αγίων Ανα</w:t>
      </w:r>
      <w:r w:rsidR="0073299C">
        <w:rPr>
          <w:rFonts w:ascii="Arial" w:hAnsi="Arial" w:cs="Arial"/>
          <w:sz w:val="24"/>
          <w:szCs w:val="24"/>
          <w:lang w:val="el-GR"/>
        </w:rPr>
        <w:t xml:space="preserve">ργύρων Καματερού, </w:t>
      </w:r>
      <w:r w:rsidR="0073299C" w:rsidRPr="006C1D40">
        <w:rPr>
          <w:rFonts w:ascii="Arial" w:hAnsi="Arial" w:cs="Arial"/>
          <w:sz w:val="24"/>
          <w:szCs w:val="24"/>
          <w:lang w:val="el-GR"/>
        </w:rPr>
        <w:t xml:space="preserve">Τσίρμπας </w:t>
      </w:r>
      <w:r w:rsidR="006B5FDC">
        <w:rPr>
          <w:rFonts w:ascii="Arial" w:hAnsi="Arial" w:cs="Arial"/>
          <w:sz w:val="24"/>
          <w:szCs w:val="24"/>
          <w:lang w:val="el-GR"/>
        </w:rPr>
        <w:t xml:space="preserve">Σταύρος - </w:t>
      </w:r>
      <w:r w:rsidRPr="006C1D40">
        <w:rPr>
          <w:rFonts w:ascii="Arial" w:hAnsi="Arial" w:cs="Arial"/>
          <w:sz w:val="24"/>
          <w:szCs w:val="24"/>
          <w:lang w:val="el-GR"/>
        </w:rPr>
        <w:t xml:space="preserve">Γιώργος </w:t>
      </w:r>
    </w:p>
    <w:p w:rsidR="00F02DAF" w:rsidRDefault="00F02DAF" w:rsidP="00EC5494">
      <w:pPr>
        <w:pStyle w:val="a3"/>
        <w:jc w:val="both"/>
        <w:rPr>
          <w:rFonts w:ascii="Arial" w:hAnsi="Arial" w:cs="Arial"/>
          <w:sz w:val="24"/>
          <w:szCs w:val="24"/>
          <w:lang w:val="el-GR"/>
        </w:rPr>
      </w:pPr>
    </w:p>
    <w:p w:rsidR="00F02DAF" w:rsidRPr="003A64A1" w:rsidRDefault="00F02DAF" w:rsidP="00951C70">
      <w:pPr>
        <w:pStyle w:val="a3"/>
        <w:jc w:val="center"/>
        <w:rPr>
          <w:rFonts w:ascii="Arial" w:hAnsi="Arial" w:cs="Arial"/>
          <w:b/>
          <w:color w:val="0070C0"/>
          <w:sz w:val="24"/>
          <w:szCs w:val="24"/>
          <w:lang w:val="el-GR"/>
        </w:rPr>
      </w:pPr>
      <w:r w:rsidRPr="003A64A1">
        <w:rPr>
          <w:rFonts w:ascii="Arial" w:hAnsi="Arial" w:cs="Arial"/>
          <w:b/>
          <w:color w:val="0070C0"/>
          <w:sz w:val="24"/>
          <w:szCs w:val="24"/>
          <w:lang w:val="el-GR"/>
        </w:rPr>
        <w:t>Διάλλειμα 5 λεπτών</w:t>
      </w:r>
    </w:p>
    <w:p w:rsidR="00DB7EE4" w:rsidRPr="006C1D40" w:rsidRDefault="00DB7EE4" w:rsidP="00EC5494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3A64A1" w:rsidRDefault="00581DBA" w:rsidP="00EC5494">
      <w:pPr>
        <w:jc w:val="center"/>
        <w:rPr>
          <w:rFonts w:ascii="Arial" w:hAnsi="Arial" w:cs="Arial"/>
          <w:sz w:val="24"/>
          <w:szCs w:val="24"/>
          <w:u w:val="single"/>
          <w:lang w:val="el-GR"/>
        </w:rPr>
      </w:pPr>
      <w:r w:rsidRPr="003A64A1">
        <w:rPr>
          <w:rFonts w:ascii="Arial" w:hAnsi="Arial" w:cs="Arial"/>
          <w:sz w:val="24"/>
          <w:szCs w:val="24"/>
          <w:u w:val="single"/>
          <w:lang w:val="el-GR"/>
        </w:rPr>
        <w:t>Συζήτηση Στρογγυλού Τραπεζιού</w:t>
      </w:r>
    </w:p>
    <w:p w:rsidR="003A64A1" w:rsidRDefault="00581DBA" w:rsidP="00EC5494">
      <w:pPr>
        <w:jc w:val="center"/>
        <w:rPr>
          <w:rFonts w:ascii="Arial" w:hAnsi="Arial" w:cs="Arial"/>
          <w:sz w:val="24"/>
          <w:szCs w:val="24"/>
          <w:u w:val="single"/>
          <w:lang w:val="el-GR"/>
        </w:rPr>
      </w:pPr>
      <w:r w:rsidRPr="003A64A1">
        <w:rPr>
          <w:rFonts w:ascii="Arial" w:hAnsi="Arial" w:cs="Arial"/>
          <w:sz w:val="24"/>
          <w:szCs w:val="24"/>
          <w:u w:val="single"/>
          <w:lang w:val="el-GR"/>
        </w:rPr>
        <w:t xml:space="preserve">Απαντήσεις </w:t>
      </w:r>
      <w:r w:rsidR="003A64A1">
        <w:rPr>
          <w:rFonts w:ascii="Arial" w:hAnsi="Arial" w:cs="Arial"/>
          <w:sz w:val="24"/>
          <w:szCs w:val="24"/>
          <w:u w:val="single"/>
          <w:lang w:val="el-GR"/>
        </w:rPr>
        <w:t>σε Γ</w:t>
      </w:r>
      <w:r w:rsidRPr="003A64A1">
        <w:rPr>
          <w:rFonts w:ascii="Arial" w:hAnsi="Arial" w:cs="Arial"/>
          <w:sz w:val="24"/>
          <w:szCs w:val="24"/>
          <w:u w:val="single"/>
          <w:lang w:val="el-GR"/>
        </w:rPr>
        <w:t>ρα</w:t>
      </w:r>
      <w:r w:rsidR="003A64A1">
        <w:rPr>
          <w:rFonts w:ascii="Arial" w:hAnsi="Arial" w:cs="Arial"/>
          <w:sz w:val="24"/>
          <w:szCs w:val="24"/>
          <w:u w:val="single"/>
          <w:lang w:val="el-GR"/>
        </w:rPr>
        <w:t>πτές Ε</w:t>
      </w:r>
      <w:r w:rsidRPr="003A64A1">
        <w:rPr>
          <w:rFonts w:ascii="Arial" w:hAnsi="Arial" w:cs="Arial"/>
          <w:sz w:val="24"/>
          <w:szCs w:val="24"/>
          <w:u w:val="single"/>
          <w:lang w:val="el-GR"/>
        </w:rPr>
        <w:t>ρωτήσεις</w:t>
      </w:r>
    </w:p>
    <w:p w:rsidR="00E65D2F" w:rsidRPr="003A64A1" w:rsidRDefault="00C91BC3" w:rsidP="00EC5494">
      <w:pPr>
        <w:jc w:val="center"/>
        <w:rPr>
          <w:rFonts w:ascii="Arial" w:hAnsi="Arial" w:cs="Arial"/>
          <w:sz w:val="24"/>
          <w:szCs w:val="24"/>
          <w:u w:val="single"/>
          <w:lang w:val="el-GR"/>
        </w:rPr>
      </w:pPr>
      <w:r w:rsidRPr="003A64A1">
        <w:rPr>
          <w:rFonts w:ascii="Arial" w:hAnsi="Arial" w:cs="Arial"/>
          <w:sz w:val="24"/>
          <w:szCs w:val="24"/>
          <w:u w:val="single"/>
          <w:lang w:val="el-GR"/>
        </w:rPr>
        <w:t>(</w:t>
      </w:r>
      <w:r w:rsidR="00B735CD" w:rsidRPr="003A64A1">
        <w:rPr>
          <w:rFonts w:ascii="Arial" w:hAnsi="Arial" w:cs="Arial"/>
          <w:sz w:val="24"/>
          <w:szCs w:val="24"/>
          <w:u w:val="single"/>
          <w:lang w:val="el-GR"/>
        </w:rPr>
        <w:t>11.30 – 13.00</w:t>
      </w:r>
      <w:r w:rsidR="00A31CFE" w:rsidRPr="003A64A1">
        <w:rPr>
          <w:rFonts w:ascii="Arial" w:hAnsi="Arial" w:cs="Arial"/>
          <w:sz w:val="24"/>
          <w:szCs w:val="24"/>
          <w:u w:val="single"/>
          <w:lang w:val="el-GR"/>
        </w:rPr>
        <w:t>)</w:t>
      </w:r>
    </w:p>
    <w:p w:rsidR="00A31CFE" w:rsidRPr="006C1D40" w:rsidRDefault="00A31CFE" w:rsidP="00EC5494">
      <w:pPr>
        <w:jc w:val="both"/>
        <w:rPr>
          <w:rFonts w:ascii="Arial" w:hAnsi="Arial" w:cs="Arial"/>
          <w:sz w:val="24"/>
          <w:szCs w:val="24"/>
          <w:lang w:val="el-GR"/>
        </w:rPr>
      </w:pPr>
    </w:p>
    <w:p w:rsidR="00F02DAF" w:rsidRPr="0027794B" w:rsidRDefault="00F02DAF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27794B">
        <w:rPr>
          <w:rFonts w:ascii="Arial" w:hAnsi="Arial" w:cs="Arial"/>
          <w:b/>
          <w:sz w:val="24"/>
          <w:szCs w:val="24"/>
          <w:lang w:val="el-GR"/>
        </w:rPr>
        <w:t>Υπουργείο Εσωτερικών</w:t>
      </w:r>
      <w:r>
        <w:rPr>
          <w:rFonts w:ascii="Arial" w:hAnsi="Arial" w:cs="Arial"/>
          <w:sz w:val="24"/>
          <w:szCs w:val="24"/>
          <w:lang w:val="el-GR"/>
        </w:rPr>
        <w:t xml:space="preserve">, </w:t>
      </w:r>
      <w:r w:rsidR="00F41C14">
        <w:rPr>
          <w:rFonts w:ascii="Arial" w:hAnsi="Arial" w:cs="Arial"/>
          <w:sz w:val="24"/>
          <w:szCs w:val="24"/>
          <w:lang w:val="el-GR"/>
        </w:rPr>
        <w:t>εκπρόσωπος (προς επιβεβαίωση)</w:t>
      </w:r>
    </w:p>
    <w:p w:rsidR="00581DBA" w:rsidRDefault="00E65D2F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581DBA">
        <w:rPr>
          <w:rFonts w:ascii="Arial" w:hAnsi="Arial" w:cs="Arial"/>
          <w:b/>
          <w:sz w:val="24"/>
          <w:szCs w:val="24"/>
          <w:lang w:val="el-GR"/>
        </w:rPr>
        <w:t>Σίτα</w:t>
      </w:r>
      <w:r w:rsidR="009E6AA7">
        <w:rPr>
          <w:rFonts w:ascii="Arial" w:hAnsi="Arial" w:cs="Arial"/>
          <w:b/>
          <w:sz w:val="24"/>
          <w:szCs w:val="24"/>
          <w:lang w:val="el-GR"/>
        </w:rPr>
        <w:t xml:space="preserve"> Βασιλική</w:t>
      </w:r>
      <w:r w:rsidRPr="00581DBA">
        <w:rPr>
          <w:rFonts w:ascii="Arial" w:hAnsi="Arial" w:cs="Arial"/>
          <w:sz w:val="24"/>
          <w:szCs w:val="24"/>
          <w:lang w:val="el-GR"/>
        </w:rPr>
        <w:t xml:space="preserve">, </w:t>
      </w:r>
      <w:r w:rsidR="009E6AA7" w:rsidRPr="009E6AA7">
        <w:rPr>
          <w:rFonts w:ascii="Arial" w:hAnsi="Arial" w:cs="Arial"/>
          <w:b/>
          <w:sz w:val="24"/>
          <w:szCs w:val="24"/>
          <w:lang w:val="el-GR"/>
        </w:rPr>
        <w:t>Υπουργείο Ενέργειας και Περιβάλλοντος</w:t>
      </w:r>
      <w:r w:rsidR="009E6AA7">
        <w:rPr>
          <w:rFonts w:ascii="Arial" w:hAnsi="Arial" w:cs="Arial"/>
          <w:sz w:val="24"/>
          <w:szCs w:val="24"/>
          <w:lang w:val="el-GR"/>
        </w:rPr>
        <w:t xml:space="preserve">, </w:t>
      </w:r>
      <w:r w:rsidR="006006D6" w:rsidRPr="00581DBA">
        <w:rPr>
          <w:rFonts w:ascii="Arial" w:hAnsi="Arial" w:cs="Arial"/>
          <w:sz w:val="24"/>
          <w:szCs w:val="24"/>
          <w:lang w:val="el-GR"/>
        </w:rPr>
        <w:t>Δ/ντρια Ενεργειακής Πολιτικής και Ενεργειακής Απόδοσης</w:t>
      </w:r>
    </w:p>
    <w:p w:rsidR="00184D58" w:rsidRPr="00184D58" w:rsidRDefault="00184D58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184D58">
        <w:rPr>
          <w:rFonts w:ascii="Arial" w:hAnsi="Arial" w:cs="Arial"/>
          <w:b/>
          <w:sz w:val="24"/>
          <w:szCs w:val="24"/>
          <w:lang w:val="el-GR"/>
        </w:rPr>
        <w:t xml:space="preserve">Ευγενικός Πέτρος , </w:t>
      </w:r>
      <w:r w:rsidR="006006D6" w:rsidRPr="00184D58">
        <w:rPr>
          <w:rFonts w:ascii="Arial" w:hAnsi="Arial" w:cs="Arial"/>
          <w:b/>
          <w:sz w:val="24"/>
          <w:szCs w:val="24"/>
          <w:lang w:val="el-GR"/>
        </w:rPr>
        <w:t>Υπουργείο Ανάπτυξης</w:t>
      </w:r>
      <w:r>
        <w:rPr>
          <w:rFonts w:ascii="Arial" w:hAnsi="Arial" w:cs="Arial"/>
          <w:sz w:val="24"/>
          <w:szCs w:val="24"/>
          <w:lang w:val="el-GR"/>
        </w:rPr>
        <w:t>,</w:t>
      </w:r>
      <w:r w:rsidRPr="00184D58">
        <w:rPr>
          <w:color w:val="1F497D"/>
          <w:sz w:val="20"/>
          <w:szCs w:val="20"/>
          <w:lang w:val="el-GR"/>
        </w:rPr>
        <w:t xml:space="preserve"> </w:t>
      </w:r>
      <w:r w:rsidRPr="00184D58">
        <w:rPr>
          <w:rFonts w:ascii="Arial" w:hAnsi="Arial" w:cs="Arial"/>
          <w:sz w:val="24"/>
          <w:szCs w:val="24"/>
          <w:lang w:val="el-GR"/>
        </w:rPr>
        <w:t xml:space="preserve">Συνεργάτης Γενικού Γραμματέα Δημοσίων Επενδύσεων &amp; ΕΣΠΑ </w:t>
      </w:r>
    </w:p>
    <w:p w:rsidR="006C0761" w:rsidRPr="00184D58" w:rsidRDefault="009E6AA7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184D58">
        <w:rPr>
          <w:rFonts w:ascii="Arial" w:hAnsi="Arial" w:cs="Arial"/>
          <w:b/>
          <w:sz w:val="24"/>
          <w:szCs w:val="24"/>
          <w:lang w:val="el-GR"/>
        </w:rPr>
        <w:t xml:space="preserve">Παπαγεωργίου Νικόλαος,  </w:t>
      </w:r>
      <w:r w:rsidR="006C0761" w:rsidRPr="00184D58">
        <w:rPr>
          <w:rFonts w:ascii="Arial" w:hAnsi="Arial" w:cs="Arial"/>
          <w:b/>
          <w:sz w:val="24"/>
          <w:szCs w:val="24"/>
          <w:lang w:val="el-GR"/>
        </w:rPr>
        <w:t>Περιφέρεια Αττικής</w:t>
      </w:r>
      <w:r w:rsidRPr="00184D58">
        <w:rPr>
          <w:rFonts w:ascii="Arial" w:hAnsi="Arial" w:cs="Arial"/>
          <w:b/>
          <w:sz w:val="24"/>
          <w:szCs w:val="24"/>
          <w:lang w:val="el-GR"/>
        </w:rPr>
        <w:t>,</w:t>
      </w:r>
      <w:r w:rsidR="006C0761" w:rsidRPr="00184D58">
        <w:rPr>
          <w:rFonts w:ascii="Arial" w:hAnsi="Arial" w:cs="Arial"/>
          <w:sz w:val="24"/>
          <w:szCs w:val="24"/>
          <w:lang w:val="el-GR"/>
        </w:rPr>
        <w:t xml:space="preserve"> </w:t>
      </w:r>
      <w:r w:rsidR="0033594E" w:rsidRPr="00184D58">
        <w:rPr>
          <w:rFonts w:ascii="Arial" w:hAnsi="Arial" w:cs="Arial"/>
          <w:sz w:val="24"/>
          <w:szCs w:val="24"/>
          <w:lang w:val="el-GR"/>
        </w:rPr>
        <w:t xml:space="preserve">Εντεταλμένος Περιφ. Σύμβουλος </w:t>
      </w:r>
      <w:r w:rsidR="00E215A6" w:rsidRPr="00184D58">
        <w:rPr>
          <w:rFonts w:ascii="Arial" w:hAnsi="Arial" w:cs="Arial"/>
          <w:sz w:val="24"/>
          <w:szCs w:val="24"/>
          <w:lang w:val="el-GR"/>
        </w:rPr>
        <w:t xml:space="preserve">Δ/νσης Βιομηχανίας, </w:t>
      </w:r>
      <w:r w:rsidR="006C0761" w:rsidRPr="00184D58">
        <w:rPr>
          <w:rFonts w:ascii="Arial" w:hAnsi="Arial" w:cs="Arial"/>
          <w:sz w:val="24"/>
          <w:szCs w:val="24"/>
          <w:lang w:val="el-GR"/>
        </w:rPr>
        <w:t>Ενέργειας και Φυσικών Πόρων</w:t>
      </w:r>
    </w:p>
    <w:p w:rsidR="006C0761" w:rsidRDefault="006C0761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184D58">
        <w:rPr>
          <w:rFonts w:ascii="Arial" w:hAnsi="Arial" w:cs="Arial"/>
          <w:b/>
          <w:sz w:val="24"/>
          <w:szCs w:val="24"/>
          <w:lang w:val="el-GR"/>
        </w:rPr>
        <w:t>Σ</w:t>
      </w:r>
      <w:r w:rsidRPr="006C0761">
        <w:rPr>
          <w:rFonts w:ascii="Arial" w:hAnsi="Arial" w:cs="Arial"/>
          <w:b/>
          <w:sz w:val="24"/>
          <w:szCs w:val="24"/>
          <w:lang w:val="el-GR"/>
        </w:rPr>
        <w:t>ταμάτης Δημήτρης</w:t>
      </w:r>
      <w:r>
        <w:rPr>
          <w:rFonts w:ascii="Arial" w:hAnsi="Arial" w:cs="Arial"/>
          <w:sz w:val="24"/>
          <w:szCs w:val="24"/>
          <w:lang w:val="el-GR"/>
        </w:rPr>
        <w:t xml:space="preserve">, </w:t>
      </w:r>
      <w:r w:rsidR="009E6AA7" w:rsidRPr="009E6AA7">
        <w:rPr>
          <w:rFonts w:ascii="Arial" w:hAnsi="Arial" w:cs="Arial"/>
          <w:b/>
          <w:sz w:val="24"/>
          <w:szCs w:val="24"/>
          <w:lang w:val="el-GR"/>
        </w:rPr>
        <w:t>Τ</w:t>
      </w:r>
      <w:r w:rsidR="0088247A">
        <w:rPr>
          <w:rFonts w:ascii="Arial" w:hAnsi="Arial" w:cs="Arial"/>
          <w:b/>
          <w:sz w:val="24"/>
          <w:szCs w:val="24"/>
          <w:lang w:val="el-GR"/>
        </w:rPr>
        <w:t>αμείο</w:t>
      </w:r>
      <w:r w:rsidR="00E7686F"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="009E6AA7" w:rsidRPr="009E6AA7">
        <w:rPr>
          <w:rFonts w:ascii="Arial" w:hAnsi="Arial" w:cs="Arial"/>
          <w:b/>
          <w:sz w:val="24"/>
          <w:szCs w:val="24"/>
          <w:lang w:val="el-GR"/>
        </w:rPr>
        <w:t>Παρακαταθηκών και Δανείων</w:t>
      </w:r>
      <w:r w:rsidR="009E6AA7">
        <w:rPr>
          <w:rFonts w:ascii="Arial" w:hAnsi="Arial" w:cs="Arial"/>
          <w:sz w:val="24"/>
          <w:szCs w:val="24"/>
          <w:lang w:val="el-GR"/>
        </w:rPr>
        <w:t xml:space="preserve"> </w:t>
      </w:r>
      <w:r>
        <w:rPr>
          <w:rFonts w:ascii="Arial" w:hAnsi="Arial" w:cs="Arial"/>
          <w:sz w:val="24"/>
          <w:szCs w:val="24"/>
          <w:lang w:val="el-GR"/>
        </w:rPr>
        <w:t xml:space="preserve">Πρόεδρος ΔΣ, </w:t>
      </w:r>
    </w:p>
    <w:p w:rsidR="00B8633C" w:rsidRPr="00B8633C" w:rsidRDefault="00B8633C" w:rsidP="00B8633C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B8633C">
        <w:rPr>
          <w:rFonts w:ascii="Arial" w:hAnsi="Arial" w:cs="Arial"/>
          <w:b/>
          <w:sz w:val="24"/>
          <w:szCs w:val="24"/>
          <w:lang w:val="el-GR"/>
        </w:rPr>
        <w:t xml:space="preserve">Κώνστας Χρήστος, Ελληνική </w:t>
      </w:r>
      <w:r w:rsidR="006C0761" w:rsidRPr="00B8633C">
        <w:rPr>
          <w:rFonts w:ascii="Arial" w:hAnsi="Arial" w:cs="Arial"/>
          <w:b/>
          <w:sz w:val="24"/>
          <w:szCs w:val="24"/>
          <w:lang w:val="el-GR"/>
        </w:rPr>
        <w:t>Αναπτυξιακή Τράπεζα</w:t>
      </w:r>
      <w:r w:rsidR="006C0761" w:rsidRPr="00B8633C">
        <w:rPr>
          <w:rFonts w:ascii="Arial" w:hAnsi="Arial" w:cs="Arial"/>
          <w:sz w:val="24"/>
          <w:szCs w:val="24"/>
          <w:lang w:val="el-GR"/>
        </w:rPr>
        <w:t>,</w:t>
      </w:r>
      <w:r w:rsidRPr="00B8633C">
        <w:rPr>
          <w:rFonts w:ascii="Tahoma" w:hAnsi="Tahoma" w:cs="Tahoma"/>
          <w:sz w:val="24"/>
          <w:szCs w:val="24"/>
          <w:lang w:val="el-GR"/>
        </w:rPr>
        <w:t xml:space="preserve"> Επικεφαλής Δ/νσης Επικοινωνίας και Διεθνών Σχέσεων</w:t>
      </w:r>
    </w:p>
    <w:p w:rsidR="006C0761" w:rsidRPr="00B8633C" w:rsidRDefault="006C0761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b/>
          <w:sz w:val="24"/>
          <w:szCs w:val="24"/>
          <w:lang w:val="el-GR"/>
        </w:rPr>
      </w:pPr>
      <w:r w:rsidRPr="00B8633C">
        <w:rPr>
          <w:rFonts w:ascii="Arial" w:hAnsi="Arial" w:cs="Arial"/>
          <w:b/>
          <w:sz w:val="24"/>
          <w:szCs w:val="24"/>
          <w:lang w:val="el-GR"/>
        </w:rPr>
        <w:t>Μαντζαβινάτου</w:t>
      </w:r>
      <w:r w:rsidRPr="00B8633C">
        <w:rPr>
          <w:rFonts w:ascii="Arial" w:hAnsi="Arial" w:cs="Arial"/>
          <w:sz w:val="24"/>
          <w:szCs w:val="24"/>
          <w:lang w:val="el-GR"/>
        </w:rPr>
        <w:t xml:space="preserve"> </w:t>
      </w:r>
      <w:r w:rsidR="009E6AA7" w:rsidRPr="00B8633C">
        <w:rPr>
          <w:rFonts w:ascii="Arial" w:hAnsi="Arial" w:cs="Arial"/>
          <w:b/>
          <w:sz w:val="24"/>
          <w:szCs w:val="24"/>
          <w:lang w:val="el-GR"/>
        </w:rPr>
        <w:t xml:space="preserve">Ιωάννα, </w:t>
      </w:r>
      <w:r w:rsidRPr="00B8633C">
        <w:rPr>
          <w:rFonts w:ascii="Arial" w:hAnsi="Arial" w:cs="Arial"/>
          <w:b/>
          <w:sz w:val="24"/>
          <w:szCs w:val="24"/>
          <w:lang w:val="el-GR"/>
        </w:rPr>
        <w:t>Δήμος Αγίων Αναργύρων Καματερού</w:t>
      </w:r>
      <w:r w:rsidR="009E6AA7" w:rsidRPr="00B8633C">
        <w:rPr>
          <w:rFonts w:ascii="Arial" w:hAnsi="Arial" w:cs="Arial"/>
          <w:b/>
          <w:sz w:val="24"/>
          <w:szCs w:val="24"/>
          <w:lang w:val="el-GR"/>
        </w:rPr>
        <w:t xml:space="preserve">, </w:t>
      </w:r>
      <w:r w:rsidR="00B574DE" w:rsidRPr="00B8633C">
        <w:rPr>
          <w:rFonts w:ascii="Arial" w:hAnsi="Arial" w:cs="Arial"/>
          <w:sz w:val="24"/>
          <w:szCs w:val="24"/>
          <w:lang w:val="el-GR"/>
        </w:rPr>
        <w:t>Προϊστάμενη Τεχνικής Υπηρεσίας</w:t>
      </w:r>
    </w:p>
    <w:p w:rsidR="00394DEA" w:rsidRPr="00BA2EA6" w:rsidRDefault="00B47923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b/>
          <w:sz w:val="24"/>
          <w:szCs w:val="24"/>
          <w:lang w:val="el-GR"/>
        </w:rPr>
        <w:t xml:space="preserve">Κουτσοβασίλης Βασίλης, Αντιδήμαρχος </w:t>
      </w:r>
      <w:r w:rsidR="00394DEA" w:rsidRPr="00394DEA">
        <w:rPr>
          <w:rFonts w:ascii="Arial" w:hAnsi="Arial" w:cs="Arial"/>
          <w:b/>
          <w:sz w:val="24"/>
          <w:szCs w:val="24"/>
          <w:lang w:val="el-GR"/>
        </w:rPr>
        <w:t xml:space="preserve">Δήμου Αγ. Δημητρίου </w:t>
      </w:r>
    </w:p>
    <w:p w:rsidR="00394DEA" w:rsidRPr="00BA2EA6" w:rsidRDefault="00BA2EA6" w:rsidP="00BA2EA6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BA2EA6">
        <w:rPr>
          <w:rFonts w:ascii="Arial" w:hAnsi="Arial" w:cs="Arial"/>
          <w:b/>
          <w:sz w:val="24"/>
          <w:szCs w:val="24"/>
          <w:lang w:val="el-GR"/>
        </w:rPr>
        <w:t xml:space="preserve">Ζερβουδάκης </w:t>
      </w:r>
      <w:r>
        <w:rPr>
          <w:rFonts w:ascii="Arial" w:hAnsi="Arial" w:cs="Arial"/>
          <w:b/>
          <w:sz w:val="24"/>
          <w:szCs w:val="24"/>
          <w:lang w:val="el-GR"/>
        </w:rPr>
        <w:t>Σταύρος, Δήμος</w:t>
      </w:r>
      <w:r w:rsidR="00394DEA" w:rsidRPr="00BA2EA6">
        <w:rPr>
          <w:rFonts w:ascii="Arial" w:hAnsi="Arial" w:cs="Arial"/>
          <w:b/>
          <w:sz w:val="24"/>
          <w:szCs w:val="24"/>
          <w:lang w:val="el-GR"/>
        </w:rPr>
        <w:t xml:space="preserve"> Βάρης Βούλας Βουλιαγμένης</w:t>
      </w:r>
      <w:r w:rsidRPr="00BA2EA6">
        <w:rPr>
          <w:rFonts w:ascii="Arial" w:hAnsi="Arial" w:cs="Arial"/>
          <w:b/>
          <w:sz w:val="24"/>
          <w:szCs w:val="24"/>
          <w:lang w:val="el-GR"/>
        </w:rPr>
        <w:t xml:space="preserve">, </w:t>
      </w:r>
      <w:r w:rsidRPr="00BA2EA6">
        <w:rPr>
          <w:rFonts w:ascii="Arial" w:hAnsi="Arial" w:cs="Arial"/>
          <w:sz w:val="24"/>
          <w:szCs w:val="24"/>
          <w:lang w:val="el-GR"/>
        </w:rPr>
        <w:t>Προϊστάμενος Τμήματος Μελετών &amp; Έργων</w:t>
      </w:r>
    </w:p>
    <w:p w:rsidR="00394DEA" w:rsidRPr="00394DEA" w:rsidRDefault="00394DEA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394DEA">
        <w:rPr>
          <w:rFonts w:ascii="Arial" w:hAnsi="Arial" w:cs="Arial"/>
          <w:b/>
          <w:sz w:val="24"/>
          <w:szCs w:val="24"/>
          <w:lang w:val="el-GR"/>
        </w:rPr>
        <w:t>Ψωμάς</w:t>
      </w:r>
      <w:r w:rsidR="00B574DE">
        <w:rPr>
          <w:rFonts w:ascii="Arial" w:hAnsi="Arial" w:cs="Arial"/>
          <w:b/>
          <w:sz w:val="24"/>
          <w:szCs w:val="24"/>
          <w:lang w:val="el-GR"/>
        </w:rPr>
        <w:t xml:space="preserve"> Στέλιος</w:t>
      </w:r>
      <w:r w:rsidRPr="00394DEA">
        <w:rPr>
          <w:rFonts w:ascii="Arial" w:hAnsi="Arial" w:cs="Arial"/>
          <w:sz w:val="24"/>
          <w:szCs w:val="24"/>
          <w:lang w:val="el-GR"/>
        </w:rPr>
        <w:t xml:space="preserve">, </w:t>
      </w:r>
      <w:r w:rsidR="00B574DE" w:rsidRPr="00B574DE">
        <w:rPr>
          <w:rFonts w:ascii="Arial" w:hAnsi="Arial" w:cs="Arial"/>
          <w:b/>
          <w:sz w:val="24"/>
          <w:szCs w:val="24"/>
          <w:lang w:val="en-US"/>
        </w:rPr>
        <w:t>ENFINITY</w:t>
      </w:r>
      <w:r w:rsidR="00B574DE">
        <w:rPr>
          <w:rFonts w:ascii="Arial" w:hAnsi="Arial" w:cs="Arial"/>
          <w:b/>
          <w:sz w:val="24"/>
          <w:szCs w:val="24"/>
          <w:lang w:val="el-GR"/>
        </w:rPr>
        <w:t xml:space="preserve">, </w:t>
      </w:r>
      <w:r w:rsidRPr="00394DEA">
        <w:rPr>
          <w:rFonts w:ascii="Arial" w:hAnsi="Arial" w:cs="Arial"/>
          <w:sz w:val="24"/>
          <w:szCs w:val="24"/>
          <w:lang w:val="el-GR"/>
        </w:rPr>
        <w:t xml:space="preserve">Σύμβουλος σε θέματα ενέργειας και περιβάλλοντος, </w:t>
      </w:r>
    </w:p>
    <w:p w:rsidR="00394DEA" w:rsidRPr="00394DEA" w:rsidRDefault="00394DEA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bCs/>
          <w:sz w:val="24"/>
          <w:szCs w:val="24"/>
          <w:lang w:val="el-GR"/>
        </w:rPr>
      </w:pPr>
      <w:r w:rsidRPr="00394DEA">
        <w:rPr>
          <w:rFonts w:ascii="Arial" w:hAnsi="Arial" w:cs="Arial"/>
          <w:b/>
          <w:sz w:val="24"/>
          <w:szCs w:val="24"/>
          <w:lang w:val="el-GR"/>
        </w:rPr>
        <w:t>Ιατρίδης</w:t>
      </w:r>
      <w:r w:rsidR="009E6AA7">
        <w:rPr>
          <w:rFonts w:ascii="Arial" w:hAnsi="Arial" w:cs="Arial"/>
          <w:b/>
          <w:sz w:val="24"/>
          <w:szCs w:val="24"/>
          <w:lang w:val="el-GR"/>
        </w:rPr>
        <w:t xml:space="preserve"> Μηνάς</w:t>
      </w:r>
      <w:r w:rsidRPr="00394DEA">
        <w:rPr>
          <w:rFonts w:ascii="Arial" w:hAnsi="Arial" w:cs="Arial"/>
          <w:b/>
          <w:sz w:val="24"/>
          <w:szCs w:val="24"/>
          <w:lang w:val="el-GR"/>
        </w:rPr>
        <w:t xml:space="preserve">, </w:t>
      </w:r>
      <w:r w:rsidR="00B574DE" w:rsidRPr="00B574DE">
        <w:rPr>
          <w:rFonts w:ascii="Arial" w:hAnsi="Arial" w:cs="Arial"/>
          <w:b/>
          <w:sz w:val="24"/>
          <w:szCs w:val="24"/>
          <w:lang w:val="el-GR"/>
        </w:rPr>
        <w:t>Κέντρο Ανανεώσιμων Πηγών Ενέργειας</w:t>
      </w:r>
      <w:r w:rsidR="00B574DE" w:rsidRPr="00B574DE">
        <w:rPr>
          <w:rFonts w:ascii="Arial" w:hAnsi="Arial" w:cs="Arial"/>
          <w:b/>
          <w:bCs/>
          <w:sz w:val="24"/>
          <w:szCs w:val="24"/>
          <w:lang w:val="el-GR"/>
        </w:rPr>
        <w:t>,</w:t>
      </w:r>
      <w:r w:rsidR="00B574DE">
        <w:rPr>
          <w:rFonts w:ascii="Arial" w:hAnsi="Arial" w:cs="Arial"/>
          <w:bCs/>
          <w:sz w:val="24"/>
          <w:szCs w:val="24"/>
          <w:lang w:val="el-GR"/>
        </w:rPr>
        <w:t xml:space="preserve"> </w:t>
      </w:r>
      <w:r w:rsidRPr="00394DEA">
        <w:rPr>
          <w:rFonts w:ascii="Arial" w:hAnsi="Arial" w:cs="Arial"/>
          <w:bCs/>
          <w:sz w:val="24"/>
          <w:szCs w:val="24"/>
          <w:lang w:val="el-GR"/>
        </w:rPr>
        <w:t xml:space="preserve">Προϊστάμενος Τμήματος </w:t>
      </w:r>
      <w:r w:rsidR="00B574DE">
        <w:rPr>
          <w:rFonts w:ascii="Arial" w:hAnsi="Arial" w:cs="Arial"/>
          <w:sz w:val="24"/>
          <w:szCs w:val="24"/>
          <w:lang w:val="el-GR"/>
        </w:rPr>
        <w:t>Ανάλυσης Ενεργειακής Πολιτικής</w:t>
      </w:r>
    </w:p>
    <w:p w:rsidR="00394DEA" w:rsidRPr="00394DEA" w:rsidRDefault="00394DEA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394DEA">
        <w:rPr>
          <w:rFonts w:ascii="Arial" w:hAnsi="Arial" w:cs="Arial"/>
          <w:b/>
          <w:sz w:val="24"/>
          <w:szCs w:val="24"/>
          <w:lang w:val="el-GR"/>
        </w:rPr>
        <w:t xml:space="preserve">Αργυρώ Γιακουμή, </w:t>
      </w:r>
      <w:r w:rsidR="00B574DE" w:rsidRPr="00B574DE">
        <w:rPr>
          <w:rFonts w:ascii="Arial" w:hAnsi="Arial" w:cs="Arial"/>
          <w:b/>
          <w:sz w:val="24"/>
          <w:szCs w:val="24"/>
          <w:lang w:val="el-GR"/>
        </w:rPr>
        <w:t>Κέντρο Ανανεώσιμων Πηγών Ενέργειας</w:t>
      </w:r>
      <w:r w:rsidR="00B574DE">
        <w:rPr>
          <w:rFonts w:ascii="Arial" w:hAnsi="Arial" w:cs="Arial"/>
          <w:bCs/>
          <w:sz w:val="24"/>
          <w:szCs w:val="24"/>
          <w:lang w:val="el-GR"/>
        </w:rPr>
        <w:t xml:space="preserve">, </w:t>
      </w:r>
      <w:r w:rsidRPr="00394DEA">
        <w:rPr>
          <w:rFonts w:ascii="Arial" w:hAnsi="Arial" w:cs="Arial"/>
          <w:sz w:val="24"/>
          <w:szCs w:val="24"/>
          <w:lang w:val="el-GR"/>
        </w:rPr>
        <w:t>Τμήμα Ανάλυσης Ενεργειακής Πολιτικής</w:t>
      </w:r>
    </w:p>
    <w:p w:rsidR="00394DEA" w:rsidRPr="00163ECA" w:rsidRDefault="00394DEA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b/>
          <w:sz w:val="24"/>
          <w:szCs w:val="24"/>
          <w:lang w:val="el-GR"/>
        </w:rPr>
      </w:pPr>
      <w:r w:rsidRPr="00394DEA">
        <w:rPr>
          <w:rFonts w:ascii="Arial" w:hAnsi="Arial" w:cs="Arial"/>
          <w:sz w:val="24"/>
          <w:szCs w:val="24"/>
          <w:lang w:val="el-GR"/>
        </w:rPr>
        <w:t xml:space="preserve"> </w:t>
      </w:r>
      <w:r w:rsidRPr="00394DEA">
        <w:rPr>
          <w:rFonts w:ascii="Arial" w:hAnsi="Arial" w:cs="Arial"/>
          <w:b/>
          <w:sz w:val="24"/>
          <w:szCs w:val="24"/>
          <w:lang w:val="el-GR"/>
        </w:rPr>
        <w:t>Ε. Αθανασάκου</w:t>
      </w:r>
      <w:r w:rsidR="00B574DE">
        <w:rPr>
          <w:rFonts w:ascii="Arial" w:hAnsi="Arial" w:cs="Arial"/>
          <w:sz w:val="24"/>
          <w:szCs w:val="24"/>
          <w:lang w:val="el-GR"/>
        </w:rPr>
        <w:t xml:space="preserve">, </w:t>
      </w:r>
      <w:r w:rsidR="00B574DE" w:rsidRPr="00B574DE">
        <w:rPr>
          <w:rFonts w:ascii="Arial" w:hAnsi="Arial" w:cs="Arial"/>
          <w:b/>
          <w:sz w:val="24"/>
          <w:szCs w:val="24"/>
          <w:lang w:val="el-GR"/>
        </w:rPr>
        <w:t>ΕΥΔΙΤΗ</w:t>
      </w:r>
      <w:r w:rsidR="00B574DE">
        <w:rPr>
          <w:rFonts w:ascii="Arial" w:hAnsi="Arial" w:cs="Arial"/>
          <w:b/>
          <w:sz w:val="24"/>
          <w:szCs w:val="24"/>
          <w:lang w:val="el-GR"/>
        </w:rPr>
        <w:t xml:space="preserve">, </w:t>
      </w:r>
      <w:r w:rsidRPr="00394DEA">
        <w:rPr>
          <w:rFonts w:ascii="Arial" w:hAnsi="Arial" w:cs="Arial"/>
          <w:sz w:val="24"/>
          <w:szCs w:val="24"/>
          <w:lang w:val="el-GR"/>
        </w:rPr>
        <w:t>Υπεύθυνη Προγράμματος Ενεργειακής Αποδοτικότητας</w:t>
      </w:r>
    </w:p>
    <w:p w:rsidR="00163ECA" w:rsidRPr="00163ECA" w:rsidRDefault="00163ECA" w:rsidP="00163ECA">
      <w:pPr>
        <w:pStyle w:val="a3"/>
        <w:numPr>
          <w:ilvl w:val="0"/>
          <w:numId w:val="3"/>
        </w:numPr>
        <w:jc w:val="both"/>
        <w:rPr>
          <w:rFonts w:ascii="Arial" w:hAnsi="Arial" w:cs="Arial"/>
          <w:b/>
          <w:sz w:val="24"/>
          <w:szCs w:val="24"/>
          <w:lang w:val="el-GR"/>
        </w:rPr>
      </w:pPr>
      <w:r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="00394DEA" w:rsidRPr="00163ECA">
        <w:rPr>
          <w:rFonts w:ascii="Arial" w:hAnsi="Arial" w:cs="Arial"/>
          <w:b/>
          <w:sz w:val="24"/>
          <w:szCs w:val="24"/>
          <w:lang w:val="el-GR"/>
        </w:rPr>
        <w:t>Μπότζιος</w:t>
      </w:r>
      <w:r w:rsidRPr="00163ECA">
        <w:rPr>
          <w:rFonts w:ascii="Arial" w:hAnsi="Arial" w:cs="Arial"/>
          <w:sz w:val="24"/>
          <w:szCs w:val="24"/>
          <w:lang w:val="el-GR"/>
        </w:rPr>
        <w:t xml:space="preserve"> </w:t>
      </w:r>
      <w:r w:rsidRPr="00163ECA">
        <w:rPr>
          <w:rFonts w:ascii="Arial" w:hAnsi="Arial" w:cs="Arial"/>
          <w:b/>
          <w:sz w:val="24"/>
          <w:szCs w:val="24"/>
          <w:lang w:val="el-GR"/>
        </w:rPr>
        <w:t xml:space="preserve">Αριστοτέλης </w:t>
      </w:r>
      <w:r w:rsidR="00B574DE" w:rsidRPr="00163ECA">
        <w:rPr>
          <w:rFonts w:ascii="Arial" w:hAnsi="Arial" w:cs="Arial"/>
          <w:b/>
          <w:sz w:val="24"/>
          <w:szCs w:val="24"/>
          <w:lang w:val="el-GR"/>
        </w:rPr>
        <w:t>Κέντρο Ανανεώσιμων Πηγών Ενέργειας</w:t>
      </w:r>
      <w:r w:rsidR="00B574DE" w:rsidRPr="00163ECA">
        <w:rPr>
          <w:rFonts w:ascii="Arial" w:hAnsi="Arial" w:cs="Arial"/>
          <w:bCs/>
          <w:sz w:val="24"/>
          <w:szCs w:val="24"/>
          <w:lang w:val="el-GR"/>
        </w:rPr>
        <w:t xml:space="preserve">, </w:t>
      </w:r>
      <w:r w:rsidRPr="00163ECA">
        <w:rPr>
          <w:rFonts w:ascii="Arial" w:hAnsi="Arial" w:cs="Arial"/>
          <w:color w:val="1F497D"/>
          <w:sz w:val="24"/>
          <w:szCs w:val="24"/>
          <w:lang w:val="el-GR"/>
        </w:rPr>
        <w:t xml:space="preserve">, </w:t>
      </w:r>
      <w:r w:rsidRPr="00163ECA">
        <w:rPr>
          <w:rFonts w:ascii="Arial" w:hAnsi="Arial" w:cs="Arial"/>
          <w:sz w:val="24"/>
          <w:szCs w:val="24"/>
          <w:lang w:val="el-GR"/>
        </w:rPr>
        <w:t>συνεργάτης του Τμήματος Εφαρμογών Αναπτυξιακών Έργων</w:t>
      </w:r>
    </w:p>
    <w:p w:rsidR="00394DEA" w:rsidRPr="00163ECA" w:rsidRDefault="00394DEA" w:rsidP="00EC5494">
      <w:pPr>
        <w:pStyle w:val="a3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l-GR"/>
        </w:rPr>
      </w:pPr>
      <w:r w:rsidRPr="00163ECA">
        <w:rPr>
          <w:rFonts w:ascii="Arial" w:hAnsi="Arial" w:cs="Arial"/>
          <w:b/>
          <w:sz w:val="24"/>
          <w:szCs w:val="24"/>
          <w:lang w:val="el-GR"/>
        </w:rPr>
        <w:t>Λαμπροπούλου</w:t>
      </w:r>
      <w:r w:rsidR="00163ECA">
        <w:rPr>
          <w:rFonts w:ascii="Arial" w:hAnsi="Arial" w:cs="Arial"/>
          <w:b/>
          <w:sz w:val="24"/>
          <w:szCs w:val="24"/>
          <w:lang w:val="el-GR"/>
        </w:rPr>
        <w:t xml:space="preserve"> </w:t>
      </w:r>
      <w:r w:rsidR="00163ECA" w:rsidRPr="00163ECA">
        <w:rPr>
          <w:rFonts w:ascii="Arial" w:hAnsi="Arial" w:cs="Arial"/>
          <w:b/>
          <w:sz w:val="24"/>
          <w:szCs w:val="24"/>
          <w:lang w:val="el-GR"/>
        </w:rPr>
        <w:t>Λένα</w:t>
      </w:r>
      <w:r w:rsidR="00B574DE" w:rsidRPr="00163ECA">
        <w:rPr>
          <w:rFonts w:ascii="Arial" w:hAnsi="Arial" w:cs="Arial"/>
          <w:sz w:val="24"/>
          <w:szCs w:val="24"/>
          <w:lang w:val="el-GR"/>
        </w:rPr>
        <w:t>,</w:t>
      </w:r>
      <w:r w:rsidR="00163ECA">
        <w:rPr>
          <w:rFonts w:ascii="Arial" w:hAnsi="Arial" w:cs="Arial"/>
          <w:sz w:val="24"/>
          <w:szCs w:val="24"/>
          <w:lang w:val="el-GR"/>
        </w:rPr>
        <w:t xml:space="preserve"> </w:t>
      </w:r>
      <w:r w:rsidR="00B574DE" w:rsidRPr="00163ECA">
        <w:rPr>
          <w:rFonts w:ascii="Arial" w:hAnsi="Arial" w:cs="Arial"/>
          <w:b/>
          <w:sz w:val="24"/>
          <w:szCs w:val="24"/>
          <w:lang w:val="el-GR"/>
        </w:rPr>
        <w:t>Κέντρο Ανανεώσιμων Πηγών Ενέργειας</w:t>
      </w:r>
      <w:r w:rsidR="00B574DE" w:rsidRPr="00163ECA">
        <w:rPr>
          <w:rFonts w:ascii="Arial" w:hAnsi="Arial" w:cs="Arial"/>
          <w:bCs/>
          <w:sz w:val="24"/>
          <w:szCs w:val="24"/>
          <w:lang w:val="el-GR"/>
        </w:rPr>
        <w:t xml:space="preserve">, </w:t>
      </w:r>
      <w:r w:rsidR="00163ECA" w:rsidRPr="00163ECA">
        <w:rPr>
          <w:rFonts w:ascii="Arial" w:hAnsi="Arial" w:cs="Arial"/>
          <w:sz w:val="24"/>
          <w:szCs w:val="24"/>
          <w:lang w:val="el-GR"/>
        </w:rPr>
        <w:t>Προϊσταμένη του Τμήματος Κτιρίων</w:t>
      </w:r>
    </w:p>
    <w:p w:rsidR="00FB46FA" w:rsidRPr="006C1D40" w:rsidRDefault="00FB46FA" w:rsidP="00EC5494">
      <w:pPr>
        <w:pStyle w:val="a3"/>
        <w:jc w:val="both"/>
        <w:rPr>
          <w:rFonts w:ascii="Arial" w:hAnsi="Arial" w:cs="Arial"/>
          <w:sz w:val="24"/>
          <w:szCs w:val="24"/>
          <w:lang w:val="el-GR"/>
        </w:rPr>
      </w:pPr>
    </w:p>
    <w:p w:rsidR="00F17665" w:rsidRDefault="00B735CD" w:rsidP="00EC5494">
      <w:pPr>
        <w:jc w:val="center"/>
        <w:rPr>
          <w:rFonts w:ascii="Arial" w:hAnsi="Arial" w:cs="Arial"/>
          <w:i/>
          <w:sz w:val="24"/>
          <w:szCs w:val="24"/>
          <w:u w:val="single"/>
          <w:lang w:val="el-GR"/>
        </w:rPr>
      </w:pPr>
      <w:r>
        <w:rPr>
          <w:rFonts w:ascii="Arial" w:hAnsi="Arial" w:cs="Arial"/>
          <w:i/>
          <w:sz w:val="24"/>
          <w:szCs w:val="24"/>
          <w:u w:val="single"/>
          <w:lang w:val="el-GR"/>
        </w:rPr>
        <w:t xml:space="preserve">Ανοικτή </w:t>
      </w:r>
      <w:r w:rsidR="00CE616C">
        <w:rPr>
          <w:rFonts w:ascii="Arial" w:hAnsi="Arial" w:cs="Arial"/>
          <w:i/>
          <w:sz w:val="24"/>
          <w:szCs w:val="24"/>
          <w:u w:val="single"/>
          <w:lang w:val="el-GR"/>
        </w:rPr>
        <w:t>Συζήτηση</w:t>
      </w:r>
      <w:r w:rsidR="00F17665" w:rsidRPr="00A20D3C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</w:t>
      </w:r>
      <w:r w:rsidR="00CE616C">
        <w:rPr>
          <w:rFonts w:ascii="Arial" w:hAnsi="Arial" w:cs="Arial"/>
          <w:i/>
          <w:sz w:val="24"/>
          <w:szCs w:val="24"/>
          <w:u w:val="single"/>
          <w:lang w:val="el-GR"/>
        </w:rPr>
        <w:t>με το κοινό (</w:t>
      </w:r>
      <w:r>
        <w:rPr>
          <w:rFonts w:ascii="Arial" w:hAnsi="Arial" w:cs="Arial"/>
          <w:i/>
          <w:sz w:val="24"/>
          <w:szCs w:val="24"/>
          <w:u w:val="single"/>
          <w:lang w:val="el-GR"/>
        </w:rPr>
        <w:t>13.00</w:t>
      </w:r>
      <w:r w:rsidR="009E6AA7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– 13.</w:t>
      </w:r>
      <w:r w:rsidR="00A60C8F">
        <w:rPr>
          <w:rFonts w:ascii="Arial" w:hAnsi="Arial" w:cs="Arial"/>
          <w:i/>
          <w:sz w:val="24"/>
          <w:szCs w:val="24"/>
          <w:u w:val="single"/>
          <w:lang w:val="el-GR"/>
        </w:rPr>
        <w:t>5</w:t>
      </w:r>
      <w:r w:rsidR="009E6AA7">
        <w:rPr>
          <w:rFonts w:ascii="Arial" w:hAnsi="Arial" w:cs="Arial"/>
          <w:i/>
          <w:sz w:val="24"/>
          <w:szCs w:val="24"/>
          <w:u w:val="single"/>
          <w:lang w:val="el-GR"/>
        </w:rPr>
        <w:t>0</w:t>
      </w:r>
      <w:r w:rsidR="00CE616C">
        <w:rPr>
          <w:rFonts w:ascii="Arial" w:hAnsi="Arial" w:cs="Arial"/>
          <w:i/>
          <w:sz w:val="24"/>
          <w:szCs w:val="24"/>
          <w:u w:val="single"/>
          <w:lang w:val="el-GR"/>
        </w:rPr>
        <w:t>)</w:t>
      </w:r>
    </w:p>
    <w:p w:rsidR="00A60C8F" w:rsidRDefault="00A60C8F" w:rsidP="00EC5494">
      <w:pPr>
        <w:jc w:val="center"/>
        <w:rPr>
          <w:rFonts w:ascii="Arial" w:hAnsi="Arial" w:cs="Arial"/>
          <w:i/>
          <w:sz w:val="24"/>
          <w:szCs w:val="24"/>
          <w:u w:val="single"/>
          <w:lang w:val="el-GR"/>
        </w:rPr>
      </w:pPr>
    </w:p>
    <w:p w:rsidR="009E6AA7" w:rsidRDefault="00A60C8F" w:rsidP="00EC5494">
      <w:pPr>
        <w:jc w:val="center"/>
        <w:rPr>
          <w:rFonts w:ascii="Arial" w:hAnsi="Arial" w:cs="Arial"/>
          <w:i/>
          <w:sz w:val="24"/>
          <w:szCs w:val="24"/>
          <w:u w:val="single"/>
          <w:lang w:val="el-GR"/>
        </w:rPr>
      </w:pPr>
      <w:r>
        <w:rPr>
          <w:rFonts w:ascii="Arial" w:hAnsi="Arial" w:cs="Arial"/>
          <w:i/>
          <w:sz w:val="24"/>
          <w:szCs w:val="24"/>
          <w:u w:val="single"/>
          <w:lang w:val="el-GR"/>
        </w:rPr>
        <w:t xml:space="preserve">Συμπεράσματα </w:t>
      </w:r>
      <w:r w:rsidR="00CE616C">
        <w:rPr>
          <w:rFonts w:ascii="Arial" w:hAnsi="Arial" w:cs="Arial"/>
          <w:i/>
          <w:sz w:val="24"/>
          <w:szCs w:val="24"/>
          <w:u w:val="single"/>
          <w:lang w:val="el-GR"/>
        </w:rPr>
        <w:t>(</w:t>
      </w:r>
      <w:r w:rsidR="009E6AA7">
        <w:rPr>
          <w:rFonts w:ascii="Arial" w:hAnsi="Arial" w:cs="Arial"/>
          <w:i/>
          <w:sz w:val="24"/>
          <w:szCs w:val="24"/>
          <w:u w:val="single"/>
          <w:lang w:val="el-GR"/>
        </w:rPr>
        <w:t>13.50 – 14.00</w:t>
      </w:r>
      <w:r w:rsidR="00CE616C">
        <w:rPr>
          <w:rFonts w:ascii="Arial" w:hAnsi="Arial" w:cs="Arial"/>
          <w:i/>
          <w:sz w:val="24"/>
          <w:szCs w:val="24"/>
          <w:u w:val="single"/>
          <w:lang w:val="el-GR"/>
        </w:rPr>
        <w:t>)</w:t>
      </w:r>
      <w:r w:rsidR="009E6AA7">
        <w:rPr>
          <w:rFonts w:ascii="Arial" w:hAnsi="Arial" w:cs="Arial"/>
          <w:i/>
          <w:sz w:val="24"/>
          <w:szCs w:val="24"/>
          <w:u w:val="single"/>
          <w:lang w:val="el-GR"/>
        </w:rPr>
        <w:t xml:space="preserve"> : Ψωμάς Στέλιος</w:t>
      </w:r>
    </w:p>
    <w:p w:rsidR="00CE616C" w:rsidRDefault="00CE616C" w:rsidP="00EC5494">
      <w:pPr>
        <w:jc w:val="center"/>
        <w:rPr>
          <w:rFonts w:ascii="Arial" w:hAnsi="Arial" w:cs="Arial"/>
          <w:i/>
          <w:sz w:val="24"/>
          <w:szCs w:val="24"/>
          <w:u w:val="single"/>
          <w:lang w:val="el-GR"/>
        </w:rPr>
      </w:pPr>
    </w:p>
    <w:p w:rsidR="00A60C8F" w:rsidRPr="006C1D40" w:rsidRDefault="009E6AA7" w:rsidP="00EC5494">
      <w:pPr>
        <w:jc w:val="center"/>
        <w:rPr>
          <w:rFonts w:ascii="Arial" w:hAnsi="Arial" w:cs="Arial"/>
          <w:sz w:val="24"/>
          <w:szCs w:val="24"/>
          <w:lang w:val="el-GR"/>
        </w:rPr>
      </w:pPr>
      <w:r>
        <w:rPr>
          <w:rFonts w:ascii="Arial" w:hAnsi="Arial" w:cs="Arial"/>
          <w:i/>
          <w:sz w:val="24"/>
          <w:szCs w:val="24"/>
          <w:u w:val="single"/>
          <w:lang w:val="el-GR"/>
        </w:rPr>
        <w:t>Λήξη Στρογγυλού Τραπεζιού : Καφαντάρης Δημήτρης</w:t>
      </w:r>
    </w:p>
    <w:p w:rsidR="000F3430" w:rsidRPr="006C1D40" w:rsidRDefault="000F3430" w:rsidP="00EC5494">
      <w:pPr>
        <w:jc w:val="center"/>
        <w:rPr>
          <w:rFonts w:ascii="Arial" w:hAnsi="Arial" w:cs="Arial"/>
          <w:sz w:val="24"/>
          <w:szCs w:val="24"/>
          <w:lang w:val="el-GR"/>
        </w:rPr>
      </w:pPr>
    </w:p>
    <w:p w:rsidR="000F3430" w:rsidRPr="0027794B" w:rsidRDefault="000F3430" w:rsidP="00EC5494">
      <w:pPr>
        <w:jc w:val="center"/>
        <w:rPr>
          <w:rFonts w:ascii="Arial" w:hAnsi="Arial" w:cs="Arial"/>
          <w:i/>
          <w:sz w:val="24"/>
          <w:szCs w:val="24"/>
          <w:lang w:val="el-GR"/>
        </w:rPr>
      </w:pPr>
    </w:p>
    <w:sectPr w:rsidR="000F3430" w:rsidRPr="0027794B" w:rsidSect="00647800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C5AE52" w15:done="0"/>
  <w15:commentEx w15:paraId="0857BC13" w15:done="0"/>
  <w15:commentEx w15:paraId="53B14D50" w15:done="0"/>
  <w15:commentEx w15:paraId="6AED1EA5" w15:done="0"/>
  <w15:commentEx w15:paraId="15C453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1F742" w16cex:dateUtc="2021-12-13T14:45:00Z"/>
  <w16cex:commentExtensible w16cex:durableId="2561F584" w16cex:dateUtc="2021-12-13T14:38:00Z"/>
  <w16cex:commentExtensible w16cex:durableId="2561F99A" w16cex:dateUtc="2021-12-13T14:55:00Z"/>
  <w16cex:commentExtensible w16cex:durableId="2561F9FA" w16cex:dateUtc="2021-12-13T14:57:00Z"/>
  <w16cex:commentExtensible w16cex:durableId="2561FA26" w16cex:dateUtc="2021-12-13T14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C5AE52" w16cid:durableId="2561F742"/>
  <w16cid:commentId w16cid:paraId="0857BC13" w16cid:durableId="2561F584"/>
  <w16cid:commentId w16cid:paraId="53B14D50" w16cid:durableId="2561F99A"/>
  <w16cid:commentId w16cid:paraId="6AED1EA5" w16cid:durableId="2561F9FA"/>
  <w16cid:commentId w16cid:paraId="15C45300" w16cid:durableId="2561FA2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34D1" w:rsidRDefault="00A334D1" w:rsidP="00393FDE">
      <w:pPr>
        <w:spacing w:before="0" w:after="0" w:line="240" w:lineRule="auto"/>
      </w:pPr>
      <w:r>
        <w:separator/>
      </w:r>
    </w:p>
  </w:endnote>
  <w:endnote w:type="continuationSeparator" w:id="0">
    <w:p w:rsidR="00A334D1" w:rsidRDefault="00A334D1" w:rsidP="00393F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3FDE" w:rsidRDefault="00393FDE" w:rsidP="00393FDE">
    <w:pPr>
      <w:spacing w:after="120"/>
      <w:ind w:right="-694"/>
      <w:jc w:val="both"/>
      <w:rPr>
        <w:rFonts w:ascii="Tahoma" w:hAnsi="Tahoma" w:cs="Tahoma"/>
        <w:sz w:val="14"/>
        <w:szCs w:val="14"/>
      </w:rPr>
    </w:pPr>
  </w:p>
  <w:p w:rsidR="00393FDE" w:rsidRPr="00393FDE" w:rsidRDefault="00393FDE" w:rsidP="00393FDE">
    <w:pPr>
      <w:spacing w:after="0" w:line="240" w:lineRule="auto"/>
      <w:ind w:left="3600" w:right="-692" w:firstLine="720"/>
      <w:jc w:val="both"/>
      <w:rPr>
        <w:rFonts w:ascii="Tahoma" w:hAnsi="Tahoma" w:cs="Tahoma"/>
        <w:sz w:val="16"/>
        <w:szCs w:val="14"/>
        <w:lang w:val="el-GR"/>
      </w:rPr>
    </w:pPr>
    <w:r>
      <w:rPr>
        <w:rFonts w:ascii="Tahoma" w:hAnsi="Tahoma" w:cs="Tahoma"/>
        <w:noProof/>
        <w:sz w:val="16"/>
        <w:szCs w:val="14"/>
        <w:lang w:val="el-GR" w:eastAsia="el-G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276475</wp:posOffset>
          </wp:positionH>
          <wp:positionV relativeFrom="paragraph">
            <wp:posOffset>11430</wp:posOffset>
          </wp:positionV>
          <wp:extent cx="438150" cy="285750"/>
          <wp:effectExtent l="19050" t="0" r="0" b="0"/>
          <wp:wrapSquare wrapText="bothSides"/>
          <wp:docPr id="12" name="Εικόνα 2" descr="_9190581_ori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 descr="_9190581_orig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285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393FDE">
      <w:rPr>
        <w:rFonts w:ascii="Tahoma" w:hAnsi="Tahoma" w:cs="Tahoma"/>
        <w:sz w:val="16"/>
        <w:szCs w:val="14"/>
        <w:lang w:val="el-GR"/>
      </w:rPr>
      <w:t xml:space="preserve">Το έργο έχει  λάβει χρηματοδότηση από το Πρόγραμμα έρευνας </w:t>
    </w:r>
  </w:p>
  <w:p w:rsidR="00393FDE" w:rsidRPr="003D3F3F" w:rsidRDefault="00393FDE" w:rsidP="00393FDE">
    <w:pPr>
      <w:spacing w:after="0" w:line="240" w:lineRule="auto"/>
      <w:ind w:right="-692"/>
      <w:jc w:val="both"/>
      <w:rPr>
        <w:rFonts w:ascii="Tahoma" w:hAnsi="Tahoma" w:cs="Tahoma"/>
        <w:sz w:val="16"/>
        <w:szCs w:val="14"/>
        <w:lang w:val="el-GR"/>
      </w:rPr>
    </w:pPr>
    <w:r w:rsidRPr="00393FDE">
      <w:rPr>
        <w:rFonts w:ascii="Tahoma" w:hAnsi="Tahoma" w:cs="Tahoma"/>
        <w:sz w:val="16"/>
        <w:szCs w:val="14"/>
        <w:lang w:val="el-GR"/>
      </w:rPr>
      <w:t xml:space="preserve">           </w:t>
    </w:r>
    <w:r w:rsidRPr="00393FDE">
      <w:rPr>
        <w:rFonts w:ascii="Tahoma" w:hAnsi="Tahoma" w:cs="Tahoma"/>
        <w:sz w:val="16"/>
        <w:szCs w:val="14"/>
        <w:lang w:val="el-GR"/>
      </w:rPr>
      <w:tab/>
    </w:r>
    <w:r w:rsidRPr="00393FDE">
      <w:rPr>
        <w:rFonts w:ascii="Tahoma" w:hAnsi="Tahoma" w:cs="Tahoma"/>
        <w:sz w:val="16"/>
        <w:szCs w:val="14"/>
        <w:lang w:val="el-GR"/>
      </w:rPr>
      <w:tab/>
    </w:r>
    <w:r w:rsidRPr="00393FDE">
      <w:rPr>
        <w:rFonts w:ascii="Tahoma" w:hAnsi="Tahoma" w:cs="Tahoma"/>
        <w:sz w:val="16"/>
        <w:szCs w:val="14"/>
        <w:lang w:val="el-GR"/>
      </w:rPr>
      <w:tab/>
    </w:r>
    <w:r w:rsidRPr="00393FDE">
      <w:rPr>
        <w:rFonts w:ascii="Tahoma" w:hAnsi="Tahoma" w:cs="Tahoma"/>
        <w:sz w:val="16"/>
        <w:szCs w:val="14"/>
        <w:lang w:val="el-GR"/>
      </w:rPr>
      <w:tab/>
    </w:r>
    <w:r w:rsidRPr="00393FDE">
      <w:rPr>
        <w:rFonts w:ascii="Tahoma" w:hAnsi="Tahoma" w:cs="Tahoma"/>
        <w:sz w:val="16"/>
        <w:szCs w:val="14"/>
        <w:lang w:val="el-GR"/>
      </w:rPr>
      <w:tab/>
    </w:r>
    <w:r w:rsidRPr="00393FDE">
      <w:rPr>
        <w:rFonts w:ascii="Tahoma" w:hAnsi="Tahoma" w:cs="Tahoma"/>
        <w:sz w:val="16"/>
        <w:szCs w:val="14"/>
        <w:lang w:val="el-GR"/>
      </w:rPr>
      <w:tab/>
      <w:t xml:space="preserve">και καινοτομίας </w:t>
    </w:r>
    <w:r w:rsidRPr="003D3F3F">
      <w:rPr>
        <w:rFonts w:ascii="Tahoma" w:hAnsi="Tahoma" w:cs="Tahoma"/>
        <w:sz w:val="16"/>
        <w:szCs w:val="14"/>
        <w:lang w:val="en-US"/>
      </w:rPr>
      <w:t>Horizon</w:t>
    </w:r>
    <w:r w:rsidRPr="00393FDE">
      <w:rPr>
        <w:rFonts w:ascii="Tahoma" w:hAnsi="Tahoma" w:cs="Tahoma"/>
        <w:sz w:val="16"/>
        <w:szCs w:val="14"/>
        <w:lang w:val="el-GR"/>
      </w:rPr>
      <w:t xml:space="preserve"> 2020 Αριθμός Σύμβασης  754171</w:t>
    </w:r>
  </w:p>
  <w:p w:rsidR="00393FDE" w:rsidRPr="00393FDE" w:rsidRDefault="00393FDE" w:rsidP="00393FDE">
    <w:pPr>
      <w:pStyle w:val="a9"/>
      <w:rPr>
        <w:lang w:val="el-GR"/>
      </w:rPr>
    </w:pPr>
  </w:p>
  <w:p w:rsidR="00393FDE" w:rsidRPr="00393FDE" w:rsidRDefault="00393FDE">
    <w:pPr>
      <w:pStyle w:val="a9"/>
      <w:rPr>
        <w:lang w:val="el-G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34D1" w:rsidRDefault="00A334D1" w:rsidP="00393FDE">
      <w:pPr>
        <w:spacing w:before="0" w:after="0" w:line="240" w:lineRule="auto"/>
      </w:pPr>
      <w:r>
        <w:separator/>
      </w:r>
    </w:p>
  </w:footnote>
  <w:footnote w:type="continuationSeparator" w:id="0">
    <w:p w:rsidR="00A334D1" w:rsidRDefault="00A334D1" w:rsidP="00393FD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6771B"/>
    <w:multiLevelType w:val="hybridMultilevel"/>
    <w:tmpl w:val="458448B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B77FCD"/>
    <w:multiLevelType w:val="hybridMultilevel"/>
    <w:tmpl w:val="45DEE37A"/>
    <w:lvl w:ilvl="0" w:tplc="9186525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776973"/>
    <w:multiLevelType w:val="hybridMultilevel"/>
    <w:tmpl w:val="6E5E6F7E"/>
    <w:lvl w:ilvl="0" w:tplc="8E70FA5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A03C21"/>
    <w:multiLevelType w:val="hybridMultilevel"/>
    <w:tmpl w:val="1BF634D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2649AD"/>
    <w:multiLevelType w:val="hybridMultilevel"/>
    <w:tmpl w:val="7F0C54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va Athanasakou">
    <w15:presenceInfo w15:providerId="Windows Live" w15:userId="073f2a198d27478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DY3NjE1MjY2MzBQ0lEKTi0uzszPAykwrAUARVocnCwAAAA="/>
  </w:docVars>
  <w:rsids>
    <w:rsidRoot w:val="00B95BD7"/>
    <w:rsid w:val="000000F2"/>
    <w:rsid w:val="00001DE1"/>
    <w:rsid w:val="00001DF7"/>
    <w:rsid w:val="00002038"/>
    <w:rsid w:val="000022E2"/>
    <w:rsid w:val="00002E0A"/>
    <w:rsid w:val="00003214"/>
    <w:rsid w:val="0000361F"/>
    <w:rsid w:val="00003A1D"/>
    <w:rsid w:val="00003B1A"/>
    <w:rsid w:val="00004026"/>
    <w:rsid w:val="00004293"/>
    <w:rsid w:val="000048B6"/>
    <w:rsid w:val="00004C34"/>
    <w:rsid w:val="000053CE"/>
    <w:rsid w:val="00005788"/>
    <w:rsid w:val="0000599A"/>
    <w:rsid w:val="00005CA3"/>
    <w:rsid w:val="00005E2D"/>
    <w:rsid w:val="00005F9F"/>
    <w:rsid w:val="000063E7"/>
    <w:rsid w:val="0000645D"/>
    <w:rsid w:val="00006DFE"/>
    <w:rsid w:val="00006E20"/>
    <w:rsid w:val="000074BC"/>
    <w:rsid w:val="000102B0"/>
    <w:rsid w:val="000108D2"/>
    <w:rsid w:val="00011197"/>
    <w:rsid w:val="000114F3"/>
    <w:rsid w:val="000118C2"/>
    <w:rsid w:val="00011A02"/>
    <w:rsid w:val="00011CA2"/>
    <w:rsid w:val="00011CAE"/>
    <w:rsid w:val="00011D19"/>
    <w:rsid w:val="0001207B"/>
    <w:rsid w:val="000128EA"/>
    <w:rsid w:val="0001294B"/>
    <w:rsid w:val="00012C26"/>
    <w:rsid w:val="0001347F"/>
    <w:rsid w:val="00013A7C"/>
    <w:rsid w:val="00013C45"/>
    <w:rsid w:val="00013C71"/>
    <w:rsid w:val="000149AC"/>
    <w:rsid w:val="000151A2"/>
    <w:rsid w:val="00015588"/>
    <w:rsid w:val="000157DD"/>
    <w:rsid w:val="000158CE"/>
    <w:rsid w:val="00015ABE"/>
    <w:rsid w:val="00015AFC"/>
    <w:rsid w:val="00015DE7"/>
    <w:rsid w:val="00015DED"/>
    <w:rsid w:val="0001648E"/>
    <w:rsid w:val="000164B2"/>
    <w:rsid w:val="000166CF"/>
    <w:rsid w:val="00016739"/>
    <w:rsid w:val="00016A35"/>
    <w:rsid w:val="000173CD"/>
    <w:rsid w:val="000177C5"/>
    <w:rsid w:val="00017855"/>
    <w:rsid w:val="00017866"/>
    <w:rsid w:val="000178DC"/>
    <w:rsid w:val="00017FA2"/>
    <w:rsid w:val="000206EC"/>
    <w:rsid w:val="000208D8"/>
    <w:rsid w:val="00020910"/>
    <w:rsid w:val="000209B3"/>
    <w:rsid w:val="00020B3A"/>
    <w:rsid w:val="00020CBD"/>
    <w:rsid w:val="00020E41"/>
    <w:rsid w:val="000210B0"/>
    <w:rsid w:val="000212C5"/>
    <w:rsid w:val="00021324"/>
    <w:rsid w:val="00021405"/>
    <w:rsid w:val="0002189C"/>
    <w:rsid w:val="000221D8"/>
    <w:rsid w:val="00022B18"/>
    <w:rsid w:val="00022B1D"/>
    <w:rsid w:val="00022E13"/>
    <w:rsid w:val="00024B1F"/>
    <w:rsid w:val="00024C8A"/>
    <w:rsid w:val="00024F1C"/>
    <w:rsid w:val="000252E0"/>
    <w:rsid w:val="00025E6D"/>
    <w:rsid w:val="00026001"/>
    <w:rsid w:val="000261D5"/>
    <w:rsid w:val="00026658"/>
    <w:rsid w:val="00026BBF"/>
    <w:rsid w:val="00027A3B"/>
    <w:rsid w:val="00027E43"/>
    <w:rsid w:val="00030095"/>
    <w:rsid w:val="00030344"/>
    <w:rsid w:val="00031450"/>
    <w:rsid w:val="00031658"/>
    <w:rsid w:val="000318D5"/>
    <w:rsid w:val="000319F1"/>
    <w:rsid w:val="00032991"/>
    <w:rsid w:val="00032BBC"/>
    <w:rsid w:val="00032D94"/>
    <w:rsid w:val="00032EB5"/>
    <w:rsid w:val="00032EEF"/>
    <w:rsid w:val="000330B9"/>
    <w:rsid w:val="0003327A"/>
    <w:rsid w:val="00033323"/>
    <w:rsid w:val="00033481"/>
    <w:rsid w:val="00033495"/>
    <w:rsid w:val="00033877"/>
    <w:rsid w:val="00034604"/>
    <w:rsid w:val="000346FF"/>
    <w:rsid w:val="0003477C"/>
    <w:rsid w:val="000349C9"/>
    <w:rsid w:val="00034DB9"/>
    <w:rsid w:val="00034E94"/>
    <w:rsid w:val="000353AB"/>
    <w:rsid w:val="00035993"/>
    <w:rsid w:val="00035B09"/>
    <w:rsid w:val="00035F56"/>
    <w:rsid w:val="00036A11"/>
    <w:rsid w:val="00036D9A"/>
    <w:rsid w:val="000375D0"/>
    <w:rsid w:val="000376A5"/>
    <w:rsid w:val="00037797"/>
    <w:rsid w:val="00037904"/>
    <w:rsid w:val="00037BCA"/>
    <w:rsid w:val="00037DA7"/>
    <w:rsid w:val="00040110"/>
    <w:rsid w:val="00040394"/>
    <w:rsid w:val="00040DC5"/>
    <w:rsid w:val="00041143"/>
    <w:rsid w:val="00041160"/>
    <w:rsid w:val="000411EF"/>
    <w:rsid w:val="000414A2"/>
    <w:rsid w:val="00041A73"/>
    <w:rsid w:val="00041CF9"/>
    <w:rsid w:val="0004202B"/>
    <w:rsid w:val="0004246D"/>
    <w:rsid w:val="00042F0F"/>
    <w:rsid w:val="00043713"/>
    <w:rsid w:val="00043E3C"/>
    <w:rsid w:val="000443FC"/>
    <w:rsid w:val="00044BD5"/>
    <w:rsid w:val="00044D4F"/>
    <w:rsid w:val="00044DAC"/>
    <w:rsid w:val="00044DB5"/>
    <w:rsid w:val="000451AE"/>
    <w:rsid w:val="00045217"/>
    <w:rsid w:val="00045247"/>
    <w:rsid w:val="0004526C"/>
    <w:rsid w:val="000453A3"/>
    <w:rsid w:val="000453BD"/>
    <w:rsid w:val="00045E6C"/>
    <w:rsid w:val="00046B08"/>
    <w:rsid w:val="00046C08"/>
    <w:rsid w:val="000474B9"/>
    <w:rsid w:val="000477CC"/>
    <w:rsid w:val="00050136"/>
    <w:rsid w:val="0005063A"/>
    <w:rsid w:val="00050C4E"/>
    <w:rsid w:val="00051082"/>
    <w:rsid w:val="000510D7"/>
    <w:rsid w:val="0005130F"/>
    <w:rsid w:val="000513C0"/>
    <w:rsid w:val="00051549"/>
    <w:rsid w:val="00051608"/>
    <w:rsid w:val="00051778"/>
    <w:rsid w:val="00051836"/>
    <w:rsid w:val="00051DC0"/>
    <w:rsid w:val="00051DE4"/>
    <w:rsid w:val="00051EBC"/>
    <w:rsid w:val="00051F01"/>
    <w:rsid w:val="00052613"/>
    <w:rsid w:val="00052B37"/>
    <w:rsid w:val="000534A9"/>
    <w:rsid w:val="000534E2"/>
    <w:rsid w:val="0005413D"/>
    <w:rsid w:val="00054195"/>
    <w:rsid w:val="000541CD"/>
    <w:rsid w:val="00054493"/>
    <w:rsid w:val="000545C7"/>
    <w:rsid w:val="00054AFA"/>
    <w:rsid w:val="00055EE2"/>
    <w:rsid w:val="0005682D"/>
    <w:rsid w:val="0005694A"/>
    <w:rsid w:val="00056B7E"/>
    <w:rsid w:val="00056D5D"/>
    <w:rsid w:val="00056E06"/>
    <w:rsid w:val="000572BF"/>
    <w:rsid w:val="00057946"/>
    <w:rsid w:val="00057969"/>
    <w:rsid w:val="000601A1"/>
    <w:rsid w:val="00060614"/>
    <w:rsid w:val="00060D70"/>
    <w:rsid w:val="00060E53"/>
    <w:rsid w:val="00060F69"/>
    <w:rsid w:val="00061634"/>
    <w:rsid w:val="00061941"/>
    <w:rsid w:val="000619EC"/>
    <w:rsid w:val="000620AC"/>
    <w:rsid w:val="000622C0"/>
    <w:rsid w:val="000622EB"/>
    <w:rsid w:val="0006284B"/>
    <w:rsid w:val="00062872"/>
    <w:rsid w:val="0006289E"/>
    <w:rsid w:val="00062A69"/>
    <w:rsid w:val="00062D61"/>
    <w:rsid w:val="00063188"/>
    <w:rsid w:val="0006389F"/>
    <w:rsid w:val="00063A07"/>
    <w:rsid w:val="00063CBA"/>
    <w:rsid w:val="00063D3A"/>
    <w:rsid w:val="0006496F"/>
    <w:rsid w:val="00064B53"/>
    <w:rsid w:val="00064DB3"/>
    <w:rsid w:val="00064F95"/>
    <w:rsid w:val="00065933"/>
    <w:rsid w:val="00065985"/>
    <w:rsid w:val="000659CB"/>
    <w:rsid w:val="00065B47"/>
    <w:rsid w:val="00065C7F"/>
    <w:rsid w:val="00065E40"/>
    <w:rsid w:val="0006665D"/>
    <w:rsid w:val="00066CDF"/>
    <w:rsid w:val="00066FA4"/>
    <w:rsid w:val="000670B2"/>
    <w:rsid w:val="00067377"/>
    <w:rsid w:val="000677EB"/>
    <w:rsid w:val="00067892"/>
    <w:rsid w:val="00070091"/>
    <w:rsid w:val="0007048C"/>
    <w:rsid w:val="00070E40"/>
    <w:rsid w:val="00071159"/>
    <w:rsid w:val="0007157C"/>
    <w:rsid w:val="0007167F"/>
    <w:rsid w:val="000716B9"/>
    <w:rsid w:val="00072456"/>
    <w:rsid w:val="00072879"/>
    <w:rsid w:val="00072D9F"/>
    <w:rsid w:val="0007328F"/>
    <w:rsid w:val="00073A10"/>
    <w:rsid w:val="00073D6D"/>
    <w:rsid w:val="000744C8"/>
    <w:rsid w:val="00074A6D"/>
    <w:rsid w:val="00074B9C"/>
    <w:rsid w:val="00074D82"/>
    <w:rsid w:val="00074FB2"/>
    <w:rsid w:val="00075B9E"/>
    <w:rsid w:val="00075F3D"/>
    <w:rsid w:val="0007616D"/>
    <w:rsid w:val="00076540"/>
    <w:rsid w:val="00076AD5"/>
    <w:rsid w:val="00076C12"/>
    <w:rsid w:val="0007755C"/>
    <w:rsid w:val="0007765E"/>
    <w:rsid w:val="00077B98"/>
    <w:rsid w:val="00077C31"/>
    <w:rsid w:val="00077F95"/>
    <w:rsid w:val="00080545"/>
    <w:rsid w:val="000808A1"/>
    <w:rsid w:val="00080C06"/>
    <w:rsid w:val="0008129C"/>
    <w:rsid w:val="00081329"/>
    <w:rsid w:val="0008136F"/>
    <w:rsid w:val="00081465"/>
    <w:rsid w:val="00081A18"/>
    <w:rsid w:val="00081AE9"/>
    <w:rsid w:val="00081BE9"/>
    <w:rsid w:val="00081D78"/>
    <w:rsid w:val="00082203"/>
    <w:rsid w:val="00082C10"/>
    <w:rsid w:val="00082F4D"/>
    <w:rsid w:val="000831DD"/>
    <w:rsid w:val="000835D8"/>
    <w:rsid w:val="00083AF4"/>
    <w:rsid w:val="00083D8B"/>
    <w:rsid w:val="000845CF"/>
    <w:rsid w:val="00084747"/>
    <w:rsid w:val="0008510D"/>
    <w:rsid w:val="00085537"/>
    <w:rsid w:val="00085A2E"/>
    <w:rsid w:val="0008625A"/>
    <w:rsid w:val="000862FE"/>
    <w:rsid w:val="000871F7"/>
    <w:rsid w:val="00087270"/>
    <w:rsid w:val="00087910"/>
    <w:rsid w:val="0008796F"/>
    <w:rsid w:val="000900FE"/>
    <w:rsid w:val="000907E0"/>
    <w:rsid w:val="00091066"/>
    <w:rsid w:val="0009124B"/>
    <w:rsid w:val="0009167A"/>
    <w:rsid w:val="0009239C"/>
    <w:rsid w:val="000925B4"/>
    <w:rsid w:val="00092805"/>
    <w:rsid w:val="00092A90"/>
    <w:rsid w:val="00092C62"/>
    <w:rsid w:val="000932CE"/>
    <w:rsid w:val="00093952"/>
    <w:rsid w:val="00093A0B"/>
    <w:rsid w:val="000942B3"/>
    <w:rsid w:val="00094696"/>
    <w:rsid w:val="0009479D"/>
    <w:rsid w:val="000949A1"/>
    <w:rsid w:val="00094AA6"/>
    <w:rsid w:val="00094AEE"/>
    <w:rsid w:val="00094E3A"/>
    <w:rsid w:val="00094F65"/>
    <w:rsid w:val="000951E9"/>
    <w:rsid w:val="00095529"/>
    <w:rsid w:val="00096B20"/>
    <w:rsid w:val="000977CD"/>
    <w:rsid w:val="00097CA3"/>
    <w:rsid w:val="00097FA1"/>
    <w:rsid w:val="000A01E3"/>
    <w:rsid w:val="000A07AF"/>
    <w:rsid w:val="000A0D74"/>
    <w:rsid w:val="000A0E85"/>
    <w:rsid w:val="000A0EA0"/>
    <w:rsid w:val="000A1095"/>
    <w:rsid w:val="000A1139"/>
    <w:rsid w:val="000A12F3"/>
    <w:rsid w:val="000A144B"/>
    <w:rsid w:val="000A19CE"/>
    <w:rsid w:val="000A2277"/>
    <w:rsid w:val="000A23E7"/>
    <w:rsid w:val="000A2B83"/>
    <w:rsid w:val="000A2DEC"/>
    <w:rsid w:val="000A2F9A"/>
    <w:rsid w:val="000A3165"/>
    <w:rsid w:val="000A369E"/>
    <w:rsid w:val="000A42FA"/>
    <w:rsid w:val="000A45FA"/>
    <w:rsid w:val="000A465D"/>
    <w:rsid w:val="000A4A76"/>
    <w:rsid w:val="000A4ED9"/>
    <w:rsid w:val="000A55C5"/>
    <w:rsid w:val="000A58E4"/>
    <w:rsid w:val="000A5A8B"/>
    <w:rsid w:val="000A5BEB"/>
    <w:rsid w:val="000A5F58"/>
    <w:rsid w:val="000A600F"/>
    <w:rsid w:val="000A602B"/>
    <w:rsid w:val="000A6495"/>
    <w:rsid w:val="000A71FC"/>
    <w:rsid w:val="000A7DBB"/>
    <w:rsid w:val="000A7E97"/>
    <w:rsid w:val="000A7FB9"/>
    <w:rsid w:val="000B03CE"/>
    <w:rsid w:val="000B0E43"/>
    <w:rsid w:val="000B112E"/>
    <w:rsid w:val="000B14E1"/>
    <w:rsid w:val="000B17B1"/>
    <w:rsid w:val="000B2109"/>
    <w:rsid w:val="000B2385"/>
    <w:rsid w:val="000B3410"/>
    <w:rsid w:val="000B3A3D"/>
    <w:rsid w:val="000B3ACD"/>
    <w:rsid w:val="000B3C63"/>
    <w:rsid w:val="000B43F6"/>
    <w:rsid w:val="000B44E0"/>
    <w:rsid w:val="000B451B"/>
    <w:rsid w:val="000B4D59"/>
    <w:rsid w:val="000B50BE"/>
    <w:rsid w:val="000B5574"/>
    <w:rsid w:val="000B569A"/>
    <w:rsid w:val="000B5AB0"/>
    <w:rsid w:val="000B5EAE"/>
    <w:rsid w:val="000B649B"/>
    <w:rsid w:val="000B68CE"/>
    <w:rsid w:val="000B6D9F"/>
    <w:rsid w:val="000B6E23"/>
    <w:rsid w:val="000B7287"/>
    <w:rsid w:val="000B732F"/>
    <w:rsid w:val="000B75B2"/>
    <w:rsid w:val="000B7604"/>
    <w:rsid w:val="000B772B"/>
    <w:rsid w:val="000B79F8"/>
    <w:rsid w:val="000C067E"/>
    <w:rsid w:val="000C0F49"/>
    <w:rsid w:val="000C1303"/>
    <w:rsid w:val="000C13A1"/>
    <w:rsid w:val="000C173C"/>
    <w:rsid w:val="000C1946"/>
    <w:rsid w:val="000C1FAF"/>
    <w:rsid w:val="000C20C7"/>
    <w:rsid w:val="000C23F3"/>
    <w:rsid w:val="000C2935"/>
    <w:rsid w:val="000C2A87"/>
    <w:rsid w:val="000C2CDB"/>
    <w:rsid w:val="000C3103"/>
    <w:rsid w:val="000C3EEF"/>
    <w:rsid w:val="000C4835"/>
    <w:rsid w:val="000C496D"/>
    <w:rsid w:val="000C535E"/>
    <w:rsid w:val="000C55CF"/>
    <w:rsid w:val="000C59E3"/>
    <w:rsid w:val="000C5D32"/>
    <w:rsid w:val="000C6071"/>
    <w:rsid w:val="000C67A9"/>
    <w:rsid w:val="000C6FA1"/>
    <w:rsid w:val="000C7209"/>
    <w:rsid w:val="000C74DD"/>
    <w:rsid w:val="000C7C0A"/>
    <w:rsid w:val="000C7D5A"/>
    <w:rsid w:val="000C7E26"/>
    <w:rsid w:val="000D0384"/>
    <w:rsid w:val="000D0B27"/>
    <w:rsid w:val="000D0C37"/>
    <w:rsid w:val="000D143F"/>
    <w:rsid w:val="000D1E86"/>
    <w:rsid w:val="000D2610"/>
    <w:rsid w:val="000D3562"/>
    <w:rsid w:val="000D3BD9"/>
    <w:rsid w:val="000D3D3C"/>
    <w:rsid w:val="000D411F"/>
    <w:rsid w:val="000D4214"/>
    <w:rsid w:val="000D43AB"/>
    <w:rsid w:val="000D47BD"/>
    <w:rsid w:val="000D481F"/>
    <w:rsid w:val="000D54E0"/>
    <w:rsid w:val="000D580E"/>
    <w:rsid w:val="000D5889"/>
    <w:rsid w:val="000D58CA"/>
    <w:rsid w:val="000D5D3C"/>
    <w:rsid w:val="000D6240"/>
    <w:rsid w:val="000D63AB"/>
    <w:rsid w:val="000D6C7C"/>
    <w:rsid w:val="000D7038"/>
    <w:rsid w:val="000D75D5"/>
    <w:rsid w:val="000D788B"/>
    <w:rsid w:val="000D7D0B"/>
    <w:rsid w:val="000D7F2C"/>
    <w:rsid w:val="000E0294"/>
    <w:rsid w:val="000E07FD"/>
    <w:rsid w:val="000E125A"/>
    <w:rsid w:val="000E154A"/>
    <w:rsid w:val="000E1AFE"/>
    <w:rsid w:val="000E1D35"/>
    <w:rsid w:val="000E1E1A"/>
    <w:rsid w:val="000E20F5"/>
    <w:rsid w:val="000E28C1"/>
    <w:rsid w:val="000E297C"/>
    <w:rsid w:val="000E2A0A"/>
    <w:rsid w:val="000E2C48"/>
    <w:rsid w:val="000E2D41"/>
    <w:rsid w:val="000E2F74"/>
    <w:rsid w:val="000E312A"/>
    <w:rsid w:val="000E32E1"/>
    <w:rsid w:val="000E33BF"/>
    <w:rsid w:val="000E40B5"/>
    <w:rsid w:val="000E4367"/>
    <w:rsid w:val="000E4414"/>
    <w:rsid w:val="000E451A"/>
    <w:rsid w:val="000E4716"/>
    <w:rsid w:val="000E477A"/>
    <w:rsid w:val="000E4EEA"/>
    <w:rsid w:val="000E5188"/>
    <w:rsid w:val="000E51B6"/>
    <w:rsid w:val="000E5C48"/>
    <w:rsid w:val="000E62B4"/>
    <w:rsid w:val="000E646A"/>
    <w:rsid w:val="000E6B81"/>
    <w:rsid w:val="000E707A"/>
    <w:rsid w:val="000E7102"/>
    <w:rsid w:val="000E7B8B"/>
    <w:rsid w:val="000E7DA5"/>
    <w:rsid w:val="000F081E"/>
    <w:rsid w:val="000F089D"/>
    <w:rsid w:val="000F0933"/>
    <w:rsid w:val="000F0CD8"/>
    <w:rsid w:val="000F0ED6"/>
    <w:rsid w:val="000F11D0"/>
    <w:rsid w:val="000F1CAD"/>
    <w:rsid w:val="000F2853"/>
    <w:rsid w:val="000F2AEC"/>
    <w:rsid w:val="000F2CD4"/>
    <w:rsid w:val="000F2E36"/>
    <w:rsid w:val="000F2F26"/>
    <w:rsid w:val="000F3430"/>
    <w:rsid w:val="000F3AB7"/>
    <w:rsid w:val="000F3AD8"/>
    <w:rsid w:val="000F3E47"/>
    <w:rsid w:val="000F4086"/>
    <w:rsid w:val="000F42E2"/>
    <w:rsid w:val="000F470C"/>
    <w:rsid w:val="000F484C"/>
    <w:rsid w:val="000F4A44"/>
    <w:rsid w:val="000F4F6E"/>
    <w:rsid w:val="000F524B"/>
    <w:rsid w:val="000F5B6B"/>
    <w:rsid w:val="000F630E"/>
    <w:rsid w:val="000F632A"/>
    <w:rsid w:val="000F66AE"/>
    <w:rsid w:val="000F66BD"/>
    <w:rsid w:val="000F6EEB"/>
    <w:rsid w:val="000F6F32"/>
    <w:rsid w:val="000F77D8"/>
    <w:rsid w:val="000F783A"/>
    <w:rsid w:val="000F7A4D"/>
    <w:rsid w:val="0010000D"/>
    <w:rsid w:val="00100AA7"/>
    <w:rsid w:val="00100F63"/>
    <w:rsid w:val="00101133"/>
    <w:rsid w:val="00101719"/>
    <w:rsid w:val="00101990"/>
    <w:rsid w:val="00101C35"/>
    <w:rsid w:val="0010226D"/>
    <w:rsid w:val="001022E8"/>
    <w:rsid w:val="0010296E"/>
    <w:rsid w:val="001029FA"/>
    <w:rsid w:val="00102E29"/>
    <w:rsid w:val="00103003"/>
    <w:rsid w:val="001031CD"/>
    <w:rsid w:val="0010356B"/>
    <w:rsid w:val="00103CE0"/>
    <w:rsid w:val="00103ED5"/>
    <w:rsid w:val="00103F24"/>
    <w:rsid w:val="00103FF4"/>
    <w:rsid w:val="00104405"/>
    <w:rsid w:val="0010445B"/>
    <w:rsid w:val="00105286"/>
    <w:rsid w:val="00105376"/>
    <w:rsid w:val="00105444"/>
    <w:rsid w:val="00105A5F"/>
    <w:rsid w:val="00106314"/>
    <w:rsid w:val="001063D8"/>
    <w:rsid w:val="001063E6"/>
    <w:rsid w:val="00106DA3"/>
    <w:rsid w:val="001072FA"/>
    <w:rsid w:val="001074E5"/>
    <w:rsid w:val="00107A82"/>
    <w:rsid w:val="00107B64"/>
    <w:rsid w:val="00110037"/>
    <w:rsid w:val="00110066"/>
    <w:rsid w:val="001112A8"/>
    <w:rsid w:val="00111431"/>
    <w:rsid w:val="00111476"/>
    <w:rsid w:val="00111577"/>
    <w:rsid w:val="00111800"/>
    <w:rsid w:val="0011258B"/>
    <w:rsid w:val="00113335"/>
    <w:rsid w:val="00113360"/>
    <w:rsid w:val="001137B7"/>
    <w:rsid w:val="001143CA"/>
    <w:rsid w:val="00114573"/>
    <w:rsid w:val="00114DF4"/>
    <w:rsid w:val="00115EA7"/>
    <w:rsid w:val="00116268"/>
    <w:rsid w:val="001163E4"/>
    <w:rsid w:val="0011648C"/>
    <w:rsid w:val="001164F5"/>
    <w:rsid w:val="001165BE"/>
    <w:rsid w:val="0011673C"/>
    <w:rsid w:val="00116A35"/>
    <w:rsid w:val="00116E19"/>
    <w:rsid w:val="00116FFF"/>
    <w:rsid w:val="0011724D"/>
    <w:rsid w:val="001173C4"/>
    <w:rsid w:val="00117E4D"/>
    <w:rsid w:val="00117E6F"/>
    <w:rsid w:val="00120738"/>
    <w:rsid w:val="001207DE"/>
    <w:rsid w:val="00121B16"/>
    <w:rsid w:val="0012238F"/>
    <w:rsid w:val="0012255D"/>
    <w:rsid w:val="00122658"/>
    <w:rsid w:val="0012270F"/>
    <w:rsid w:val="0012307B"/>
    <w:rsid w:val="00123C50"/>
    <w:rsid w:val="00123D08"/>
    <w:rsid w:val="00123F0D"/>
    <w:rsid w:val="001248B7"/>
    <w:rsid w:val="00125153"/>
    <w:rsid w:val="00126049"/>
    <w:rsid w:val="00126E73"/>
    <w:rsid w:val="00127661"/>
    <w:rsid w:val="00127D83"/>
    <w:rsid w:val="00130189"/>
    <w:rsid w:val="00130DAB"/>
    <w:rsid w:val="00130E1F"/>
    <w:rsid w:val="00130EE8"/>
    <w:rsid w:val="0013101B"/>
    <w:rsid w:val="0013149A"/>
    <w:rsid w:val="001317BC"/>
    <w:rsid w:val="0013284F"/>
    <w:rsid w:val="00132F33"/>
    <w:rsid w:val="00133308"/>
    <w:rsid w:val="0013352C"/>
    <w:rsid w:val="001335DA"/>
    <w:rsid w:val="001343DF"/>
    <w:rsid w:val="0013469F"/>
    <w:rsid w:val="00134B8C"/>
    <w:rsid w:val="00134F4D"/>
    <w:rsid w:val="00134F53"/>
    <w:rsid w:val="001350F2"/>
    <w:rsid w:val="0013542A"/>
    <w:rsid w:val="00135541"/>
    <w:rsid w:val="00135C31"/>
    <w:rsid w:val="00135E82"/>
    <w:rsid w:val="00135F9D"/>
    <w:rsid w:val="001361B9"/>
    <w:rsid w:val="001364F1"/>
    <w:rsid w:val="00136CF9"/>
    <w:rsid w:val="001378A1"/>
    <w:rsid w:val="00137933"/>
    <w:rsid w:val="00137A37"/>
    <w:rsid w:val="00137C8D"/>
    <w:rsid w:val="001401C1"/>
    <w:rsid w:val="00140235"/>
    <w:rsid w:val="00140585"/>
    <w:rsid w:val="00140A3F"/>
    <w:rsid w:val="00140DE4"/>
    <w:rsid w:val="001413B7"/>
    <w:rsid w:val="00141650"/>
    <w:rsid w:val="00141B42"/>
    <w:rsid w:val="001425D4"/>
    <w:rsid w:val="00142813"/>
    <w:rsid w:val="00142E18"/>
    <w:rsid w:val="0014329B"/>
    <w:rsid w:val="0014335C"/>
    <w:rsid w:val="001435E2"/>
    <w:rsid w:val="00143C0A"/>
    <w:rsid w:val="00144722"/>
    <w:rsid w:val="00144D34"/>
    <w:rsid w:val="00145748"/>
    <w:rsid w:val="00145953"/>
    <w:rsid w:val="00145AD6"/>
    <w:rsid w:val="00146310"/>
    <w:rsid w:val="00146B58"/>
    <w:rsid w:val="00146F18"/>
    <w:rsid w:val="00147CEA"/>
    <w:rsid w:val="00151143"/>
    <w:rsid w:val="0015131E"/>
    <w:rsid w:val="00151DBE"/>
    <w:rsid w:val="00151E6F"/>
    <w:rsid w:val="00152099"/>
    <w:rsid w:val="00152243"/>
    <w:rsid w:val="001528A3"/>
    <w:rsid w:val="00152B2B"/>
    <w:rsid w:val="00152BD0"/>
    <w:rsid w:val="0015347D"/>
    <w:rsid w:val="0015360B"/>
    <w:rsid w:val="00153761"/>
    <w:rsid w:val="001537C8"/>
    <w:rsid w:val="00153AAD"/>
    <w:rsid w:val="00153BA3"/>
    <w:rsid w:val="00153F76"/>
    <w:rsid w:val="0015408C"/>
    <w:rsid w:val="0015445E"/>
    <w:rsid w:val="00154903"/>
    <w:rsid w:val="00154D26"/>
    <w:rsid w:val="00154D69"/>
    <w:rsid w:val="001555BF"/>
    <w:rsid w:val="00155C77"/>
    <w:rsid w:val="00155D60"/>
    <w:rsid w:val="00155E3F"/>
    <w:rsid w:val="00156026"/>
    <w:rsid w:val="0015608D"/>
    <w:rsid w:val="00156367"/>
    <w:rsid w:val="001567DB"/>
    <w:rsid w:val="00157268"/>
    <w:rsid w:val="00157821"/>
    <w:rsid w:val="00157D29"/>
    <w:rsid w:val="001601BF"/>
    <w:rsid w:val="00162194"/>
    <w:rsid w:val="00162746"/>
    <w:rsid w:val="0016327E"/>
    <w:rsid w:val="001635EA"/>
    <w:rsid w:val="00163674"/>
    <w:rsid w:val="00163ECA"/>
    <w:rsid w:val="0016563B"/>
    <w:rsid w:val="001657BA"/>
    <w:rsid w:val="00165C20"/>
    <w:rsid w:val="00165DC9"/>
    <w:rsid w:val="0016622C"/>
    <w:rsid w:val="001664B5"/>
    <w:rsid w:val="001664B8"/>
    <w:rsid w:val="00166D20"/>
    <w:rsid w:val="001673BA"/>
    <w:rsid w:val="001678B1"/>
    <w:rsid w:val="00167F51"/>
    <w:rsid w:val="00170134"/>
    <w:rsid w:val="00170164"/>
    <w:rsid w:val="001706AD"/>
    <w:rsid w:val="0017072D"/>
    <w:rsid w:val="00170DA2"/>
    <w:rsid w:val="00171199"/>
    <w:rsid w:val="00171241"/>
    <w:rsid w:val="001712F6"/>
    <w:rsid w:val="001714A7"/>
    <w:rsid w:val="0017183F"/>
    <w:rsid w:val="00171F63"/>
    <w:rsid w:val="001729E5"/>
    <w:rsid w:val="00172C75"/>
    <w:rsid w:val="00172D53"/>
    <w:rsid w:val="0017330E"/>
    <w:rsid w:val="00173F24"/>
    <w:rsid w:val="0017421E"/>
    <w:rsid w:val="001743BA"/>
    <w:rsid w:val="00174722"/>
    <w:rsid w:val="001748B5"/>
    <w:rsid w:val="00174A13"/>
    <w:rsid w:val="00174F01"/>
    <w:rsid w:val="001756EB"/>
    <w:rsid w:val="001757A5"/>
    <w:rsid w:val="001757CE"/>
    <w:rsid w:val="00175F9C"/>
    <w:rsid w:val="001769C4"/>
    <w:rsid w:val="00176A0E"/>
    <w:rsid w:val="00176B7A"/>
    <w:rsid w:val="001771AE"/>
    <w:rsid w:val="00180284"/>
    <w:rsid w:val="001804AC"/>
    <w:rsid w:val="00180991"/>
    <w:rsid w:val="0018131D"/>
    <w:rsid w:val="001813B6"/>
    <w:rsid w:val="00181417"/>
    <w:rsid w:val="00181B4C"/>
    <w:rsid w:val="00182442"/>
    <w:rsid w:val="00182A98"/>
    <w:rsid w:val="00182C2A"/>
    <w:rsid w:val="00183556"/>
    <w:rsid w:val="001836E3"/>
    <w:rsid w:val="00183B5F"/>
    <w:rsid w:val="00184A2E"/>
    <w:rsid w:val="00184D58"/>
    <w:rsid w:val="00184FA6"/>
    <w:rsid w:val="00184FED"/>
    <w:rsid w:val="0018538C"/>
    <w:rsid w:val="0018565D"/>
    <w:rsid w:val="0018575B"/>
    <w:rsid w:val="00185EDC"/>
    <w:rsid w:val="00187024"/>
    <w:rsid w:val="00187060"/>
    <w:rsid w:val="0018712B"/>
    <w:rsid w:val="001871DA"/>
    <w:rsid w:val="00187211"/>
    <w:rsid w:val="0018762B"/>
    <w:rsid w:val="00187C27"/>
    <w:rsid w:val="001902F1"/>
    <w:rsid w:val="00190714"/>
    <w:rsid w:val="00190765"/>
    <w:rsid w:val="0019076A"/>
    <w:rsid w:val="00190B00"/>
    <w:rsid w:val="00190E30"/>
    <w:rsid w:val="001911C4"/>
    <w:rsid w:val="001917F1"/>
    <w:rsid w:val="00191BE1"/>
    <w:rsid w:val="00192910"/>
    <w:rsid w:val="00192C55"/>
    <w:rsid w:val="0019373E"/>
    <w:rsid w:val="00193831"/>
    <w:rsid w:val="00193AA1"/>
    <w:rsid w:val="00193AB9"/>
    <w:rsid w:val="00193D71"/>
    <w:rsid w:val="0019445C"/>
    <w:rsid w:val="001947B2"/>
    <w:rsid w:val="00194B92"/>
    <w:rsid w:val="00194E0D"/>
    <w:rsid w:val="00195157"/>
    <w:rsid w:val="001956E0"/>
    <w:rsid w:val="00195E8C"/>
    <w:rsid w:val="00195E99"/>
    <w:rsid w:val="00196A1B"/>
    <w:rsid w:val="00196FB6"/>
    <w:rsid w:val="001973AA"/>
    <w:rsid w:val="00197478"/>
    <w:rsid w:val="0019756C"/>
    <w:rsid w:val="00197707"/>
    <w:rsid w:val="00197818"/>
    <w:rsid w:val="001979E7"/>
    <w:rsid w:val="00197E88"/>
    <w:rsid w:val="001A1D41"/>
    <w:rsid w:val="001A2489"/>
    <w:rsid w:val="001A2733"/>
    <w:rsid w:val="001A28E1"/>
    <w:rsid w:val="001A2AAF"/>
    <w:rsid w:val="001A2DBD"/>
    <w:rsid w:val="001A3989"/>
    <w:rsid w:val="001A399E"/>
    <w:rsid w:val="001A47A2"/>
    <w:rsid w:val="001A4E0D"/>
    <w:rsid w:val="001A4E91"/>
    <w:rsid w:val="001A4F1A"/>
    <w:rsid w:val="001A5EE4"/>
    <w:rsid w:val="001A66CD"/>
    <w:rsid w:val="001B0345"/>
    <w:rsid w:val="001B0F70"/>
    <w:rsid w:val="001B1892"/>
    <w:rsid w:val="001B18F8"/>
    <w:rsid w:val="001B1FF1"/>
    <w:rsid w:val="001B26E3"/>
    <w:rsid w:val="001B2856"/>
    <w:rsid w:val="001B3295"/>
    <w:rsid w:val="001B335C"/>
    <w:rsid w:val="001B3456"/>
    <w:rsid w:val="001B3F55"/>
    <w:rsid w:val="001B40E3"/>
    <w:rsid w:val="001B441B"/>
    <w:rsid w:val="001B458F"/>
    <w:rsid w:val="001B4B15"/>
    <w:rsid w:val="001B4C9C"/>
    <w:rsid w:val="001B4DF0"/>
    <w:rsid w:val="001B54D9"/>
    <w:rsid w:val="001B5A3F"/>
    <w:rsid w:val="001B5EB9"/>
    <w:rsid w:val="001B5FAE"/>
    <w:rsid w:val="001B622D"/>
    <w:rsid w:val="001B6D2E"/>
    <w:rsid w:val="001B7336"/>
    <w:rsid w:val="001B7880"/>
    <w:rsid w:val="001B78EC"/>
    <w:rsid w:val="001B7F38"/>
    <w:rsid w:val="001C02B1"/>
    <w:rsid w:val="001C08C6"/>
    <w:rsid w:val="001C14C0"/>
    <w:rsid w:val="001C1529"/>
    <w:rsid w:val="001C1546"/>
    <w:rsid w:val="001C1D20"/>
    <w:rsid w:val="001C1F9E"/>
    <w:rsid w:val="001C2287"/>
    <w:rsid w:val="001C2B55"/>
    <w:rsid w:val="001C2C45"/>
    <w:rsid w:val="001C2CF8"/>
    <w:rsid w:val="001C2D7F"/>
    <w:rsid w:val="001C3006"/>
    <w:rsid w:val="001C3849"/>
    <w:rsid w:val="001C3FB7"/>
    <w:rsid w:val="001C43B2"/>
    <w:rsid w:val="001C48E0"/>
    <w:rsid w:val="001C4A53"/>
    <w:rsid w:val="001C4AF2"/>
    <w:rsid w:val="001C4DA6"/>
    <w:rsid w:val="001C4FE6"/>
    <w:rsid w:val="001C5555"/>
    <w:rsid w:val="001C5564"/>
    <w:rsid w:val="001C5A5D"/>
    <w:rsid w:val="001C6355"/>
    <w:rsid w:val="001C66B8"/>
    <w:rsid w:val="001C678A"/>
    <w:rsid w:val="001C6A95"/>
    <w:rsid w:val="001C7125"/>
    <w:rsid w:val="001C7636"/>
    <w:rsid w:val="001C7CCB"/>
    <w:rsid w:val="001C7D3B"/>
    <w:rsid w:val="001D0A17"/>
    <w:rsid w:val="001D0DA9"/>
    <w:rsid w:val="001D10CC"/>
    <w:rsid w:val="001D13EF"/>
    <w:rsid w:val="001D19F4"/>
    <w:rsid w:val="001D232D"/>
    <w:rsid w:val="001D23E6"/>
    <w:rsid w:val="001D37AB"/>
    <w:rsid w:val="001D3ABC"/>
    <w:rsid w:val="001D3D61"/>
    <w:rsid w:val="001D3FB3"/>
    <w:rsid w:val="001D472D"/>
    <w:rsid w:val="001D47CD"/>
    <w:rsid w:val="001D4C9B"/>
    <w:rsid w:val="001D4FCB"/>
    <w:rsid w:val="001D5000"/>
    <w:rsid w:val="001D52B3"/>
    <w:rsid w:val="001D57ED"/>
    <w:rsid w:val="001D583C"/>
    <w:rsid w:val="001D5B14"/>
    <w:rsid w:val="001D6052"/>
    <w:rsid w:val="001D6199"/>
    <w:rsid w:val="001D6A51"/>
    <w:rsid w:val="001D6FA8"/>
    <w:rsid w:val="001D7072"/>
    <w:rsid w:val="001D7147"/>
    <w:rsid w:val="001D715C"/>
    <w:rsid w:val="001D7393"/>
    <w:rsid w:val="001D7C51"/>
    <w:rsid w:val="001E0191"/>
    <w:rsid w:val="001E0537"/>
    <w:rsid w:val="001E0CC3"/>
    <w:rsid w:val="001E12A2"/>
    <w:rsid w:val="001E1E62"/>
    <w:rsid w:val="001E28BD"/>
    <w:rsid w:val="001E2F0B"/>
    <w:rsid w:val="001E2F52"/>
    <w:rsid w:val="001E3B27"/>
    <w:rsid w:val="001E416E"/>
    <w:rsid w:val="001E4980"/>
    <w:rsid w:val="001E4E38"/>
    <w:rsid w:val="001E51A1"/>
    <w:rsid w:val="001E5D79"/>
    <w:rsid w:val="001E64D7"/>
    <w:rsid w:val="001E64DD"/>
    <w:rsid w:val="001E654B"/>
    <w:rsid w:val="001E673A"/>
    <w:rsid w:val="001E67B7"/>
    <w:rsid w:val="001E67DB"/>
    <w:rsid w:val="001E6B8A"/>
    <w:rsid w:val="001E6C75"/>
    <w:rsid w:val="001E7014"/>
    <w:rsid w:val="001E742F"/>
    <w:rsid w:val="001E7DE1"/>
    <w:rsid w:val="001F0053"/>
    <w:rsid w:val="001F0D92"/>
    <w:rsid w:val="001F152D"/>
    <w:rsid w:val="001F1836"/>
    <w:rsid w:val="001F1A5D"/>
    <w:rsid w:val="001F1C4B"/>
    <w:rsid w:val="001F1F5E"/>
    <w:rsid w:val="001F2650"/>
    <w:rsid w:val="001F2672"/>
    <w:rsid w:val="001F26B4"/>
    <w:rsid w:val="001F2D47"/>
    <w:rsid w:val="001F33B9"/>
    <w:rsid w:val="001F3751"/>
    <w:rsid w:val="001F37BC"/>
    <w:rsid w:val="001F3D32"/>
    <w:rsid w:val="001F41A8"/>
    <w:rsid w:val="001F43DD"/>
    <w:rsid w:val="001F45AF"/>
    <w:rsid w:val="001F484B"/>
    <w:rsid w:val="001F4DFF"/>
    <w:rsid w:val="001F51DE"/>
    <w:rsid w:val="001F583D"/>
    <w:rsid w:val="001F6600"/>
    <w:rsid w:val="001F6676"/>
    <w:rsid w:val="001F671F"/>
    <w:rsid w:val="001F705C"/>
    <w:rsid w:val="001F75FB"/>
    <w:rsid w:val="001F7948"/>
    <w:rsid w:val="001F7B29"/>
    <w:rsid w:val="00200898"/>
    <w:rsid w:val="00200964"/>
    <w:rsid w:val="002017F9"/>
    <w:rsid w:val="0020186D"/>
    <w:rsid w:val="00201B9D"/>
    <w:rsid w:val="00202264"/>
    <w:rsid w:val="00202B46"/>
    <w:rsid w:val="00203CC9"/>
    <w:rsid w:val="00204482"/>
    <w:rsid w:val="0020462E"/>
    <w:rsid w:val="00204C69"/>
    <w:rsid w:val="00205124"/>
    <w:rsid w:val="002051F9"/>
    <w:rsid w:val="00205513"/>
    <w:rsid w:val="00205612"/>
    <w:rsid w:val="00205ECC"/>
    <w:rsid w:val="00206085"/>
    <w:rsid w:val="00206842"/>
    <w:rsid w:val="00206EBF"/>
    <w:rsid w:val="0020710D"/>
    <w:rsid w:val="0020753A"/>
    <w:rsid w:val="002079EB"/>
    <w:rsid w:val="00207CCB"/>
    <w:rsid w:val="002101A9"/>
    <w:rsid w:val="002101D7"/>
    <w:rsid w:val="002108D9"/>
    <w:rsid w:val="0021096A"/>
    <w:rsid w:val="0021140A"/>
    <w:rsid w:val="0021169D"/>
    <w:rsid w:val="00211A57"/>
    <w:rsid w:val="00211A5B"/>
    <w:rsid w:val="00211A9A"/>
    <w:rsid w:val="00211D3A"/>
    <w:rsid w:val="0021243A"/>
    <w:rsid w:val="0021250A"/>
    <w:rsid w:val="002125AE"/>
    <w:rsid w:val="00212CA4"/>
    <w:rsid w:val="00212D28"/>
    <w:rsid w:val="00212F67"/>
    <w:rsid w:val="0021340F"/>
    <w:rsid w:val="00213C09"/>
    <w:rsid w:val="00214155"/>
    <w:rsid w:val="00214E35"/>
    <w:rsid w:val="002151B1"/>
    <w:rsid w:val="0021563D"/>
    <w:rsid w:val="00215740"/>
    <w:rsid w:val="00215DEC"/>
    <w:rsid w:val="00215F4C"/>
    <w:rsid w:val="00216362"/>
    <w:rsid w:val="00216434"/>
    <w:rsid w:val="002167CC"/>
    <w:rsid w:val="00216DF7"/>
    <w:rsid w:val="00216E2A"/>
    <w:rsid w:val="00216E60"/>
    <w:rsid w:val="00217415"/>
    <w:rsid w:val="002174F6"/>
    <w:rsid w:val="00217830"/>
    <w:rsid w:val="00217CA4"/>
    <w:rsid w:val="00217EDA"/>
    <w:rsid w:val="0022035A"/>
    <w:rsid w:val="00220361"/>
    <w:rsid w:val="00220C19"/>
    <w:rsid w:val="00220C74"/>
    <w:rsid w:val="00220F44"/>
    <w:rsid w:val="0022132A"/>
    <w:rsid w:val="00221A88"/>
    <w:rsid w:val="00221D32"/>
    <w:rsid w:val="00221F4C"/>
    <w:rsid w:val="00221F4F"/>
    <w:rsid w:val="00222533"/>
    <w:rsid w:val="0022277F"/>
    <w:rsid w:val="00222AB5"/>
    <w:rsid w:val="00222D76"/>
    <w:rsid w:val="00222DB0"/>
    <w:rsid w:val="002239F1"/>
    <w:rsid w:val="00223F8C"/>
    <w:rsid w:val="002250AD"/>
    <w:rsid w:val="0022511C"/>
    <w:rsid w:val="00225C57"/>
    <w:rsid w:val="00225E0A"/>
    <w:rsid w:val="0022627C"/>
    <w:rsid w:val="002262B5"/>
    <w:rsid w:val="00226317"/>
    <w:rsid w:val="00226592"/>
    <w:rsid w:val="00226A47"/>
    <w:rsid w:val="00226B14"/>
    <w:rsid w:val="00226C5E"/>
    <w:rsid w:val="00226D36"/>
    <w:rsid w:val="00226DB5"/>
    <w:rsid w:val="00226F0C"/>
    <w:rsid w:val="00226FA5"/>
    <w:rsid w:val="002273A4"/>
    <w:rsid w:val="00227489"/>
    <w:rsid w:val="00227966"/>
    <w:rsid w:val="00227E9B"/>
    <w:rsid w:val="00230031"/>
    <w:rsid w:val="00230056"/>
    <w:rsid w:val="002306BF"/>
    <w:rsid w:val="002309B8"/>
    <w:rsid w:val="00230D58"/>
    <w:rsid w:val="00230E09"/>
    <w:rsid w:val="0023154F"/>
    <w:rsid w:val="00231B47"/>
    <w:rsid w:val="00232010"/>
    <w:rsid w:val="00232874"/>
    <w:rsid w:val="00232900"/>
    <w:rsid w:val="00232C50"/>
    <w:rsid w:val="00233656"/>
    <w:rsid w:val="002336DC"/>
    <w:rsid w:val="00233F59"/>
    <w:rsid w:val="00233F66"/>
    <w:rsid w:val="00233F99"/>
    <w:rsid w:val="002341B0"/>
    <w:rsid w:val="0023483B"/>
    <w:rsid w:val="00234AF7"/>
    <w:rsid w:val="00234B69"/>
    <w:rsid w:val="00234E4F"/>
    <w:rsid w:val="00235836"/>
    <w:rsid w:val="0023594E"/>
    <w:rsid w:val="00235DE2"/>
    <w:rsid w:val="002360F4"/>
    <w:rsid w:val="002368FC"/>
    <w:rsid w:val="00236951"/>
    <w:rsid w:val="00236CCB"/>
    <w:rsid w:val="00236EF1"/>
    <w:rsid w:val="0023707E"/>
    <w:rsid w:val="0023742B"/>
    <w:rsid w:val="002374D0"/>
    <w:rsid w:val="002375D2"/>
    <w:rsid w:val="00237ACA"/>
    <w:rsid w:val="00237B57"/>
    <w:rsid w:val="0024042F"/>
    <w:rsid w:val="002406D8"/>
    <w:rsid w:val="00240A76"/>
    <w:rsid w:val="00240B7F"/>
    <w:rsid w:val="00240E54"/>
    <w:rsid w:val="00241142"/>
    <w:rsid w:val="002423AA"/>
    <w:rsid w:val="00242725"/>
    <w:rsid w:val="0024278F"/>
    <w:rsid w:val="00243264"/>
    <w:rsid w:val="002433FE"/>
    <w:rsid w:val="00243681"/>
    <w:rsid w:val="00243900"/>
    <w:rsid w:val="00243EEF"/>
    <w:rsid w:val="0024409D"/>
    <w:rsid w:val="00244622"/>
    <w:rsid w:val="002454F0"/>
    <w:rsid w:val="00245663"/>
    <w:rsid w:val="00246025"/>
    <w:rsid w:val="00246040"/>
    <w:rsid w:val="00246054"/>
    <w:rsid w:val="00247923"/>
    <w:rsid w:val="00247931"/>
    <w:rsid w:val="00247C61"/>
    <w:rsid w:val="00247C8D"/>
    <w:rsid w:val="00247CA2"/>
    <w:rsid w:val="00247DC5"/>
    <w:rsid w:val="00250DED"/>
    <w:rsid w:val="00250F3C"/>
    <w:rsid w:val="0025138C"/>
    <w:rsid w:val="002518ED"/>
    <w:rsid w:val="00251B18"/>
    <w:rsid w:val="00251FD1"/>
    <w:rsid w:val="002522CA"/>
    <w:rsid w:val="00252371"/>
    <w:rsid w:val="002531D9"/>
    <w:rsid w:val="0025337D"/>
    <w:rsid w:val="00253437"/>
    <w:rsid w:val="00253593"/>
    <w:rsid w:val="0025393C"/>
    <w:rsid w:val="00254270"/>
    <w:rsid w:val="00254291"/>
    <w:rsid w:val="002546C4"/>
    <w:rsid w:val="002549EE"/>
    <w:rsid w:val="0025500D"/>
    <w:rsid w:val="002551FA"/>
    <w:rsid w:val="002554A5"/>
    <w:rsid w:val="00255720"/>
    <w:rsid w:val="002558C3"/>
    <w:rsid w:val="00255F72"/>
    <w:rsid w:val="00256065"/>
    <w:rsid w:val="00256141"/>
    <w:rsid w:val="002561B5"/>
    <w:rsid w:val="00256714"/>
    <w:rsid w:val="00256CBA"/>
    <w:rsid w:val="00256D84"/>
    <w:rsid w:val="00256FCE"/>
    <w:rsid w:val="0025703B"/>
    <w:rsid w:val="002572C9"/>
    <w:rsid w:val="0025746F"/>
    <w:rsid w:val="002574E5"/>
    <w:rsid w:val="00257511"/>
    <w:rsid w:val="00257513"/>
    <w:rsid w:val="00257845"/>
    <w:rsid w:val="00260126"/>
    <w:rsid w:val="00260335"/>
    <w:rsid w:val="0026091F"/>
    <w:rsid w:val="00260C83"/>
    <w:rsid w:val="00260F4D"/>
    <w:rsid w:val="00260F5B"/>
    <w:rsid w:val="002613C6"/>
    <w:rsid w:val="002615D2"/>
    <w:rsid w:val="002615FA"/>
    <w:rsid w:val="00261E6B"/>
    <w:rsid w:val="002624D3"/>
    <w:rsid w:val="00263289"/>
    <w:rsid w:val="00263318"/>
    <w:rsid w:val="00263858"/>
    <w:rsid w:val="00263968"/>
    <w:rsid w:val="00263ACC"/>
    <w:rsid w:val="00263B41"/>
    <w:rsid w:val="00263BA0"/>
    <w:rsid w:val="00263CE7"/>
    <w:rsid w:val="00263D61"/>
    <w:rsid w:val="0026411E"/>
    <w:rsid w:val="002641EF"/>
    <w:rsid w:val="00264AC0"/>
    <w:rsid w:val="00264AC9"/>
    <w:rsid w:val="00264B97"/>
    <w:rsid w:val="00264C2F"/>
    <w:rsid w:val="00265627"/>
    <w:rsid w:val="00266676"/>
    <w:rsid w:val="002667D4"/>
    <w:rsid w:val="002669C0"/>
    <w:rsid w:val="00266BE0"/>
    <w:rsid w:val="00267083"/>
    <w:rsid w:val="00267104"/>
    <w:rsid w:val="0026766B"/>
    <w:rsid w:val="0026767C"/>
    <w:rsid w:val="00267CD5"/>
    <w:rsid w:val="00267D5D"/>
    <w:rsid w:val="002709F5"/>
    <w:rsid w:val="00270B74"/>
    <w:rsid w:val="00272384"/>
    <w:rsid w:val="002728DF"/>
    <w:rsid w:val="00272A70"/>
    <w:rsid w:val="00272A9A"/>
    <w:rsid w:val="002731DE"/>
    <w:rsid w:val="00273851"/>
    <w:rsid w:val="00273B0B"/>
    <w:rsid w:val="00273B79"/>
    <w:rsid w:val="00273C57"/>
    <w:rsid w:val="00273EB5"/>
    <w:rsid w:val="002746F7"/>
    <w:rsid w:val="00274B72"/>
    <w:rsid w:val="00274E3A"/>
    <w:rsid w:val="00274ED6"/>
    <w:rsid w:val="00275119"/>
    <w:rsid w:val="0027537C"/>
    <w:rsid w:val="00275CE9"/>
    <w:rsid w:val="00276197"/>
    <w:rsid w:val="0027637F"/>
    <w:rsid w:val="00276595"/>
    <w:rsid w:val="002770E7"/>
    <w:rsid w:val="00277693"/>
    <w:rsid w:val="002776B9"/>
    <w:rsid w:val="0027794B"/>
    <w:rsid w:val="00277BD8"/>
    <w:rsid w:val="00277E99"/>
    <w:rsid w:val="0028013B"/>
    <w:rsid w:val="00280AAF"/>
    <w:rsid w:val="002814B5"/>
    <w:rsid w:val="00281873"/>
    <w:rsid w:val="002819ED"/>
    <w:rsid w:val="00281A5A"/>
    <w:rsid w:val="00282199"/>
    <w:rsid w:val="002821F7"/>
    <w:rsid w:val="002826F2"/>
    <w:rsid w:val="00282B7B"/>
    <w:rsid w:val="00282FB8"/>
    <w:rsid w:val="00283429"/>
    <w:rsid w:val="002837C4"/>
    <w:rsid w:val="00283D09"/>
    <w:rsid w:val="00283EDA"/>
    <w:rsid w:val="0028416D"/>
    <w:rsid w:val="002841BA"/>
    <w:rsid w:val="00284230"/>
    <w:rsid w:val="00284B27"/>
    <w:rsid w:val="00284E6D"/>
    <w:rsid w:val="00284E7C"/>
    <w:rsid w:val="00285205"/>
    <w:rsid w:val="00285415"/>
    <w:rsid w:val="00285485"/>
    <w:rsid w:val="002857E5"/>
    <w:rsid w:val="00286081"/>
    <w:rsid w:val="0028645E"/>
    <w:rsid w:val="0028646C"/>
    <w:rsid w:val="002868CD"/>
    <w:rsid w:val="00286AA0"/>
    <w:rsid w:val="002870FA"/>
    <w:rsid w:val="00287135"/>
    <w:rsid w:val="00287542"/>
    <w:rsid w:val="00287B1A"/>
    <w:rsid w:val="00290702"/>
    <w:rsid w:val="0029088B"/>
    <w:rsid w:val="00290EFD"/>
    <w:rsid w:val="002911FC"/>
    <w:rsid w:val="002913D1"/>
    <w:rsid w:val="0029198B"/>
    <w:rsid w:val="00291A6F"/>
    <w:rsid w:val="00291CA5"/>
    <w:rsid w:val="00291D42"/>
    <w:rsid w:val="00291F2A"/>
    <w:rsid w:val="00291FD7"/>
    <w:rsid w:val="00292987"/>
    <w:rsid w:val="002931E6"/>
    <w:rsid w:val="0029324D"/>
    <w:rsid w:val="00293643"/>
    <w:rsid w:val="00293992"/>
    <w:rsid w:val="00293CF8"/>
    <w:rsid w:val="002940B7"/>
    <w:rsid w:val="00294598"/>
    <w:rsid w:val="002946EA"/>
    <w:rsid w:val="002947AC"/>
    <w:rsid w:val="00294F33"/>
    <w:rsid w:val="00294FCA"/>
    <w:rsid w:val="002951FC"/>
    <w:rsid w:val="00295413"/>
    <w:rsid w:val="0029550A"/>
    <w:rsid w:val="00295F00"/>
    <w:rsid w:val="00295FFB"/>
    <w:rsid w:val="0029618E"/>
    <w:rsid w:val="00296209"/>
    <w:rsid w:val="002962A6"/>
    <w:rsid w:val="002971EE"/>
    <w:rsid w:val="00297387"/>
    <w:rsid w:val="0029755C"/>
    <w:rsid w:val="0029773C"/>
    <w:rsid w:val="00297C0D"/>
    <w:rsid w:val="002A0290"/>
    <w:rsid w:val="002A04CE"/>
    <w:rsid w:val="002A07D6"/>
    <w:rsid w:val="002A0E4E"/>
    <w:rsid w:val="002A0E6E"/>
    <w:rsid w:val="002A13CE"/>
    <w:rsid w:val="002A1774"/>
    <w:rsid w:val="002A18F4"/>
    <w:rsid w:val="002A1B7B"/>
    <w:rsid w:val="002A1E95"/>
    <w:rsid w:val="002A24A3"/>
    <w:rsid w:val="002A299A"/>
    <w:rsid w:val="002A2C5D"/>
    <w:rsid w:val="002A33B1"/>
    <w:rsid w:val="002A3935"/>
    <w:rsid w:val="002A3B01"/>
    <w:rsid w:val="002A3DA1"/>
    <w:rsid w:val="002A3E23"/>
    <w:rsid w:val="002A415B"/>
    <w:rsid w:val="002A44B0"/>
    <w:rsid w:val="002A44D3"/>
    <w:rsid w:val="002A46D5"/>
    <w:rsid w:val="002A498D"/>
    <w:rsid w:val="002A4B80"/>
    <w:rsid w:val="002A4C45"/>
    <w:rsid w:val="002A4E3E"/>
    <w:rsid w:val="002A5364"/>
    <w:rsid w:val="002A564D"/>
    <w:rsid w:val="002A5DBB"/>
    <w:rsid w:val="002A639E"/>
    <w:rsid w:val="002A63B5"/>
    <w:rsid w:val="002A6B1E"/>
    <w:rsid w:val="002A6B2F"/>
    <w:rsid w:val="002A6C81"/>
    <w:rsid w:val="002A77C3"/>
    <w:rsid w:val="002A78C6"/>
    <w:rsid w:val="002A7AEB"/>
    <w:rsid w:val="002A7FA6"/>
    <w:rsid w:val="002A7FE1"/>
    <w:rsid w:val="002B036F"/>
    <w:rsid w:val="002B04BD"/>
    <w:rsid w:val="002B09A2"/>
    <w:rsid w:val="002B12DD"/>
    <w:rsid w:val="002B19BE"/>
    <w:rsid w:val="002B1AAC"/>
    <w:rsid w:val="002B1E2D"/>
    <w:rsid w:val="002B292B"/>
    <w:rsid w:val="002B2E8E"/>
    <w:rsid w:val="002B3382"/>
    <w:rsid w:val="002B39B1"/>
    <w:rsid w:val="002B3B1D"/>
    <w:rsid w:val="002B3B86"/>
    <w:rsid w:val="002B3FA6"/>
    <w:rsid w:val="002B407A"/>
    <w:rsid w:val="002B44EE"/>
    <w:rsid w:val="002B4737"/>
    <w:rsid w:val="002B48D3"/>
    <w:rsid w:val="002B4D0D"/>
    <w:rsid w:val="002B52F8"/>
    <w:rsid w:val="002B53F8"/>
    <w:rsid w:val="002B56F0"/>
    <w:rsid w:val="002B6B2C"/>
    <w:rsid w:val="002B6D17"/>
    <w:rsid w:val="002B6D80"/>
    <w:rsid w:val="002B6F55"/>
    <w:rsid w:val="002B785F"/>
    <w:rsid w:val="002C0513"/>
    <w:rsid w:val="002C0E5C"/>
    <w:rsid w:val="002C11FE"/>
    <w:rsid w:val="002C14E6"/>
    <w:rsid w:val="002C1865"/>
    <w:rsid w:val="002C1902"/>
    <w:rsid w:val="002C1C1E"/>
    <w:rsid w:val="002C2697"/>
    <w:rsid w:val="002C27CD"/>
    <w:rsid w:val="002C286E"/>
    <w:rsid w:val="002C2C97"/>
    <w:rsid w:val="002C2CA6"/>
    <w:rsid w:val="002C2DAA"/>
    <w:rsid w:val="002C2F99"/>
    <w:rsid w:val="002C369E"/>
    <w:rsid w:val="002C3702"/>
    <w:rsid w:val="002C411B"/>
    <w:rsid w:val="002C54C3"/>
    <w:rsid w:val="002C54DF"/>
    <w:rsid w:val="002C5F87"/>
    <w:rsid w:val="002C67C3"/>
    <w:rsid w:val="002C69BD"/>
    <w:rsid w:val="002C6DC9"/>
    <w:rsid w:val="002C6FD6"/>
    <w:rsid w:val="002C7AF7"/>
    <w:rsid w:val="002C7FE5"/>
    <w:rsid w:val="002D028F"/>
    <w:rsid w:val="002D0B2F"/>
    <w:rsid w:val="002D0D60"/>
    <w:rsid w:val="002D1016"/>
    <w:rsid w:val="002D1056"/>
    <w:rsid w:val="002D12A4"/>
    <w:rsid w:val="002D1D6E"/>
    <w:rsid w:val="002D2502"/>
    <w:rsid w:val="002D2C95"/>
    <w:rsid w:val="002D3217"/>
    <w:rsid w:val="002D328B"/>
    <w:rsid w:val="002D4317"/>
    <w:rsid w:val="002D4425"/>
    <w:rsid w:val="002D47E5"/>
    <w:rsid w:val="002D4829"/>
    <w:rsid w:val="002D4D37"/>
    <w:rsid w:val="002D4E45"/>
    <w:rsid w:val="002D512C"/>
    <w:rsid w:val="002D5169"/>
    <w:rsid w:val="002D55E4"/>
    <w:rsid w:val="002D57B2"/>
    <w:rsid w:val="002D5BD9"/>
    <w:rsid w:val="002D5CF8"/>
    <w:rsid w:val="002D6712"/>
    <w:rsid w:val="002D6741"/>
    <w:rsid w:val="002D677F"/>
    <w:rsid w:val="002D6780"/>
    <w:rsid w:val="002D6DE2"/>
    <w:rsid w:val="002D711A"/>
    <w:rsid w:val="002D7494"/>
    <w:rsid w:val="002D7BFC"/>
    <w:rsid w:val="002D7D60"/>
    <w:rsid w:val="002D7F0F"/>
    <w:rsid w:val="002E0139"/>
    <w:rsid w:val="002E0343"/>
    <w:rsid w:val="002E0508"/>
    <w:rsid w:val="002E1138"/>
    <w:rsid w:val="002E1815"/>
    <w:rsid w:val="002E1C30"/>
    <w:rsid w:val="002E1DE8"/>
    <w:rsid w:val="002E1F15"/>
    <w:rsid w:val="002E1F57"/>
    <w:rsid w:val="002E25F1"/>
    <w:rsid w:val="002E2FBE"/>
    <w:rsid w:val="002E3086"/>
    <w:rsid w:val="002E360A"/>
    <w:rsid w:val="002E3A35"/>
    <w:rsid w:val="002E3A79"/>
    <w:rsid w:val="002E3F69"/>
    <w:rsid w:val="002E4978"/>
    <w:rsid w:val="002E4A3D"/>
    <w:rsid w:val="002E4ECD"/>
    <w:rsid w:val="002E4F09"/>
    <w:rsid w:val="002E4F9B"/>
    <w:rsid w:val="002E5117"/>
    <w:rsid w:val="002E5485"/>
    <w:rsid w:val="002E581D"/>
    <w:rsid w:val="002E585A"/>
    <w:rsid w:val="002E5C18"/>
    <w:rsid w:val="002E665C"/>
    <w:rsid w:val="002E6748"/>
    <w:rsid w:val="002E68B1"/>
    <w:rsid w:val="002E698C"/>
    <w:rsid w:val="002E6A5B"/>
    <w:rsid w:val="002E6AF9"/>
    <w:rsid w:val="002E6E98"/>
    <w:rsid w:val="002E72F6"/>
    <w:rsid w:val="002E777F"/>
    <w:rsid w:val="002E7CF6"/>
    <w:rsid w:val="002F0027"/>
    <w:rsid w:val="002F074D"/>
    <w:rsid w:val="002F0C9A"/>
    <w:rsid w:val="002F0D9D"/>
    <w:rsid w:val="002F100D"/>
    <w:rsid w:val="002F1012"/>
    <w:rsid w:val="002F16B4"/>
    <w:rsid w:val="002F18C1"/>
    <w:rsid w:val="002F1B26"/>
    <w:rsid w:val="002F1F3D"/>
    <w:rsid w:val="002F1F47"/>
    <w:rsid w:val="002F2672"/>
    <w:rsid w:val="002F27F1"/>
    <w:rsid w:val="002F2DCE"/>
    <w:rsid w:val="002F30F8"/>
    <w:rsid w:val="002F324C"/>
    <w:rsid w:val="002F3A8F"/>
    <w:rsid w:val="002F3C74"/>
    <w:rsid w:val="002F3D23"/>
    <w:rsid w:val="002F3ECE"/>
    <w:rsid w:val="002F43E8"/>
    <w:rsid w:val="002F484C"/>
    <w:rsid w:val="002F4870"/>
    <w:rsid w:val="002F4A67"/>
    <w:rsid w:val="002F4A9A"/>
    <w:rsid w:val="002F544A"/>
    <w:rsid w:val="002F5726"/>
    <w:rsid w:val="002F5787"/>
    <w:rsid w:val="002F57AF"/>
    <w:rsid w:val="002F5828"/>
    <w:rsid w:val="002F5AF1"/>
    <w:rsid w:val="002F5D85"/>
    <w:rsid w:val="002F6085"/>
    <w:rsid w:val="002F6664"/>
    <w:rsid w:val="002F6A6B"/>
    <w:rsid w:val="002F7681"/>
    <w:rsid w:val="002F775A"/>
    <w:rsid w:val="002F7939"/>
    <w:rsid w:val="002F7C16"/>
    <w:rsid w:val="003004E5"/>
    <w:rsid w:val="00300B32"/>
    <w:rsid w:val="00300C5D"/>
    <w:rsid w:val="00301187"/>
    <w:rsid w:val="0030135B"/>
    <w:rsid w:val="0030165D"/>
    <w:rsid w:val="003017A0"/>
    <w:rsid w:val="003017F0"/>
    <w:rsid w:val="003024AC"/>
    <w:rsid w:val="003024E2"/>
    <w:rsid w:val="0030307F"/>
    <w:rsid w:val="00303100"/>
    <w:rsid w:val="003034BB"/>
    <w:rsid w:val="003037FA"/>
    <w:rsid w:val="00303B04"/>
    <w:rsid w:val="00304096"/>
    <w:rsid w:val="003042E4"/>
    <w:rsid w:val="00304543"/>
    <w:rsid w:val="00304677"/>
    <w:rsid w:val="00304A4B"/>
    <w:rsid w:val="00305906"/>
    <w:rsid w:val="00305E46"/>
    <w:rsid w:val="00305F06"/>
    <w:rsid w:val="003068B1"/>
    <w:rsid w:val="00306B84"/>
    <w:rsid w:val="003075C8"/>
    <w:rsid w:val="0030775D"/>
    <w:rsid w:val="0031015C"/>
    <w:rsid w:val="0031060A"/>
    <w:rsid w:val="003108D9"/>
    <w:rsid w:val="00310A1C"/>
    <w:rsid w:val="003110B2"/>
    <w:rsid w:val="0031137C"/>
    <w:rsid w:val="00311AAE"/>
    <w:rsid w:val="00311D7E"/>
    <w:rsid w:val="00311EA4"/>
    <w:rsid w:val="00311F75"/>
    <w:rsid w:val="0031203F"/>
    <w:rsid w:val="0031243C"/>
    <w:rsid w:val="003125C6"/>
    <w:rsid w:val="00312E12"/>
    <w:rsid w:val="00312E33"/>
    <w:rsid w:val="00312F9B"/>
    <w:rsid w:val="003130C4"/>
    <w:rsid w:val="00313BB6"/>
    <w:rsid w:val="00314210"/>
    <w:rsid w:val="00314211"/>
    <w:rsid w:val="00314801"/>
    <w:rsid w:val="00314818"/>
    <w:rsid w:val="00314BE7"/>
    <w:rsid w:val="00315965"/>
    <w:rsid w:val="003159EB"/>
    <w:rsid w:val="00315E36"/>
    <w:rsid w:val="003160FA"/>
    <w:rsid w:val="00316CDD"/>
    <w:rsid w:val="00317019"/>
    <w:rsid w:val="003170A1"/>
    <w:rsid w:val="00317AD8"/>
    <w:rsid w:val="00320816"/>
    <w:rsid w:val="003209DB"/>
    <w:rsid w:val="0032148C"/>
    <w:rsid w:val="00321A55"/>
    <w:rsid w:val="00321C24"/>
    <w:rsid w:val="00321F3F"/>
    <w:rsid w:val="00322288"/>
    <w:rsid w:val="003222CF"/>
    <w:rsid w:val="00322903"/>
    <w:rsid w:val="00322957"/>
    <w:rsid w:val="00322E12"/>
    <w:rsid w:val="00322F84"/>
    <w:rsid w:val="003238B3"/>
    <w:rsid w:val="00323B7F"/>
    <w:rsid w:val="00323CA9"/>
    <w:rsid w:val="003244EA"/>
    <w:rsid w:val="00324874"/>
    <w:rsid w:val="003248C4"/>
    <w:rsid w:val="0032518A"/>
    <w:rsid w:val="003252A2"/>
    <w:rsid w:val="003253DA"/>
    <w:rsid w:val="003256DE"/>
    <w:rsid w:val="00325D48"/>
    <w:rsid w:val="00326BF0"/>
    <w:rsid w:val="00326C69"/>
    <w:rsid w:val="00326CCC"/>
    <w:rsid w:val="00327157"/>
    <w:rsid w:val="003272C2"/>
    <w:rsid w:val="0032738C"/>
    <w:rsid w:val="00327408"/>
    <w:rsid w:val="00327843"/>
    <w:rsid w:val="00327DDF"/>
    <w:rsid w:val="00331224"/>
    <w:rsid w:val="00331264"/>
    <w:rsid w:val="0033136A"/>
    <w:rsid w:val="00331668"/>
    <w:rsid w:val="00331684"/>
    <w:rsid w:val="00331828"/>
    <w:rsid w:val="00331FDA"/>
    <w:rsid w:val="003322CA"/>
    <w:rsid w:val="003326B5"/>
    <w:rsid w:val="00332CFC"/>
    <w:rsid w:val="003337F0"/>
    <w:rsid w:val="00333ACE"/>
    <w:rsid w:val="00335066"/>
    <w:rsid w:val="003356C9"/>
    <w:rsid w:val="003358E9"/>
    <w:rsid w:val="0033594E"/>
    <w:rsid w:val="00336A56"/>
    <w:rsid w:val="00336DC5"/>
    <w:rsid w:val="00336F6E"/>
    <w:rsid w:val="00337D6A"/>
    <w:rsid w:val="00337FE4"/>
    <w:rsid w:val="0034006C"/>
    <w:rsid w:val="00340815"/>
    <w:rsid w:val="00341154"/>
    <w:rsid w:val="003416C2"/>
    <w:rsid w:val="0034243C"/>
    <w:rsid w:val="003424C2"/>
    <w:rsid w:val="00342EBC"/>
    <w:rsid w:val="0034307A"/>
    <w:rsid w:val="00343442"/>
    <w:rsid w:val="00343493"/>
    <w:rsid w:val="003436C6"/>
    <w:rsid w:val="00343EC2"/>
    <w:rsid w:val="0034424C"/>
    <w:rsid w:val="003443FC"/>
    <w:rsid w:val="00344449"/>
    <w:rsid w:val="003445E5"/>
    <w:rsid w:val="00344FE7"/>
    <w:rsid w:val="003450E4"/>
    <w:rsid w:val="003452FB"/>
    <w:rsid w:val="00345734"/>
    <w:rsid w:val="003459B5"/>
    <w:rsid w:val="00345E1C"/>
    <w:rsid w:val="003460E4"/>
    <w:rsid w:val="0034670F"/>
    <w:rsid w:val="003467CB"/>
    <w:rsid w:val="00346802"/>
    <w:rsid w:val="00346B52"/>
    <w:rsid w:val="00346B7F"/>
    <w:rsid w:val="0034715E"/>
    <w:rsid w:val="003471C8"/>
    <w:rsid w:val="0034736B"/>
    <w:rsid w:val="003503C3"/>
    <w:rsid w:val="00351218"/>
    <w:rsid w:val="00351CFD"/>
    <w:rsid w:val="0035206A"/>
    <w:rsid w:val="003531D4"/>
    <w:rsid w:val="003532CA"/>
    <w:rsid w:val="003536E9"/>
    <w:rsid w:val="003538CB"/>
    <w:rsid w:val="00353AD3"/>
    <w:rsid w:val="00353D0E"/>
    <w:rsid w:val="00353E47"/>
    <w:rsid w:val="00353F3D"/>
    <w:rsid w:val="00354937"/>
    <w:rsid w:val="00354D99"/>
    <w:rsid w:val="00354F03"/>
    <w:rsid w:val="00355257"/>
    <w:rsid w:val="003554E2"/>
    <w:rsid w:val="00355897"/>
    <w:rsid w:val="00355CE4"/>
    <w:rsid w:val="00355D07"/>
    <w:rsid w:val="00355D45"/>
    <w:rsid w:val="00355DAF"/>
    <w:rsid w:val="0035627D"/>
    <w:rsid w:val="003563E9"/>
    <w:rsid w:val="0035677B"/>
    <w:rsid w:val="00357FD6"/>
    <w:rsid w:val="00360098"/>
    <w:rsid w:val="0036028C"/>
    <w:rsid w:val="003604F5"/>
    <w:rsid w:val="0036068E"/>
    <w:rsid w:val="00360A47"/>
    <w:rsid w:val="0036126B"/>
    <w:rsid w:val="00361300"/>
    <w:rsid w:val="00362255"/>
    <w:rsid w:val="00362553"/>
    <w:rsid w:val="00362674"/>
    <w:rsid w:val="00362A29"/>
    <w:rsid w:val="003632B1"/>
    <w:rsid w:val="00363B54"/>
    <w:rsid w:val="00364699"/>
    <w:rsid w:val="00364BC5"/>
    <w:rsid w:val="00364D4B"/>
    <w:rsid w:val="00364F14"/>
    <w:rsid w:val="0036541B"/>
    <w:rsid w:val="00365473"/>
    <w:rsid w:val="003655EF"/>
    <w:rsid w:val="00365988"/>
    <w:rsid w:val="003667FB"/>
    <w:rsid w:val="003668F6"/>
    <w:rsid w:val="003671B3"/>
    <w:rsid w:val="003673A6"/>
    <w:rsid w:val="00367545"/>
    <w:rsid w:val="0036759F"/>
    <w:rsid w:val="0036780F"/>
    <w:rsid w:val="00367C97"/>
    <w:rsid w:val="00367FF5"/>
    <w:rsid w:val="003701C6"/>
    <w:rsid w:val="00370530"/>
    <w:rsid w:val="00370DBD"/>
    <w:rsid w:val="00370EC1"/>
    <w:rsid w:val="00371767"/>
    <w:rsid w:val="00371CCB"/>
    <w:rsid w:val="00371E58"/>
    <w:rsid w:val="00371EB6"/>
    <w:rsid w:val="00371EC2"/>
    <w:rsid w:val="0037247F"/>
    <w:rsid w:val="0037289F"/>
    <w:rsid w:val="00372DF4"/>
    <w:rsid w:val="00372E87"/>
    <w:rsid w:val="003734F8"/>
    <w:rsid w:val="00373814"/>
    <w:rsid w:val="00373EEE"/>
    <w:rsid w:val="003741EF"/>
    <w:rsid w:val="00374339"/>
    <w:rsid w:val="00374AC5"/>
    <w:rsid w:val="00375B60"/>
    <w:rsid w:val="003761AE"/>
    <w:rsid w:val="0037628D"/>
    <w:rsid w:val="00376569"/>
    <w:rsid w:val="0037659C"/>
    <w:rsid w:val="00376E86"/>
    <w:rsid w:val="00376ECC"/>
    <w:rsid w:val="003808BA"/>
    <w:rsid w:val="00380962"/>
    <w:rsid w:val="00380C3C"/>
    <w:rsid w:val="00380D45"/>
    <w:rsid w:val="00381208"/>
    <w:rsid w:val="0038131F"/>
    <w:rsid w:val="0038136E"/>
    <w:rsid w:val="00381455"/>
    <w:rsid w:val="0038293E"/>
    <w:rsid w:val="0038295C"/>
    <w:rsid w:val="00382C1F"/>
    <w:rsid w:val="00382E13"/>
    <w:rsid w:val="003832FF"/>
    <w:rsid w:val="00383423"/>
    <w:rsid w:val="003836A5"/>
    <w:rsid w:val="003843EF"/>
    <w:rsid w:val="00384AFC"/>
    <w:rsid w:val="00385071"/>
    <w:rsid w:val="00385820"/>
    <w:rsid w:val="00385FBA"/>
    <w:rsid w:val="00385FDE"/>
    <w:rsid w:val="00386224"/>
    <w:rsid w:val="00386CC6"/>
    <w:rsid w:val="00386CF1"/>
    <w:rsid w:val="003871E8"/>
    <w:rsid w:val="003874F4"/>
    <w:rsid w:val="0039047A"/>
    <w:rsid w:val="0039071D"/>
    <w:rsid w:val="00390C1E"/>
    <w:rsid w:val="00390E00"/>
    <w:rsid w:val="0039133C"/>
    <w:rsid w:val="0039138C"/>
    <w:rsid w:val="003917A6"/>
    <w:rsid w:val="0039198E"/>
    <w:rsid w:val="00391B1E"/>
    <w:rsid w:val="00392DCA"/>
    <w:rsid w:val="003931CC"/>
    <w:rsid w:val="00393529"/>
    <w:rsid w:val="0039375E"/>
    <w:rsid w:val="00393903"/>
    <w:rsid w:val="00393B1F"/>
    <w:rsid w:val="00393FDE"/>
    <w:rsid w:val="003943EC"/>
    <w:rsid w:val="003947B2"/>
    <w:rsid w:val="0039490F"/>
    <w:rsid w:val="00394DEA"/>
    <w:rsid w:val="00396515"/>
    <w:rsid w:val="00396BB8"/>
    <w:rsid w:val="00396E19"/>
    <w:rsid w:val="003978DF"/>
    <w:rsid w:val="00397F79"/>
    <w:rsid w:val="003A03D5"/>
    <w:rsid w:val="003A13ED"/>
    <w:rsid w:val="003A16AD"/>
    <w:rsid w:val="003A1DBC"/>
    <w:rsid w:val="003A2784"/>
    <w:rsid w:val="003A2DD3"/>
    <w:rsid w:val="003A3020"/>
    <w:rsid w:val="003A37BF"/>
    <w:rsid w:val="003A3D01"/>
    <w:rsid w:val="003A40A4"/>
    <w:rsid w:val="003A57E2"/>
    <w:rsid w:val="003A5DBD"/>
    <w:rsid w:val="003A6075"/>
    <w:rsid w:val="003A614B"/>
    <w:rsid w:val="003A62F0"/>
    <w:rsid w:val="003A64A1"/>
    <w:rsid w:val="003A69FF"/>
    <w:rsid w:val="003B03BA"/>
    <w:rsid w:val="003B0561"/>
    <w:rsid w:val="003B18FC"/>
    <w:rsid w:val="003B1C80"/>
    <w:rsid w:val="003B1D01"/>
    <w:rsid w:val="003B1E0D"/>
    <w:rsid w:val="003B1F4E"/>
    <w:rsid w:val="003B2887"/>
    <w:rsid w:val="003B2DFC"/>
    <w:rsid w:val="003B36C2"/>
    <w:rsid w:val="003B391D"/>
    <w:rsid w:val="003B3A2F"/>
    <w:rsid w:val="003B3D59"/>
    <w:rsid w:val="003B408B"/>
    <w:rsid w:val="003B49FC"/>
    <w:rsid w:val="003B4CED"/>
    <w:rsid w:val="003B5695"/>
    <w:rsid w:val="003B5B86"/>
    <w:rsid w:val="003B6684"/>
    <w:rsid w:val="003B6EC3"/>
    <w:rsid w:val="003B752A"/>
    <w:rsid w:val="003B7705"/>
    <w:rsid w:val="003B7906"/>
    <w:rsid w:val="003B7949"/>
    <w:rsid w:val="003C03D8"/>
    <w:rsid w:val="003C079A"/>
    <w:rsid w:val="003C0D52"/>
    <w:rsid w:val="003C10C4"/>
    <w:rsid w:val="003C10ED"/>
    <w:rsid w:val="003C1389"/>
    <w:rsid w:val="003C176C"/>
    <w:rsid w:val="003C1915"/>
    <w:rsid w:val="003C1BC2"/>
    <w:rsid w:val="003C1F7A"/>
    <w:rsid w:val="003C205D"/>
    <w:rsid w:val="003C2BA4"/>
    <w:rsid w:val="003C2E59"/>
    <w:rsid w:val="003C2FC6"/>
    <w:rsid w:val="003C3C9D"/>
    <w:rsid w:val="003C3CD0"/>
    <w:rsid w:val="003C4219"/>
    <w:rsid w:val="003C437B"/>
    <w:rsid w:val="003C4790"/>
    <w:rsid w:val="003C4813"/>
    <w:rsid w:val="003C538A"/>
    <w:rsid w:val="003C5CD8"/>
    <w:rsid w:val="003C5EC1"/>
    <w:rsid w:val="003C666F"/>
    <w:rsid w:val="003C69D6"/>
    <w:rsid w:val="003C6BC8"/>
    <w:rsid w:val="003C6DC7"/>
    <w:rsid w:val="003C7065"/>
    <w:rsid w:val="003C7475"/>
    <w:rsid w:val="003C76AC"/>
    <w:rsid w:val="003C78F8"/>
    <w:rsid w:val="003C79B2"/>
    <w:rsid w:val="003C7AA2"/>
    <w:rsid w:val="003D01F2"/>
    <w:rsid w:val="003D0896"/>
    <w:rsid w:val="003D1005"/>
    <w:rsid w:val="003D20B5"/>
    <w:rsid w:val="003D23AF"/>
    <w:rsid w:val="003D2CB6"/>
    <w:rsid w:val="003D2CF9"/>
    <w:rsid w:val="003D2ECC"/>
    <w:rsid w:val="003D326D"/>
    <w:rsid w:val="003D3804"/>
    <w:rsid w:val="003D3B58"/>
    <w:rsid w:val="003D4585"/>
    <w:rsid w:val="003D4C18"/>
    <w:rsid w:val="003D5F53"/>
    <w:rsid w:val="003D5FFD"/>
    <w:rsid w:val="003D640E"/>
    <w:rsid w:val="003D6733"/>
    <w:rsid w:val="003D6C0F"/>
    <w:rsid w:val="003D6F9A"/>
    <w:rsid w:val="003D6FD1"/>
    <w:rsid w:val="003D708F"/>
    <w:rsid w:val="003D770E"/>
    <w:rsid w:val="003D7B2E"/>
    <w:rsid w:val="003D7E33"/>
    <w:rsid w:val="003E04F8"/>
    <w:rsid w:val="003E080D"/>
    <w:rsid w:val="003E0B33"/>
    <w:rsid w:val="003E0D73"/>
    <w:rsid w:val="003E0D9A"/>
    <w:rsid w:val="003E10B7"/>
    <w:rsid w:val="003E1B12"/>
    <w:rsid w:val="003E1BE5"/>
    <w:rsid w:val="003E2216"/>
    <w:rsid w:val="003E2372"/>
    <w:rsid w:val="003E2892"/>
    <w:rsid w:val="003E28D4"/>
    <w:rsid w:val="003E2A42"/>
    <w:rsid w:val="003E2C17"/>
    <w:rsid w:val="003E2F46"/>
    <w:rsid w:val="003E38EF"/>
    <w:rsid w:val="003E3ABE"/>
    <w:rsid w:val="003E3C57"/>
    <w:rsid w:val="003E3DE3"/>
    <w:rsid w:val="003E3F30"/>
    <w:rsid w:val="003E42D5"/>
    <w:rsid w:val="003E42FB"/>
    <w:rsid w:val="003E467A"/>
    <w:rsid w:val="003E4779"/>
    <w:rsid w:val="003E4987"/>
    <w:rsid w:val="003E4EF0"/>
    <w:rsid w:val="003E5ADD"/>
    <w:rsid w:val="003E5D50"/>
    <w:rsid w:val="003E5FC6"/>
    <w:rsid w:val="003E6019"/>
    <w:rsid w:val="003E644E"/>
    <w:rsid w:val="003E6DE5"/>
    <w:rsid w:val="003E6F03"/>
    <w:rsid w:val="003E7313"/>
    <w:rsid w:val="003E733B"/>
    <w:rsid w:val="003E7382"/>
    <w:rsid w:val="003E797A"/>
    <w:rsid w:val="003E7B0C"/>
    <w:rsid w:val="003E7FDC"/>
    <w:rsid w:val="003F04D1"/>
    <w:rsid w:val="003F08EB"/>
    <w:rsid w:val="003F0F6A"/>
    <w:rsid w:val="003F1736"/>
    <w:rsid w:val="003F1D1C"/>
    <w:rsid w:val="003F1E0E"/>
    <w:rsid w:val="003F2529"/>
    <w:rsid w:val="003F2586"/>
    <w:rsid w:val="003F26AB"/>
    <w:rsid w:val="003F2899"/>
    <w:rsid w:val="003F32E9"/>
    <w:rsid w:val="003F378A"/>
    <w:rsid w:val="003F4195"/>
    <w:rsid w:val="003F441C"/>
    <w:rsid w:val="003F455E"/>
    <w:rsid w:val="003F514A"/>
    <w:rsid w:val="003F5BEE"/>
    <w:rsid w:val="003F7062"/>
    <w:rsid w:val="003F70A9"/>
    <w:rsid w:val="003F7267"/>
    <w:rsid w:val="00400306"/>
    <w:rsid w:val="004007D6"/>
    <w:rsid w:val="004008DD"/>
    <w:rsid w:val="0040097E"/>
    <w:rsid w:val="00400BAC"/>
    <w:rsid w:val="00400CAC"/>
    <w:rsid w:val="00400D97"/>
    <w:rsid w:val="00401004"/>
    <w:rsid w:val="00401024"/>
    <w:rsid w:val="0040159E"/>
    <w:rsid w:val="00401B9E"/>
    <w:rsid w:val="00401D77"/>
    <w:rsid w:val="00402BD3"/>
    <w:rsid w:val="004032DD"/>
    <w:rsid w:val="0040347C"/>
    <w:rsid w:val="00403570"/>
    <w:rsid w:val="00403688"/>
    <w:rsid w:val="004039BA"/>
    <w:rsid w:val="004039CB"/>
    <w:rsid w:val="00403A83"/>
    <w:rsid w:val="00403C09"/>
    <w:rsid w:val="0040402F"/>
    <w:rsid w:val="00404383"/>
    <w:rsid w:val="0040449F"/>
    <w:rsid w:val="0040461E"/>
    <w:rsid w:val="004047CD"/>
    <w:rsid w:val="00404EB9"/>
    <w:rsid w:val="00405812"/>
    <w:rsid w:val="004061C0"/>
    <w:rsid w:val="00406474"/>
    <w:rsid w:val="00406833"/>
    <w:rsid w:val="00406A1E"/>
    <w:rsid w:val="00406BF0"/>
    <w:rsid w:val="0040705F"/>
    <w:rsid w:val="004075A9"/>
    <w:rsid w:val="00407659"/>
    <w:rsid w:val="00407B09"/>
    <w:rsid w:val="00407FA5"/>
    <w:rsid w:val="0041013F"/>
    <w:rsid w:val="0041039D"/>
    <w:rsid w:val="00410697"/>
    <w:rsid w:val="004108EF"/>
    <w:rsid w:val="004112AC"/>
    <w:rsid w:val="0041155A"/>
    <w:rsid w:val="004121E7"/>
    <w:rsid w:val="00412462"/>
    <w:rsid w:val="004129FB"/>
    <w:rsid w:val="004132E0"/>
    <w:rsid w:val="00413347"/>
    <w:rsid w:val="0041349D"/>
    <w:rsid w:val="004134D2"/>
    <w:rsid w:val="00413668"/>
    <w:rsid w:val="00413776"/>
    <w:rsid w:val="00413ADA"/>
    <w:rsid w:val="004140B2"/>
    <w:rsid w:val="0041431C"/>
    <w:rsid w:val="004146C5"/>
    <w:rsid w:val="00414862"/>
    <w:rsid w:val="004149AD"/>
    <w:rsid w:val="00414F28"/>
    <w:rsid w:val="00414FD4"/>
    <w:rsid w:val="004152FE"/>
    <w:rsid w:val="004153C2"/>
    <w:rsid w:val="004153ED"/>
    <w:rsid w:val="004154E5"/>
    <w:rsid w:val="0041558B"/>
    <w:rsid w:val="004155B8"/>
    <w:rsid w:val="004159AD"/>
    <w:rsid w:val="00415BE8"/>
    <w:rsid w:val="00415F51"/>
    <w:rsid w:val="00416DB0"/>
    <w:rsid w:val="0041716C"/>
    <w:rsid w:val="004178CE"/>
    <w:rsid w:val="004200BB"/>
    <w:rsid w:val="00420367"/>
    <w:rsid w:val="0042052E"/>
    <w:rsid w:val="00421359"/>
    <w:rsid w:val="004216C8"/>
    <w:rsid w:val="004223DE"/>
    <w:rsid w:val="004224A5"/>
    <w:rsid w:val="0042281D"/>
    <w:rsid w:val="004230AB"/>
    <w:rsid w:val="0042374C"/>
    <w:rsid w:val="0042393C"/>
    <w:rsid w:val="00423F63"/>
    <w:rsid w:val="00423FA3"/>
    <w:rsid w:val="0042420A"/>
    <w:rsid w:val="004243F7"/>
    <w:rsid w:val="004248A3"/>
    <w:rsid w:val="00424BF3"/>
    <w:rsid w:val="00424D0B"/>
    <w:rsid w:val="00424F24"/>
    <w:rsid w:val="004250DF"/>
    <w:rsid w:val="004259EE"/>
    <w:rsid w:val="004260EB"/>
    <w:rsid w:val="004268AB"/>
    <w:rsid w:val="00426AD5"/>
    <w:rsid w:val="00426BCB"/>
    <w:rsid w:val="00427AA4"/>
    <w:rsid w:val="00427B37"/>
    <w:rsid w:val="00427CAD"/>
    <w:rsid w:val="00427DC8"/>
    <w:rsid w:val="0043018E"/>
    <w:rsid w:val="004301FA"/>
    <w:rsid w:val="00430841"/>
    <w:rsid w:val="004309D3"/>
    <w:rsid w:val="00430D02"/>
    <w:rsid w:val="00430DD1"/>
    <w:rsid w:val="0043206D"/>
    <w:rsid w:val="00432286"/>
    <w:rsid w:val="00432542"/>
    <w:rsid w:val="00432B4C"/>
    <w:rsid w:val="00432CB8"/>
    <w:rsid w:val="00432EE7"/>
    <w:rsid w:val="00432F02"/>
    <w:rsid w:val="004335E8"/>
    <w:rsid w:val="00433B03"/>
    <w:rsid w:val="00433DDE"/>
    <w:rsid w:val="00433FF3"/>
    <w:rsid w:val="00434188"/>
    <w:rsid w:val="00434394"/>
    <w:rsid w:val="00434D37"/>
    <w:rsid w:val="00435245"/>
    <w:rsid w:val="0043574B"/>
    <w:rsid w:val="00436650"/>
    <w:rsid w:val="004368D0"/>
    <w:rsid w:val="0043691B"/>
    <w:rsid w:val="00437BA1"/>
    <w:rsid w:val="00437DDC"/>
    <w:rsid w:val="00437FC4"/>
    <w:rsid w:val="0044004E"/>
    <w:rsid w:val="004400BE"/>
    <w:rsid w:val="00440AB4"/>
    <w:rsid w:val="00440DE7"/>
    <w:rsid w:val="00440E57"/>
    <w:rsid w:val="0044240A"/>
    <w:rsid w:val="00443129"/>
    <w:rsid w:val="00443C56"/>
    <w:rsid w:val="0044416F"/>
    <w:rsid w:val="004443D0"/>
    <w:rsid w:val="00444C21"/>
    <w:rsid w:val="00444D99"/>
    <w:rsid w:val="0044528B"/>
    <w:rsid w:val="00445A76"/>
    <w:rsid w:val="00445E1F"/>
    <w:rsid w:val="00446691"/>
    <w:rsid w:val="004468FE"/>
    <w:rsid w:val="0044696F"/>
    <w:rsid w:val="00446D14"/>
    <w:rsid w:val="00447CBC"/>
    <w:rsid w:val="004500CE"/>
    <w:rsid w:val="004501FF"/>
    <w:rsid w:val="004507F1"/>
    <w:rsid w:val="00450F08"/>
    <w:rsid w:val="00450F82"/>
    <w:rsid w:val="0045100C"/>
    <w:rsid w:val="0045159C"/>
    <w:rsid w:val="004520BD"/>
    <w:rsid w:val="004520E0"/>
    <w:rsid w:val="00452164"/>
    <w:rsid w:val="0045287B"/>
    <w:rsid w:val="00452DE1"/>
    <w:rsid w:val="00452F90"/>
    <w:rsid w:val="004531BD"/>
    <w:rsid w:val="004533B2"/>
    <w:rsid w:val="004533FC"/>
    <w:rsid w:val="00453669"/>
    <w:rsid w:val="004538DC"/>
    <w:rsid w:val="00453C0C"/>
    <w:rsid w:val="00453C8B"/>
    <w:rsid w:val="00453CEA"/>
    <w:rsid w:val="00453F80"/>
    <w:rsid w:val="0045468F"/>
    <w:rsid w:val="004547AF"/>
    <w:rsid w:val="0045492A"/>
    <w:rsid w:val="00454F3E"/>
    <w:rsid w:val="004550C8"/>
    <w:rsid w:val="00455103"/>
    <w:rsid w:val="004553A9"/>
    <w:rsid w:val="004554C5"/>
    <w:rsid w:val="004554E9"/>
    <w:rsid w:val="004557BC"/>
    <w:rsid w:val="004559FB"/>
    <w:rsid w:val="00455C41"/>
    <w:rsid w:val="00455C88"/>
    <w:rsid w:val="00455FD0"/>
    <w:rsid w:val="00456170"/>
    <w:rsid w:val="004562A5"/>
    <w:rsid w:val="00456797"/>
    <w:rsid w:val="004579DF"/>
    <w:rsid w:val="00457A85"/>
    <w:rsid w:val="00457CC0"/>
    <w:rsid w:val="004603BA"/>
    <w:rsid w:val="004609D0"/>
    <w:rsid w:val="00460BE7"/>
    <w:rsid w:val="00460CA7"/>
    <w:rsid w:val="00461738"/>
    <w:rsid w:val="004623E1"/>
    <w:rsid w:val="0046254C"/>
    <w:rsid w:val="00462AB9"/>
    <w:rsid w:val="0046328E"/>
    <w:rsid w:val="004633F0"/>
    <w:rsid w:val="00463559"/>
    <w:rsid w:val="00463776"/>
    <w:rsid w:val="00463806"/>
    <w:rsid w:val="004638DA"/>
    <w:rsid w:val="004640E8"/>
    <w:rsid w:val="004641E2"/>
    <w:rsid w:val="00464312"/>
    <w:rsid w:val="0046439B"/>
    <w:rsid w:val="00464830"/>
    <w:rsid w:val="004648AA"/>
    <w:rsid w:val="004648BA"/>
    <w:rsid w:val="00464A22"/>
    <w:rsid w:val="00464A7D"/>
    <w:rsid w:val="00464B49"/>
    <w:rsid w:val="00464DE7"/>
    <w:rsid w:val="00465019"/>
    <w:rsid w:val="0046547E"/>
    <w:rsid w:val="00465A5E"/>
    <w:rsid w:val="00466098"/>
    <w:rsid w:val="004662E1"/>
    <w:rsid w:val="004666FD"/>
    <w:rsid w:val="00467087"/>
    <w:rsid w:val="0046724F"/>
    <w:rsid w:val="00467290"/>
    <w:rsid w:val="00467415"/>
    <w:rsid w:val="00470136"/>
    <w:rsid w:val="004701CC"/>
    <w:rsid w:val="004702BC"/>
    <w:rsid w:val="00470909"/>
    <w:rsid w:val="00470AAD"/>
    <w:rsid w:val="00471405"/>
    <w:rsid w:val="00471426"/>
    <w:rsid w:val="00471687"/>
    <w:rsid w:val="004717A7"/>
    <w:rsid w:val="004720C7"/>
    <w:rsid w:val="004725E0"/>
    <w:rsid w:val="00472636"/>
    <w:rsid w:val="00472772"/>
    <w:rsid w:val="00472AA9"/>
    <w:rsid w:val="00472ECC"/>
    <w:rsid w:val="00472F0E"/>
    <w:rsid w:val="00473815"/>
    <w:rsid w:val="004738CD"/>
    <w:rsid w:val="00473BB9"/>
    <w:rsid w:val="00473E04"/>
    <w:rsid w:val="00474151"/>
    <w:rsid w:val="004741EA"/>
    <w:rsid w:val="004742C9"/>
    <w:rsid w:val="00474E13"/>
    <w:rsid w:val="00475821"/>
    <w:rsid w:val="0047582C"/>
    <w:rsid w:val="00475D94"/>
    <w:rsid w:val="00475F3A"/>
    <w:rsid w:val="00476032"/>
    <w:rsid w:val="004765D5"/>
    <w:rsid w:val="00476795"/>
    <w:rsid w:val="00476E70"/>
    <w:rsid w:val="004772ED"/>
    <w:rsid w:val="00477774"/>
    <w:rsid w:val="00480347"/>
    <w:rsid w:val="00480F0F"/>
    <w:rsid w:val="00481349"/>
    <w:rsid w:val="00481559"/>
    <w:rsid w:val="00483E7B"/>
    <w:rsid w:val="00483EF2"/>
    <w:rsid w:val="00483F09"/>
    <w:rsid w:val="00484797"/>
    <w:rsid w:val="00484AF8"/>
    <w:rsid w:val="00484B8B"/>
    <w:rsid w:val="004858C8"/>
    <w:rsid w:val="00485A92"/>
    <w:rsid w:val="00485F54"/>
    <w:rsid w:val="004861D0"/>
    <w:rsid w:val="00486596"/>
    <w:rsid w:val="00486756"/>
    <w:rsid w:val="00486BBB"/>
    <w:rsid w:val="00486CD9"/>
    <w:rsid w:val="00487424"/>
    <w:rsid w:val="00487A42"/>
    <w:rsid w:val="00487B9B"/>
    <w:rsid w:val="00487DA1"/>
    <w:rsid w:val="00487E4C"/>
    <w:rsid w:val="0049004E"/>
    <w:rsid w:val="004901EC"/>
    <w:rsid w:val="0049023C"/>
    <w:rsid w:val="00490386"/>
    <w:rsid w:val="004908D0"/>
    <w:rsid w:val="00490B50"/>
    <w:rsid w:val="00490E5C"/>
    <w:rsid w:val="00491379"/>
    <w:rsid w:val="004914A5"/>
    <w:rsid w:val="00491663"/>
    <w:rsid w:val="004916B4"/>
    <w:rsid w:val="00491CBE"/>
    <w:rsid w:val="00491D74"/>
    <w:rsid w:val="00491E1E"/>
    <w:rsid w:val="0049220D"/>
    <w:rsid w:val="00492397"/>
    <w:rsid w:val="00492AD1"/>
    <w:rsid w:val="00492D65"/>
    <w:rsid w:val="00492D8E"/>
    <w:rsid w:val="0049404B"/>
    <w:rsid w:val="00494E98"/>
    <w:rsid w:val="00495087"/>
    <w:rsid w:val="004954B6"/>
    <w:rsid w:val="00496632"/>
    <w:rsid w:val="0049713C"/>
    <w:rsid w:val="004972D0"/>
    <w:rsid w:val="0049735C"/>
    <w:rsid w:val="00497811"/>
    <w:rsid w:val="00497842"/>
    <w:rsid w:val="004A028F"/>
    <w:rsid w:val="004A07E6"/>
    <w:rsid w:val="004A0A01"/>
    <w:rsid w:val="004A0A94"/>
    <w:rsid w:val="004A13BF"/>
    <w:rsid w:val="004A1452"/>
    <w:rsid w:val="004A14F4"/>
    <w:rsid w:val="004A2141"/>
    <w:rsid w:val="004A2436"/>
    <w:rsid w:val="004A25C6"/>
    <w:rsid w:val="004A2AF9"/>
    <w:rsid w:val="004A2B07"/>
    <w:rsid w:val="004A3546"/>
    <w:rsid w:val="004A37E4"/>
    <w:rsid w:val="004A391A"/>
    <w:rsid w:val="004A3D48"/>
    <w:rsid w:val="004A4BB2"/>
    <w:rsid w:val="004A55EF"/>
    <w:rsid w:val="004A5806"/>
    <w:rsid w:val="004A6369"/>
    <w:rsid w:val="004A6681"/>
    <w:rsid w:val="004A6F8A"/>
    <w:rsid w:val="004B00B4"/>
    <w:rsid w:val="004B02B4"/>
    <w:rsid w:val="004B0812"/>
    <w:rsid w:val="004B0D6E"/>
    <w:rsid w:val="004B0D91"/>
    <w:rsid w:val="004B1007"/>
    <w:rsid w:val="004B1389"/>
    <w:rsid w:val="004B15AF"/>
    <w:rsid w:val="004B19E7"/>
    <w:rsid w:val="004B21F0"/>
    <w:rsid w:val="004B236B"/>
    <w:rsid w:val="004B2390"/>
    <w:rsid w:val="004B270B"/>
    <w:rsid w:val="004B2C49"/>
    <w:rsid w:val="004B2D48"/>
    <w:rsid w:val="004B3228"/>
    <w:rsid w:val="004B37C8"/>
    <w:rsid w:val="004B38A7"/>
    <w:rsid w:val="004B3F91"/>
    <w:rsid w:val="004B4046"/>
    <w:rsid w:val="004B41DE"/>
    <w:rsid w:val="004B452B"/>
    <w:rsid w:val="004B45FC"/>
    <w:rsid w:val="004B4660"/>
    <w:rsid w:val="004B4C27"/>
    <w:rsid w:val="004B50E9"/>
    <w:rsid w:val="004B5B86"/>
    <w:rsid w:val="004B5E54"/>
    <w:rsid w:val="004B6290"/>
    <w:rsid w:val="004B66C3"/>
    <w:rsid w:val="004B75D2"/>
    <w:rsid w:val="004B7ABF"/>
    <w:rsid w:val="004C01C8"/>
    <w:rsid w:val="004C02DA"/>
    <w:rsid w:val="004C02FB"/>
    <w:rsid w:val="004C0944"/>
    <w:rsid w:val="004C0A7C"/>
    <w:rsid w:val="004C0C08"/>
    <w:rsid w:val="004C10CE"/>
    <w:rsid w:val="004C10DB"/>
    <w:rsid w:val="004C11A5"/>
    <w:rsid w:val="004C1559"/>
    <w:rsid w:val="004C15F8"/>
    <w:rsid w:val="004C16FA"/>
    <w:rsid w:val="004C19B1"/>
    <w:rsid w:val="004C1BD7"/>
    <w:rsid w:val="004C1CDD"/>
    <w:rsid w:val="004C2137"/>
    <w:rsid w:val="004C247B"/>
    <w:rsid w:val="004C2491"/>
    <w:rsid w:val="004C24D9"/>
    <w:rsid w:val="004C276B"/>
    <w:rsid w:val="004C30EE"/>
    <w:rsid w:val="004C349D"/>
    <w:rsid w:val="004C3ECB"/>
    <w:rsid w:val="004C4030"/>
    <w:rsid w:val="004C4153"/>
    <w:rsid w:val="004C4708"/>
    <w:rsid w:val="004C514D"/>
    <w:rsid w:val="004C586C"/>
    <w:rsid w:val="004C5A7C"/>
    <w:rsid w:val="004C5C66"/>
    <w:rsid w:val="004C5DED"/>
    <w:rsid w:val="004C5DF5"/>
    <w:rsid w:val="004C6973"/>
    <w:rsid w:val="004C7A69"/>
    <w:rsid w:val="004D0010"/>
    <w:rsid w:val="004D07A1"/>
    <w:rsid w:val="004D0F01"/>
    <w:rsid w:val="004D10E6"/>
    <w:rsid w:val="004D130F"/>
    <w:rsid w:val="004D1442"/>
    <w:rsid w:val="004D1545"/>
    <w:rsid w:val="004D1848"/>
    <w:rsid w:val="004D277A"/>
    <w:rsid w:val="004D2933"/>
    <w:rsid w:val="004D2A98"/>
    <w:rsid w:val="004D307A"/>
    <w:rsid w:val="004D30E0"/>
    <w:rsid w:val="004D3231"/>
    <w:rsid w:val="004D33A2"/>
    <w:rsid w:val="004D33A7"/>
    <w:rsid w:val="004D33D8"/>
    <w:rsid w:val="004D3D62"/>
    <w:rsid w:val="004D3DAD"/>
    <w:rsid w:val="004D428F"/>
    <w:rsid w:val="004D44C9"/>
    <w:rsid w:val="004D4970"/>
    <w:rsid w:val="004D64DC"/>
    <w:rsid w:val="004D6725"/>
    <w:rsid w:val="004D6B18"/>
    <w:rsid w:val="004D6B4D"/>
    <w:rsid w:val="004D6D48"/>
    <w:rsid w:val="004D6EA1"/>
    <w:rsid w:val="004D756C"/>
    <w:rsid w:val="004D7F8C"/>
    <w:rsid w:val="004E0724"/>
    <w:rsid w:val="004E074E"/>
    <w:rsid w:val="004E0808"/>
    <w:rsid w:val="004E12B5"/>
    <w:rsid w:val="004E1836"/>
    <w:rsid w:val="004E248C"/>
    <w:rsid w:val="004E2959"/>
    <w:rsid w:val="004E2F9D"/>
    <w:rsid w:val="004E2FDB"/>
    <w:rsid w:val="004E39F1"/>
    <w:rsid w:val="004E4AA3"/>
    <w:rsid w:val="004E4C04"/>
    <w:rsid w:val="004E4C43"/>
    <w:rsid w:val="004E5055"/>
    <w:rsid w:val="004E5094"/>
    <w:rsid w:val="004E5665"/>
    <w:rsid w:val="004E5717"/>
    <w:rsid w:val="004E5730"/>
    <w:rsid w:val="004E5DCA"/>
    <w:rsid w:val="004E5E9A"/>
    <w:rsid w:val="004E604E"/>
    <w:rsid w:val="004E6E19"/>
    <w:rsid w:val="004E6E7D"/>
    <w:rsid w:val="004E6E7E"/>
    <w:rsid w:val="004E6EE6"/>
    <w:rsid w:val="004E7B59"/>
    <w:rsid w:val="004E7BC8"/>
    <w:rsid w:val="004F005A"/>
    <w:rsid w:val="004F072B"/>
    <w:rsid w:val="004F0819"/>
    <w:rsid w:val="004F08F2"/>
    <w:rsid w:val="004F0A02"/>
    <w:rsid w:val="004F10D6"/>
    <w:rsid w:val="004F1AC8"/>
    <w:rsid w:val="004F1B6B"/>
    <w:rsid w:val="004F1D2A"/>
    <w:rsid w:val="004F21B1"/>
    <w:rsid w:val="004F29EA"/>
    <w:rsid w:val="004F3057"/>
    <w:rsid w:val="004F31C1"/>
    <w:rsid w:val="004F39AD"/>
    <w:rsid w:val="004F3A49"/>
    <w:rsid w:val="004F3AA3"/>
    <w:rsid w:val="004F4337"/>
    <w:rsid w:val="004F4772"/>
    <w:rsid w:val="004F493A"/>
    <w:rsid w:val="004F4B71"/>
    <w:rsid w:val="004F4CEE"/>
    <w:rsid w:val="004F50E2"/>
    <w:rsid w:val="004F5484"/>
    <w:rsid w:val="004F581B"/>
    <w:rsid w:val="004F6212"/>
    <w:rsid w:val="004F6581"/>
    <w:rsid w:val="004F65BF"/>
    <w:rsid w:val="004F6813"/>
    <w:rsid w:val="004F68D0"/>
    <w:rsid w:val="004F6FD8"/>
    <w:rsid w:val="004F7C02"/>
    <w:rsid w:val="00500091"/>
    <w:rsid w:val="005006C4"/>
    <w:rsid w:val="00500BD3"/>
    <w:rsid w:val="0050126B"/>
    <w:rsid w:val="00501864"/>
    <w:rsid w:val="00501BA1"/>
    <w:rsid w:val="0050208A"/>
    <w:rsid w:val="005026BA"/>
    <w:rsid w:val="00502C4C"/>
    <w:rsid w:val="00503848"/>
    <w:rsid w:val="005039A1"/>
    <w:rsid w:val="00503B00"/>
    <w:rsid w:val="00504432"/>
    <w:rsid w:val="00504779"/>
    <w:rsid w:val="005047D6"/>
    <w:rsid w:val="00504B14"/>
    <w:rsid w:val="0050505B"/>
    <w:rsid w:val="0050551E"/>
    <w:rsid w:val="00505D1C"/>
    <w:rsid w:val="0050612A"/>
    <w:rsid w:val="00506155"/>
    <w:rsid w:val="005063D6"/>
    <w:rsid w:val="00506480"/>
    <w:rsid w:val="005064C9"/>
    <w:rsid w:val="00506AA9"/>
    <w:rsid w:val="00506CF5"/>
    <w:rsid w:val="00506F26"/>
    <w:rsid w:val="005070EF"/>
    <w:rsid w:val="005071A9"/>
    <w:rsid w:val="00507BB9"/>
    <w:rsid w:val="00507C27"/>
    <w:rsid w:val="005106B6"/>
    <w:rsid w:val="0051077D"/>
    <w:rsid w:val="005113A5"/>
    <w:rsid w:val="00511572"/>
    <w:rsid w:val="0051158C"/>
    <w:rsid w:val="005118BB"/>
    <w:rsid w:val="00511B4C"/>
    <w:rsid w:val="00512612"/>
    <w:rsid w:val="00513093"/>
    <w:rsid w:val="005140D8"/>
    <w:rsid w:val="00514347"/>
    <w:rsid w:val="005143CA"/>
    <w:rsid w:val="00515680"/>
    <w:rsid w:val="005159D4"/>
    <w:rsid w:val="00515FAA"/>
    <w:rsid w:val="00516133"/>
    <w:rsid w:val="00516195"/>
    <w:rsid w:val="00516289"/>
    <w:rsid w:val="00516365"/>
    <w:rsid w:val="005166D8"/>
    <w:rsid w:val="00516E62"/>
    <w:rsid w:val="00517143"/>
    <w:rsid w:val="00517406"/>
    <w:rsid w:val="00517BF9"/>
    <w:rsid w:val="00517EC2"/>
    <w:rsid w:val="005200D2"/>
    <w:rsid w:val="005203DC"/>
    <w:rsid w:val="0052128C"/>
    <w:rsid w:val="00521646"/>
    <w:rsid w:val="0052167E"/>
    <w:rsid w:val="00521EB2"/>
    <w:rsid w:val="0052237D"/>
    <w:rsid w:val="005227B0"/>
    <w:rsid w:val="00522B51"/>
    <w:rsid w:val="00522C3C"/>
    <w:rsid w:val="005231F3"/>
    <w:rsid w:val="005235E2"/>
    <w:rsid w:val="0052397B"/>
    <w:rsid w:val="00524079"/>
    <w:rsid w:val="00524172"/>
    <w:rsid w:val="00524869"/>
    <w:rsid w:val="00524944"/>
    <w:rsid w:val="00524FB7"/>
    <w:rsid w:val="00525021"/>
    <w:rsid w:val="00525265"/>
    <w:rsid w:val="00525460"/>
    <w:rsid w:val="00525ADF"/>
    <w:rsid w:val="00526071"/>
    <w:rsid w:val="00526527"/>
    <w:rsid w:val="005269EB"/>
    <w:rsid w:val="00526CB6"/>
    <w:rsid w:val="00526E14"/>
    <w:rsid w:val="0052701A"/>
    <w:rsid w:val="0052710D"/>
    <w:rsid w:val="00527A41"/>
    <w:rsid w:val="00530840"/>
    <w:rsid w:val="00530B35"/>
    <w:rsid w:val="00530D7C"/>
    <w:rsid w:val="00530E1A"/>
    <w:rsid w:val="00530EF3"/>
    <w:rsid w:val="00531186"/>
    <w:rsid w:val="00531E7D"/>
    <w:rsid w:val="0053212B"/>
    <w:rsid w:val="00532213"/>
    <w:rsid w:val="005322F2"/>
    <w:rsid w:val="00532F20"/>
    <w:rsid w:val="005339C7"/>
    <w:rsid w:val="0053458B"/>
    <w:rsid w:val="00534DA0"/>
    <w:rsid w:val="00535127"/>
    <w:rsid w:val="00536662"/>
    <w:rsid w:val="005366C3"/>
    <w:rsid w:val="0053696B"/>
    <w:rsid w:val="0053718E"/>
    <w:rsid w:val="00537381"/>
    <w:rsid w:val="00540050"/>
    <w:rsid w:val="005403EB"/>
    <w:rsid w:val="005406C6"/>
    <w:rsid w:val="00541048"/>
    <w:rsid w:val="00541943"/>
    <w:rsid w:val="00542288"/>
    <w:rsid w:val="00542B3D"/>
    <w:rsid w:val="00543325"/>
    <w:rsid w:val="005434C6"/>
    <w:rsid w:val="005435D3"/>
    <w:rsid w:val="0054382E"/>
    <w:rsid w:val="005438EB"/>
    <w:rsid w:val="00543E40"/>
    <w:rsid w:val="005444A0"/>
    <w:rsid w:val="00544534"/>
    <w:rsid w:val="005448A2"/>
    <w:rsid w:val="00544AE7"/>
    <w:rsid w:val="00544B35"/>
    <w:rsid w:val="00544DBA"/>
    <w:rsid w:val="00545368"/>
    <w:rsid w:val="0054551B"/>
    <w:rsid w:val="005456A2"/>
    <w:rsid w:val="00545875"/>
    <w:rsid w:val="00545C7C"/>
    <w:rsid w:val="00545E0E"/>
    <w:rsid w:val="005461D6"/>
    <w:rsid w:val="0054701F"/>
    <w:rsid w:val="0054728C"/>
    <w:rsid w:val="00547474"/>
    <w:rsid w:val="005476CE"/>
    <w:rsid w:val="00547C7B"/>
    <w:rsid w:val="00547FB9"/>
    <w:rsid w:val="005503F2"/>
    <w:rsid w:val="0055086D"/>
    <w:rsid w:val="00550D07"/>
    <w:rsid w:val="00550ECB"/>
    <w:rsid w:val="00551056"/>
    <w:rsid w:val="005512DF"/>
    <w:rsid w:val="005512ED"/>
    <w:rsid w:val="0055132C"/>
    <w:rsid w:val="0055142C"/>
    <w:rsid w:val="00551768"/>
    <w:rsid w:val="00551D08"/>
    <w:rsid w:val="00552099"/>
    <w:rsid w:val="0055283D"/>
    <w:rsid w:val="00552859"/>
    <w:rsid w:val="005528F8"/>
    <w:rsid w:val="005531F0"/>
    <w:rsid w:val="00553326"/>
    <w:rsid w:val="00553C48"/>
    <w:rsid w:val="00553F64"/>
    <w:rsid w:val="00555483"/>
    <w:rsid w:val="00556324"/>
    <w:rsid w:val="00556498"/>
    <w:rsid w:val="005569AF"/>
    <w:rsid w:val="005570BB"/>
    <w:rsid w:val="005572F6"/>
    <w:rsid w:val="00557820"/>
    <w:rsid w:val="005578BA"/>
    <w:rsid w:val="00560214"/>
    <w:rsid w:val="00560283"/>
    <w:rsid w:val="005606E7"/>
    <w:rsid w:val="00560D1C"/>
    <w:rsid w:val="00561051"/>
    <w:rsid w:val="005610E6"/>
    <w:rsid w:val="00562312"/>
    <w:rsid w:val="005624D6"/>
    <w:rsid w:val="00562913"/>
    <w:rsid w:val="005635E2"/>
    <w:rsid w:val="005640A8"/>
    <w:rsid w:val="00564376"/>
    <w:rsid w:val="005649A6"/>
    <w:rsid w:val="00565204"/>
    <w:rsid w:val="0056524D"/>
    <w:rsid w:val="005659B2"/>
    <w:rsid w:val="00565A1B"/>
    <w:rsid w:val="00565BB0"/>
    <w:rsid w:val="00565CEC"/>
    <w:rsid w:val="0056644D"/>
    <w:rsid w:val="00566700"/>
    <w:rsid w:val="00566F10"/>
    <w:rsid w:val="00567080"/>
    <w:rsid w:val="005672B8"/>
    <w:rsid w:val="00567387"/>
    <w:rsid w:val="0057073A"/>
    <w:rsid w:val="00570B34"/>
    <w:rsid w:val="005711B3"/>
    <w:rsid w:val="00571299"/>
    <w:rsid w:val="00571B4F"/>
    <w:rsid w:val="00572015"/>
    <w:rsid w:val="005729F3"/>
    <w:rsid w:val="00572D12"/>
    <w:rsid w:val="00573082"/>
    <w:rsid w:val="00573155"/>
    <w:rsid w:val="00573460"/>
    <w:rsid w:val="0057367C"/>
    <w:rsid w:val="00573693"/>
    <w:rsid w:val="00573997"/>
    <w:rsid w:val="005739C6"/>
    <w:rsid w:val="00574206"/>
    <w:rsid w:val="00574269"/>
    <w:rsid w:val="00574CD6"/>
    <w:rsid w:val="00574DB9"/>
    <w:rsid w:val="00574EB0"/>
    <w:rsid w:val="005758F8"/>
    <w:rsid w:val="00575A56"/>
    <w:rsid w:val="00575D6B"/>
    <w:rsid w:val="00576378"/>
    <w:rsid w:val="0057674C"/>
    <w:rsid w:val="00576EFE"/>
    <w:rsid w:val="005770D2"/>
    <w:rsid w:val="00577252"/>
    <w:rsid w:val="00577B5A"/>
    <w:rsid w:val="0058024A"/>
    <w:rsid w:val="00580289"/>
    <w:rsid w:val="00580356"/>
    <w:rsid w:val="0058035B"/>
    <w:rsid w:val="00580583"/>
    <w:rsid w:val="005808F9"/>
    <w:rsid w:val="00581630"/>
    <w:rsid w:val="005818FB"/>
    <w:rsid w:val="00581DBA"/>
    <w:rsid w:val="0058222E"/>
    <w:rsid w:val="00582784"/>
    <w:rsid w:val="00582879"/>
    <w:rsid w:val="0058298A"/>
    <w:rsid w:val="005834D0"/>
    <w:rsid w:val="0058361D"/>
    <w:rsid w:val="005837CC"/>
    <w:rsid w:val="0058391B"/>
    <w:rsid w:val="00584084"/>
    <w:rsid w:val="005844D6"/>
    <w:rsid w:val="005847E7"/>
    <w:rsid w:val="005849AC"/>
    <w:rsid w:val="00584A85"/>
    <w:rsid w:val="00584B5D"/>
    <w:rsid w:val="00584B97"/>
    <w:rsid w:val="00584D16"/>
    <w:rsid w:val="005851C2"/>
    <w:rsid w:val="00585298"/>
    <w:rsid w:val="005855E5"/>
    <w:rsid w:val="0058572E"/>
    <w:rsid w:val="0058575F"/>
    <w:rsid w:val="005858CD"/>
    <w:rsid w:val="005865D9"/>
    <w:rsid w:val="00586841"/>
    <w:rsid w:val="00586C96"/>
    <w:rsid w:val="00586D26"/>
    <w:rsid w:val="00587A97"/>
    <w:rsid w:val="00587AE6"/>
    <w:rsid w:val="00590371"/>
    <w:rsid w:val="0059069D"/>
    <w:rsid w:val="00590ACE"/>
    <w:rsid w:val="00590C93"/>
    <w:rsid w:val="00590E11"/>
    <w:rsid w:val="00590EBE"/>
    <w:rsid w:val="00591BC6"/>
    <w:rsid w:val="005923A9"/>
    <w:rsid w:val="00592AD7"/>
    <w:rsid w:val="00592E31"/>
    <w:rsid w:val="00593A62"/>
    <w:rsid w:val="00594206"/>
    <w:rsid w:val="00594C43"/>
    <w:rsid w:val="00594D35"/>
    <w:rsid w:val="00595B2D"/>
    <w:rsid w:val="00595B42"/>
    <w:rsid w:val="00595C30"/>
    <w:rsid w:val="005969CE"/>
    <w:rsid w:val="005975E0"/>
    <w:rsid w:val="0059767C"/>
    <w:rsid w:val="0059769B"/>
    <w:rsid w:val="00597D69"/>
    <w:rsid w:val="005A01C5"/>
    <w:rsid w:val="005A089D"/>
    <w:rsid w:val="005A1908"/>
    <w:rsid w:val="005A1AB3"/>
    <w:rsid w:val="005A1B17"/>
    <w:rsid w:val="005A1C8F"/>
    <w:rsid w:val="005A2234"/>
    <w:rsid w:val="005A2749"/>
    <w:rsid w:val="005A2B32"/>
    <w:rsid w:val="005A2C85"/>
    <w:rsid w:val="005A3168"/>
    <w:rsid w:val="005A353F"/>
    <w:rsid w:val="005A3B8F"/>
    <w:rsid w:val="005A4147"/>
    <w:rsid w:val="005A42BD"/>
    <w:rsid w:val="005A47CA"/>
    <w:rsid w:val="005A534D"/>
    <w:rsid w:val="005A5696"/>
    <w:rsid w:val="005A5CF6"/>
    <w:rsid w:val="005A5DD5"/>
    <w:rsid w:val="005A6029"/>
    <w:rsid w:val="005A6359"/>
    <w:rsid w:val="005A6440"/>
    <w:rsid w:val="005A68BA"/>
    <w:rsid w:val="005A697B"/>
    <w:rsid w:val="005A6B23"/>
    <w:rsid w:val="005A6BE5"/>
    <w:rsid w:val="005A6D7E"/>
    <w:rsid w:val="005A7480"/>
    <w:rsid w:val="005A7482"/>
    <w:rsid w:val="005A7874"/>
    <w:rsid w:val="005A79F4"/>
    <w:rsid w:val="005B099E"/>
    <w:rsid w:val="005B12EA"/>
    <w:rsid w:val="005B133C"/>
    <w:rsid w:val="005B1683"/>
    <w:rsid w:val="005B1696"/>
    <w:rsid w:val="005B1736"/>
    <w:rsid w:val="005B1920"/>
    <w:rsid w:val="005B1EFA"/>
    <w:rsid w:val="005B2519"/>
    <w:rsid w:val="005B273E"/>
    <w:rsid w:val="005B2762"/>
    <w:rsid w:val="005B2AA9"/>
    <w:rsid w:val="005B2D9F"/>
    <w:rsid w:val="005B323B"/>
    <w:rsid w:val="005B4323"/>
    <w:rsid w:val="005B4917"/>
    <w:rsid w:val="005B49BA"/>
    <w:rsid w:val="005B4A99"/>
    <w:rsid w:val="005B54EC"/>
    <w:rsid w:val="005B55B1"/>
    <w:rsid w:val="005B58ED"/>
    <w:rsid w:val="005B5983"/>
    <w:rsid w:val="005B6250"/>
    <w:rsid w:val="005B66CE"/>
    <w:rsid w:val="005B674D"/>
    <w:rsid w:val="005B6A4F"/>
    <w:rsid w:val="005B7839"/>
    <w:rsid w:val="005B7873"/>
    <w:rsid w:val="005B7B7C"/>
    <w:rsid w:val="005B7C2B"/>
    <w:rsid w:val="005C0416"/>
    <w:rsid w:val="005C0466"/>
    <w:rsid w:val="005C0B12"/>
    <w:rsid w:val="005C0DF5"/>
    <w:rsid w:val="005C125F"/>
    <w:rsid w:val="005C1A4D"/>
    <w:rsid w:val="005C1F7F"/>
    <w:rsid w:val="005C23FC"/>
    <w:rsid w:val="005C26F1"/>
    <w:rsid w:val="005C2AE3"/>
    <w:rsid w:val="005C328B"/>
    <w:rsid w:val="005C3B78"/>
    <w:rsid w:val="005C412D"/>
    <w:rsid w:val="005C4262"/>
    <w:rsid w:val="005C4663"/>
    <w:rsid w:val="005C4D32"/>
    <w:rsid w:val="005C4D50"/>
    <w:rsid w:val="005C516E"/>
    <w:rsid w:val="005C52CD"/>
    <w:rsid w:val="005C627F"/>
    <w:rsid w:val="005C63FD"/>
    <w:rsid w:val="005C68FC"/>
    <w:rsid w:val="005C6979"/>
    <w:rsid w:val="005C6A9D"/>
    <w:rsid w:val="005C6D38"/>
    <w:rsid w:val="005C6D86"/>
    <w:rsid w:val="005C7E2E"/>
    <w:rsid w:val="005D03AD"/>
    <w:rsid w:val="005D05C9"/>
    <w:rsid w:val="005D07CB"/>
    <w:rsid w:val="005D0AFA"/>
    <w:rsid w:val="005D1134"/>
    <w:rsid w:val="005D157A"/>
    <w:rsid w:val="005D1884"/>
    <w:rsid w:val="005D188C"/>
    <w:rsid w:val="005D19A1"/>
    <w:rsid w:val="005D1A54"/>
    <w:rsid w:val="005D253D"/>
    <w:rsid w:val="005D2891"/>
    <w:rsid w:val="005D2B7F"/>
    <w:rsid w:val="005D2F7C"/>
    <w:rsid w:val="005D3525"/>
    <w:rsid w:val="005D39B9"/>
    <w:rsid w:val="005D43D3"/>
    <w:rsid w:val="005D452E"/>
    <w:rsid w:val="005D4E8F"/>
    <w:rsid w:val="005D5226"/>
    <w:rsid w:val="005D6194"/>
    <w:rsid w:val="005D61BC"/>
    <w:rsid w:val="005D681F"/>
    <w:rsid w:val="005D69AE"/>
    <w:rsid w:val="005D6ECE"/>
    <w:rsid w:val="005D735B"/>
    <w:rsid w:val="005D73B5"/>
    <w:rsid w:val="005D7DCB"/>
    <w:rsid w:val="005D7EA2"/>
    <w:rsid w:val="005E12FB"/>
    <w:rsid w:val="005E13F2"/>
    <w:rsid w:val="005E1552"/>
    <w:rsid w:val="005E1CF0"/>
    <w:rsid w:val="005E2002"/>
    <w:rsid w:val="005E292D"/>
    <w:rsid w:val="005E3173"/>
    <w:rsid w:val="005E34E6"/>
    <w:rsid w:val="005E3786"/>
    <w:rsid w:val="005E37E9"/>
    <w:rsid w:val="005E3848"/>
    <w:rsid w:val="005E3C3F"/>
    <w:rsid w:val="005E3E07"/>
    <w:rsid w:val="005E42CF"/>
    <w:rsid w:val="005E4B25"/>
    <w:rsid w:val="005E4C19"/>
    <w:rsid w:val="005E4D7A"/>
    <w:rsid w:val="005E56BF"/>
    <w:rsid w:val="005E56EA"/>
    <w:rsid w:val="005E58B7"/>
    <w:rsid w:val="005E58C0"/>
    <w:rsid w:val="005E58CE"/>
    <w:rsid w:val="005E5B82"/>
    <w:rsid w:val="005E5E84"/>
    <w:rsid w:val="005E637C"/>
    <w:rsid w:val="005E6943"/>
    <w:rsid w:val="005E6BE4"/>
    <w:rsid w:val="005E6C06"/>
    <w:rsid w:val="005E6F0D"/>
    <w:rsid w:val="005E7127"/>
    <w:rsid w:val="005E71F6"/>
    <w:rsid w:val="005E723F"/>
    <w:rsid w:val="005E7B88"/>
    <w:rsid w:val="005E7D70"/>
    <w:rsid w:val="005F0397"/>
    <w:rsid w:val="005F06D3"/>
    <w:rsid w:val="005F072C"/>
    <w:rsid w:val="005F0CCA"/>
    <w:rsid w:val="005F134D"/>
    <w:rsid w:val="005F1482"/>
    <w:rsid w:val="005F1A0E"/>
    <w:rsid w:val="005F2F2E"/>
    <w:rsid w:val="005F39D8"/>
    <w:rsid w:val="005F3F64"/>
    <w:rsid w:val="005F3FDA"/>
    <w:rsid w:val="005F4278"/>
    <w:rsid w:val="005F4348"/>
    <w:rsid w:val="005F467C"/>
    <w:rsid w:val="005F4B33"/>
    <w:rsid w:val="005F51A4"/>
    <w:rsid w:val="005F5452"/>
    <w:rsid w:val="005F565F"/>
    <w:rsid w:val="005F57DE"/>
    <w:rsid w:val="005F5992"/>
    <w:rsid w:val="005F5D08"/>
    <w:rsid w:val="005F668B"/>
    <w:rsid w:val="005F7374"/>
    <w:rsid w:val="005F7FF1"/>
    <w:rsid w:val="0060011A"/>
    <w:rsid w:val="006001C9"/>
    <w:rsid w:val="006005B9"/>
    <w:rsid w:val="0060065A"/>
    <w:rsid w:val="006006D6"/>
    <w:rsid w:val="006008FF"/>
    <w:rsid w:val="00600F88"/>
    <w:rsid w:val="00601163"/>
    <w:rsid w:val="0060159D"/>
    <w:rsid w:val="006017CF"/>
    <w:rsid w:val="00601BBA"/>
    <w:rsid w:val="00601BC2"/>
    <w:rsid w:val="00601E3B"/>
    <w:rsid w:val="00601F75"/>
    <w:rsid w:val="00601FD1"/>
    <w:rsid w:val="006020FB"/>
    <w:rsid w:val="00602193"/>
    <w:rsid w:val="00602339"/>
    <w:rsid w:val="00602D62"/>
    <w:rsid w:val="00603572"/>
    <w:rsid w:val="006037C1"/>
    <w:rsid w:val="00604661"/>
    <w:rsid w:val="00604960"/>
    <w:rsid w:val="006049CD"/>
    <w:rsid w:val="006059C8"/>
    <w:rsid w:val="00605C4A"/>
    <w:rsid w:val="00605D62"/>
    <w:rsid w:val="0060601D"/>
    <w:rsid w:val="0060649D"/>
    <w:rsid w:val="00606556"/>
    <w:rsid w:val="006065DC"/>
    <w:rsid w:val="00606C6A"/>
    <w:rsid w:val="006071AE"/>
    <w:rsid w:val="00607420"/>
    <w:rsid w:val="00607552"/>
    <w:rsid w:val="0061051D"/>
    <w:rsid w:val="0061052F"/>
    <w:rsid w:val="00610777"/>
    <w:rsid w:val="006108AA"/>
    <w:rsid w:val="00610BFE"/>
    <w:rsid w:val="00610DA5"/>
    <w:rsid w:val="006115CF"/>
    <w:rsid w:val="00611711"/>
    <w:rsid w:val="006118C8"/>
    <w:rsid w:val="00611AAB"/>
    <w:rsid w:val="00611B18"/>
    <w:rsid w:val="00611D2C"/>
    <w:rsid w:val="00611F1D"/>
    <w:rsid w:val="006128E1"/>
    <w:rsid w:val="006132A9"/>
    <w:rsid w:val="006132BA"/>
    <w:rsid w:val="0061346B"/>
    <w:rsid w:val="00613804"/>
    <w:rsid w:val="00613896"/>
    <w:rsid w:val="006138FD"/>
    <w:rsid w:val="0061424B"/>
    <w:rsid w:val="0061449B"/>
    <w:rsid w:val="00614DF7"/>
    <w:rsid w:val="0061543B"/>
    <w:rsid w:val="00615548"/>
    <w:rsid w:val="00615D63"/>
    <w:rsid w:val="00615DE7"/>
    <w:rsid w:val="00615FBB"/>
    <w:rsid w:val="00616016"/>
    <w:rsid w:val="006167A9"/>
    <w:rsid w:val="0061702A"/>
    <w:rsid w:val="00617344"/>
    <w:rsid w:val="0061748D"/>
    <w:rsid w:val="006174D3"/>
    <w:rsid w:val="00620240"/>
    <w:rsid w:val="006205BC"/>
    <w:rsid w:val="00620951"/>
    <w:rsid w:val="00620D3A"/>
    <w:rsid w:val="00620E5A"/>
    <w:rsid w:val="0062118B"/>
    <w:rsid w:val="00621828"/>
    <w:rsid w:val="006219FA"/>
    <w:rsid w:val="00621F0A"/>
    <w:rsid w:val="00622C31"/>
    <w:rsid w:val="00622D9A"/>
    <w:rsid w:val="0062301F"/>
    <w:rsid w:val="00623188"/>
    <w:rsid w:val="00623343"/>
    <w:rsid w:val="00623A52"/>
    <w:rsid w:val="006246A1"/>
    <w:rsid w:val="006251C9"/>
    <w:rsid w:val="00625918"/>
    <w:rsid w:val="00625ABF"/>
    <w:rsid w:val="00626756"/>
    <w:rsid w:val="0062692C"/>
    <w:rsid w:val="00626CCD"/>
    <w:rsid w:val="00626F76"/>
    <w:rsid w:val="00627996"/>
    <w:rsid w:val="00627AAE"/>
    <w:rsid w:val="00627D7B"/>
    <w:rsid w:val="00630064"/>
    <w:rsid w:val="00630976"/>
    <w:rsid w:val="00630CCD"/>
    <w:rsid w:val="006310A2"/>
    <w:rsid w:val="00631547"/>
    <w:rsid w:val="00631CA5"/>
    <w:rsid w:val="00631DBD"/>
    <w:rsid w:val="00631EFD"/>
    <w:rsid w:val="00632C54"/>
    <w:rsid w:val="006334FC"/>
    <w:rsid w:val="0063361A"/>
    <w:rsid w:val="00634F7F"/>
    <w:rsid w:val="00636807"/>
    <w:rsid w:val="00636A8A"/>
    <w:rsid w:val="00636D0F"/>
    <w:rsid w:val="00636FB7"/>
    <w:rsid w:val="00637293"/>
    <w:rsid w:val="006372BC"/>
    <w:rsid w:val="0064003C"/>
    <w:rsid w:val="0064005A"/>
    <w:rsid w:val="006401B4"/>
    <w:rsid w:val="00640386"/>
    <w:rsid w:val="00640426"/>
    <w:rsid w:val="00640679"/>
    <w:rsid w:val="00640AE4"/>
    <w:rsid w:val="00640BD3"/>
    <w:rsid w:val="00640CF0"/>
    <w:rsid w:val="00640EEC"/>
    <w:rsid w:val="00641101"/>
    <w:rsid w:val="006419D3"/>
    <w:rsid w:val="006419FD"/>
    <w:rsid w:val="00641CA2"/>
    <w:rsid w:val="00641CBF"/>
    <w:rsid w:val="0064220A"/>
    <w:rsid w:val="00642762"/>
    <w:rsid w:val="006431A5"/>
    <w:rsid w:val="0064448A"/>
    <w:rsid w:val="00644572"/>
    <w:rsid w:val="00644877"/>
    <w:rsid w:val="00645406"/>
    <w:rsid w:val="006458CF"/>
    <w:rsid w:val="00645C40"/>
    <w:rsid w:val="00645C98"/>
    <w:rsid w:val="006466DD"/>
    <w:rsid w:val="006466F7"/>
    <w:rsid w:val="00646735"/>
    <w:rsid w:val="00646B25"/>
    <w:rsid w:val="00646E97"/>
    <w:rsid w:val="0064725F"/>
    <w:rsid w:val="00647800"/>
    <w:rsid w:val="00647EC5"/>
    <w:rsid w:val="00647F52"/>
    <w:rsid w:val="006500F8"/>
    <w:rsid w:val="006503F8"/>
    <w:rsid w:val="0065043E"/>
    <w:rsid w:val="006505BB"/>
    <w:rsid w:val="006506E4"/>
    <w:rsid w:val="00650701"/>
    <w:rsid w:val="006509B9"/>
    <w:rsid w:val="00650D33"/>
    <w:rsid w:val="00651A66"/>
    <w:rsid w:val="00651A6F"/>
    <w:rsid w:val="00651E1C"/>
    <w:rsid w:val="006524FB"/>
    <w:rsid w:val="00652720"/>
    <w:rsid w:val="00652D42"/>
    <w:rsid w:val="00652E7E"/>
    <w:rsid w:val="006533CC"/>
    <w:rsid w:val="006534C6"/>
    <w:rsid w:val="006536B3"/>
    <w:rsid w:val="00653DA5"/>
    <w:rsid w:val="00654185"/>
    <w:rsid w:val="006547EB"/>
    <w:rsid w:val="00654B58"/>
    <w:rsid w:val="00655084"/>
    <w:rsid w:val="00655497"/>
    <w:rsid w:val="0065599C"/>
    <w:rsid w:val="00655B23"/>
    <w:rsid w:val="00655B4F"/>
    <w:rsid w:val="0065613C"/>
    <w:rsid w:val="006565A3"/>
    <w:rsid w:val="00656DEB"/>
    <w:rsid w:val="006574F2"/>
    <w:rsid w:val="006578F7"/>
    <w:rsid w:val="00657FE8"/>
    <w:rsid w:val="00660A6E"/>
    <w:rsid w:val="00661401"/>
    <w:rsid w:val="006614CA"/>
    <w:rsid w:val="00661656"/>
    <w:rsid w:val="0066177B"/>
    <w:rsid w:val="0066198B"/>
    <w:rsid w:val="00661CF2"/>
    <w:rsid w:val="0066239C"/>
    <w:rsid w:val="006623EA"/>
    <w:rsid w:val="006629DB"/>
    <w:rsid w:val="00662D90"/>
    <w:rsid w:val="00662DD2"/>
    <w:rsid w:val="0066317C"/>
    <w:rsid w:val="00663223"/>
    <w:rsid w:val="00663328"/>
    <w:rsid w:val="0066390C"/>
    <w:rsid w:val="00663FB5"/>
    <w:rsid w:val="00664430"/>
    <w:rsid w:val="00664455"/>
    <w:rsid w:val="00664C8E"/>
    <w:rsid w:val="00665301"/>
    <w:rsid w:val="006653D5"/>
    <w:rsid w:val="00665B9C"/>
    <w:rsid w:val="00666C7F"/>
    <w:rsid w:val="00666DEC"/>
    <w:rsid w:val="00667C09"/>
    <w:rsid w:val="00667C88"/>
    <w:rsid w:val="006706AD"/>
    <w:rsid w:val="00670DFC"/>
    <w:rsid w:val="006710D4"/>
    <w:rsid w:val="00671102"/>
    <w:rsid w:val="00671DF6"/>
    <w:rsid w:val="006722E1"/>
    <w:rsid w:val="00673756"/>
    <w:rsid w:val="0067398C"/>
    <w:rsid w:val="00673A13"/>
    <w:rsid w:val="00673BB2"/>
    <w:rsid w:val="00673C0B"/>
    <w:rsid w:val="00673C2F"/>
    <w:rsid w:val="00673CBD"/>
    <w:rsid w:val="00673FE8"/>
    <w:rsid w:val="00673FEF"/>
    <w:rsid w:val="00674ACC"/>
    <w:rsid w:val="00674D9E"/>
    <w:rsid w:val="00674E5A"/>
    <w:rsid w:val="00675741"/>
    <w:rsid w:val="00675FDC"/>
    <w:rsid w:val="00676679"/>
    <w:rsid w:val="00676F89"/>
    <w:rsid w:val="0067764D"/>
    <w:rsid w:val="00677C6F"/>
    <w:rsid w:val="006804EB"/>
    <w:rsid w:val="00680768"/>
    <w:rsid w:val="0068083B"/>
    <w:rsid w:val="00680E60"/>
    <w:rsid w:val="006811EB"/>
    <w:rsid w:val="00681B0E"/>
    <w:rsid w:val="00681FC0"/>
    <w:rsid w:val="0068216A"/>
    <w:rsid w:val="0068266E"/>
    <w:rsid w:val="006826A1"/>
    <w:rsid w:val="00682E97"/>
    <w:rsid w:val="00682EF4"/>
    <w:rsid w:val="0068388F"/>
    <w:rsid w:val="006844D4"/>
    <w:rsid w:val="0068460D"/>
    <w:rsid w:val="00684946"/>
    <w:rsid w:val="006851A8"/>
    <w:rsid w:val="00685CE9"/>
    <w:rsid w:val="00686036"/>
    <w:rsid w:val="0068684E"/>
    <w:rsid w:val="00687447"/>
    <w:rsid w:val="006878E7"/>
    <w:rsid w:val="006903A5"/>
    <w:rsid w:val="00690D40"/>
    <w:rsid w:val="00690EA8"/>
    <w:rsid w:val="00691BD2"/>
    <w:rsid w:val="00692240"/>
    <w:rsid w:val="006926B6"/>
    <w:rsid w:val="00692D6B"/>
    <w:rsid w:val="0069374C"/>
    <w:rsid w:val="00693D4A"/>
    <w:rsid w:val="0069409B"/>
    <w:rsid w:val="006943B8"/>
    <w:rsid w:val="00694603"/>
    <w:rsid w:val="00694C87"/>
    <w:rsid w:val="00694C9A"/>
    <w:rsid w:val="00695570"/>
    <w:rsid w:val="006958A3"/>
    <w:rsid w:val="00695D3C"/>
    <w:rsid w:val="00695F14"/>
    <w:rsid w:val="00696517"/>
    <w:rsid w:val="00696628"/>
    <w:rsid w:val="00696649"/>
    <w:rsid w:val="0069670C"/>
    <w:rsid w:val="00696AC8"/>
    <w:rsid w:val="00696C18"/>
    <w:rsid w:val="00696EB6"/>
    <w:rsid w:val="0069720F"/>
    <w:rsid w:val="0069787E"/>
    <w:rsid w:val="00697B5C"/>
    <w:rsid w:val="00697BCD"/>
    <w:rsid w:val="00697E04"/>
    <w:rsid w:val="00697E09"/>
    <w:rsid w:val="006A00AB"/>
    <w:rsid w:val="006A0156"/>
    <w:rsid w:val="006A0560"/>
    <w:rsid w:val="006A095B"/>
    <w:rsid w:val="006A0AE5"/>
    <w:rsid w:val="006A0D59"/>
    <w:rsid w:val="006A1942"/>
    <w:rsid w:val="006A1AB5"/>
    <w:rsid w:val="006A1AEB"/>
    <w:rsid w:val="006A2000"/>
    <w:rsid w:val="006A24C4"/>
    <w:rsid w:val="006A2BA1"/>
    <w:rsid w:val="006A32CC"/>
    <w:rsid w:val="006A3887"/>
    <w:rsid w:val="006A3A5C"/>
    <w:rsid w:val="006A3C1A"/>
    <w:rsid w:val="006A4CE6"/>
    <w:rsid w:val="006A4FF6"/>
    <w:rsid w:val="006A543A"/>
    <w:rsid w:val="006A55E6"/>
    <w:rsid w:val="006A59EB"/>
    <w:rsid w:val="006A5B0D"/>
    <w:rsid w:val="006A5D9C"/>
    <w:rsid w:val="006A61B7"/>
    <w:rsid w:val="006A63A2"/>
    <w:rsid w:val="006A64EF"/>
    <w:rsid w:val="006A65B8"/>
    <w:rsid w:val="006A69F9"/>
    <w:rsid w:val="006A736D"/>
    <w:rsid w:val="006A755E"/>
    <w:rsid w:val="006A7CB0"/>
    <w:rsid w:val="006A7E67"/>
    <w:rsid w:val="006A7EC2"/>
    <w:rsid w:val="006B00F5"/>
    <w:rsid w:val="006B0339"/>
    <w:rsid w:val="006B0386"/>
    <w:rsid w:val="006B03F6"/>
    <w:rsid w:val="006B19DA"/>
    <w:rsid w:val="006B1CDA"/>
    <w:rsid w:val="006B21BC"/>
    <w:rsid w:val="006B22CC"/>
    <w:rsid w:val="006B2A86"/>
    <w:rsid w:val="006B2C4C"/>
    <w:rsid w:val="006B2F05"/>
    <w:rsid w:val="006B30A1"/>
    <w:rsid w:val="006B316B"/>
    <w:rsid w:val="006B391E"/>
    <w:rsid w:val="006B3FB0"/>
    <w:rsid w:val="006B4080"/>
    <w:rsid w:val="006B4337"/>
    <w:rsid w:val="006B4DED"/>
    <w:rsid w:val="006B515D"/>
    <w:rsid w:val="006B5852"/>
    <w:rsid w:val="006B5CCA"/>
    <w:rsid w:val="006B5F5C"/>
    <w:rsid w:val="006B5FDC"/>
    <w:rsid w:val="006B60C9"/>
    <w:rsid w:val="006B66B4"/>
    <w:rsid w:val="006B68FC"/>
    <w:rsid w:val="006B6AEE"/>
    <w:rsid w:val="006B742B"/>
    <w:rsid w:val="006B7762"/>
    <w:rsid w:val="006B7763"/>
    <w:rsid w:val="006B7943"/>
    <w:rsid w:val="006B7C7D"/>
    <w:rsid w:val="006B7D80"/>
    <w:rsid w:val="006C05DB"/>
    <w:rsid w:val="006C0761"/>
    <w:rsid w:val="006C0CD1"/>
    <w:rsid w:val="006C1729"/>
    <w:rsid w:val="006C177D"/>
    <w:rsid w:val="006C1D40"/>
    <w:rsid w:val="006C2372"/>
    <w:rsid w:val="006C2666"/>
    <w:rsid w:val="006C270A"/>
    <w:rsid w:val="006C2AC6"/>
    <w:rsid w:val="006C2C05"/>
    <w:rsid w:val="006C33F0"/>
    <w:rsid w:val="006C35B6"/>
    <w:rsid w:val="006C379D"/>
    <w:rsid w:val="006C394C"/>
    <w:rsid w:val="006C3FAC"/>
    <w:rsid w:val="006C4217"/>
    <w:rsid w:val="006C43A0"/>
    <w:rsid w:val="006C4819"/>
    <w:rsid w:val="006C4E4A"/>
    <w:rsid w:val="006C5457"/>
    <w:rsid w:val="006C57F2"/>
    <w:rsid w:val="006C58FB"/>
    <w:rsid w:val="006C5E93"/>
    <w:rsid w:val="006C686C"/>
    <w:rsid w:val="006C6E3A"/>
    <w:rsid w:val="006C7874"/>
    <w:rsid w:val="006C78A7"/>
    <w:rsid w:val="006C7C34"/>
    <w:rsid w:val="006C7D67"/>
    <w:rsid w:val="006C7D74"/>
    <w:rsid w:val="006D03AC"/>
    <w:rsid w:val="006D0CED"/>
    <w:rsid w:val="006D169F"/>
    <w:rsid w:val="006D208B"/>
    <w:rsid w:val="006D24E2"/>
    <w:rsid w:val="006D2648"/>
    <w:rsid w:val="006D2657"/>
    <w:rsid w:val="006D2AC0"/>
    <w:rsid w:val="006D2B1F"/>
    <w:rsid w:val="006D3066"/>
    <w:rsid w:val="006D3141"/>
    <w:rsid w:val="006D3553"/>
    <w:rsid w:val="006D397E"/>
    <w:rsid w:val="006D419D"/>
    <w:rsid w:val="006D41D1"/>
    <w:rsid w:val="006D4375"/>
    <w:rsid w:val="006D4516"/>
    <w:rsid w:val="006D46A7"/>
    <w:rsid w:val="006D4AB2"/>
    <w:rsid w:val="006D4BFD"/>
    <w:rsid w:val="006D594F"/>
    <w:rsid w:val="006D618A"/>
    <w:rsid w:val="006D66F5"/>
    <w:rsid w:val="006D676A"/>
    <w:rsid w:val="006D744A"/>
    <w:rsid w:val="006D7515"/>
    <w:rsid w:val="006D7738"/>
    <w:rsid w:val="006D7904"/>
    <w:rsid w:val="006D7B25"/>
    <w:rsid w:val="006D7B5D"/>
    <w:rsid w:val="006D7CCF"/>
    <w:rsid w:val="006E07BC"/>
    <w:rsid w:val="006E0FCE"/>
    <w:rsid w:val="006E1210"/>
    <w:rsid w:val="006E13B0"/>
    <w:rsid w:val="006E1833"/>
    <w:rsid w:val="006E19B9"/>
    <w:rsid w:val="006E1DB0"/>
    <w:rsid w:val="006E240F"/>
    <w:rsid w:val="006E2742"/>
    <w:rsid w:val="006E27BC"/>
    <w:rsid w:val="006E298D"/>
    <w:rsid w:val="006E2E97"/>
    <w:rsid w:val="006E38B0"/>
    <w:rsid w:val="006E3FF1"/>
    <w:rsid w:val="006E404A"/>
    <w:rsid w:val="006E4432"/>
    <w:rsid w:val="006E46D0"/>
    <w:rsid w:val="006E4C18"/>
    <w:rsid w:val="006E5344"/>
    <w:rsid w:val="006E53DF"/>
    <w:rsid w:val="006E5502"/>
    <w:rsid w:val="006E5885"/>
    <w:rsid w:val="006E6138"/>
    <w:rsid w:val="006E628F"/>
    <w:rsid w:val="006E6653"/>
    <w:rsid w:val="006E7809"/>
    <w:rsid w:val="006F0989"/>
    <w:rsid w:val="006F0E5F"/>
    <w:rsid w:val="006F0FA9"/>
    <w:rsid w:val="006F104B"/>
    <w:rsid w:val="006F12A2"/>
    <w:rsid w:val="006F1883"/>
    <w:rsid w:val="006F1CF7"/>
    <w:rsid w:val="006F22FF"/>
    <w:rsid w:val="006F24E9"/>
    <w:rsid w:val="006F27B1"/>
    <w:rsid w:val="006F2AE2"/>
    <w:rsid w:val="006F343B"/>
    <w:rsid w:val="006F38CD"/>
    <w:rsid w:val="006F3C37"/>
    <w:rsid w:val="006F3FD3"/>
    <w:rsid w:val="006F46A6"/>
    <w:rsid w:val="006F4737"/>
    <w:rsid w:val="006F47E6"/>
    <w:rsid w:val="006F49BB"/>
    <w:rsid w:val="006F51E8"/>
    <w:rsid w:val="006F589D"/>
    <w:rsid w:val="006F66F4"/>
    <w:rsid w:val="006F6B07"/>
    <w:rsid w:val="006F6C7A"/>
    <w:rsid w:val="006F7081"/>
    <w:rsid w:val="006F75D1"/>
    <w:rsid w:val="006F7816"/>
    <w:rsid w:val="006F7B10"/>
    <w:rsid w:val="00700293"/>
    <w:rsid w:val="007002B0"/>
    <w:rsid w:val="00700B3F"/>
    <w:rsid w:val="0070128C"/>
    <w:rsid w:val="007014FB"/>
    <w:rsid w:val="00701944"/>
    <w:rsid w:val="007021D3"/>
    <w:rsid w:val="007021E7"/>
    <w:rsid w:val="007022BF"/>
    <w:rsid w:val="007022D8"/>
    <w:rsid w:val="0070244C"/>
    <w:rsid w:val="007029A9"/>
    <w:rsid w:val="00702DA9"/>
    <w:rsid w:val="007030A1"/>
    <w:rsid w:val="007034CD"/>
    <w:rsid w:val="00704655"/>
    <w:rsid w:val="007046D7"/>
    <w:rsid w:val="00704B96"/>
    <w:rsid w:val="00705060"/>
    <w:rsid w:val="007054A8"/>
    <w:rsid w:val="007055A9"/>
    <w:rsid w:val="00705784"/>
    <w:rsid w:val="00705BC6"/>
    <w:rsid w:val="00705E66"/>
    <w:rsid w:val="007062CA"/>
    <w:rsid w:val="00706345"/>
    <w:rsid w:val="0070638C"/>
    <w:rsid w:val="00706D7F"/>
    <w:rsid w:val="007072A4"/>
    <w:rsid w:val="00707598"/>
    <w:rsid w:val="00707F0E"/>
    <w:rsid w:val="007103C3"/>
    <w:rsid w:val="007104B5"/>
    <w:rsid w:val="0071078B"/>
    <w:rsid w:val="00710B02"/>
    <w:rsid w:val="00710E24"/>
    <w:rsid w:val="00711E7A"/>
    <w:rsid w:val="007121F2"/>
    <w:rsid w:val="00712528"/>
    <w:rsid w:val="00713250"/>
    <w:rsid w:val="007133BB"/>
    <w:rsid w:val="007138AF"/>
    <w:rsid w:val="00713E35"/>
    <w:rsid w:val="00713EE7"/>
    <w:rsid w:val="00713F41"/>
    <w:rsid w:val="007145A2"/>
    <w:rsid w:val="0071489E"/>
    <w:rsid w:val="0071501F"/>
    <w:rsid w:val="0071598D"/>
    <w:rsid w:val="00715CC2"/>
    <w:rsid w:val="00715CDD"/>
    <w:rsid w:val="007165EE"/>
    <w:rsid w:val="00716692"/>
    <w:rsid w:val="007171D3"/>
    <w:rsid w:val="0071741B"/>
    <w:rsid w:val="00717890"/>
    <w:rsid w:val="00717B97"/>
    <w:rsid w:val="0072046F"/>
    <w:rsid w:val="00720831"/>
    <w:rsid w:val="00720912"/>
    <w:rsid w:val="00721A70"/>
    <w:rsid w:val="00721AF4"/>
    <w:rsid w:val="00721D63"/>
    <w:rsid w:val="00721E51"/>
    <w:rsid w:val="007222F0"/>
    <w:rsid w:val="0072266D"/>
    <w:rsid w:val="00722D7A"/>
    <w:rsid w:val="0072362F"/>
    <w:rsid w:val="00723BCA"/>
    <w:rsid w:val="00723C1E"/>
    <w:rsid w:val="00724A38"/>
    <w:rsid w:val="0072583E"/>
    <w:rsid w:val="00725897"/>
    <w:rsid w:val="00726368"/>
    <w:rsid w:val="00726930"/>
    <w:rsid w:val="00726A40"/>
    <w:rsid w:val="00726A9A"/>
    <w:rsid w:val="00726FEB"/>
    <w:rsid w:val="00727966"/>
    <w:rsid w:val="00727BB4"/>
    <w:rsid w:val="00730218"/>
    <w:rsid w:val="007303E3"/>
    <w:rsid w:val="007307A7"/>
    <w:rsid w:val="00730BB1"/>
    <w:rsid w:val="00730ED7"/>
    <w:rsid w:val="00730FB3"/>
    <w:rsid w:val="00731316"/>
    <w:rsid w:val="007313A4"/>
    <w:rsid w:val="00731428"/>
    <w:rsid w:val="007314C4"/>
    <w:rsid w:val="0073164B"/>
    <w:rsid w:val="007316D8"/>
    <w:rsid w:val="0073171F"/>
    <w:rsid w:val="00731C18"/>
    <w:rsid w:val="00732384"/>
    <w:rsid w:val="007327A8"/>
    <w:rsid w:val="0073296F"/>
    <w:rsid w:val="0073299C"/>
    <w:rsid w:val="0073340A"/>
    <w:rsid w:val="007334B4"/>
    <w:rsid w:val="007338EB"/>
    <w:rsid w:val="00733C72"/>
    <w:rsid w:val="00733ECF"/>
    <w:rsid w:val="00734002"/>
    <w:rsid w:val="00734210"/>
    <w:rsid w:val="00734E56"/>
    <w:rsid w:val="00734EAF"/>
    <w:rsid w:val="00734EC4"/>
    <w:rsid w:val="00734FD8"/>
    <w:rsid w:val="0073553C"/>
    <w:rsid w:val="00737582"/>
    <w:rsid w:val="007379FC"/>
    <w:rsid w:val="00737D1C"/>
    <w:rsid w:val="00737F9E"/>
    <w:rsid w:val="007402CE"/>
    <w:rsid w:val="007407CE"/>
    <w:rsid w:val="007408E5"/>
    <w:rsid w:val="007432D5"/>
    <w:rsid w:val="007435EE"/>
    <w:rsid w:val="0074399A"/>
    <w:rsid w:val="007439A1"/>
    <w:rsid w:val="00743B0C"/>
    <w:rsid w:val="00743CB9"/>
    <w:rsid w:val="00743CC2"/>
    <w:rsid w:val="00744392"/>
    <w:rsid w:val="0074482F"/>
    <w:rsid w:val="00744C56"/>
    <w:rsid w:val="007450D0"/>
    <w:rsid w:val="00745153"/>
    <w:rsid w:val="00745719"/>
    <w:rsid w:val="00745737"/>
    <w:rsid w:val="00745BF4"/>
    <w:rsid w:val="0074600B"/>
    <w:rsid w:val="00746C60"/>
    <w:rsid w:val="00747DD2"/>
    <w:rsid w:val="00747E5B"/>
    <w:rsid w:val="00747E9F"/>
    <w:rsid w:val="00747EF7"/>
    <w:rsid w:val="00747F18"/>
    <w:rsid w:val="007510EC"/>
    <w:rsid w:val="0075164F"/>
    <w:rsid w:val="007519B2"/>
    <w:rsid w:val="007519E1"/>
    <w:rsid w:val="0075231F"/>
    <w:rsid w:val="007525C6"/>
    <w:rsid w:val="00752619"/>
    <w:rsid w:val="00752908"/>
    <w:rsid w:val="00752BCA"/>
    <w:rsid w:val="00752E31"/>
    <w:rsid w:val="007533D4"/>
    <w:rsid w:val="007534A0"/>
    <w:rsid w:val="00753D14"/>
    <w:rsid w:val="00753DCD"/>
    <w:rsid w:val="007541B1"/>
    <w:rsid w:val="00754328"/>
    <w:rsid w:val="007544C8"/>
    <w:rsid w:val="007547CD"/>
    <w:rsid w:val="0075498D"/>
    <w:rsid w:val="00754E3F"/>
    <w:rsid w:val="00754EC7"/>
    <w:rsid w:val="007554DD"/>
    <w:rsid w:val="00755B39"/>
    <w:rsid w:val="00755E58"/>
    <w:rsid w:val="007560DA"/>
    <w:rsid w:val="0075671B"/>
    <w:rsid w:val="0075673B"/>
    <w:rsid w:val="00756B61"/>
    <w:rsid w:val="00756EE8"/>
    <w:rsid w:val="007570D4"/>
    <w:rsid w:val="00757254"/>
    <w:rsid w:val="00757A89"/>
    <w:rsid w:val="00757B6E"/>
    <w:rsid w:val="00757C04"/>
    <w:rsid w:val="00757D0D"/>
    <w:rsid w:val="007604E9"/>
    <w:rsid w:val="00760502"/>
    <w:rsid w:val="007605E2"/>
    <w:rsid w:val="00760702"/>
    <w:rsid w:val="007609BF"/>
    <w:rsid w:val="00760A91"/>
    <w:rsid w:val="00760AFB"/>
    <w:rsid w:val="00760BF1"/>
    <w:rsid w:val="00760D48"/>
    <w:rsid w:val="00760EF9"/>
    <w:rsid w:val="00761206"/>
    <w:rsid w:val="00761534"/>
    <w:rsid w:val="007617EA"/>
    <w:rsid w:val="0076188F"/>
    <w:rsid w:val="00761B79"/>
    <w:rsid w:val="00761CF4"/>
    <w:rsid w:val="00762663"/>
    <w:rsid w:val="007628F0"/>
    <w:rsid w:val="00762F16"/>
    <w:rsid w:val="00762FC9"/>
    <w:rsid w:val="0076356D"/>
    <w:rsid w:val="0076373D"/>
    <w:rsid w:val="00763852"/>
    <w:rsid w:val="00763B25"/>
    <w:rsid w:val="00764073"/>
    <w:rsid w:val="007651DF"/>
    <w:rsid w:val="00765636"/>
    <w:rsid w:val="00765AF8"/>
    <w:rsid w:val="00765BE8"/>
    <w:rsid w:val="00766C6B"/>
    <w:rsid w:val="0076768E"/>
    <w:rsid w:val="0076787D"/>
    <w:rsid w:val="00767CF8"/>
    <w:rsid w:val="00770388"/>
    <w:rsid w:val="007706AF"/>
    <w:rsid w:val="00770872"/>
    <w:rsid w:val="00770944"/>
    <w:rsid w:val="00770AC1"/>
    <w:rsid w:val="00770C8D"/>
    <w:rsid w:val="00770DBF"/>
    <w:rsid w:val="0077106F"/>
    <w:rsid w:val="0077192E"/>
    <w:rsid w:val="00771AE0"/>
    <w:rsid w:val="00772188"/>
    <w:rsid w:val="00772B56"/>
    <w:rsid w:val="00772BDF"/>
    <w:rsid w:val="0077314A"/>
    <w:rsid w:val="00773432"/>
    <w:rsid w:val="00773618"/>
    <w:rsid w:val="00773779"/>
    <w:rsid w:val="00773996"/>
    <w:rsid w:val="00773A85"/>
    <w:rsid w:val="00773A97"/>
    <w:rsid w:val="00773F66"/>
    <w:rsid w:val="007741DF"/>
    <w:rsid w:val="00774929"/>
    <w:rsid w:val="00775061"/>
    <w:rsid w:val="007755A4"/>
    <w:rsid w:val="007755E4"/>
    <w:rsid w:val="00775CC5"/>
    <w:rsid w:val="00775CD9"/>
    <w:rsid w:val="00775D15"/>
    <w:rsid w:val="00776116"/>
    <w:rsid w:val="0077677F"/>
    <w:rsid w:val="007767C7"/>
    <w:rsid w:val="00777EAA"/>
    <w:rsid w:val="007804CD"/>
    <w:rsid w:val="0078054C"/>
    <w:rsid w:val="007805D5"/>
    <w:rsid w:val="007805F6"/>
    <w:rsid w:val="00780973"/>
    <w:rsid w:val="007809D4"/>
    <w:rsid w:val="00780B8F"/>
    <w:rsid w:val="007810B9"/>
    <w:rsid w:val="0078130A"/>
    <w:rsid w:val="007815A0"/>
    <w:rsid w:val="007819F7"/>
    <w:rsid w:val="00781F42"/>
    <w:rsid w:val="00782251"/>
    <w:rsid w:val="007829C1"/>
    <w:rsid w:val="00782D7A"/>
    <w:rsid w:val="00782F33"/>
    <w:rsid w:val="007830DB"/>
    <w:rsid w:val="007831FC"/>
    <w:rsid w:val="0078346F"/>
    <w:rsid w:val="007838FE"/>
    <w:rsid w:val="00783B08"/>
    <w:rsid w:val="00783C50"/>
    <w:rsid w:val="00784598"/>
    <w:rsid w:val="007848E9"/>
    <w:rsid w:val="00784CD8"/>
    <w:rsid w:val="00784F59"/>
    <w:rsid w:val="00784FAC"/>
    <w:rsid w:val="00784FE6"/>
    <w:rsid w:val="0078513F"/>
    <w:rsid w:val="00785389"/>
    <w:rsid w:val="00785623"/>
    <w:rsid w:val="00785630"/>
    <w:rsid w:val="00785875"/>
    <w:rsid w:val="007858D1"/>
    <w:rsid w:val="00786D97"/>
    <w:rsid w:val="0078730F"/>
    <w:rsid w:val="00787EE7"/>
    <w:rsid w:val="0079045F"/>
    <w:rsid w:val="007905DE"/>
    <w:rsid w:val="0079087C"/>
    <w:rsid w:val="00790B86"/>
    <w:rsid w:val="0079100A"/>
    <w:rsid w:val="0079106C"/>
    <w:rsid w:val="00791478"/>
    <w:rsid w:val="007916D0"/>
    <w:rsid w:val="00791C7E"/>
    <w:rsid w:val="00791D1E"/>
    <w:rsid w:val="00791E3E"/>
    <w:rsid w:val="00792190"/>
    <w:rsid w:val="007922C1"/>
    <w:rsid w:val="00792634"/>
    <w:rsid w:val="0079265F"/>
    <w:rsid w:val="007926AE"/>
    <w:rsid w:val="00792AF8"/>
    <w:rsid w:val="00792BD4"/>
    <w:rsid w:val="00792C09"/>
    <w:rsid w:val="00792DAA"/>
    <w:rsid w:val="00793149"/>
    <w:rsid w:val="00793F75"/>
    <w:rsid w:val="007944F3"/>
    <w:rsid w:val="007945DE"/>
    <w:rsid w:val="0079502E"/>
    <w:rsid w:val="00795619"/>
    <w:rsid w:val="00795AA3"/>
    <w:rsid w:val="00795C9B"/>
    <w:rsid w:val="00795E18"/>
    <w:rsid w:val="00796940"/>
    <w:rsid w:val="00796F7B"/>
    <w:rsid w:val="00796F92"/>
    <w:rsid w:val="00797495"/>
    <w:rsid w:val="007976C7"/>
    <w:rsid w:val="007978FB"/>
    <w:rsid w:val="007A0554"/>
    <w:rsid w:val="007A08B1"/>
    <w:rsid w:val="007A0EB0"/>
    <w:rsid w:val="007A1158"/>
    <w:rsid w:val="007A115A"/>
    <w:rsid w:val="007A11F2"/>
    <w:rsid w:val="007A1624"/>
    <w:rsid w:val="007A16FE"/>
    <w:rsid w:val="007A175A"/>
    <w:rsid w:val="007A1D8A"/>
    <w:rsid w:val="007A22BA"/>
    <w:rsid w:val="007A2429"/>
    <w:rsid w:val="007A2F4E"/>
    <w:rsid w:val="007A35F3"/>
    <w:rsid w:val="007A379B"/>
    <w:rsid w:val="007A3F01"/>
    <w:rsid w:val="007A4009"/>
    <w:rsid w:val="007A432E"/>
    <w:rsid w:val="007A442E"/>
    <w:rsid w:val="007A4F3A"/>
    <w:rsid w:val="007A50F2"/>
    <w:rsid w:val="007A5A7A"/>
    <w:rsid w:val="007A666C"/>
    <w:rsid w:val="007A677E"/>
    <w:rsid w:val="007A6803"/>
    <w:rsid w:val="007A682E"/>
    <w:rsid w:val="007A71DB"/>
    <w:rsid w:val="007A79B6"/>
    <w:rsid w:val="007A79ED"/>
    <w:rsid w:val="007A7A10"/>
    <w:rsid w:val="007A7C45"/>
    <w:rsid w:val="007B0F00"/>
    <w:rsid w:val="007B1300"/>
    <w:rsid w:val="007B13E2"/>
    <w:rsid w:val="007B1813"/>
    <w:rsid w:val="007B231F"/>
    <w:rsid w:val="007B23C2"/>
    <w:rsid w:val="007B2503"/>
    <w:rsid w:val="007B30E4"/>
    <w:rsid w:val="007B387D"/>
    <w:rsid w:val="007B391F"/>
    <w:rsid w:val="007B39A9"/>
    <w:rsid w:val="007B3B20"/>
    <w:rsid w:val="007B3D90"/>
    <w:rsid w:val="007B4107"/>
    <w:rsid w:val="007B4486"/>
    <w:rsid w:val="007B4503"/>
    <w:rsid w:val="007B49D5"/>
    <w:rsid w:val="007B5450"/>
    <w:rsid w:val="007B54AD"/>
    <w:rsid w:val="007B54C4"/>
    <w:rsid w:val="007B5A18"/>
    <w:rsid w:val="007B6EA8"/>
    <w:rsid w:val="007B7994"/>
    <w:rsid w:val="007B7E60"/>
    <w:rsid w:val="007C02D2"/>
    <w:rsid w:val="007C0498"/>
    <w:rsid w:val="007C04C9"/>
    <w:rsid w:val="007C0846"/>
    <w:rsid w:val="007C0D35"/>
    <w:rsid w:val="007C12DF"/>
    <w:rsid w:val="007C1556"/>
    <w:rsid w:val="007C197E"/>
    <w:rsid w:val="007C1982"/>
    <w:rsid w:val="007C1C6B"/>
    <w:rsid w:val="007C1DC8"/>
    <w:rsid w:val="007C229B"/>
    <w:rsid w:val="007C2BB1"/>
    <w:rsid w:val="007C2CC9"/>
    <w:rsid w:val="007C3392"/>
    <w:rsid w:val="007C3460"/>
    <w:rsid w:val="007C386E"/>
    <w:rsid w:val="007C3A3B"/>
    <w:rsid w:val="007C3F61"/>
    <w:rsid w:val="007C4164"/>
    <w:rsid w:val="007C4178"/>
    <w:rsid w:val="007C43B1"/>
    <w:rsid w:val="007C43DE"/>
    <w:rsid w:val="007C47D4"/>
    <w:rsid w:val="007C49E9"/>
    <w:rsid w:val="007C5272"/>
    <w:rsid w:val="007C550B"/>
    <w:rsid w:val="007C67EE"/>
    <w:rsid w:val="007C67FA"/>
    <w:rsid w:val="007C6902"/>
    <w:rsid w:val="007C7210"/>
    <w:rsid w:val="007C73D4"/>
    <w:rsid w:val="007C7650"/>
    <w:rsid w:val="007C7A07"/>
    <w:rsid w:val="007C7D6C"/>
    <w:rsid w:val="007D014A"/>
    <w:rsid w:val="007D050E"/>
    <w:rsid w:val="007D06D9"/>
    <w:rsid w:val="007D0983"/>
    <w:rsid w:val="007D0EFB"/>
    <w:rsid w:val="007D1478"/>
    <w:rsid w:val="007D1A01"/>
    <w:rsid w:val="007D1A8E"/>
    <w:rsid w:val="007D1CD7"/>
    <w:rsid w:val="007D1E88"/>
    <w:rsid w:val="007D1EEA"/>
    <w:rsid w:val="007D21CC"/>
    <w:rsid w:val="007D2C19"/>
    <w:rsid w:val="007D2F47"/>
    <w:rsid w:val="007D38C9"/>
    <w:rsid w:val="007D3CE6"/>
    <w:rsid w:val="007D3E8C"/>
    <w:rsid w:val="007D43BE"/>
    <w:rsid w:val="007D49F1"/>
    <w:rsid w:val="007D4C13"/>
    <w:rsid w:val="007D4C37"/>
    <w:rsid w:val="007D52B4"/>
    <w:rsid w:val="007D535E"/>
    <w:rsid w:val="007D57E5"/>
    <w:rsid w:val="007D5CC5"/>
    <w:rsid w:val="007D5D54"/>
    <w:rsid w:val="007D614C"/>
    <w:rsid w:val="007D66B9"/>
    <w:rsid w:val="007D6B0B"/>
    <w:rsid w:val="007D6B68"/>
    <w:rsid w:val="007D6E1D"/>
    <w:rsid w:val="007D72ED"/>
    <w:rsid w:val="007D7547"/>
    <w:rsid w:val="007D76C9"/>
    <w:rsid w:val="007D775D"/>
    <w:rsid w:val="007D7806"/>
    <w:rsid w:val="007E009F"/>
    <w:rsid w:val="007E0333"/>
    <w:rsid w:val="007E0786"/>
    <w:rsid w:val="007E0B7F"/>
    <w:rsid w:val="007E0BA3"/>
    <w:rsid w:val="007E0D8E"/>
    <w:rsid w:val="007E1D5A"/>
    <w:rsid w:val="007E23E3"/>
    <w:rsid w:val="007E2639"/>
    <w:rsid w:val="007E2941"/>
    <w:rsid w:val="007E2DE0"/>
    <w:rsid w:val="007E361D"/>
    <w:rsid w:val="007E3680"/>
    <w:rsid w:val="007E3AA3"/>
    <w:rsid w:val="007E3B75"/>
    <w:rsid w:val="007E3CAE"/>
    <w:rsid w:val="007E4D42"/>
    <w:rsid w:val="007E586F"/>
    <w:rsid w:val="007E6740"/>
    <w:rsid w:val="007E6B40"/>
    <w:rsid w:val="007E7C12"/>
    <w:rsid w:val="007F0108"/>
    <w:rsid w:val="007F031F"/>
    <w:rsid w:val="007F032D"/>
    <w:rsid w:val="007F03AC"/>
    <w:rsid w:val="007F068D"/>
    <w:rsid w:val="007F1574"/>
    <w:rsid w:val="007F15A9"/>
    <w:rsid w:val="007F172D"/>
    <w:rsid w:val="007F17F9"/>
    <w:rsid w:val="007F1D18"/>
    <w:rsid w:val="007F333F"/>
    <w:rsid w:val="007F35D6"/>
    <w:rsid w:val="007F37FE"/>
    <w:rsid w:val="007F3DE0"/>
    <w:rsid w:val="007F4001"/>
    <w:rsid w:val="007F56D2"/>
    <w:rsid w:val="007F6311"/>
    <w:rsid w:val="007F63A9"/>
    <w:rsid w:val="007F67B8"/>
    <w:rsid w:val="007F6CFC"/>
    <w:rsid w:val="007F6FEB"/>
    <w:rsid w:val="007F7110"/>
    <w:rsid w:val="007F779C"/>
    <w:rsid w:val="007F78F7"/>
    <w:rsid w:val="007F79E8"/>
    <w:rsid w:val="00800401"/>
    <w:rsid w:val="00800448"/>
    <w:rsid w:val="0080062D"/>
    <w:rsid w:val="00800C21"/>
    <w:rsid w:val="00800DB3"/>
    <w:rsid w:val="00801372"/>
    <w:rsid w:val="00801817"/>
    <w:rsid w:val="00801DC7"/>
    <w:rsid w:val="00802396"/>
    <w:rsid w:val="008023BC"/>
    <w:rsid w:val="00802477"/>
    <w:rsid w:val="00802594"/>
    <w:rsid w:val="008026C5"/>
    <w:rsid w:val="00802955"/>
    <w:rsid w:val="008038E2"/>
    <w:rsid w:val="00803C41"/>
    <w:rsid w:val="00803E44"/>
    <w:rsid w:val="00804A11"/>
    <w:rsid w:val="00805048"/>
    <w:rsid w:val="008050D8"/>
    <w:rsid w:val="00805319"/>
    <w:rsid w:val="00805981"/>
    <w:rsid w:val="00805C93"/>
    <w:rsid w:val="0080648D"/>
    <w:rsid w:val="008069A3"/>
    <w:rsid w:val="00806E3A"/>
    <w:rsid w:val="00806E7B"/>
    <w:rsid w:val="00807143"/>
    <w:rsid w:val="008071CD"/>
    <w:rsid w:val="00807300"/>
    <w:rsid w:val="008075F4"/>
    <w:rsid w:val="00807F5B"/>
    <w:rsid w:val="00810108"/>
    <w:rsid w:val="008103A7"/>
    <w:rsid w:val="00810688"/>
    <w:rsid w:val="00810790"/>
    <w:rsid w:val="00810815"/>
    <w:rsid w:val="00810CE4"/>
    <w:rsid w:val="008117C3"/>
    <w:rsid w:val="0081283E"/>
    <w:rsid w:val="008129D1"/>
    <w:rsid w:val="00812CEA"/>
    <w:rsid w:val="008130B4"/>
    <w:rsid w:val="008132D3"/>
    <w:rsid w:val="00813DFA"/>
    <w:rsid w:val="00814847"/>
    <w:rsid w:val="00814BFE"/>
    <w:rsid w:val="00814DEC"/>
    <w:rsid w:val="00815D9D"/>
    <w:rsid w:val="008166B5"/>
    <w:rsid w:val="00816767"/>
    <w:rsid w:val="008167F8"/>
    <w:rsid w:val="00817133"/>
    <w:rsid w:val="00817764"/>
    <w:rsid w:val="00820200"/>
    <w:rsid w:val="008208B1"/>
    <w:rsid w:val="00820991"/>
    <w:rsid w:val="008216F5"/>
    <w:rsid w:val="00821E5B"/>
    <w:rsid w:val="008227D8"/>
    <w:rsid w:val="008230D1"/>
    <w:rsid w:val="0082317A"/>
    <w:rsid w:val="008231EF"/>
    <w:rsid w:val="00823545"/>
    <w:rsid w:val="00823A44"/>
    <w:rsid w:val="00823D40"/>
    <w:rsid w:val="00823E1B"/>
    <w:rsid w:val="008240CC"/>
    <w:rsid w:val="008241B8"/>
    <w:rsid w:val="00824704"/>
    <w:rsid w:val="008252F3"/>
    <w:rsid w:val="00825E77"/>
    <w:rsid w:val="00825FB7"/>
    <w:rsid w:val="00826AC6"/>
    <w:rsid w:val="00827088"/>
    <w:rsid w:val="00827FCC"/>
    <w:rsid w:val="00830A3C"/>
    <w:rsid w:val="00831029"/>
    <w:rsid w:val="008316E0"/>
    <w:rsid w:val="00832066"/>
    <w:rsid w:val="0083247D"/>
    <w:rsid w:val="008325F6"/>
    <w:rsid w:val="0083272F"/>
    <w:rsid w:val="008329E2"/>
    <w:rsid w:val="00832A34"/>
    <w:rsid w:val="008337B5"/>
    <w:rsid w:val="00833BFF"/>
    <w:rsid w:val="008344F1"/>
    <w:rsid w:val="008345D8"/>
    <w:rsid w:val="0083468A"/>
    <w:rsid w:val="0083473C"/>
    <w:rsid w:val="0083491E"/>
    <w:rsid w:val="00834A2E"/>
    <w:rsid w:val="008352CB"/>
    <w:rsid w:val="008356AB"/>
    <w:rsid w:val="00835811"/>
    <w:rsid w:val="00836335"/>
    <w:rsid w:val="00836930"/>
    <w:rsid w:val="00836A0B"/>
    <w:rsid w:val="00837762"/>
    <w:rsid w:val="0083776B"/>
    <w:rsid w:val="00837B6B"/>
    <w:rsid w:val="00837CE4"/>
    <w:rsid w:val="00840D47"/>
    <w:rsid w:val="00840E68"/>
    <w:rsid w:val="00841B68"/>
    <w:rsid w:val="008421B0"/>
    <w:rsid w:val="008427AA"/>
    <w:rsid w:val="00842CC8"/>
    <w:rsid w:val="00842F59"/>
    <w:rsid w:val="0084399B"/>
    <w:rsid w:val="00843A4A"/>
    <w:rsid w:val="00843D02"/>
    <w:rsid w:val="00843FF4"/>
    <w:rsid w:val="00844743"/>
    <w:rsid w:val="00844A05"/>
    <w:rsid w:val="00844A97"/>
    <w:rsid w:val="00844FBB"/>
    <w:rsid w:val="008452C9"/>
    <w:rsid w:val="00845449"/>
    <w:rsid w:val="00845826"/>
    <w:rsid w:val="008459BF"/>
    <w:rsid w:val="00845D4C"/>
    <w:rsid w:val="00846381"/>
    <w:rsid w:val="00847CE1"/>
    <w:rsid w:val="00847F03"/>
    <w:rsid w:val="0085061F"/>
    <w:rsid w:val="00850823"/>
    <w:rsid w:val="00850B66"/>
    <w:rsid w:val="00850D2B"/>
    <w:rsid w:val="008512A2"/>
    <w:rsid w:val="00851824"/>
    <w:rsid w:val="00852400"/>
    <w:rsid w:val="00852A32"/>
    <w:rsid w:val="00852C2B"/>
    <w:rsid w:val="00853215"/>
    <w:rsid w:val="008535A5"/>
    <w:rsid w:val="00853F8E"/>
    <w:rsid w:val="00854787"/>
    <w:rsid w:val="0085485E"/>
    <w:rsid w:val="00854BC4"/>
    <w:rsid w:val="00854FB6"/>
    <w:rsid w:val="008551EE"/>
    <w:rsid w:val="008557C5"/>
    <w:rsid w:val="00855B30"/>
    <w:rsid w:val="00856416"/>
    <w:rsid w:val="0085671A"/>
    <w:rsid w:val="008567AC"/>
    <w:rsid w:val="008569BC"/>
    <w:rsid w:val="00856C9F"/>
    <w:rsid w:val="00856E06"/>
    <w:rsid w:val="00856FB8"/>
    <w:rsid w:val="00857004"/>
    <w:rsid w:val="008573DA"/>
    <w:rsid w:val="00857944"/>
    <w:rsid w:val="00857A65"/>
    <w:rsid w:val="00857AAD"/>
    <w:rsid w:val="0086021F"/>
    <w:rsid w:val="008610BF"/>
    <w:rsid w:val="008622F5"/>
    <w:rsid w:val="00862609"/>
    <w:rsid w:val="00862AFA"/>
    <w:rsid w:val="00862F8D"/>
    <w:rsid w:val="00862F92"/>
    <w:rsid w:val="00863089"/>
    <w:rsid w:val="0086310F"/>
    <w:rsid w:val="0086315A"/>
    <w:rsid w:val="00863167"/>
    <w:rsid w:val="008635AB"/>
    <w:rsid w:val="00863D52"/>
    <w:rsid w:val="00863D5F"/>
    <w:rsid w:val="00863F82"/>
    <w:rsid w:val="00864300"/>
    <w:rsid w:val="00864814"/>
    <w:rsid w:val="00865026"/>
    <w:rsid w:val="008651D3"/>
    <w:rsid w:val="00865522"/>
    <w:rsid w:val="0086561A"/>
    <w:rsid w:val="0086563E"/>
    <w:rsid w:val="008662C4"/>
    <w:rsid w:val="00866AEC"/>
    <w:rsid w:val="00867085"/>
    <w:rsid w:val="0086716F"/>
    <w:rsid w:val="008671E6"/>
    <w:rsid w:val="0086722B"/>
    <w:rsid w:val="008675A9"/>
    <w:rsid w:val="00867C46"/>
    <w:rsid w:val="00870828"/>
    <w:rsid w:val="00870B4C"/>
    <w:rsid w:val="00871533"/>
    <w:rsid w:val="00871629"/>
    <w:rsid w:val="0087173D"/>
    <w:rsid w:val="00871ABA"/>
    <w:rsid w:val="0087200E"/>
    <w:rsid w:val="0087245A"/>
    <w:rsid w:val="008726C4"/>
    <w:rsid w:val="00872985"/>
    <w:rsid w:val="0087307F"/>
    <w:rsid w:val="008730EE"/>
    <w:rsid w:val="008733B9"/>
    <w:rsid w:val="00873672"/>
    <w:rsid w:val="00873B8E"/>
    <w:rsid w:val="00873BCC"/>
    <w:rsid w:val="00873FEC"/>
    <w:rsid w:val="00874063"/>
    <w:rsid w:val="00874B9E"/>
    <w:rsid w:val="00874E34"/>
    <w:rsid w:val="00875273"/>
    <w:rsid w:val="00875D56"/>
    <w:rsid w:val="00875E8D"/>
    <w:rsid w:val="00876B79"/>
    <w:rsid w:val="00876DFE"/>
    <w:rsid w:val="00877C71"/>
    <w:rsid w:val="0088027E"/>
    <w:rsid w:val="0088028B"/>
    <w:rsid w:val="008804A8"/>
    <w:rsid w:val="00880757"/>
    <w:rsid w:val="008809E2"/>
    <w:rsid w:val="00880CC1"/>
    <w:rsid w:val="008813BD"/>
    <w:rsid w:val="008816AE"/>
    <w:rsid w:val="00881815"/>
    <w:rsid w:val="008823F4"/>
    <w:rsid w:val="0088247A"/>
    <w:rsid w:val="00882AAF"/>
    <w:rsid w:val="00882F14"/>
    <w:rsid w:val="00883D33"/>
    <w:rsid w:val="0088401A"/>
    <w:rsid w:val="008841F2"/>
    <w:rsid w:val="00884908"/>
    <w:rsid w:val="00884D03"/>
    <w:rsid w:val="00884F87"/>
    <w:rsid w:val="008850B5"/>
    <w:rsid w:val="00885331"/>
    <w:rsid w:val="00885992"/>
    <w:rsid w:val="00886700"/>
    <w:rsid w:val="00886A6D"/>
    <w:rsid w:val="00886A9E"/>
    <w:rsid w:val="00886CE6"/>
    <w:rsid w:val="00887670"/>
    <w:rsid w:val="008877F5"/>
    <w:rsid w:val="00887888"/>
    <w:rsid w:val="00887DB2"/>
    <w:rsid w:val="00887ECF"/>
    <w:rsid w:val="00890892"/>
    <w:rsid w:val="00890943"/>
    <w:rsid w:val="00890D2A"/>
    <w:rsid w:val="008910FC"/>
    <w:rsid w:val="00891174"/>
    <w:rsid w:val="00891D67"/>
    <w:rsid w:val="0089261A"/>
    <w:rsid w:val="00892673"/>
    <w:rsid w:val="00894308"/>
    <w:rsid w:val="0089462B"/>
    <w:rsid w:val="008953DD"/>
    <w:rsid w:val="00896119"/>
    <w:rsid w:val="008966EE"/>
    <w:rsid w:val="00896D30"/>
    <w:rsid w:val="00897876"/>
    <w:rsid w:val="008A06DC"/>
    <w:rsid w:val="008A0A16"/>
    <w:rsid w:val="008A0A42"/>
    <w:rsid w:val="008A110C"/>
    <w:rsid w:val="008A164B"/>
    <w:rsid w:val="008A17AB"/>
    <w:rsid w:val="008A2285"/>
    <w:rsid w:val="008A2710"/>
    <w:rsid w:val="008A29E0"/>
    <w:rsid w:val="008A2FAC"/>
    <w:rsid w:val="008A3D3B"/>
    <w:rsid w:val="008A3D59"/>
    <w:rsid w:val="008A3EBB"/>
    <w:rsid w:val="008A4747"/>
    <w:rsid w:val="008A4883"/>
    <w:rsid w:val="008A4899"/>
    <w:rsid w:val="008A4A92"/>
    <w:rsid w:val="008A4C28"/>
    <w:rsid w:val="008A5068"/>
    <w:rsid w:val="008A509F"/>
    <w:rsid w:val="008A5354"/>
    <w:rsid w:val="008A5558"/>
    <w:rsid w:val="008A59AF"/>
    <w:rsid w:val="008A59CE"/>
    <w:rsid w:val="008A5F8E"/>
    <w:rsid w:val="008A6004"/>
    <w:rsid w:val="008A6084"/>
    <w:rsid w:val="008A6BD9"/>
    <w:rsid w:val="008A6EE3"/>
    <w:rsid w:val="008A7230"/>
    <w:rsid w:val="008A774F"/>
    <w:rsid w:val="008A7EF9"/>
    <w:rsid w:val="008B0353"/>
    <w:rsid w:val="008B036F"/>
    <w:rsid w:val="008B0512"/>
    <w:rsid w:val="008B0621"/>
    <w:rsid w:val="008B0936"/>
    <w:rsid w:val="008B0A25"/>
    <w:rsid w:val="008B0AF1"/>
    <w:rsid w:val="008B0CDF"/>
    <w:rsid w:val="008B1324"/>
    <w:rsid w:val="008B16DF"/>
    <w:rsid w:val="008B2544"/>
    <w:rsid w:val="008B2838"/>
    <w:rsid w:val="008B29BC"/>
    <w:rsid w:val="008B29F9"/>
    <w:rsid w:val="008B2D56"/>
    <w:rsid w:val="008B303B"/>
    <w:rsid w:val="008B374C"/>
    <w:rsid w:val="008B3A87"/>
    <w:rsid w:val="008B454F"/>
    <w:rsid w:val="008B46C7"/>
    <w:rsid w:val="008B4704"/>
    <w:rsid w:val="008B49A1"/>
    <w:rsid w:val="008B501D"/>
    <w:rsid w:val="008B52BC"/>
    <w:rsid w:val="008B5A18"/>
    <w:rsid w:val="008B5A69"/>
    <w:rsid w:val="008B5D42"/>
    <w:rsid w:val="008B67A5"/>
    <w:rsid w:val="008B6DFC"/>
    <w:rsid w:val="008B7766"/>
    <w:rsid w:val="008B7E77"/>
    <w:rsid w:val="008C00FE"/>
    <w:rsid w:val="008C0184"/>
    <w:rsid w:val="008C04FE"/>
    <w:rsid w:val="008C0802"/>
    <w:rsid w:val="008C13A9"/>
    <w:rsid w:val="008C1440"/>
    <w:rsid w:val="008C1717"/>
    <w:rsid w:val="008C1AA1"/>
    <w:rsid w:val="008C23A9"/>
    <w:rsid w:val="008C320F"/>
    <w:rsid w:val="008C3683"/>
    <w:rsid w:val="008C3815"/>
    <w:rsid w:val="008C38A8"/>
    <w:rsid w:val="008C3C5F"/>
    <w:rsid w:val="008C4871"/>
    <w:rsid w:val="008C4C70"/>
    <w:rsid w:val="008C5043"/>
    <w:rsid w:val="008C50C2"/>
    <w:rsid w:val="008C51EB"/>
    <w:rsid w:val="008C602F"/>
    <w:rsid w:val="008C629D"/>
    <w:rsid w:val="008C635B"/>
    <w:rsid w:val="008C6E12"/>
    <w:rsid w:val="008C6E68"/>
    <w:rsid w:val="008C727C"/>
    <w:rsid w:val="008C739A"/>
    <w:rsid w:val="008C7A6D"/>
    <w:rsid w:val="008D00C8"/>
    <w:rsid w:val="008D010C"/>
    <w:rsid w:val="008D01F4"/>
    <w:rsid w:val="008D0C01"/>
    <w:rsid w:val="008D2199"/>
    <w:rsid w:val="008D2C8C"/>
    <w:rsid w:val="008D2DEB"/>
    <w:rsid w:val="008D2E97"/>
    <w:rsid w:val="008D3453"/>
    <w:rsid w:val="008D346E"/>
    <w:rsid w:val="008D3C45"/>
    <w:rsid w:val="008D3CB2"/>
    <w:rsid w:val="008D402B"/>
    <w:rsid w:val="008D4582"/>
    <w:rsid w:val="008D45EC"/>
    <w:rsid w:val="008D4B9A"/>
    <w:rsid w:val="008D4EED"/>
    <w:rsid w:val="008D578B"/>
    <w:rsid w:val="008D5C10"/>
    <w:rsid w:val="008D5C11"/>
    <w:rsid w:val="008D60C9"/>
    <w:rsid w:val="008D6642"/>
    <w:rsid w:val="008D6754"/>
    <w:rsid w:val="008D7859"/>
    <w:rsid w:val="008D78FF"/>
    <w:rsid w:val="008D7937"/>
    <w:rsid w:val="008D7BC6"/>
    <w:rsid w:val="008E0056"/>
    <w:rsid w:val="008E1624"/>
    <w:rsid w:val="008E17EA"/>
    <w:rsid w:val="008E1BC2"/>
    <w:rsid w:val="008E1C36"/>
    <w:rsid w:val="008E2540"/>
    <w:rsid w:val="008E2854"/>
    <w:rsid w:val="008E324E"/>
    <w:rsid w:val="008E3465"/>
    <w:rsid w:val="008E396C"/>
    <w:rsid w:val="008E3AC2"/>
    <w:rsid w:val="008E3B17"/>
    <w:rsid w:val="008E3DCB"/>
    <w:rsid w:val="008E4072"/>
    <w:rsid w:val="008E4407"/>
    <w:rsid w:val="008E4418"/>
    <w:rsid w:val="008E4ABC"/>
    <w:rsid w:val="008E4C55"/>
    <w:rsid w:val="008E4F8A"/>
    <w:rsid w:val="008E5037"/>
    <w:rsid w:val="008E5A7B"/>
    <w:rsid w:val="008E6304"/>
    <w:rsid w:val="008E66F4"/>
    <w:rsid w:val="008E7735"/>
    <w:rsid w:val="008F0065"/>
    <w:rsid w:val="008F05BD"/>
    <w:rsid w:val="008F08E2"/>
    <w:rsid w:val="008F0F7F"/>
    <w:rsid w:val="008F1566"/>
    <w:rsid w:val="008F1872"/>
    <w:rsid w:val="008F1FBD"/>
    <w:rsid w:val="008F295A"/>
    <w:rsid w:val="008F2B79"/>
    <w:rsid w:val="008F3190"/>
    <w:rsid w:val="008F3252"/>
    <w:rsid w:val="008F3651"/>
    <w:rsid w:val="008F3A99"/>
    <w:rsid w:val="008F3FF1"/>
    <w:rsid w:val="008F40DE"/>
    <w:rsid w:val="008F40F1"/>
    <w:rsid w:val="008F43F0"/>
    <w:rsid w:val="008F4E91"/>
    <w:rsid w:val="008F5613"/>
    <w:rsid w:val="008F5770"/>
    <w:rsid w:val="008F59C1"/>
    <w:rsid w:val="008F6D2E"/>
    <w:rsid w:val="008F7658"/>
    <w:rsid w:val="008F7D0A"/>
    <w:rsid w:val="008F7F75"/>
    <w:rsid w:val="008F7FD1"/>
    <w:rsid w:val="009009F2"/>
    <w:rsid w:val="00901924"/>
    <w:rsid w:val="00901D88"/>
    <w:rsid w:val="0090240B"/>
    <w:rsid w:val="00902555"/>
    <w:rsid w:val="0090278D"/>
    <w:rsid w:val="00903049"/>
    <w:rsid w:val="00903283"/>
    <w:rsid w:val="00903704"/>
    <w:rsid w:val="00903831"/>
    <w:rsid w:val="00903B03"/>
    <w:rsid w:val="009049D6"/>
    <w:rsid w:val="00904B5D"/>
    <w:rsid w:val="00904E0E"/>
    <w:rsid w:val="00905881"/>
    <w:rsid w:val="00905CA7"/>
    <w:rsid w:val="00906827"/>
    <w:rsid w:val="0090704E"/>
    <w:rsid w:val="0090789D"/>
    <w:rsid w:val="00910A79"/>
    <w:rsid w:val="00910C27"/>
    <w:rsid w:val="00910D4A"/>
    <w:rsid w:val="00910F86"/>
    <w:rsid w:val="00911492"/>
    <w:rsid w:val="00911556"/>
    <w:rsid w:val="00911AD6"/>
    <w:rsid w:val="00911E73"/>
    <w:rsid w:val="00912628"/>
    <w:rsid w:val="00912A6D"/>
    <w:rsid w:val="00912CE7"/>
    <w:rsid w:val="00912FB1"/>
    <w:rsid w:val="009130CE"/>
    <w:rsid w:val="00913BF3"/>
    <w:rsid w:val="009142E5"/>
    <w:rsid w:val="009144B3"/>
    <w:rsid w:val="00914921"/>
    <w:rsid w:val="00914A55"/>
    <w:rsid w:val="00915316"/>
    <w:rsid w:val="009153EC"/>
    <w:rsid w:val="009158BF"/>
    <w:rsid w:val="00916BEE"/>
    <w:rsid w:val="009173D3"/>
    <w:rsid w:val="00917910"/>
    <w:rsid w:val="00917A45"/>
    <w:rsid w:val="00917CB0"/>
    <w:rsid w:val="00920584"/>
    <w:rsid w:val="00920D26"/>
    <w:rsid w:val="00920DC0"/>
    <w:rsid w:val="009210CC"/>
    <w:rsid w:val="0092153B"/>
    <w:rsid w:val="00921578"/>
    <w:rsid w:val="0092195A"/>
    <w:rsid w:val="00921B90"/>
    <w:rsid w:val="00922495"/>
    <w:rsid w:val="009226E4"/>
    <w:rsid w:val="00923B37"/>
    <w:rsid w:val="009248D4"/>
    <w:rsid w:val="009248E4"/>
    <w:rsid w:val="0092494A"/>
    <w:rsid w:val="00924D67"/>
    <w:rsid w:val="0092530A"/>
    <w:rsid w:val="00926655"/>
    <w:rsid w:val="009266AE"/>
    <w:rsid w:val="009267AC"/>
    <w:rsid w:val="00926997"/>
    <w:rsid w:val="00926E43"/>
    <w:rsid w:val="00926ECE"/>
    <w:rsid w:val="00926F45"/>
    <w:rsid w:val="0092765A"/>
    <w:rsid w:val="00927853"/>
    <w:rsid w:val="00927E37"/>
    <w:rsid w:val="00930229"/>
    <w:rsid w:val="00931280"/>
    <w:rsid w:val="00931296"/>
    <w:rsid w:val="00931F66"/>
    <w:rsid w:val="009327A7"/>
    <w:rsid w:val="009329AF"/>
    <w:rsid w:val="00932DA8"/>
    <w:rsid w:val="00932DD3"/>
    <w:rsid w:val="00932E90"/>
    <w:rsid w:val="00933322"/>
    <w:rsid w:val="0093357B"/>
    <w:rsid w:val="009335A8"/>
    <w:rsid w:val="009336B6"/>
    <w:rsid w:val="00934AC8"/>
    <w:rsid w:val="0093501D"/>
    <w:rsid w:val="009358E5"/>
    <w:rsid w:val="00935E41"/>
    <w:rsid w:val="0093621C"/>
    <w:rsid w:val="00936644"/>
    <w:rsid w:val="00936E65"/>
    <w:rsid w:val="00936F65"/>
    <w:rsid w:val="009377A9"/>
    <w:rsid w:val="00937ACC"/>
    <w:rsid w:val="00937DE4"/>
    <w:rsid w:val="00937E68"/>
    <w:rsid w:val="00940165"/>
    <w:rsid w:val="00940211"/>
    <w:rsid w:val="0094056C"/>
    <w:rsid w:val="009407C8"/>
    <w:rsid w:val="00940B89"/>
    <w:rsid w:val="00940B9A"/>
    <w:rsid w:val="009413A5"/>
    <w:rsid w:val="00941594"/>
    <w:rsid w:val="00941891"/>
    <w:rsid w:val="00941A11"/>
    <w:rsid w:val="00941F53"/>
    <w:rsid w:val="0094224D"/>
    <w:rsid w:val="0094289C"/>
    <w:rsid w:val="009434A0"/>
    <w:rsid w:val="00943C6D"/>
    <w:rsid w:val="00943D67"/>
    <w:rsid w:val="00944A9C"/>
    <w:rsid w:val="00944AA2"/>
    <w:rsid w:val="00944B25"/>
    <w:rsid w:val="00944EE8"/>
    <w:rsid w:val="00945222"/>
    <w:rsid w:val="0094557F"/>
    <w:rsid w:val="00945658"/>
    <w:rsid w:val="00945BBD"/>
    <w:rsid w:val="00945E18"/>
    <w:rsid w:val="0094676D"/>
    <w:rsid w:val="00946C94"/>
    <w:rsid w:val="00946DA5"/>
    <w:rsid w:val="00946EA7"/>
    <w:rsid w:val="00947AE5"/>
    <w:rsid w:val="0095060D"/>
    <w:rsid w:val="009508D4"/>
    <w:rsid w:val="00951C70"/>
    <w:rsid w:val="00952516"/>
    <w:rsid w:val="0095255E"/>
    <w:rsid w:val="00952AF6"/>
    <w:rsid w:val="00952BED"/>
    <w:rsid w:val="00952C61"/>
    <w:rsid w:val="009534C8"/>
    <w:rsid w:val="00953C85"/>
    <w:rsid w:val="00953E51"/>
    <w:rsid w:val="00954795"/>
    <w:rsid w:val="0095508D"/>
    <w:rsid w:val="00955381"/>
    <w:rsid w:val="0095574B"/>
    <w:rsid w:val="009567EE"/>
    <w:rsid w:val="00956B4D"/>
    <w:rsid w:val="0095771E"/>
    <w:rsid w:val="00957C62"/>
    <w:rsid w:val="00957DD8"/>
    <w:rsid w:val="00957E87"/>
    <w:rsid w:val="00957F8D"/>
    <w:rsid w:val="00960573"/>
    <w:rsid w:val="00960BEA"/>
    <w:rsid w:val="00960CDA"/>
    <w:rsid w:val="00960D38"/>
    <w:rsid w:val="00960F9D"/>
    <w:rsid w:val="009610B4"/>
    <w:rsid w:val="00961207"/>
    <w:rsid w:val="00961372"/>
    <w:rsid w:val="00961772"/>
    <w:rsid w:val="00961B6E"/>
    <w:rsid w:val="00961FC0"/>
    <w:rsid w:val="009636F8"/>
    <w:rsid w:val="0096387B"/>
    <w:rsid w:val="00963BF6"/>
    <w:rsid w:val="00963ED5"/>
    <w:rsid w:val="009642CC"/>
    <w:rsid w:val="00964746"/>
    <w:rsid w:val="00964791"/>
    <w:rsid w:val="00964B12"/>
    <w:rsid w:val="009651AA"/>
    <w:rsid w:val="00965588"/>
    <w:rsid w:val="009657BF"/>
    <w:rsid w:val="0096581F"/>
    <w:rsid w:val="00965861"/>
    <w:rsid w:val="00965B63"/>
    <w:rsid w:val="00966539"/>
    <w:rsid w:val="0096685E"/>
    <w:rsid w:val="00966E6D"/>
    <w:rsid w:val="0096737E"/>
    <w:rsid w:val="00967AA6"/>
    <w:rsid w:val="009700CC"/>
    <w:rsid w:val="009705AA"/>
    <w:rsid w:val="0097083C"/>
    <w:rsid w:val="00971510"/>
    <w:rsid w:val="00972102"/>
    <w:rsid w:val="0097291B"/>
    <w:rsid w:val="00972D69"/>
    <w:rsid w:val="00972E36"/>
    <w:rsid w:val="0097306F"/>
    <w:rsid w:val="00973511"/>
    <w:rsid w:val="009736CC"/>
    <w:rsid w:val="00973AEE"/>
    <w:rsid w:val="00973B93"/>
    <w:rsid w:val="00973E35"/>
    <w:rsid w:val="00974062"/>
    <w:rsid w:val="00974232"/>
    <w:rsid w:val="009745BC"/>
    <w:rsid w:val="00974644"/>
    <w:rsid w:val="00975113"/>
    <w:rsid w:val="00975126"/>
    <w:rsid w:val="0097521D"/>
    <w:rsid w:val="009756B4"/>
    <w:rsid w:val="00975D0F"/>
    <w:rsid w:val="00975ED1"/>
    <w:rsid w:val="00976091"/>
    <w:rsid w:val="009768DE"/>
    <w:rsid w:val="00976D6E"/>
    <w:rsid w:val="009777BB"/>
    <w:rsid w:val="00977A56"/>
    <w:rsid w:val="009800E9"/>
    <w:rsid w:val="009802BC"/>
    <w:rsid w:val="0098065D"/>
    <w:rsid w:val="00981138"/>
    <w:rsid w:val="00981245"/>
    <w:rsid w:val="0098155B"/>
    <w:rsid w:val="00981AFB"/>
    <w:rsid w:val="00981C00"/>
    <w:rsid w:val="009820EF"/>
    <w:rsid w:val="00982434"/>
    <w:rsid w:val="009828F7"/>
    <w:rsid w:val="0098299A"/>
    <w:rsid w:val="009831EF"/>
    <w:rsid w:val="0098386A"/>
    <w:rsid w:val="00983F52"/>
    <w:rsid w:val="00984413"/>
    <w:rsid w:val="00984B08"/>
    <w:rsid w:val="00984BBA"/>
    <w:rsid w:val="00984C40"/>
    <w:rsid w:val="00985759"/>
    <w:rsid w:val="0098582A"/>
    <w:rsid w:val="009866E3"/>
    <w:rsid w:val="00986B8E"/>
    <w:rsid w:val="00987084"/>
    <w:rsid w:val="00987476"/>
    <w:rsid w:val="0098748C"/>
    <w:rsid w:val="009875DE"/>
    <w:rsid w:val="0099003E"/>
    <w:rsid w:val="00990052"/>
    <w:rsid w:val="009908E5"/>
    <w:rsid w:val="00990A7E"/>
    <w:rsid w:val="00990BF7"/>
    <w:rsid w:val="00991363"/>
    <w:rsid w:val="009918C4"/>
    <w:rsid w:val="00991A6D"/>
    <w:rsid w:val="00991AC4"/>
    <w:rsid w:val="00992369"/>
    <w:rsid w:val="00992528"/>
    <w:rsid w:val="009932FA"/>
    <w:rsid w:val="00993473"/>
    <w:rsid w:val="0099381D"/>
    <w:rsid w:val="00993C12"/>
    <w:rsid w:val="00993E8C"/>
    <w:rsid w:val="00994433"/>
    <w:rsid w:val="00994710"/>
    <w:rsid w:val="00994711"/>
    <w:rsid w:val="0099502B"/>
    <w:rsid w:val="0099524A"/>
    <w:rsid w:val="0099543B"/>
    <w:rsid w:val="0099575E"/>
    <w:rsid w:val="009959A2"/>
    <w:rsid w:val="00995D9E"/>
    <w:rsid w:val="00996018"/>
    <w:rsid w:val="0099650C"/>
    <w:rsid w:val="0099652C"/>
    <w:rsid w:val="00996D6F"/>
    <w:rsid w:val="009A0A67"/>
    <w:rsid w:val="009A0E69"/>
    <w:rsid w:val="009A31D1"/>
    <w:rsid w:val="009A34BD"/>
    <w:rsid w:val="009A3712"/>
    <w:rsid w:val="009A3AF2"/>
    <w:rsid w:val="009A3BA4"/>
    <w:rsid w:val="009A42B2"/>
    <w:rsid w:val="009A456A"/>
    <w:rsid w:val="009A45A5"/>
    <w:rsid w:val="009A4628"/>
    <w:rsid w:val="009A4FBB"/>
    <w:rsid w:val="009A5805"/>
    <w:rsid w:val="009A5BD8"/>
    <w:rsid w:val="009A6101"/>
    <w:rsid w:val="009A68DE"/>
    <w:rsid w:val="009A6AC2"/>
    <w:rsid w:val="009B02F3"/>
    <w:rsid w:val="009B0446"/>
    <w:rsid w:val="009B0C68"/>
    <w:rsid w:val="009B0E54"/>
    <w:rsid w:val="009B1503"/>
    <w:rsid w:val="009B1A20"/>
    <w:rsid w:val="009B20A9"/>
    <w:rsid w:val="009B228A"/>
    <w:rsid w:val="009B2453"/>
    <w:rsid w:val="009B34BC"/>
    <w:rsid w:val="009B3588"/>
    <w:rsid w:val="009B3B01"/>
    <w:rsid w:val="009B3BA4"/>
    <w:rsid w:val="009B4042"/>
    <w:rsid w:val="009B49C6"/>
    <w:rsid w:val="009B4AD1"/>
    <w:rsid w:val="009B4DCA"/>
    <w:rsid w:val="009B5047"/>
    <w:rsid w:val="009B510D"/>
    <w:rsid w:val="009B55ED"/>
    <w:rsid w:val="009B695B"/>
    <w:rsid w:val="009B6995"/>
    <w:rsid w:val="009B6A96"/>
    <w:rsid w:val="009B73E3"/>
    <w:rsid w:val="009B754E"/>
    <w:rsid w:val="009B7C2D"/>
    <w:rsid w:val="009B7D9C"/>
    <w:rsid w:val="009B7E09"/>
    <w:rsid w:val="009C05BC"/>
    <w:rsid w:val="009C0756"/>
    <w:rsid w:val="009C0F32"/>
    <w:rsid w:val="009C1496"/>
    <w:rsid w:val="009C19DC"/>
    <w:rsid w:val="009C1BFD"/>
    <w:rsid w:val="009C1C95"/>
    <w:rsid w:val="009C2124"/>
    <w:rsid w:val="009C2501"/>
    <w:rsid w:val="009C2936"/>
    <w:rsid w:val="009C2ACB"/>
    <w:rsid w:val="009C33C2"/>
    <w:rsid w:val="009C3810"/>
    <w:rsid w:val="009C3A79"/>
    <w:rsid w:val="009C3AA3"/>
    <w:rsid w:val="009C3AD9"/>
    <w:rsid w:val="009C3D28"/>
    <w:rsid w:val="009C3F72"/>
    <w:rsid w:val="009C44DF"/>
    <w:rsid w:val="009C48D7"/>
    <w:rsid w:val="009C4A41"/>
    <w:rsid w:val="009C4BBD"/>
    <w:rsid w:val="009C4F86"/>
    <w:rsid w:val="009C5020"/>
    <w:rsid w:val="009C5268"/>
    <w:rsid w:val="009C541D"/>
    <w:rsid w:val="009C592D"/>
    <w:rsid w:val="009C5BEF"/>
    <w:rsid w:val="009C5E00"/>
    <w:rsid w:val="009C6591"/>
    <w:rsid w:val="009C69C2"/>
    <w:rsid w:val="009C6A9F"/>
    <w:rsid w:val="009C737D"/>
    <w:rsid w:val="009C7948"/>
    <w:rsid w:val="009C7E9A"/>
    <w:rsid w:val="009C7EF9"/>
    <w:rsid w:val="009D09E5"/>
    <w:rsid w:val="009D0A31"/>
    <w:rsid w:val="009D0B6D"/>
    <w:rsid w:val="009D0C35"/>
    <w:rsid w:val="009D0E27"/>
    <w:rsid w:val="009D0E86"/>
    <w:rsid w:val="009D0EB4"/>
    <w:rsid w:val="009D1042"/>
    <w:rsid w:val="009D1109"/>
    <w:rsid w:val="009D1ABC"/>
    <w:rsid w:val="009D202A"/>
    <w:rsid w:val="009D22B9"/>
    <w:rsid w:val="009D3231"/>
    <w:rsid w:val="009D3331"/>
    <w:rsid w:val="009D34E2"/>
    <w:rsid w:val="009D365C"/>
    <w:rsid w:val="009D371F"/>
    <w:rsid w:val="009D3861"/>
    <w:rsid w:val="009D3C39"/>
    <w:rsid w:val="009D3D81"/>
    <w:rsid w:val="009D43BC"/>
    <w:rsid w:val="009D4466"/>
    <w:rsid w:val="009D45AB"/>
    <w:rsid w:val="009D4652"/>
    <w:rsid w:val="009D468F"/>
    <w:rsid w:val="009D48B3"/>
    <w:rsid w:val="009D4961"/>
    <w:rsid w:val="009D4BC7"/>
    <w:rsid w:val="009D4F62"/>
    <w:rsid w:val="009D4F6D"/>
    <w:rsid w:val="009D5183"/>
    <w:rsid w:val="009D57C3"/>
    <w:rsid w:val="009D6203"/>
    <w:rsid w:val="009D6429"/>
    <w:rsid w:val="009D67C7"/>
    <w:rsid w:val="009D6C54"/>
    <w:rsid w:val="009D6D00"/>
    <w:rsid w:val="009D6DF5"/>
    <w:rsid w:val="009D7F4C"/>
    <w:rsid w:val="009D7FC8"/>
    <w:rsid w:val="009E0414"/>
    <w:rsid w:val="009E0819"/>
    <w:rsid w:val="009E0BBE"/>
    <w:rsid w:val="009E0F77"/>
    <w:rsid w:val="009E171E"/>
    <w:rsid w:val="009E1D9E"/>
    <w:rsid w:val="009E20FF"/>
    <w:rsid w:val="009E22A4"/>
    <w:rsid w:val="009E26C6"/>
    <w:rsid w:val="009E27B9"/>
    <w:rsid w:val="009E2CAE"/>
    <w:rsid w:val="009E2CC8"/>
    <w:rsid w:val="009E2D1D"/>
    <w:rsid w:val="009E35C5"/>
    <w:rsid w:val="009E3935"/>
    <w:rsid w:val="009E4002"/>
    <w:rsid w:val="009E4118"/>
    <w:rsid w:val="009E4E3A"/>
    <w:rsid w:val="009E509F"/>
    <w:rsid w:val="009E514F"/>
    <w:rsid w:val="009E5265"/>
    <w:rsid w:val="009E53B6"/>
    <w:rsid w:val="009E55EC"/>
    <w:rsid w:val="009E58C1"/>
    <w:rsid w:val="009E5A66"/>
    <w:rsid w:val="009E5F4A"/>
    <w:rsid w:val="009E6AA7"/>
    <w:rsid w:val="009E6E52"/>
    <w:rsid w:val="009E7175"/>
    <w:rsid w:val="009E7403"/>
    <w:rsid w:val="009E74EE"/>
    <w:rsid w:val="009E7C06"/>
    <w:rsid w:val="009E7E0C"/>
    <w:rsid w:val="009E7E41"/>
    <w:rsid w:val="009E7ECC"/>
    <w:rsid w:val="009E7FBC"/>
    <w:rsid w:val="009F01B4"/>
    <w:rsid w:val="009F01E0"/>
    <w:rsid w:val="009F049E"/>
    <w:rsid w:val="009F0517"/>
    <w:rsid w:val="009F06DF"/>
    <w:rsid w:val="009F0DEC"/>
    <w:rsid w:val="009F1080"/>
    <w:rsid w:val="009F110F"/>
    <w:rsid w:val="009F1D83"/>
    <w:rsid w:val="009F1EBA"/>
    <w:rsid w:val="009F23CB"/>
    <w:rsid w:val="009F2A45"/>
    <w:rsid w:val="009F2DEC"/>
    <w:rsid w:val="009F3EDF"/>
    <w:rsid w:val="009F45E2"/>
    <w:rsid w:val="009F515C"/>
    <w:rsid w:val="009F5C66"/>
    <w:rsid w:val="009F6852"/>
    <w:rsid w:val="009F6B7A"/>
    <w:rsid w:val="009F6FD5"/>
    <w:rsid w:val="009F7715"/>
    <w:rsid w:val="009F7846"/>
    <w:rsid w:val="00A000BA"/>
    <w:rsid w:val="00A002C4"/>
    <w:rsid w:val="00A00719"/>
    <w:rsid w:val="00A01204"/>
    <w:rsid w:val="00A01747"/>
    <w:rsid w:val="00A01A9F"/>
    <w:rsid w:val="00A02369"/>
    <w:rsid w:val="00A026FC"/>
    <w:rsid w:val="00A02AFD"/>
    <w:rsid w:val="00A03BF9"/>
    <w:rsid w:val="00A03F48"/>
    <w:rsid w:val="00A0480D"/>
    <w:rsid w:val="00A04B49"/>
    <w:rsid w:val="00A04EA1"/>
    <w:rsid w:val="00A0510D"/>
    <w:rsid w:val="00A058BA"/>
    <w:rsid w:val="00A05EDF"/>
    <w:rsid w:val="00A061B0"/>
    <w:rsid w:val="00A062F1"/>
    <w:rsid w:val="00A06528"/>
    <w:rsid w:val="00A06C11"/>
    <w:rsid w:val="00A06F73"/>
    <w:rsid w:val="00A07170"/>
    <w:rsid w:val="00A07308"/>
    <w:rsid w:val="00A0730F"/>
    <w:rsid w:val="00A0748B"/>
    <w:rsid w:val="00A079E2"/>
    <w:rsid w:val="00A1008F"/>
    <w:rsid w:val="00A10779"/>
    <w:rsid w:val="00A10A21"/>
    <w:rsid w:val="00A111DF"/>
    <w:rsid w:val="00A11619"/>
    <w:rsid w:val="00A12309"/>
    <w:rsid w:val="00A124ED"/>
    <w:rsid w:val="00A13083"/>
    <w:rsid w:val="00A13BC4"/>
    <w:rsid w:val="00A13E7B"/>
    <w:rsid w:val="00A13ECA"/>
    <w:rsid w:val="00A13ED1"/>
    <w:rsid w:val="00A13FED"/>
    <w:rsid w:val="00A13FFC"/>
    <w:rsid w:val="00A14648"/>
    <w:rsid w:val="00A148A5"/>
    <w:rsid w:val="00A14915"/>
    <w:rsid w:val="00A14EB2"/>
    <w:rsid w:val="00A14F66"/>
    <w:rsid w:val="00A15D7D"/>
    <w:rsid w:val="00A160A5"/>
    <w:rsid w:val="00A1682B"/>
    <w:rsid w:val="00A16DBC"/>
    <w:rsid w:val="00A16F97"/>
    <w:rsid w:val="00A17061"/>
    <w:rsid w:val="00A17272"/>
    <w:rsid w:val="00A178BB"/>
    <w:rsid w:val="00A20663"/>
    <w:rsid w:val="00A20D3C"/>
    <w:rsid w:val="00A2110D"/>
    <w:rsid w:val="00A211E9"/>
    <w:rsid w:val="00A2146E"/>
    <w:rsid w:val="00A21A77"/>
    <w:rsid w:val="00A21C5D"/>
    <w:rsid w:val="00A21FDA"/>
    <w:rsid w:val="00A22685"/>
    <w:rsid w:val="00A226DE"/>
    <w:rsid w:val="00A22874"/>
    <w:rsid w:val="00A22AE8"/>
    <w:rsid w:val="00A22CB6"/>
    <w:rsid w:val="00A230C0"/>
    <w:rsid w:val="00A238C0"/>
    <w:rsid w:val="00A238E3"/>
    <w:rsid w:val="00A2448D"/>
    <w:rsid w:val="00A246D5"/>
    <w:rsid w:val="00A2480E"/>
    <w:rsid w:val="00A24C55"/>
    <w:rsid w:val="00A24C89"/>
    <w:rsid w:val="00A25188"/>
    <w:rsid w:val="00A252A7"/>
    <w:rsid w:val="00A2553C"/>
    <w:rsid w:val="00A25D75"/>
    <w:rsid w:val="00A25EA4"/>
    <w:rsid w:val="00A26712"/>
    <w:rsid w:val="00A2676E"/>
    <w:rsid w:val="00A26D56"/>
    <w:rsid w:val="00A26F31"/>
    <w:rsid w:val="00A27A29"/>
    <w:rsid w:val="00A3034B"/>
    <w:rsid w:val="00A30B81"/>
    <w:rsid w:val="00A30D4A"/>
    <w:rsid w:val="00A3114C"/>
    <w:rsid w:val="00A313D5"/>
    <w:rsid w:val="00A314C2"/>
    <w:rsid w:val="00A315AF"/>
    <w:rsid w:val="00A31B5D"/>
    <w:rsid w:val="00A31CFE"/>
    <w:rsid w:val="00A32139"/>
    <w:rsid w:val="00A32B55"/>
    <w:rsid w:val="00A32B7F"/>
    <w:rsid w:val="00A32EFD"/>
    <w:rsid w:val="00A334D1"/>
    <w:rsid w:val="00A33633"/>
    <w:rsid w:val="00A33819"/>
    <w:rsid w:val="00A33B05"/>
    <w:rsid w:val="00A3441D"/>
    <w:rsid w:val="00A351E7"/>
    <w:rsid w:val="00A3555D"/>
    <w:rsid w:val="00A35934"/>
    <w:rsid w:val="00A35BF1"/>
    <w:rsid w:val="00A36829"/>
    <w:rsid w:val="00A36D13"/>
    <w:rsid w:val="00A36E84"/>
    <w:rsid w:val="00A36EA8"/>
    <w:rsid w:val="00A36EDC"/>
    <w:rsid w:val="00A37673"/>
    <w:rsid w:val="00A37850"/>
    <w:rsid w:val="00A407C4"/>
    <w:rsid w:val="00A40E56"/>
    <w:rsid w:val="00A40F1D"/>
    <w:rsid w:val="00A411AE"/>
    <w:rsid w:val="00A41522"/>
    <w:rsid w:val="00A42424"/>
    <w:rsid w:val="00A42E32"/>
    <w:rsid w:val="00A4311E"/>
    <w:rsid w:val="00A433D1"/>
    <w:rsid w:val="00A4355B"/>
    <w:rsid w:val="00A43B3D"/>
    <w:rsid w:val="00A43E2E"/>
    <w:rsid w:val="00A45046"/>
    <w:rsid w:val="00A4569E"/>
    <w:rsid w:val="00A4590F"/>
    <w:rsid w:val="00A45FB6"/>
    <w:rsid w:val="00A460AE"/>
    <w:rsid w:val="00A46C6B"/>
    <w:rsid w:val="00A4737A"/>
    <w:rsid w:val="00A473C1"/>
    <w:rsid w:val="00A475A1"/>
    <w:rsid w:val="00A47749"/>
    <w:rsid w:val="00A478A2"/>
    <w:rsid w:val="00A47975"/>
    <w:rsid w:val="00A47A00"/>
    <w:rsid w:val="00A47EB9"/>
    <w:rsid w:val="00A47F78"/>
    <w:rsid w:val="00A50068"/>
    <w:rsid w:val="00A503D9"/>
    <w:rsid w:val="00A5045F"/>
    <w:rsid w:val="00A504DF"/>
    <w:rsid w:val="00A50780"/>
    <w:rsid w:val="00A5114A"/>
    <w:rsid w:val="00A515E0"/>
    <w:rsid w:val="00A51881"/>
    <w:rsid w:val="00A519E7"/>
    <w:rsid w:val="00A51B65"/>
    <w:rsid w:val="00A524D1"/>
    <w:rsid w:val="00A52872"/>
    <w:rsid w:val="00A52CD0"/>
    <w:rsid w:val="00A52F22"/>
    <w:rsid w:val="00A53275"/>
    <w:rsid w:val="00A533F4"/>
    <w:rsid w:val="00A5375F"/>
    <w:rsid w:val="00A53C02"/>
    <w:rsid w:val="00A53D78"/>
    <w:rsid w:val="00A5412C"/>
    <w:rsid w:val="00A54E3F"/>
    <w:rsid w:val="00A555CE"/>
    <w:rsid w:val="00A55817"/>
    <w:rsid w:val="00A55C39"/>
    <w:rsid w:val="00A571DF"/>
    <w:rsid w:val="00A57206"/>
    <w:rsid w:val="00A57772"/>
    <w:rsid w:val="00A57C79"/>
    <w:rsid w:val="00A57EFF"/>
    <w:rsid w:val="00A609C4"/>
    <w:rsid w:val="00A60C8F"/>
    <w:rsid w:val="00A61915"/>
    <w:rsid w:val="00A61BA1"/>
    <w:rsid w:val="00A61BB5"/>
    <w:rsid w:val="00A61BDB"/>
    <w:rsid w:val="00A626F0"/>
    <w:rsid w:val="00A6289D"/>
    <w:rsid w:val="00A62DD2"/>
    <w:rsid w:val="00A62DE8"/>
    <w:rsid w:val="00A63347"/>
    <w:rsid w:val="00A633C9"/>
    <w:rsid w:val="00A634EE"/>
    <w:rsid w:val="00A637A8"/>
    <w:rsid w:val="00A63AEC"/>
    <w:rsid w:val="00A642FA"/>
    <w:rsid w:val="00A64519"/>
    <w:rsid w:val="00A64D53"/>
    <w:rsid w:val="00A650AF"/>
    <w:rsid w:val="00A66A4C"/>
    <w:rsid w:val="00A66B76"/>
    <w:rsid w:val="00A66E1C"/>
    <w:rsid w:val="00A6703E"/>
    <w:rsid w:val="00A700C6"/>
    <w:rsid w:val="00A705D6"/>
    <w:rsid w:val="00A70F4D"/>
    <w:rsid w:val="00A71014"/>
    <w:rsid w:val="00A7128A"/>
    <w:rsid w:val="00A71535"/>
    <w:rsid w:val="00A71C88"/>
    <w:rsid w:val="00A7241B"/>
    <w:rsid w:val="00A72450"/>
    <w:rsid w:val="00A7281A"/>
    <w:rsid w:val="00A7285D"/>
    <w:rsid w:val="00A72EC3"/>
    <w:rsid w:val="00A72FC9"/>
    <w:rsid w:val="00A732C7"/>
    <w:rsid w:val="00A735B8"/>
    <w:rsid w:val="00A73617"/>
    <w:rsid w:val="00A736C6"/>
    <w:rsid w:val="00A73D79"/>
    <w:rsid w:val="00A74065"/>
    <w:rsid w:val="00A74884"/>
    <w:rsid w:val="00A748FC"/>
    <w:rsid w:val="00A74C1C"/>
    <w:rsid w:val="00A74F7C"/>
    <w:rsid w:val="00A75199"/>
    <w:rsid w:val="00A7548C"/>
    <w:rsid w:val="00A757D8"/>
    <w:rsid w:val="00A75E5A"/>
    <w:rsid w:val="00A761BF"/>
    <w:rsid w:val="00A76241"/>
    <w:rsid w:val="00A76F44"/>
    <w:rsid w:val="00A77295"/>
    <w:rsid w:val="00A7749E"/>
    <w:rsid w:val="00A77572"/>
    <w:rsid w:val="00A80760"/>
    <w:rsid w:val="00A80F66"/>
    <w:rsid w:val="00A8102D"/>
    <w:rsid w:val="00A814DB"/>
    <w:rsid w:val="00A8273F"/>
    <w:rsid w:val="00A82850"/>
    <w:rsid w:val="00A82F29"/>
    <w:rsid w:val="00A82FE7"/>
    <w:rsid w:val="00A831B7"/>
    <w:rsid w:val="00A83231"/>
    <w:rsid w:val="00A83358"/>
    <w:rsid w:val="00A8338D"/>
    <w:rsid w:val="00A8386F"/>
    <w:rsid w:val="00A8398E"/>
    <w:rsid w:val="00A83DA7"/>
    <w:rsid w:val="00A8554B"/>
    <w:rsid w:val="00A86326"/>
    <w:rsid w:val="00A86342"/>
    <w:rsid w:val="00A86614"/>
    <w:rsid w:val="00A86A53"/>
    <w:rsid w:val="00A86C44"/>
    <w:rsid w:val="00A86FC9"/>
    <w:rsid w:val="00A87FCE"/>
    <w:rsid w:val="00A90062"/>
    <w:rsid w:val="00A9054B"/>
    <w:rsid w:val="00A90FC6"/>
    <w:rsid w:val="00A91666"/>
    <w:rsid w:val="00A91FEF"/>
    <w:rsid w:val="00A921A0"/>
    <w:rsid w:val="00A928AF"/>
    <w:rsid w:val="00A92A41"/>
    <w:rsid w:val="00A9369C"/>
    <w:rsid w:val="00A937F9"/>
    <w:rsid w:val="00A939A0"/>
    <w:rsid w:val="00A93B6F"/>
    <w:rsid w:val="00A9490E"/>
    <w:rsid w:val="00A95176"/>
    <w:rsid w:val="00A95353"/>
    <w:rsid w:val="00A95CD3"/>
    <w:rsid w:val="00A95EE6"/>
    <w:rsid w:val="00A96B90"/>
    <w:rsid w:val="00A9782C"/>
    <w:rsid w:val="00A97BD8"/>
    <w:rsid w:val="00A97F17"/>
    <w:rsid w:val="00A97F83"/>
    <w:rsid w:val="00AA0081"/>
    <w:rsid w:val="00AA07B1"/>
    <w:rsid w:val="00AA0D91"/>
    <w:rsid w:val="00AA0DE8"/>
    <w:rsid w:val="00AA101B"/>
    <w:rsid w:val="00AA1281"/>
    <w:rsid w:val="00AA1942"/>
    <w:rsid w:val="00AA1B52"/>
    <w:rsid w:val="00AA1C60"/>
    <w:rsid w:val="00AA1D10"/>
    <w:rsid w:val="00AA1D41"/>
    <w:rsid w:val="00AA2132"/>
    <w:rsid w:val="00AA21F6"/>
    <w:rsid w:val="00AA27AF"/>
    <w:rsid w:val="00AA2F4B"/>
    <w:rsid w:val="00AA34EC"/>
    <w:rsid w:val="00AA35AD"/>
    <w:rsid w:val="00AA3A96"/>
    <w:rsid w:val="00AA3F90"/>
    <w:rsid w:val="00AA4254"/>
    <w:rsid w:val="00AA4664"/>
    <w:rsid w:val="00AA4B8D"/>
    <w:rsid w:val="00AA4DE2"/>
    <w:rsid w:val="00AA5103"/>
    <w:rsid w:val="00AA542B"/>
    <w:rsid w:val="00AA5634"/>
    <w:rsid w:val="00AA56BB"/>
    <w:rsid w:val="00AA593F"/>
    <w:rsid w:val="00AA60A9"/>
    <w:rsid w:val="00AA6786"/>
    <w:rsid w:val="00AA6DE3"/>
    <w:rsid w:val="00AA6F28"/>
    <w:rsid w:val="00AA7749"/>
    <w:rsid w:val="00AA7812"/>
    <w:rsid w:val="00AA79E6"/>
    <w:rsid w:val="00AA7E98"/>
    <w:rsid w:val="00AB1648"/>
    <w:rsid w:val="00AB1651"/>
    <w:rsid w:val="00AB1779"/>
    <w:rsid w:val="00AB1D23"/>
    <w:rsid w:val="00AB23CA"/>
    <w:rsid w:val="00AB2B0E"/>
    <w:rsid w:val="00AB2CB2"/>
    <w:rsid w:val="00AB2DD5"/>
    <w:rsid w:val="00AB2DE0"/>
    <w:rsid w:val="00AB2FF8"/>
    <w:rsid w:val="00AB30DB"/>
    <w:rsid w:val="00AB3B27"/>
    <w:rsid w:val="00AB3BAD"/>
    <w:rsid w:val="00AB3BC1"/>
    <w:rsid w:val="00AB417D"/>
    <w:rsid w:val="00AB470C"/>
    <w:rsid w:val="00AB493E"/>
    <w:rsid w:val="00AB495A"/>
    <w:rsid w:val="00AB4DD5"/>
    <w:rsid w:val="00AB4FC4"/>
    <w:rsid w:val="00AB5921"/>
    <w:rsid w:val="00AB5999"/>
    <w:rsid w:val="00AB5B93"/>
    <w:rsid w:val="00AB5C5E"/>
    <w:rsid w:val="00AB6122"/>
    <w:rsid w:val="00AB61BF"/>
    <w:rsid w:val="00AB62DA"/>
    <w:rsid w:val="00AB6310"/>
    <w:rsid w:val="00AB65C9"/>
    <w:rsid w:val="00AB65CB"/>
    <w:rsid w:val="00AB6D06"/>
    <w:rsid w:val="00AB774D"/>
    <w:rsid w:val="00AC0091"/>
    <w:rsid w:val="00AC014A"/>
    <w:rsid w:val="00AC02C9"/>
    <w:rsid w:val="00AC0686"/>
    <w:rsid w:val="00AC070E"/>
    <w:rsid w:val="00AC0970"/>
    <w:rsid w:val="00AC097D"/>
    <w:rsid w:val="00AC0DEB"/>
    <w:rsid w:val="00AC1B0B"/>
    <w:rsid w:val="00AC1F28"/>
    <w:rsid w:val="00AC1FE7"/>
    <w:rsid w:val="00AC2368"/>
    <w:rsid w:val="00AC2E48"/>
    <w:rsid w:val="00AC34CA"/>
    <w:rsid w:val="00AC3862"/>
    <w:rsid w:val="00AC393E"/>
    <w:rsid w:val="00AC3F7A"/>
    <w:rsid w:val="00AC4CAA"/>
    <w:rsid w:val="00AC4DB1"/>
    <w:rsid w:val="00AC4F1C"/>
    <w:rsid w:val="00AC50C0"/>
    <w:rsid w:val="00AC50C4"/>
    <w:rsid w:val="00AC53BE"/>
    <w:rsid w:val="00AC53DA"/>
    <w:rsid w:val="00AC557D"/>
    <w:rsid w:val="00AC55EC"/>
    <w:rsid w:val="00AC56EC"/>
    <w:rsid w:val="00AC59AB"/>
    <w:rsid w:val="00AC69AF"/>
    <w:rsid w:val="00AC6CE5"/>
    <w:rsid w:val="00AC6FEE"/>
    <w:rsid w:val="00AC7636"/>
    <w:rsid w:val="00AC7C11"/>
    <w:rsid w:val="00AC7C1E"/>
    <w:rsid w:val="00AD0287"/>
    <w:rsid w:val="00AD0B5C"/>
    <w:rsid w:val="00AD0C87"/>
    <w:rsid w:val="00AD0CAE"/>
    <w:rsid w:val="00AD0E26"/>
    <w:rsid w:val="00AD1ACB"/>
    <w:rsid w:val="00AD1CCF"/>
    <w:rsid w:val="00AD235E"/>
    <w:rsid w:val="00AD258B"/>
    <w:rsid w:val="00AD27F9"/>
    <w:rsid w:val="00AD2CEE"/>
    <w:rsid w:val="00AD2ECD"/>
    <w:rsid w:val="00AD35A0"/>
    <w:rsid w:val="00AD3AF9"/>
    <w:rsid w:val="00AD4271"/>
    <w:rsid w:val="00AD4695"/>
    <w:rsid w:val="00AD4B05"/>
    <w:rsid w:val="00AD544D"/>
    <w:rsid w:val="00AD552E"/>
    <w:rsid w:val="00AD5778"/>
    <w:rsid w:val="00AD597B"/>
    <w:rsid w:val="00AD59B7"/>
    <w:rsid w:val="00AD5A27"/>
    <w:rsid w:val="00AD5B39"/>
    <w:rsid w:val="00AD61D6"/>
    <w:rsid w:val="00AD6253"/>
    <w:rsid w:val="00AD6420"/>
    <w:rsid w:val="00AD67C4"/>
    <w:rsid w:val="00AD68A0"/>
    <w:rsid w:val="00AD6E03"/>
    <w:rsid w:val="00AD7314"/>
    <w:rsid w:val="00AD77E0"/>
    <w:rsid w:val="00AE0119"/>
    <w:rsid w:val="00AE0336"/>
    <w:rsid w:val="00AE0E33"/>
    <w:rsid w:val="00AE0E90"/>
    <w:rsid w:val="00AE1582"/>
    <w:rsid w:val="00AE1BFA"/>
    <w:rsid w:val="00AE2A5E"/>
    <w:rsid w:val="00AE2B36"/>
    <w:rsid w:val="00AE2DA2"/>
    <w:rsid w:val="00AE2E2A"/>
    <w:rsid w:val="00AE33F0"/>
    <w:rsid w:val="00AE35C6"/>
    <w:rsid w:val="00AE3875"/>
    <w:rsid w:val="00AE388D"/>
    <w:rsid w:val="00AE3A21"/>
    <w:rsid w:val="00AE4163"/>
    <w:rsid w:val="00AE4673"/>
    <w:rsid w:val="00AE46CF"/>
    <w:rsid w:val="00AE5347"/>
    <w:rsid w:val="00AE5CC0"/>
    <w:rsid w:val="00AE6045"/>
    <w:rsid w:val="00AE6272"/>
    <w:rsid w:val="00AE6409"/>
    <w:rsid w:val="00AE668D"/>
    <w:rsid w:val="00AE68D1"/>
    <w:rsid w:val="00AE6C2E"/>
    <w:rsid w:val="00AE6E3B"/>
    <w:rsid w:val="00AE6ECE"/>
    <w:rsid w:val="00AE7516"/>
    <w:rsid w:val="00AE7956"/>
    <w:rsid w:val="00AE7E4A"/>
    <w:rsid w:val="00AF0760"/>
    <w:rsid w:val="00AF08C7"/>
    <w:rsid w:val="00AF0A5D"/>
    <w:rsid w:val="00AF0C87"/>
    <w:rsid w:val="00AF140D"/>
    <w:rsid w:val="00AF177C"/>
    <w:rsid w:val="00AF1855"/>
    <w:rsid w:val="00AF1865"/>
    <w:rsid w:val="00AF1AE2"/>
    <w:rsid w:val="00AF1E44"/>
    <w:rsid w:val="00AF2664"/>
    <w:rsid w:val="00AF270C"/>
    <w:rsid w:val="00AF29BF"/>
    <w:rsid w:val="00AF2E07"/>
    <w:rsid w:val="00AF312C"/>
    <w:rsid w:val="00AF39A9"/>
    <w:rsid w:val="00AF3CC5"/>
    <w:rsid w:val="00AF402A"/>
    <w:rsid w:val="00AF4140"/>
    <w:rsid w:val="00AF4B03"/>
    <w:rsid w:val="00AF4B3E"/>
    <w:rsid w:val="00AF4E26"/>
    <w:rsid w:val="00AF54FD"/>
    <w:rsid w:val="00AF5BFA"/>
    <w:rsid w:val="00AF6028"/>
    <w:rsid w:val="00AF6409"/>
    <w:rsid w:val="00AF67D9"/>
    <w:rsid w:val="00AF6AB2"/>
    <w:rsid w:val="00AF7567"/>
    <w:rsid w:val="00AF767A"/>
    <w:rsid w:val="00AF7939"/>
    <w:rsid w:val="00AF79B2"/>
    <w:rsid w:val="00AF7EBE"/>
    <w:rsid w:val="00B001C0"/>
    <w:rsid w:val="00B005E3"/>
    <w:rsid w:val="00B006BF"/>
    <w:rsid w:val="00B0087F"/>
    <w:rsid w:val="00B00A6B"/>
    <w:rsid w:val="00B00AF6"/>
    <w:rsid w:val="00B00BC6"/>
    <w:rsid w:val="00B01684"/>
    <w:rsid w:val="00B01AB6"/>
    <w:rsid w:val="00B01ADB"/>
    <w:rsid w:val="00B0200A"/>
    <w:rsid w:val="00B025FC"/>
    <w:rsid w:val="00B02A87"/>
    <w:rsid w:val="00B03011"/>
    <w:rsid w:val="00B030C9"/>
    <w:rsid w:val="00B0315C"/>
    <w:rsid w:val="00B03906"/>
    <w:rsid w:val="00B03963"/>
    <w:rsid w:val="00B0509C"/>
    <w:rsid w:val="00B05420"/>
    <w:rsid w:val="00B05A4E"/>
    <w:rsid w:val="00B05A8A"/>
    <w:rsid w:val="00B06051"/>
    <w:rsid w:val="00B068B6"/>
    <w:rsid w:val="00B06C4E"/>
    <w:rsid w:val="00B06D7A"/>
    <w:rsid w:val="00B06E55"/>
    <w:rsid w:val="00B07341"/>
    <w:rsid w:val="00B07489"/>
    <w:rsid w:val="00B074AA"/>
    <w:rsid w:val="00B07AA6"/>
    <w:rsid w:val="00B10F9C"/>
    <w:rsid w:val="00B1119A"/>
    <w:rsid w:val="00B1136F"/>
    <w:rsid w:val="00B12525"/>
    <w:rsid w:val="00B12D2C"/>
    <w:rsid w:val="00B1308C"/>
    <w:rsid w:val="00B1322F"/>
    <w:rsid w:val="00B133F8"/>
    <w:rsid w:val="00B13470"/>
    <w:rsid w:val="00B137E0"/>
    <w:rsid w:val="00B13A6E"/>
    <w:rsid w:val="00B13DC0"/>
    <w:rsid w:val="00B13E0A"/>
    <w:rsid w:val="00B143D6"/>
    <w:rsid w:val="00B148D4"/>
    <w:rsid w:val="00B14B6B"/>
    <w:rsid w:val="00B150E5"/>
    <w:rsid w:val="00B15114"/>
    <w:rsid w:val="00B151D2"/>
    <w:rsid w:val="00B1533F"/>
    <w:rsid w:val="00B155DE"/>
    <w:rsid w:val="00B1562A"/>
    <w:rsid w:val="00B15AA9"/>
    <w:rsid w:val="00B15C7A"/>
    <w:rsid w:val="00B15E2D"/>
    <w:rsid w:val="00B15F22"/>
    <w:rsid w:val="00B161C7"/>
    <w:rsid w:val="00B16941"/>
    <w:rsid w:val="00B16C7A"/>
    <w:rsid w:val="00B17351"/>
    <w:rsid w:val="00B17357"/>
    <w:rsid w:val="00B174A7"/>
    <w:rsid w:val="00B174AD"/>
    <w:rsid w:val="00B176C9"/>
    <w:rsid w:val="00B17B53"/>
    <w:rsid w:val="00B17FE8"/>
    <w:rsid w:val="00B200F7"/>
    <w:rsid w:val="00B20255"/>
    <w:rsid w:val="00B20454"/>
    <w:rsid w:val="00B20546"/>
    <w:rsid w:val="00B20805"/>
    <w:rsid w:val="00B20ABB"/>
    <w:rsid w:val="00B21527"/>
    <w:rsid w:val="00B2167A"/>
    <w:rsid w:val="00B21914"/>
    <w:rsid w:val="00B21EB8"/>
    <w:rsid w:val="00B221B3"/>
    <w:rsid w:val="00B2234B"/>
    <w:rsid w:val="00B2358C"/>
    <w:rsid w:val="00B24329"/>
    <w:rsid w:val="00B247BD"/>
    <w:rsid w:val="00B2493D"/>
    <w:rsid w:val="00B24D2F"/>
    <w:rsid w:val="00B24E1D"/>
    <w:rsid w:val="00B251BE"/>
    <w:rsid w:val="00B2534B"/>
    <w:rsid w:val="00B253A5"/>
    <w:rsid w:val="00B25674"/>
    <w:rsid w:val="00B25A57"/>
    <w:rsid w:val="00B25E24"/>
    <w:rsid w:val="00B2608D"/>
    <w:rsid w:val="00B26824"/>
    <w:rsid w:val="00B26E53"/>
    <w:rsid w:val="00B270D8"/>
    <w:rsid w:val="00B2715E"/>
    <w:rsid w:val="00B302FE"/>
    <w:rsid w:val="00B30355"/>
    <w:rsid w:val="00B305BC"/>
    <w:rsid w:val="00B3087E"/>
    <w:rsid w:val="00B30D39"/>
    <w:rsid w:val="00B31682"/>
    <w:rsid w:val="00B31A1D"/>
    <w:rsid w:val="00B32441"/>
    <w:rsid w:val="00B32C11"/>
    <w:rsid w:val="00B34070"/>
    <w:rsid w:val="00B34299"/>
    <w:rsid w:val="00B34323"/>
    <w:rsid w:val="00B34C7C"/>
    <w:rsid w:val="00B3545F"/>
    <w:rsid w:val="00B35793"/>
    <w:rsid w:val="00B35AA0"/>
    <w:rsid w:val="00B35C35"/>
    <w:rsid w:val="00B35C93"/>
    <w:rsid w:val="00B3600E"/>
    <w:rsid w:val="00B3651E"/>
    <w:rsid w:val="00B37310"/>
    <w:rsid w:val="00B37A3B"/>
    <w:rsid w:val="00B37E76"/>
    <w:rsid w:val="00B40483"/>
    <w:rsid w:val="00B407BB"/>
    <w:rsid w:val="00B409D1"/>
    <w:rsid w:val="00B40BF2"/>
    <w:rsid w:val="00B41E74"/>
    <w:rsid w:val="00B422B1"/>
    <w:rsid w:val="00B4296B"/>
    <w:rsid w:val="00B42B0A"/>
    <w:rsid w:val="00B42BDA"/>
    <w:rsid w:val="00B44AD0"/>
    <w:rsid w:val="00B44D82"/>
    <w:rsid w:val="00B450B8"/>
    <w:rsid w:val="00B4529F"/>
    <w:rsid w:val="00B45E8D"/>
    <w:rsid w:val="00B4736C"/>
    <w:rsid w:val="00B47923"/>
    <w:rsid w:val="00B50240"/>
    <w:rsid w:val="00B50478"/>
    <w:rsid w:val="00B50F2F"/>
    <w:rsid w:val="00B51187"/>
    <w:rsid w:val="00B51C5C"/>
    <w:rsid w:val="00B51E9F"/>
    <w:rsid w:val="00B52B06"/>
    <w:rsid w:val="00B53819"/>
    <w:rsid w:val="00B5388F"/>
    <w:rsid w:val="00B53DD6"/>
    <w:rsid w:val="00B54193"/>
    <w:rsid w:val="00B5424C"/>
    <w:rsid w:val="00B5457B"/>
    <w:rsid w:val="00B5463A"/>
    <w:rsid w:val="00B5565E"/>
    <w:rsid w:val="00B56308"/>
    <w:rsid w:val="00B566C6"/>
    <w:rsid w:val="00B56A31"/>
    <w:rsid w:val="00B56B6B"/>
    <w:rsid w:val="00B56DD6"/>
    <w:rsid w:val="00B56EFE"/>
    <w:rsid w:val="00B570A8"/>
    <w:rsid w:val="00B57227"/>
    <w:rsid w:val="00B574BD"/>
    <w:rsid w:val="00B574DE"/>
    <w:rsid w:val="00B575C3"/>
    <w:rsid w:val="00B57655"/>
    <w:rsid w:val="00B57C32"/>
    <w:rsid w:val="00B57E2A"/>
    <w:rsid w:val="00B60015"/>
    <w:rsid w:val="00B601D0"/>
    <w:rsid w:val="00B6052F"/>
    <w:rsid w:val="00B6080A"/>
    <w:rsid w:val="00B613C1"/>
    <w:rsid w:val="00B6159D"/>
    <w:rsid w:val="00B61C77"/>
    <w:rsid w:val="00B61ED2"/>
    <w:rsid w:val="00B61F2D"/>
    <w:rsid w:val="00B62382"/>
    <w:rsid w:val="00B623F8"/>
    <w:rsid w:val="00B624FB"/>
    <w:rsid w:val="00B62516"/>
    <w:rsid w:val="00B62628"/>
    <w:rsid w:val="00B62ED6"/>
    <w:rsid w:val="00B62FDB"/>
    <w:rsid w:val="00B63413"/>
    <w:rsid w:val="00B63AC9"/>
    <w:rsid w:val="00B63AE2"/>
    <w:rsid w:val="00B63E17"/>
    <w:rsid w:val="00B6405F"/>
    <w:rsid w:val="00B64EDB"/>
    <w:rsid w:val="00B65026"/>
    <w:rsid w:val="00B653E5"/>
    <w:rsid w:val="00B65DFB"/>
    <w:rsid w:val="00B661B2"/>
    <w:rsid w:val="00B66F92"/>
    <w:rsid w:val="00B66FB0"/>
    <w:rsid w:val="00B66FF7"/>
    <w:rsid w:val="00B672E9"/>
    <w:rsid w:val="00B67495"/>
    <w:rsid w:val="00B67511"/>
    <w:rsid w:val="00B67825"/>
    <w:rsid w:val="00B678DD"/>
    <w:rsid w:val="00B67C42"/>
    <w:rsid w:val="00B67E7A"/>
    <w:rsid w:val="00B70327"/>
    <w:rsid w:val="00B708C7"/>
    <w:rsid w:val="00B708E4"/>
    <w:rsid w:val="00B7093C"/>
    <w:rsid w:val="00B70AE2"/>
    <w:rsid w:val="00B70B6A"/>
    <w:rsid w:val="00B71572"/>
    <w:rsid w:val="00B717CB"/>
    <w:rsid w:val="00B71888"/>
    <w:rsid w:val="00B72361"/>
    <w:rsid w:val="00B724FE"/>
    <w:rsid w:val="00B7296F"/>
    <w:rsid w:val="00B72A08"/>
    <w:rsid w:val="00B72F36"/>
    <w:rsid w:val="00B731E0"/>
    <w:rsid w:val="00B735CD"/>
    <w:rsid w:val="00B7472B"/>
    <w:rsid w:val="00B74D63"/>
    <w:rsid w:val="00B75F57"/>
    <w:rsid w:val="00B765E2"/>
    <w:rsid w:val="00B76CCB"/>
    <w:rsid w:val="00B76D1A"/>
    <w:rsid w:val="00B77023"/>
    <w:rsid w:val="00B7759A"/>
    <w:rsid w:val="00B776E8"/>
    <w:rsid w:val="00B77DA2"/>
    <w:rsid w:val="00B80107"/>
    <w:rsid w:val="00B8017D"/>
    <w:rsid w:val="00B805B3"/>
    <w:rsid w:val="00B808E3"/>
    <w:rsid w:val="00B80E9D"/>
    <w:rsid w:val="00B80FF8"/>
    <w:rsid w:val="00B81563"/>
    <w:rsid w:val="00B8182A"/>
    <w:rsid w:val="00B81BD2"/>
    <w:rsid w:val="00B826E5"/>
    <w:rsid w:val="00B8277E"/>
    <w:rsid w:val="00B82AD6"/>
    <w:rsid w:val="00B84231"/>
    <w:rsid w:val="00B8423F"/>
    <w:rsid w:val="00B8597E"/>
    <w:rsid w:val="00B860A3"/>
    <w:rsid w:val="00B86240"/>
    <w:rsid w:val="00B8633C"/>
    <w:rsid w:val="00B87673"/>
    <w:rsid w:val="00B87C05"/>
    <w:rsid w:val="00B87D63"/>
    <w:rsid w:val="00B90788"/>
    <w:rsid w:val="00B910CF"/>
    <w:rsid w:val="00B9174F"/>
    <w:rsid w:val="00B92A2F"/>
    <w:rsid w:val="00B93078"/>
    <w:rsid w:val="00B9317F"/>
    <w:rsid w:val="00B9391B"/>
    <w:rsid w:val="00B9395B"/>
    <w:rsid w:val="00B93C39"/>
    <w:rsid w:val="00B93D36"/>
    <w:rsid w:val="00B93E64"/>
    <w:rsid w:val="00B94147"/>
    <w:rsid w:val="00B94A2F"/>
    <w:rsid w:val="00B94AD6"/>
    <w:rsid w:val="00B94B9C"/>
    <w:rsid w:val="00B94CFD"/>
    <w:rsid w:val="00B94DAC"/>
    <w:rsid w:val="00B9539C"/>
    <w:rsid w:val="00B95BD7"/>
    <w:rsid w:val="00B95CE7"/>
    <w:rsid w:val="00B95FD2"/>
    <w:rsid w:val="00B9610D"/>
    <w:rsid w:val="00B961B4"/>
    <w:rsid w:val="00B9671F"/>
    <w:rsid w:val="00B96D30"/>
    <w:rsid w:val="00B97047"/>
    <w:rsid w:val="00B97399"/>
    <w:rsid w:val="00B976E2"/>
    <w:rsid w:val="00B97704"/>
    <w:rsid w:val="00B97A41"/>
    <w:rsid w:val="00BA006F"/>
    <w:rsid w:val="00BA0313"/>
    <w:rsid w:val="00BA0CE8"/>
    <w:rsid w:val="00BA100E"/>
    <w:rsid w:val="00BA27C7"/>
    <w:rsid w:val="00BA286A"/>
    <w:rsid w:val="00BA29EF"/>
    <w:rsid w:val="00BA2BAD"/>
    <w:rsid w:val="00BA2EA6"/>
    <w:rsid w:val="00BA3515"/>
    <w:rsid w:val="00BA3A07"/>
    <w:rsid w:val="00BA3FE5"/>
    <w:rsid w:val="00BA4034"/>
    <w:rsid w:val="00BA4169"/>
    <w:rsid w:val="00BA43AD"/>
    <w:rsid w:val="00BA4650"/>
    <w:rsid w:val="00BA48F2"/>
    <w:rsid w:val="00BA4ED4"/>
    <w:rsid w:val="00BA5146"/>
    <w:rsid w:val="00BA5385"/>
    <w:rsid w:val="00BA5931"/>
    <w:rsid w:val="00BA603B"/>
    <w:rsid w:val="00BA627A"/>
    <w:rsid w:val="00BA6476"/>
    <w:rsid w:val="00BA64B4"/>
    <w:rsid w:val="00BA6939"/>
    <w:rsid w:val="00BA6AC4"/>
    <w:rsid w:val="00BA710A"/>
    <w:rsid w:val="00BA722F"/>
    <w:rsid w:val="00BA797E"/>
    <w:rsid w:val="00BA79F7"/>
    <w:rsid w:val="00BA7E09"/>
    <w:rsid w:val="00BB009D"/>
    <w:rsid w:val="00BB08D4"/>
    <w:rsid w:val="00BB0926"/>
    <w:rsid w:val="00BB0CBE"/>
    <w:rsid w:val="00BB0EFA"/>
    <w:rsid w:val="00BB1B52"/>
    <w:rsid w:val="00BB1C2E"/>
    <w:rsid w:val="00BB1E2F"/>
    <w:rsid w:val="00BB1FAE"/>
    <w:rsid w:val="00BB2565"/>
    <w:rsid w:val="00BB2BB5"/>
    <w:rsid w:val="00BB3090"/>
    <w:rsid w:val="00BB322E"/>
    <w:rsid w:val="00BB363B"/>
    <w:rsid w:val="00BB37DA"/>
    <w:rsid w:val="00BB3E5A"/>
    <w:rsid w:val="00BB4136"/>
    <w:rsid w:val="00BB42D7"/>
    <w:rsid w:val="00BB4357"/>
    <w:rsid w:val="00BB465A"/>
    <w:rsid w:val="00BB48C6"/>
    <w:rsid w:val="00BB492B"/>
    <w:rsid w:val="00BB4DE1"/>
    <w:rsid w:val="00BB54CB"/>
    <w:rsid w:val="00BB5C04"/>
    <w:rsid w:val="00BB6095"/>
    <w:rsid w:val="00BB628B"/>
    <w:rsid w:val="00BB63B2"/>
    <w:rsid w:val="00BB65D3"/>
    <w:rsid w:val="00BB6807"/>
    <w:rsid w:val="00BB72C4"/>
    <w:rsid w:val="00BB73D9"/>
    <w:rsid w:val="00BB7798"/>
    <w:rsid w:val="00BB7DF8"/>
    <w:rsid w:val="00BC041F"/>
    <w:rsid w:val="00BC0618"/>
    <w:rsid w:val="00BC0B09"/>
    <w:rsid w:val="00BC1220"/>
    <w:rsid w:val="00BC18D7"/>
    <w:rsid w:val="00BC21D0"/>
    <w:rsid w:val="00BC25AE"/>
    <w:rsid w:val="00BC2B7E"/>
    <w:rsid w:val="00BC3925"/>
    <w:rsid w:val="00BC395C"/>
    <w:rsid w:val="00BC4315"/>
    <w:rsid w:val="00BC4592"/>
    <w:rsid w:val="00BC4F12"/>
    <w:rsid w:val="00BC4F28"/>
    <w:rsid w:val="00BC5262"/>
    <w:rsid w:val="00BC5875"/>
    <w:rsid w:val="00BC5B4F"/>
    <w:rsid w:val="00BC5C63"/>
    <w:rsid w:val="00BC5E6C"/>
    <w:rsid w:val="00BC60AF"/>
    <w:rsid w:val="00BC63FD"/>
    <w:rsid w:val="00BC7221"/>
    <w:rsid w:val="00BC7B37"/>
    <w:rsid w:val="00BC7CC2"/>
    <w:rsid w:val="00BD00C2"/>
    <w:rsid w:val="00BD00D4"/>
    <w:rsid w:val="00BD02EB"/>
    <w:rsid w:val="00BD0808"/>
    <w:rsid w:val="00BD0AD1"/>
    <w:rsid w:val="00BD10EB"/>
    <w:rsid w:val="00BD15DA"/>
    <w:rsid w:val="00BD186D"/>
    <w:rsid w:val="00BD1D91"/>
    <w:rsid w:val="00BD209A"/>
    <w:rsid w:val="00BD2192"/>
    <w:rsid w:val="00BD22A9"/>
    <w:rsid w:val="00BD23DE"/>
    <w:rsid w:val="00BD2BB3"/>
    <w:rsid w:val="00BD3136"/>
    <w:rsid w:val="00BD33FE"/>
    <w:rsid w:val="00BD358B"/>
    <w:rsid w:val="00BD36C7"/>
    <w:rsid w:val="00BD4234"/>
    <w:rsid w:val="00BD45D6"/>
    <w:rsid w:val="00BD48FD"/>
    <w:rsid w:val="00BD506E"/>
    <w:rsid w:val="00BD541F"/>
    <w:rsid w:val="00BD5E7E"/>
    <w:rsid w:val="00BD63E2"/>
    <w:rsid w:val="00BD65F8"/>
    <w:rsid w:val="00BD6676"/>
    <w:rsid w:val="00BD6A8E"/>
    <w:rsid w:val="00BD6DC5"/>
    <w:rsid w:val="00BD705A"/>
    <w:rsid w:val="00BD750D"/>
    <w:rsid w:val="00BD79B2"/>
    <w:rsid w:val="00BD7AAA"/>
    <w:rsid w:val="00BD7DB9"/>
    <w:rsid w:val="00BE0965"/>
    <w:rsid w:val="00BE0FAC"/>
    <w:rsid w:val="00BE0FED"/>
    <w:rsid w:val="00BE11A0"/>
    <w:rsid w:val="00BE15AD"/>
    <w:rsid w:val="00BE199B"/>
    <w:rsid w:val="00BE1EB3"/>
    <w:rsid w:val="00BE27D3"/>
    <w:rsid w:val="00BE2A96"/>
    <w:rsid w:val="00BE2B70"/>
    <w:rsid w:val="00BE2DEF"/>
    <w:rsid w:val="00BE3176"/>
    <w:rsid w:val="00BE37F2"/>
    <w:rsid w:val="00BE3FB8"/>
    <w:rsid w:val="00BE46A8"/>
    <w:rsid w:val="00BE4712"/>
    <w:rsid w:val="00BE5160"/>
    <w:rsid w:val="00BE519C"/>
    <w:rsid w:val="00BE5C34"/>
    <w:rsid w:val="00BE5EA8"/>
    <w:rsid w:val="00BE6A41"/>
    <w:rsid w:val="00BE7082"/>
    <w:rsid w:val="00BE7394"/>
    <w:rsid w:val="00BE75C3"/>
    <w:rsid w:val="00BE78B6"/>
    <w:rsid w:val="00BE792A"/>
    <w:rsid w:val="00BE7C7C"/>
    <w:rsid w:val="00BE7E3E"/>
    <w:rsid w:val="00BF02F0"/>
    <w:rsid w:val="00BF041F"/>
    <w:rsid w:val="00BF10B1"/>
    <w:rsid w:val="00BF1712"/>
    <w:rsid w:val="00BF18B1"/>
    <w:rsid w:val="00BF1BE2"/>
    <w:rsid w:val="00BF20CA"/>
    <w:rsid w:val="00BF2183"/>
    <w:rsid w:val="00BF225B"/>
    <w:rsid w:val="00BF2795"/>
    <w:rsid w:val="00BF3684"/>
    <w:rsid w:val="00BF3751"/>
    <w:rsid w:val="00BF39C1"/>
    <w:rsid w:val="00BF4071"/>
    <w:rsid w:val="00BF417C"/>
    <w:rsid w:val="00BF42C2"/>
    <w:rsid w:val="00BF4EB0"/>
    <w:rsid w:val="00BF4ECC"/>
    <w:rsid w:val="00BF57F4"/>
    <w:rsid w:val="00BF5D05"/>
    <w:rsid w:val="00BF60DF"/>
    <w:rsid w:val="00BF65F9"/>
    <w:rsid w:val="00BF66B8"/>
    <w:rsid w:val="00BF6A77"/>
    <w:rsid w:val="00BF6FF6"/>
    <w:rsid w:val="00BF7403"/>
    <w:rsid w:val="00BF7567"/>
    <w:rsid w:val="00BF7B36"/>
    <w:rsid w:val="00C001E5"/>
    <w:rsid w:val="00C00372"/>
    <w:rsid w:val="00C00862"/>
    <w:rsid w:val="00C00D4B"/>
    <w:rsid w:val="00C012E0"/>
    <w:rsid w:val="00C015D7"/>
    <w:rsid w:val="00C0169B"/>
    <w:rsid w:val="00C01719"/>
    <w:rsid w:val="00C01C4E"/>
    <w:rsid w:val="00C02BBA"/>
    <w:rsid w:val="00C02EC5"/>
    <w:rsid w:val="00C03B8E"/>
    <w:rsid w:val="00C04310"/>
    <w:rsid w:val="00C044A9"/>
    <w:rsid w:val="00C04CE8"/>
    <w:rsid w:val="00C04E02"/>
    <w:rsid w:val="00C05439"/>
    <w:rsid w:val="00C05611"/>
    <w:rsid w:val="00C0571F"/>
    <w:rsid w:val="00C06657"/>
    <w:rsid w:val="00C06B39"/>
    <w:rsid w:val="00C06EE2"/>
    <w:rsid w:val="00C070E1"/>
    <w:rsid w:val="00C07587"/>
    <w:rsid w:val="00C0785B"/>
    <w:rsid w:val="00C07A65"/>
    <w:rsid w:val="00C07EC7"/>
    <w:rsid w:val="00C107CC"/>
    <w:rsid w:val="00C10C89"/>
    <w:rsid w:val="00C1153F"/>
    <w:rsid w:val="00C121CD"/>
    <w:rsid w:val="00C122E1"/>
    <w:rsid w:val="00C129E1"/>
    <w:rsid w:val="00C12EA5"/>
    <w:rsid w:val="00C131BA"/>
    <w:rsid w:val="00C134E5"/>
    <w:rsid w:val="00C145CA"/>
    <w:rsid w:val="00C1466A"/>
    <w:rsid w:val="00C14BF2"/>
    <w:rsid w:val="00C14D41"/>
    <w:rsid w:val="00C14F15"/>
    <w:rsid w:val="00C156EF"/>
    <w:rsid w:val="00C15717"/>
    <w:rsid w:val="00C15985"/>
    <w:rsid w:val="00C159F0"/>
    <w:rsid w:val="00C15B7E"/>
    <w:rsid w:val="00C15CF5"/>
    <w:rsid w:val="00C15E2C"/>
    <w:rsid w:val="00C163FE"/>
    <w:rsid w:val="00C16483"/>
    <w:rsid w:val="00C164D8"/>
    <w:rsid w:val="00C1665C"/>
    <w:rsid w:val="00C16ACE"/>
    <w:rsid w:val="00C16AD1"/>
    <w:rsid w:val="00C17063"/>
    <w:rsid w:val="00C17115"/>
    <w:rsid w:val="00C17667"/>
    <w:rsid w:val="00C20481"/>
    <w:rsid w:val="00C206D0"/>
    <w:rsid w:val="00C20C60"/>
    <w:rsid w:val="00C20D3E"/>
    <w:rsid w:val="00C20FEC"/>
    <w:rsid w:val="00C211F0"/>
    <w:rsid w:val="00C2120F"/>
    <w:rsid w:val="00C21344"/>
    <w:rsid w:val="00C22225"/>
    <w:rsid w:val="00C2280F"/>
    <w:rsid w:val="00C22859"/>
    <w:rsid w:val="00C22E9D"/>
    <w:rsid w:val="00C23798"/>
    <w:rsid w:val="00C23F4C"/>
    <w:rsid w:val="00C244E0"/>
    <w:rsid w:val="00C24ECA"/>
    <w:rsid w:val="00C25459"/>
    <w:rsid w:val="00C25467"/>
    <w:rsid w:val="00C25599"/>
    <w:rsid w:val="00C25759"/>
    <w:rsid w:val="00C2590D"/>
    <w:rsid w:val="00C25E77"/>
    <w:rsid w:val="00C2606F"/>
    <w:rsid w:val="00C26314"/>
    <w:rsid w:val="00C265AE"/>
    <w:rsid w:val="00C2742F"/>
    <w:rsid w:val="00C27643"/>
    <w:rsid w:val="00C27A53"/>
    <w:rsid w:val="00C27CDF"/>
    <w:rsid w:val="00C304F4"/>
    <w:rsid w:val="00C30517"/>
    <w:rsid w:val="00C3065E"/>
    <w:rsid w:val="00C30E45"/>
    <w:rsid w:val="00C30E79"/>
    <w:rsid w:val="00C315FD"/>
    <w:rsid w:val="00C31703"/>
    <w:rsid w:val="00C3171D"/>
    <w:rsid w:val="00C31CCE"/>
    <w:rsid w:val="00C32447"/>
    <w:rsid w:val="00C32C21"/>
    <w:rsid w:val="00C32ED6"/>
    <w:rsid w:val="00C333FB"/>
    <w:rsid w:val="00C33D9D"/>
    <w:rsid w:val="00C34269"/>
    <w:rsid w:val="00C3444C"/>
    <w:rsid w:val="00C35001"/>
    <w:rsid w:val="00C351E1"/>
    <w:rsid w:val="00C3538F"/>
    <w:rsid w:val="00C3552A"/>
    <w:rsid w:val="00C35530"/>
    <w:rsid w:val="00C35655"/>
    <w:rsid w:val="00C3620D"/>
    <w:rsid w:val="00C36399"/>
    <w:rsid w:val="00C36416"/>
    <w:rsid w:val="00C365D9"/>
    <w:rsid w:val="00C36653"/>
    <w:rsid w:val="00C36BFD"/>
    <w:rsid w:val="00C36E66"/>
    <w:rsid w:val="00C376A3"/>
    <w:rsid w:val="00C3778F"/>
    <w:rsid w:val="00C378BF"/>
    <w:rsid w:val="00C378D5"/>
    <w:rsid w:val="00C37ADF"/>
    <w:rsid w:val="00C400B0"/>
    <w:rsid w:val="00C4055D"/>
    <w:rsid w:val="00C40BBA"/>
    <w:rsid w:val="00C412C9"/>
    <w:rsid w:val="00C413FE"/>
    <w:rsid w:val="00C416A0"/>
    <w:rsid w:val="00C41717"/>
    <w:rsid w:val="00C41B3D"/>
    <w:rsid w:val="00C41C69"/>
    <w:rsid w:val="00C42210"/>
    <w:rsid w:val="00C42305"/>
    <w:rsid w:val="00C424D8"/>
    <w:rsid w:val="00C42593"/>
    <w:rsid w:val="00C42663"/>
    <w:rsid w:val="00C42F22"/>
    <w:rsid w:val="00C43064"/>
    <w:rsid w:val="00C43142"/>
    <w:rsid w:val="00C43ACA"/>
    <w:rsid w:val="00C44116"/>
    <w:rsid w:val="00C44817"/>
    <w:rsid w:val="00C449E8"/>
    <w:rsid w:val="00C44EED"/>
    <w:rsid w:val="00C45714"/>
    <w:rsid w:val="00C46505"/>
    <w:rsid w:val="00C46B02"/>
    <w:rsid w:val="00C46B49"/>
    <w:rsid w:val="00C46B8C"/>
    <w:rsid w:val="00C473A4"/>
    <w:rsid w:val="00C476F2"/>
    <w:rsid w:val="00C47930"/>
    <w:rsid w:val="00C47F6F"/>
    <w:rsid w:val="00C47FF9"/>
    <w:rsid w:val="00C50AB8"/>
    <w:rsid w:val="00C50C85"/>
    <w:rsid w:val="00C51314"/>
    <w:rsid w:val="00C518E8"/>
    <w:rsid w:val="00C520A3"/>
    <w:rsid w:val="00C520FB"/>
    <w:rsid w:val="00C52C41"/>
    <w:rsid w:val="00C5314C"/>
    <w:rsid w:val="00C534A4"/>
    <w:rsid w:val="00C53944"/>
    <w:rsid w:val="00C53D54"/>
    <w:rsid w:val="00C53F77"/>
    <w:rsid w:val="00C54035"/>
    <w:rsid w:val="00C540B6"/>
    <w:rsid w:val="00C544E7"/>
    <w:rsid w:val="00C54F85"/>
    <w:rsid w:val="00C55178"/>
    <w:rsid w:val="00C55681"/>
    <w:rsid w:val="00C55A05"/>
    <w:rsid w:val="00C55C9D"/>
    <w:rsid w:val="00C5621B"/>
    <w:rsid w:val="00C56B5F"/>
    <w:rsid w:val="00C56D94"/>
    <w:rsid w:val="00C56EAE"/>
    <w:rsid w:val="00C57404"/>
    <w:rsid w:val="00C574CC"/>
    <w:rsid w:val="00C575DB"/>
    <w:rsid w:val="00C578E2"/>
    <w:rsid w:val="00C606D0"/>
    <w:rsid w:val="00C60E7A"/>
    <w:rsid w:val="00C60F15"/>
    <w:rsid w:val="00C6184D"/>
    <w:rsid w:val="00C62081"/>
    <w:rsid w:val="00C623B8"/>
    <w:rsid w:val="00C62DD5"/>
    <w:rsid w:val="00C64490"/>
    <w:rsid w:val="00C64652"/>
    <w:rsid w:val="00C6494E"/>
    <w:rsid w:val="00C6500C"/>
    <w:rsid w:val="00C65090"/>
    <w:rsid w:val="00C6519E"/>
    <w:rsid w:val="00C65569"/>
    <w:rsid w:val="00C65659"/>
    <w:rsid w:val="00C65769"/>
    <w:rsid w:val="00C6608F"/>
    <w:rsid w:val="00C662F5"/>
    <w:rsid w:val="00C66668"/>
    <w:rsid w:val="00C666AE"/>
    <w:rsid w:val="00C666F5"/>
    <w:rsid w:val="00C66913"/>
    <w:rsid w:val="00C669A5"/>
    <w:rsid w:val="00C66D96"/>
    <w:rsid w:val="00C6731C"/>
    <w:rsid w:val="00C6768A"/>
    <w:rsid w:val="00C67A8A"/>
    <w:rsid w:val="00C70989"/>
    <w:rsid w:val="00C709DE"/>
    <w:rsid w:val="00C70C33"/>
    <w:rsid w:val="00C711C9"/>
    <w:rsid w:val="00C7248D"/>
    <w:rsid w:val="00C72625"/>
    <w:rsid w:val="00C72D6F"/>
    <w:rsid w:val="00C7351F"/>
    <w:rsid w:val="00C73A8D"/>
    <w:rsid w:val="00C73B04"/>
    <w:rsid w:val="00C73B38"/>
    <w:rsid w:val="00C73B43"/>
    <w:rsid w:val="00C73F5D"/>
    <w:rsid w:val="00C7407B"/>
    <w:rsid w:val="00C74548"/>
    <w:rsid w:val="00C74618"/>
    <w:rsid w:val="00C7500F"/>
    <w:rsid w:val="00C753C3"/>
    <w:rsid w:val="00C757EF"/>
    <w:rsid w:val="00C757FF"/>
    <w:rsid w:val="00C75EDC"/>
    <w:rsid w:val="00C764DC"/>
    <w:rsid w:val="00C765FB"/>
    <w:rsid w:val="00C76600"/>
    <w:rsid w:val="00C76619"/>
    <w:rsid w:val="00C779AA"/>
    <w:rsid w:val="00C80103"/>
    <w:rsid w:val="00C8079D"/>
    <w:rsid w:val="00C80901"/>
    <w:rsid w:val="00C80E29"/>
    <w:rsid w:val="00C81604"/>
    <w:rsid w:val="00C81748"/>
    <w:rsid w:val="00C81B3E"/>
    <w:rsid w:val="00C81E1E"/>
    <w:rsid w:val="00C81F78"/>
    <w:rsid w:val="00C8206E"/>
    <w:rsid w:val="00C82515"/>
    <w:rsid w:val="00C8270E"/>
    <w:rsid w:val="00C82EFF"/>
    <w:rsid w:val="00C82F05"/>
    <w:rsid w:val="00C8348C"/>
    <w:rsid w:val="00C843AA"/>
    <w:rsid w:val="00C84B77"/>
    <w:rsid w:val="00C84C2B"/>
    <w:rsid w:val="00C84CCC"/>
    <w:rsid w:val="00C84E5A"/>
    <w:rsid w:val="00C854F8"/>
    <w:rsid w:val="00C8566B"/>
    <w:rsid w:val="00C8597D"/>
    <w:rsid w:val="00C85B1E"/>
    <w:rsid w:val="00C85D0C"/>
    <w:rsid w:val="00C85E49"/>
    <w:rsid w:val="00C86337"/>
    <w:rsid w:val="00C86A74"/>
    <w:rsid w:val="00C8701D"/>
    <w:rsid w:val="00C871B4"/>
    <w:rsid w:val="00C8723D"/>
    <w:rsid w:val="00C876FC"/>
    <w:rsid w:val="00C87B8B"/>
    <w:rsid w:val="00C87DC3"/>
    <w:rsid w:val="00C90437"/>
    <w:rsid w:val="00C9047B"/>
    <w:rsid w:val="00C90847"/>
    <w:rsid w:val="00C90E45"/>
    <w:rsid w:val="00C914D9"/>
    <w:rsid w:val="00C915A8"/>
    <w:rsid w:val="00C91952"/>
    <w:rsid w:val="00C91BC3"/>
    <w:rsid w:val="00C920B2"/>
    <w:rsid w:val="00C934CB"/>
    <w:rsid w:val="00C93626"/>
    <w:rsid w:val="00C936C8"/>
    <w:rsid w:val="00C947BC"/>
    <w:rsid w:val="00C94A94"/>
    <w:rsid w:val="00C951F7"/>
    <w:rsid w:val="00C95237"/>
    <w:rsid w:val="00C9584D"/>
    <w:rsid w:val="00C959AE"/>
    <w:rsid w:val="00C95B89"/>
    <w:rsid w:val="00C95C5B"/>
    <w:rsid w:val="00C95CA4"/>
    <w:rsid w:val="00C95CC1"/>
    <w:rsid w:val="00C95CED"/>
    <w:rsid w:val="00C96187"/>
    <w:rsid w:val="00C9625C"/>
    <w:rsid w:val="00C9632B"/>
    <w:rsid w:val="00C96408"/>
    <w:rsid w:val="00C96571"/>
    <w:rsid w:val="00C96772"/>
    <w:rsid w:val="00C96CC7"/>
    <w:rsid w:val="00C970D0"/>
    <w:rsid w:val="00C97B7B"/>
    <w:rsid w:val="00CA007C"/>
    <w:rsid w:val="00CA0375"/>
    <w:rsid w:val="00CA0C69"/>
    <w:rsid w:val="00CA0E9D"/>
    <w:rsid w:val="00CA117B"/>
    <w:rsid w:val="00CA1B71"/>
    <w:rsid w:val="00CA2BA2"/>
    <w:rsid w:val="00CA2F7D"/>
    <w:rsid w:val="00CA2FE3"/>
    <w:rsid w:val="00CA3098"/>
    <w:rsid w:val="00CA333A"/>
    <w:rsid w:val="00CA3387"/>
    <w:rsid w:val="00CA3507"/>
    <w:rsid w:val="00CA3863"/>
    <w:rsid w:val="00CA39DC"/>
    <w:rsid w:val="00CA3BBF"/>
    <w:rsid w:val="00CA4E3C"/>
    <w:rsid w:val="00CA4F98"/>
    <w:rsid w:val="00CA5800"/>
    <w:rsid w:val="00CA5891"/>
    <w:rsid w:val="00CA5AF2"/>
    <w:rsid w:val="00CA5D2D"/>
    <w:rsid w:val="00CA6056"/>
    <w:rsid w:val="00CA61FE"/>
    <w:rsid w:val="00CA6413"/>
    <w:rsid w:val="00CA658C"/>
    <w:rsid w:val="00CA6623"/>
    <w:rsid w:val="00CA7ACC"/>
    <w:rsid w:val="00CB06A8"/>
    <w:rsid w:val="00CB12BC"/>
    <w:rsid w:val="00CB12D3"/>
    <w:rsid w:val="00CB1799"/>
    <w:rsid w:val="00CB17C4"/>
    <w:rsid w:val="00CB1EBB"/>
    <w:rsid w:val="00CB2348"/>
    <w:rsid w:val="00CB2490"/>
    <w:rsid w:val="00CB24C8"/>
    <w:rsid w:val="00CB281E"/>
    <w:rsid w:val="00CB2DD0"/>
    <w:rsid w:val="00CB2FD6"/>
    <w:rsid w:val="00CB3CEF"/>
    <w:rsid w:val="00CB3EC5"/>
    <w:rsid w:val="00CB3EF7"/>
    <w:rsid w:val="00CB4010"/>
    <w:rsid w:val="00CB4213"/>
    <w:rsid w:val="00CB4713"/>
    <w:rsid w:val="00CB4C2B"/>
    <w:rsid w:val="00CB570A"/>
    <w:rsid w:val="00CB57F6"/>
    <w:rsid w:val="00CB5C00"/>
    <w:rsid w:val="00CB5F98"/>
    <w:rsid w:val="00CB614F"/>
    <w:rsid w:val="00CB623E"/>
    <w:rsid w:val="00CB6438"/>
    <w:rsid w:val="00CB6480"/>
    <w:rsid w:val="00CB66BA"/>
    <w:rsid w:val="00CB68C8"/>
    <w:rsid w:val="00CB69D1"/>
    <w:rsid w:val="00CB6A26"/>
    <w:rsid w:val="00CB6BD2"/>
    <w:rsid w:val="00CB6FD8"/>
    <w:rsid w:val="00CB7549"/>
    <w:rsid w:val="00CB7931"/>
    <w:rsid w:val="00CB7AC1"/>
    <w:rsid w:val="00CB7CAE"/>
    <w:rsid w:val="00CC0739"/>
    <w:rsid w:val="00CC09B7"/>
    <w:rsid w:val="00CC0EBE"/>
    <w:rsid w:val="00CC0ED6"/>
    <w:rsid w:val="00CC189A"/>
    <w:rsid w:val="00CC2611"/>
    <w:rsid w:val="00CC27CE"/>
    <w:rsid w:val="00CC2C8F"/>
    <w:rsid w:val="00CC2D92"/>
    <w:rsid w:val="00CC30F9"/>
    <w:rsid w:val="00CC327C"/>
    <w:rsid w:val="00CC3853"/>
    <w:rsid w:val="00CC3A1A"/>
    <w:rsid w:val="00CC3C1D"/>
    <w:rsid w:val="00CC4351"/>
    <w:rsid w:val="00CC4A93"/>
    <w:rsid w:val="00CC5129"/>
    <w:rsid w:val="00CC52E1"/>
    <w:rsid w:val="00CC5928"/>
    <w:rsid w:val="00CC5DFB"/>
    <w:rsid w:val="00CC5E21"/>
    <w:rsid w:val="00CC6424"/>
    <w:rsid w:val="00CC665A"/>
    <w:rsid w:val="00CC7409"/>
    <w:rsid w:val="00CC7AB6"/>
    <w:rsid w:val="00CC7E8E"/>
    <w:rsid w:val="00CD0539"/>
    <w:rsid w:val="00CD0559"/>
    <w:rsid w:val="00CD064A"/>
    <w:rsid w:val="00CD0937"/>
    <w:rsid w:val="00CD0A6C"/>
    <w:rsid w:val="00CD0A76"/>
    <w:rsid w:val="00CD0EE7"/>
    <w:rsid w:val="00CD12FA"/>
    <w:rsid w:val="00CD194C"/>
    <w:rsid w:val="00CD197F"/>
    <w:rsid w:val="00CD1B77"/>
    <w:rsid w:val="00CD1F3D"/>
    <w:rsid w:val="00CD26BB"/>
    <w:rsid w:val="00CD2843"/>
    <w:rsid w:val="00CD2A9F"/>
    <w:rsid w:val="00CD2C9E"/>
    <w:rsid w:val="00CD3405"/>
    <w:rsid w:val="00CD3A40"/>
    <w:rsid w:val="00CD3B98"/>
    <w:rsid w:val="00CD3C58"/>
    <w:rsid w:val="00CD3F47"/>
    <w:rsid w:val="00CD41C8"/>
    <w:rsid w:val="00CD4736"/>
    <w:rsid w:val="00CD4D9C"/>
    <w:rsid w:val="00CD608C"/>
    <w:rsid w:val="00CD6464"/>
    <w:rsid w:val="00CD71C8"/>
    <w:rsid w:val="00CD7492"/>
    <w:rsid w:val="00CE09EF"/>
    <w:rsid w:val="00CE0D97"/>
    <w:rsid w:val="00CE0DDE"/>
    <w:rsid w:val="00CE201F"/>
    <w:rsid w:val="00CE24B7"/>
    <w:rsid w:val="00CE2568"/>
    <w:rsid w:val="00CE28D6"/>
    <w:rsid w:val="00CE2D32"/>
    <w:rsid w:val="00CE348E"/>
    <w:rsid w:val="00CE3E21"/>
    <w:rsid w:val="00CE4CA5"/>
    <w:rsid w:val="00CE527A"/>
    <w:rsid w:val="00CE538A"/>
    <w:rsid w:val="00CE54BD"/>
    <w:rsid w:val="00CE55F9"/>
    <w:rsid w:val="00CE56A4"/>
    <w:rsid w:val="00CE5974"/>
    <w:rsid w:val="00CE5A03"/>
    <w:rsid w:val="00CE5A75"/>
    <w:rsid w:val="00CE5A91"/>
    <w:rsid w:val="00CE6065"/>
    <w:rsid w:val="00CE6094"/>
    <w:rsid w:val="00CE612D"/>
    <w:rsid w:val="00CE616C"/>
    <w:rsid w:val="00CE638D"/>
    <w:rsid w:val="00CE68B1"/>
    <w:rsid w:val="00CE6953"/>
    <w:rsid w:val="00CE706F"/>
    <w:rsid w:val="00CE7213"/>
    <w:rsid w:val="00CE784A"/>
    <w:rsid w:val="00CE7BA3"/>
    <w:rsid w:val="00CF0C75"/>
    <w:rsid w:val="00CF0F4F"/>
    <w:rsid w:val="00CF196B"/>
    <w:rsid w:val="00CF1B06"/>
    <w:rsid w:val="00CF1D37"/>
    <w:rsid w:val="00CF1E78"/>
    <w:rsid w:val="00CF233A"/>
    <w:rsid w:val="00CF2595"/>
    <w:rsid w:val="00CF26BD"/>
    <w:rsid w:val="00CF2A04"/>
    <w:rsid w:val="00CF2F4D"/>
    <w:rsid w:val="00CF2FDC"/>
    <w:rsid w:val="00CF34C0"/>
    <w:rsid w:val="00CF3F24"/>
    <w:rsid w:val="00CF4A3C"/>
    <w:rsid w:val="00CF5480"/>
    <w:rsid w:val="00CF55B6"/>
    <w:rsid w:val="00CF5685"/>
    <w:rsid w:val="00CF56FB"/>
    <w:rsid w:val="00CF5700"/>
    <w:rsid w:val="00CF6076"/>
    <w:rsid w:val="00CF65B3"/>
    <w:rsid w:val="00CF6C9F"/>
    <w:rsid w:val="00CF6CF5"/>
    <w:rsid w:val="00CF6D4F"/>
    <w:rsid w:val="00CF6FE8"/>
    <w:rsid w:val="00CF7018"/>
    <w:rsid w:val="00CF7257"/>
    <w:rsid w:val="00CF7B37"/>
    <w:rsid w:val="00CF7CFD"/>
    <w:rsid w:val="00CF7DD9"/>
    <w:rsid w:val="00D00C57"/>
    <w:rsid w:val="00D00D61"/>
    <w:rsid w:val="00D00E15"/>
    <w:rsid w:val="00D01155"/>
    <w:rsid w:val="00D012BC"/>
    <w:rsid w:val="00D0138B"/>
    <w:rsid w:val="00D01A09"/>
    <w:rsid w:val="00D0291C"/>
    <w:rsid w:val="00D02D06"/>
    <w:rsid w:val="00D03435"/>
    <w:rsid w:val="00D03541"/>
    <w:rsid w:val="00D0388B"/>
    <w:rsid w:val="00D042F1"/>
    <w:rsid w:val="00D0459C"/>
    <w:rsid w:val="00D04A2B"/>
    <w:rsid w:val="00D04A51"/>
    <w:rsid w:val="00D04F3A"/>
    <w:rsid w:val="00D05042"/>
    <w:rsid w:val="00D05BA3"/>
    <w:rsid w:val="00D05DE9"/>
    <w:rsid w:val="00D05EB7"/>
    <w:rsid w:val="00D05FAA"/>
    <w:rsid w:val="00D062BB"/>
    <w:rsid w:val="00D06BAC"/>
    <w:rsid w:val="00D073EA"/>
    <w:rsid w:val="00D07805"/>
    <w:rsid w:val="00D0790F"/>
    <w:rsid w:val="00D10012"/>
    <w:rsid w:val="00D10070"/>
    <w:rsid w:val="00D10297"/>
    <w:rsid w:val="00D1049D"/>
    <w:rsid w:val="00D1078C"/>
    <w:rsid w:val="00D10B1A"/>
    <w:rsid w:val="00D10F88"/>
    <w:rsid w:val="00D114AF"/>
    <w:rsid w:val="00D114D5"/>
    <w:rsid w:val="00D11977"/>
    <w:rsid w:val="00D11CBD"/>
    <w:rsid w:val="00D11DA7"/>
    <w:rsid w:val="00D12605"/>
    <w:rsid w:val="00D12EE3"/>
    <w:rsid w:val="00D12FE3"/>
    <w:rsid w:val="00D13149"/>
    <w:rsid w:val="00D13C87"/>
    <w:rsid w:val="00D13F30"/>
    <w:rsid w:val="00D14557"/>
    <w:rsid w:val="00D14A76"/>
    <w:rsid w:val="00D14FB4"/>
    <w:rsid w:val="00D153C6"/>
    <w:rsid w:val="00D1541D"/>
    <w:rsid w:val="00D15A46"/>
    <w:rsid w:val="00D15BB2"/>
    <w:rsid w:val="00D16201"/>
    <w:rsid w:val="00D163B1"/>
    <w:rsid w:val="00D16579"/>
    <w:rsid w:val="00D167E2"/>
    <w:rsid w:val="00D1782A"/>
    <w:rsid w:val="00D17A0F"/>
    <w:rsid w:val="00D17B1C"/>
    <w:rsid w:val="00D2028B"/>
    <w:rsid w:val="00D20B55"/>
    <w:rsid w:val="00D20B9F"/>
    <w:rsid w:val="00D20C57"/>
    <w:rsid w:val="00D214E3"/>
    <w:rsid w:val="00D21CEA"/>
    <w:rsid w:val="00D220E4"/>
    <w:rsid w:val="00D23530"/>
    <w:rsid w:val="00D2393A"/>
    <w:rsid w:val="00D24547"/>
    <w:rsid w:val="00D24784"/>
    <w:rsid w:val="00D2496E"/>
    <w:rsid w:val="00D24CE2"/>
    <w:rsid w:val="00D251B5"/>
    <w:rsid w:val="00D252F9"/>
    <w:rsid w:val="00D2531A"/>
    <w:rsid w:val="00D253FD"/>
    <w:rsid w:val="00D25811"/>
    <w:rsid w:val="00D25BB0"/>
    <w:rsid w:val="00D2634B"/>
    <w:rsid w:val="00D26424"/>
    <w:rsid w:val="00D26747"/>
    <w:rsid w:val="00D2715B"/>
    <w:rsid w:val="00D27583"/>
    <w:rsid w:val="00D27619"/>
    <w:rsid w:val="00D27FEF"/>
    <w:rsid w:val="00D3046D"/>
    <w:rsid w:val="00D304F9"/>
    <w:rsid w:val="00D30A22"/>
    <w:rsid w:val="00D30A45"/>
    <w:rsid w:val="00D3160C"/>
    <w:rsid w:val="00D3179C"/>
    <w:rsid w:val="00D3183F"/>
    <w:rsid w:val="00D3187B"/>
    <w:rsid w:val="00D332A5"/>
    <w:rsid w:val="00D33780"/>
    <w:rsid w:val="00D339CF"/>
    <w:rsid w:val="00D33BAC"/>
    <w:rsid w:val="00D34945"/>
    <w:rsid w:val="00D35019"/>
    <w:rsid w:val="00D351B2"/>
    <w:rsid w:val="00D35EAE"/>
    <w:rsid w:val="00D3612B"/>
    <w:rsid w:val="00D36B90"/>
    <w:rsid w:val="00D36F34"/>
    <w:rsid w:val="00D36FA3"/>
    <w:rsid w:val="00D375FD"/>
    <w:rsid w:val="00D37BEF"/>
    <w:rsid w:val="00D40180"/>
    <w:rsid w:val="00D40461"/>
    <w:rsid w:val="00D4050A"/>
    <w:rsid w:val="00D417F4"/>
    <w:rsid w:val="00D41999"/>
    <w:rsid w:val="00D41D87"/>
    <w:rsid w:val="00D4295C"/>
    <w:rsid w:val="00D429C3"/>
    <w:rsid w:val="00D42A07"/>
    <w:rsid w:val="00D42C4C"/>
    <w:rsid w:val="00D42FE6"/>
    <w:rsid w:val="00D430FC"/>
    <w:rsid w:val="00D43827"/>
    <w:rsid w:val="00D43D0C"/>
    <w:rsid w:val="00D43DC6"/>
    <w:rsid w:val="00D43EE0"/>
    <w:rsid w:val="00D43EE1"/>
    <w:rsid w:val="00D43F23"/>
    <w:rsid w:val="00D44367"/>
    <w:rsid w:val="00D44735"/>
    <w:rsid w:val="00D448E5"/>
    <w:rsid w:val="00D44DDD"/>
    <w:rsid w:val="00D452FD"/>
    <w:rsid w:val="00D4542E"/>
    <w:rsid w:val="00D45481"/>
    <w:rsid w:val="00D455E7"/>
    <w:rsid w:val="00D45C8C"/>
    <w:rsid w:val="00D45CE4"/>
    <w:rsid w:val="00D45DF7"/>
    <w:rsid w:val="00D464BA"/>
    <w:rsid w:val="00D4664B"/>
    <w:rsid w:val="00D46D5C"/>
    <w:rsid w:val="00D47116"/>
    <w:rsid w:val="00D50322"/>
    <w:rsid w:val="00D50531"/>
    <w:rsid w:val="00D50DFF"/>
    <w:rsid w:val="00D50F6F"/>
    <w:rsid w:val="00D51237"/>
    <w:rsid w:val="00D517FA"/>
    <w:rsid w:val="00D51CBC"/>
    <w:rsid w:val="00D51F23"/>
    <w:rsid w:val="00D52850"/>
    <w:rsid w:val="00D53258"/>
    <w:rsid w:val="00D53975"/>
    <w:rsid w:val="00D53A89"/>
    <w:rsid w:val="00D53B2E"/>
    <w:rsid w:val="00D543C0"/>
    <w:rsid w:val="00D544D2"/>
    <w:rsid w:val="00D54627"/>
    <w:rsid w:val="00D54658"/>
    <w:rsid w:val="00D54E91"/>
    <w:rsid w:val="00D5559C"/>
    <w:rsid w:val="00D555FF"/>
    <w:rsid w:val="00D55A89"/>
    <w:rsid w:val="00D55F93"/>
    <w:rsid w:val="00D56C47"/>
    <w:rsid w:val="00D57046"/>
    <w:rsid w:val="00D57635"/>
    <w:rsid w:val="00D579BD"/>
    <w:rsid w:val="00D603D3"/>
    <w:rsid w:val="00D603EF"/>
    <w:rsid w:val="00D604A7"/>
    <w:rsid w:val="00D6056F"/>
    <w:rsid w:val="00D60AF9"/>
    <w:rsid w:val="00D60D7B"/>
    <w:rsid w:val="00D611CD"/>
    <w:rsid w:val="00D611F0"/>
    <w:rsid w:val="00D6265E"/>
    <w:rsid w:val="00D62824"/>
    <w:rsid w:val="00D628CC"/>
    <w:rsid w:val="00D62CBC"/>
    <w:rsid w:val="00D632D3"/>
    <w:rsid w:val="00D635F9"/>
    <w:rsid w:val="00D63B09"/>
    <w:rsid w:val="00D63B3F"/>
    <w:rsid w:val="00D63E7D"/>
    <w:rsid w:val="00D64EBF"/>
    <w:rsid w:val="00D650D0"/>
    <w:rsid w:val="00D6546D"/>
    <w:rsid w:val="00D65C11"/>
    <w:rsid w:val="00D65DC2"/>
    <w:rsid w:val="00D660DB"/>
    <w:rsid w:val="00D661C8"/>
    <w:rsid w:val="00D668A6"/>
    <w:rsid w:val="00D66B16"/>
    <w:rsid w:val="00D66C36"/>
    <w:rsid w:val="00D66E13"/>
    <w:rsid w:val="00D6725A"/>
    <w:rsid w:val="00D674AA"/>
    <w:rsid w:val="00D67632"/>
    <w:rsid w:val="00D70049"/>
    <w:rsid w:val="00D719FC"/>
    <w:rsid w:val="00D71C5A"/>
    <w:rsid w:val="00D71CC3"/>
    <w:rsid w:val="00D71D20"/>
    <w:rsid w:val="00D71DF2"/>
    <w:rsid w:val="00D71F25"/>
    <w:rsid w:val="00D71FC2"/>
    <w:rsid w:val="00D72355"/>
    <w:rsid w:val="00D72617"/>
    <w:rsid w:val="00D72786"/>
    <w:rsid w:val="00D727E9"/>
    <w:rsid w:val="00D72ABC"/>
    <w:rsid w:val="00D72D23"/>
    <w:rsid w:val="00D72E14"/>
    <w:rsid w:val="00D72E8C"/>
    <w:rsid w:val="00D7355F"/>
    <w:rsid w:val="00D735B0"/>
    <w:rsid w:val="00D73CEC"/>
    <w:rsid w:val="00D742EB"/>
    <w:rsid w:val="00D74340"/>
    <w:rsid w:val="00D744B1"/>
    <w:rsid w:val="00D74822"/>
    <w:rsid w:val="00D74D15"/>
    <w:rsid w:val="00D75647"/>
    <w:rsid w:val="00D75C00"/>
    <w:rsid w:val="00D76233"/>
    <w:rsid w:val="00D7643E"/>
    <w:rsid w:val="00D764A0"/>
    <w:rsid w:val="00D76C2E"/>
    <w:rsid w:val="00D76E66"/>
    <w:rsid w:val="00D77544"/>
    <w:rsid w:val="00D77922"/>
    <w:rsid w:val="00D80101"/>
    <w:rsid w:val="00D8029B"/>
    <w:rsid w:val="00D80400"/>
    <w:rsid w:val="00D806D1"/>
    <w:rsid w:val="00D8079C"/>
    <w:rsid w:val="00D80C96"/>
    <w:rsid w:val="00D8191F"/>
    <w:rsid w:val="00D81CB0"/>
    <w:rsid w:val="00D81CBF"/>
    <w:rsid w:val="00D82C29"/>
    <w:rsid w:val="00D82D3F"/>
    <w:rsid w:val="00D834B1"/>
    <w:rsid w:val="00D834CB"/>
    <w:rsid w:val="00D8380B"/>
    <w:rsid w:val="00D841C0"/>
    <w:rsid w:val="00D843A3"/>
    <w:rsid w:val="00D849EA"/>
    <w:rsid w:val="00D84DC9"/>
    <w:rsid w:val="00D84F14"/>
    <w:rsid w:val="00D85A20"/>
    <w:rsid w:val="00D85A76"/>
    <w:rsid w:val="00D85B50"/>
    <w:rsid w:val="00D85DE3"/>
    <w:rsid w:val="00D8617D"/>
    <w:rsid w:val="00D867AE"/>
    <w:rsid w:val="00D86895"/>
    <w:rsid w:val="00D87633"/>
    <w:rsid w:val="00D90103"/>
    <w:rsid w:val="00D9046E"/>
    <w:rsid w:val="00D9081A"/>
    <w:rsid w:val="00D91289"/>
    <w:rsid w:val="00D91572"/>
    <w:rsid w:val="00D91D6C"/>
    <w:rsid w:val="00D91DC8"/>
    <w:rsid w:val="00D929BB"/>
    <w:rsid w:val="00D92A73"/>
    <w:rsid w:val="00D92CCF"/>
    <w:rsid w:val="00D92F61"/>
    <w:rsid w:val="00D93756"/>
    <w:rsid w:val="00D93C7D"/>
    <w:rsid w:val="00D93DEE"/>
    <w:rsid w:val="00D9464C"/>
    <w:rsid w:val="00D947F2"/>
    <w:rsid w:val="00D94832"/>
    <w:rsid w:val="00D94879"/>
    <w:rsid w:val="00D94904"/>
    <w:rsid w:val="00D9493F"/>
    <w:rsid w:val="00D94A35"/>
    <w:rsid w:val="00D9520C"/>
    <w:rsid w:val="00D95BA7"/>
    <w:rsid w:val="00D95D0B"/>
    <w:rsid w:val="00D965CD"/>
    <w:rsid w:val="00D966DF"/>
    <w:rsid w:val="00D9689E"/>
    <w:rsid w:val="00D96C82"/>
    <w:rsid w:val="00D9777A"/>
    <w:rsid w:val="00D97BC4"/>
    <w:rsid w:val="00D97ECA"/>
    <w:rsid w:val="00D97F1A"/>
    <w:rsid w:val="00DA01A6"/>
    <w:rsid w:val="00DA0276"/>
    <w:rsid w:val="00DA0441"/>
    <w:rsid w:val="00DA0978"/>
    <w:rsid w:val="00DA1C1B"/>
    <w:rsid w:val="00DA23BA"/>
    <w:rsid w:val="00DA250E"/>
    <w:rsid w:val="00DA2B84"/>
    <w:rsid w:val="00DA326A"/>
    <w:rsid w:val="00DA36A5"/>
    <w:rsid w:val="00DA3828"/>
    <w:rsid w:val="00DA4CC9"/>
    <w:rsid w:val="00DA5762"/>
    <w:rsid w:val="00DA5778"/>
    <w:rsid w:val="00DA6D3F"/>
    <w:rsid w:val="00DA6ED6"/>
    <w:rsid w:val="00DA70FB"/>
    <w:rsid w:val="00DA7481"/>
    <w:rsid w:val="00DA7AB8"/>
    <w:rsid w:val="00DA7F60"/>
    <w:rsid w:val="00DB0B37"/>
    <w:rsid w:val="00DB1AA0"/>
    <w:rsid w:val="00DB1D40"/>
    <w:rsid w:val="00DB2131"/>
    <w:rsid w:val="00DB2173"/>
    <w:rsid w:val="00DB284B"/>
    <w:rsid w:val="00DB2860"/>
    <w:rsid w:val="00DB2B0D"/>
    <w:rsid w:val="00DB3CB6"/>
    <w:rsid w:val="00DB402C"/>
    <w:rsid w:val="00DB4214"/>
    <w:rsid w:val="00DB4E6F"/>
    <w:rsid w:val="00DB4F7E"/>
    <w:rsid w:val="00DB4FB1"/>
    <w:rsid w:val="00DB5301"/>
    <w:rsid w:val="00DB551B"/>
    <w:rsid w:val="00DB565E"/>
    <w:rsid w:val="00DB6418"/>
    <w:rsid w:val="00DB64B3"/>
    <w:rsid w:val="00DB6527"/>
    <w:rsid w:val="00DB6923"/>
    <w:rsid w:val="00DB7002"/>
    <w:rsid w:val="00DB7C30"/>
    <w:rsid w:val="00DB7D41"/>
    <w:rsid w:val="00DB7EE4"/>
    <w:rsid w:val="00DC03B4"/>
    <w:rsid w:val="00DC0BA9"/>
    <w:rsid w:val="00DC0F0E"/>
    <w:rsid w:val="00DC0FAF"/>
    <w:rsid w:val="00DC10BF"/>
    <w:rsid w:val="00DC1C67"/>
    <w:rsid w:val="00DC20C5"/>
    <w:rsid w:val="00DC240E"/>
    <w:rsid w:val="00DC244C"/>
    <w:rsid w:val="00DC2760"/>
    <w:rsid w:val="00DC2D24"/>
    <w:rsid w:val="00DC30EA"/>
    <w:rsid w:val="00DC329C"/>
    <w:rsid w:val="00DC3492"/>
    <w:rsid w:val="00DC3828"/>
    <w:rsid w:val="00DC41D3"/>
    <w:rsid w:val="00DC481F"/>
    <w:rsid w:val="00DC4849"/>
    <w:rsid w:val="00DC49EA"/>
    <w:rsid w:val="00DC552A"/>
    <w:rsid w:val="00DC563C"/>
    <w:rsid w:val="00DC5C24"/>
    <w:rsid w:val="00DC6408"/>
    <w:rsid w:val="00DC684D"/>
    <w:rsid w:val="00DC6AA8"/>
    <w:rsid w:val="00DC7B06"/>
    <w:rsid w:val="00DC7D5C"/>
    <w:rsid w:val="00DD040E"/>
    <w:rsid w:val="00DD0552"/>
    <w:rsid w:val="00DD057D"/>
    <w:rsid w:val="00DD0D96"/>
    <w:rsid w:val="00DD1658"/>
    <w:rsid w:val="00DD1743"/>
    <w:rsid w:val="00DD1C7A"/>
    <w:rsid w:val="00DD1E81"/>
    <w:rsid w:val="00DD205D"/>
    <w:rsid w:val="00DD20E4"/>
    <w:rsid w:val="00DD2155"/>
    <w:rsid w:val="00DD2A1E"/>
    <w:rsid w:val="00DD347A"/>
    <w:rsid w:val="00DD3991"/>
    <w:rsid w:val="00DD3D54"/>
    <w:rsid w:val="00DD3D5A"/>
    <w:rsid w:val="00DD4592"/>
    <w:rsid w:val="00DD4E17"/>
    <w:rsid w:val="00DD52AB"/>
    <w:rsid w:val="00DD5438"/>
    <w:rsid w:val="00DD545A"/>
    <w:rsid w:val="00DD5623"/>
    <w:rsid w:val="00DD5997"/>
    <w:rsid w:val="00DD59FA"/>
    <w:rsid w:val="00DD610A"/>
    <w:rsid w:val="00DD6594"/>
    <w:rsid w:val="00DD6955"/>
    <w:rsid w:val="00DD6A64"/>
    <w:rsid w:val="00DD6B9C"/>
    <w:rsid w:val="00DD6EBC"/>
    <w:rsid w:val="00DD74D4"/>
    <w:rsid w:val="00DD755C"/>
    <w:rsid w:val="00DD75F5"/>
    <w:rsid w:val="00DD7C00"/>
    <w:rsid w:val="00DE0E75"/>
    <w:rsid w:val="00DE0F95"/>
    <w:rsid w:val="00DE133D"/>
    <w:rsid w:val="00DE14D0"/>
    <w:rsid w:val="00DE15E9"/>
    <w:rsid w:val="00DE1B31"/>
    <w:rsid w:val="00DE2247"/>
    <w:rsid w:val="00DE249D"/>
    <w:rsid w:val="00DE28E7"/>
    <w:rsid w:val="00DE29D0"/>
    <w:rsid w:val="00DE302C"/>
    <w:rsid w:val="00DE3A44"/>
    <w:rsid w:val="00DE412E"/>
    <w:rsid w:val="00DE42BD"/>
    <w:rsid w:val="00DE45A3"/>
    <w:rsid w:val="00DE466C"/>
    <w:rsid w:val="00DE4934"/>
    <w:rsid w:val="00DE49AB"/>
    <w:rsid w:val="00DE4DC2"/>
    <w:rsid w:val="00DE5458"/>
    <w:rsid w:val="00DE5E0A"/>
    <w:rsid w:val="00DE6066"/>
    <w:rsid w:val="00DE68C4"/>
    <w:rsid w:val="00DE6A48"/>
    <w:rsid w:val="00DE6AFC"/>
    <w:rsid w:val="00DE6D36"/>
    <w:rsid w:val="00DE7128"/>
    <w:rsid w:val="00DE7190"/>
    <w:rsid w:val="00DE7350"/>
    <w:rsid w:val="00DE73FF"/>
    <w:rsid w:val="00DE7B27"/>
    <w:rsid w:val="00DE7D3E"/>
    <w:rsid w:val="00DF0766"/>
    <w:rsid w:val="00DF0773"/>
    <w:rsid w:val="00DF0B76"/>
    <w:rsid w:val="00DF11B6"/>
    <w:rsid w:val="00DF1251"/>
    <w:rsid w:val="00DF1451"/>
    <w:rsid w:val="00DF1509"/>
    <w:rsid w:val="00DF1DF3"/>
    <w:rsid w:val="00DF1EBB"/>
    <w:rsid w:val="00DF1F3F"/>
    <w:rsid w:val="00DF28A8"/>
    <w:rsid w:val="00DF2A8D"/>
    <w:rsid w:val="00DF2EF3"/>
    <w:rsid w:val="00DF375F"/>
    <w:rsid w:val="00DF3795"/>
    <w:rsid w:val="00DF386B"/>
    <w:rsid w:val="00DF3BBC"/>
    <w:rsid w:val="00DF3ECB"/>
    <w:rsid w:val="00DF3FFE"/>
    <w:rsid w:val="00DF4516"/>
    <w:rsid w:val="00DF4E2E"/>
    <w:rsid w:val="00DF5260"/>
    <w:rsid w:val="00DF5DC1"/>
    <w:rsid w:val="00DF5FE8"/>
    <w:rsid w:val="00DF600D"/>
    <w:rsid w:val="00DF6024"/>
    <w:rsid w:val="00DF6319"/>
    <w:rsid w:val="00DF64ED"/>
    <w:rsid w:val="00DF66B5"/>
    <w:rsid w:val="00DF6858"/>
    <w:rsid w:val="00DF763D"/>
    <w:rsid w:val="00DF7667"/>
    <w:rsid w:val="00DF7779"/>
    <w:rsid w:val="00DF78D5"/>
    <w:rsid w:val="00E002DA"/>
    <w:rsid w:val="00E00333"/>
    <w:rsid w:val="00E003AD"/>
    <w:rsid w:val="00E0086D"/>
    <w:rsid w:val="00E00B11"/>
    <w:rsid w:val="00E01460"/>
    <w:rsid w:val="00E0182F"/>
    <w:rsid w:val="00E01991"/>
    <w:rsid w:val="00E019D3"/>
    <w:rsid w:val="00E01BD4"/>
    <w:rsid w:val="00E01D03"/>
    <w:rsid w:val="00E01E36"/>
    <w:rsid w:val="00E02057"/>
    <w:rsid w:val="00E02066"/>
    <w:rsid w:val="00E02138"/>
    <w:rsid w:val="00E021F2"/>
    <w:rsid w:val="00E022D4"/>
    <w:rsid w:val="00E02995"/>
    <w:rsid w:val="00E02AEE"/>
    <w:rsid w:val="00E02E57"/>
    <w:rsid w:val="00E02E9C"/>
    <w:rsid w:val="00E03C93"/>
    <w:rsid w:val="00E03D83"/>
    <w:rsid w:val="00E0410D"/>
    <w:rsid w:val="00E04979"/>
    <w:rsid w:val="00E05222"/>
    <w:rsid w:val="00E05326"/>
    <w:rsid w:val="00E05352"/>
    <w:rsid w:val="00E056CF"/>
    <w:rsid w:val="00E05770"/>
    <w:rsid w:val="00E057DC"/>
    <w:rsid w:val="00E05884"/>
    <w:rsid w:val="00E05A83"/>
    <w:rsid w:val="00E05CD2"/>
    <w:rsid w:val="00E05ECA"/>
    <w:rsid w:val="00E0631E"/>
    <w:rsid w:val="00E063C0"/>
    <w:rsid w:val="00E068A4"/>
    <w:rsid w:val="00E06D33"/>
    <w:rsid w:val="00E071AA"/>
    <w:rsid w:val="00E0724C"/>
    <w:rsid w:val="00E07503"/>
    <w:rsid w:val="00E07705"/>
    <w:rsid w:val="00E07ED3"/>
    <w:rsid w:val="00E100AE"/>
    <w:rsid w:val="00E10381"/>
    <w:rsid w:val="00E10683"/>
    <w:rsid w:val="00E107E1"/>
    <w:rsid w:val="00E1084A"/>
    <w:rsid w:val="00E10CD4"/>
    <w:rsid w:val="00E11801"/>
    <w:rsid w:val="00E1215B"/>
    <w:rsid w:val="00E13186"/>
    <w:rsid w:val="00E131C5"/>
    <w:rsid w:val="00E1348E"/>
    <w:rsid w:val="00E1353D"/>
    <w:rsid w:val="00E136F2"/>
    <w:rsid w:val="00E13C4D"/>
    <w:rsid w:val="00E14781"/>
    <w:rsid w:val="00E149B0"/>
    <w:rsid w:val="00E14EE7"/>
    <w:rsid w:val="00E14FFA"/>
    <w:rsid w:val="00E15711"/>
    <w:rsid w:val="00E15ABD"/>
    <w:rsid w:val="00E162B8"/>
    <w:rsid w:val="00E16402"/>
    <w:rsid w:val="00E16C61"/>
    <w:rsid w:val="00E16DAB"/>
    <w:rsid w:val="00E16EC8"/>
    <w:rsid w:val="00E16EF0"/>
    <w:rsid w:val="00E172FC"/>
    <w:rsid w:val="00E176B6"/>
    <w:rsid w:val="00E17745"/>
    <w:rsid w:val="00E204C3"/>
    <w:rsid w:val="00E20EC1"/>
    <w:rsid w:val="00E215A6"/>
    <w:rsid w:val="00E21602"/>
    <w:rsid w:val="00E21B60"/>
    <w:rsid w:val="00E2217A"/>
    <w:rsid w:val="00E225C5"/>
    <w:rsid w:val="00E227E7"/>
    <w:rsid w:val="00E22DCF"/>
    <w:rsid w:val="00E22F08"/>
    <w:rsid w:val="00E22F94"/>
    <w:rsid w:val="00E2322E"/>
    <w:rsid w:val="00E238F4"/>
    <w:rsid w:val="00E23E6D"/>
    <w:rsid w:val="00E23F76"/>
    <w:rsid w:val="00E24375"/>
    <w:rsid w:val="00E24904"/>
    <w:rsid w:val="00E24E2A"/>
    <w:rsid w:val="00E2594B"/>
    <w:rsid w:val="00E25991"/>
    <w:rsid w:val="00E2612F"/>
    <w:rsid w:val="00E26565"/>
    <w:rsid w:val="00E265E1"/>
    <w:rsid w:val="00E2675A"/>
    <w:rsid w:val="00E27104"/>
    <w:rsid w:val="00E27173"/>
    <w:rsid w:val="00E276D7"/>
    <w:rsid w:val="00E278F8"/>
    <w:rsid w:val="00E27B46"/>
    <w:rsid w:val="00E30620"/>
    <w:rsid w:val="00E3080D"/>
    <w:rsid w:val="00E30DB5"/>
    <w:rsid w:val="00E30F5C"/>
    <w:rsid w:val="00E312BF"/>
    <w:rsid w:val="00E31FD7"/>
    <w:rsid w:val="00E3247B"/>
    <w:rsid w:val="00E3298C"/>
    <w:rsid w:val="00E33019"/>
    <w:rsid w:val="00E3348D"/>
    <w:rsid w:val="00E338D2"/>
    <w:rsid w:val="00E33ACF"/>
    <w:rsid w:val="00E33D51"/>
    <w:rsid w:val="00E33E67"/>
    <w:rsid w:val="00E33E6D"/>
    <w:rsid w:val="00E34256"/>
    <w:rsid w:val="00E34306"/>
    <w:rsid w:val="00E3458D"/>
    <w:rsid w:val="00E345F2"/>
    <w:rsid w:val="00E35087"/>
    <w:rsid w:val="00E35619"/>
    <w:rsid w:val="00E358BE"/>
    <w:rsid w:val="00E35BBB"/>
    <w:rsid w:val="00E35D2F"/>
    <w:rsid w:val="00E35DB6"/>
    <w:rsid w:val="00E3643B"/>
    <w:rsid w:val="00E369A0"/>
    <w:rsid w:val="00E36A00"/>
    <w:rsid w:val="00E4035D"/>
    <w:rsid w:val="00E407BA"/>
    <w:rsid w:val="00E40846"/>
    <w:rsid w:val="00E409B7"/>
    <w:rsid w:val="00E40FB4"/>
    <w:rsid w:val="00E4128E"/>
    <w:rsid w:val="00E416BC"/>
    <w:rsid w:val="00E4180A"/>
    <w:rsid w:val="00E419D6"/>
    <w:rsid w:val="00E424F6"/>
    <w:rsid w:val="00E426DB"/>
    <w:rsid w:val="00E42B3F"/>
    <w:rsid w:val="00E449F3"/>
    <w:rsid w:val="00E44EDF"/>
    <w:rsid w:val="00E452D3"/>
    <w:rsid w:val="00E45830"/>
    <w:rsid w:val="00E46972"/>
    <w:rsid w:val="00E475E2"/>
    <w:rsid w:val="00E477BC"/>
    <w:rsid w:val="00E47C3F"/>
    <w:rsid w:val="00E50389"/>
    <w:rsid w:val="00E5066F"/>
    <w:rsid w:val="00E515AB"/>
    <w:rsid w:val="00E51673"/>
    <w:rsid w:val="00E51C13"/>
    <w:rsid w:val="00E52001"/>
    <w:rsid w:val="00E5240A"/>
    <w:rsid w:val="00E526AE"/>
    <w:rsid w:val="00E529E7"/>
    <w:rsid w:val="00E52D26"/>
    <w:rsid w:val="00E53D9D"/>
    <w:rsid w:val="00E53E81"/>
    <w:rsid w:val="00E54038"/>
    <w:rsid w:val="00E542E9"/>
    <w:rsid w:val="00E548AB"/>
    <w:rsid w:val="00E54946"/>
    <w:rsid w:val="00E54DBC"/>
    <w:rsid w:val="00E5516B"/>
    <w:rsid w:val="00E55182"/>
    <w:rsid w:val="00E55F28"/>
    <w:rsid w:val="00E561B6"/>
    <w:rsid w:val="00E56311"/>
    <w:rsid w:val="00E5677E"/>
    <w:rsid w:val="00E56D33"/>
    <w:rsid w:val="00E570F6"/>
    <w:rsid w:val="00E57107"/>
    <w:rsid w:val="00E57247"/>
    <w:rsid w:val="00E57654"/>
    <w:rsid w:val="00E57897"/>
    <w:rsid w:val="00E57D51"/>
    <w:rsid w:val="00E6036C"/>
    <w:rsid w:val="00E60578"/>
    <w:rsid w:val="00E6082F"/>
    <w:rsid w:val="00E608E1"/>
    <w:rsid w:val="00E622D6"/>
    <w:rsid w:val="00E622E0"/>
    <w:rsid w:val="00E62DD6"/>
    <w:rsid w:val="00E63347"/>
    <w:rsid w:val="00E637DB"/>
    <w:rsid w:val="00E639F6"/>
    <w:rsid w:val="00E6429E"/>
    <w:rsid w:val="00E6511A"/>
    <w:rsid w:val="00E653DD"/>
    <w:rsid w:val="00E6556B"/>
    <w:rsid w:val="00E65842"/>
    <w:rsid w:val="00E658A5"/>
    <w:rsid w:val="00E65900"/>
    <w:rsid w:val="00E659C4"/>
    <w:rsid w:val="00E65CB0"/>
    <w:rsid w:val="00E65D2F"/>
    <w:rsid w:val="00E65E26"/>
    <w:rsid w:val="00E65FC3"/>
    <w:rsid w:val="00E662A5"/>
    <w:rsid w:val="00E6657E"/>
    <w:rsid w:val="00E665C1"/>
    <w:rsid w:val="00E66F89"/>
    <w:rsid w:val="00E675E7"/>
    <w:rsid w:val="00E677BC"/>
    <w:rsid w:val="00E67B15"/>
    <w:rsid w:val="00E7054D"/>
    <w:rsid w:val="00E705B7"/>
    <w:rsid w:val="00E70D33"/>
    <w:rsid w:val="00E71275"/>
    <w:rsid w:val="00E71749"/>
    <w:rsid w:val="00E71AE8"/>
    <w:rsid w:val="00E71B90"/>
    <w:rsid w:val="00E71CE3"/>
    <w:rsid w:val="00E71D4B"/>
    <w:rsid w:val="00E71ED3"/>
    <w:rsid w:val="00E72445"/>
    <w:rsid w:val="00E7244E"/>
    <w:rsid w:val="00E72761"/>
    <w:rsid w:val="00E7285B"/>
    <w:rsid w:val="00E72CD9"/>
    <w:rsid w:val="00E72D3B"/>
    <w:rsid w:val="00E72E2A"/>
    <w:rsid w:val="00E735F2"/>
    <w:rsid w:val="00E73BF2"/>
    <w:rsid w:val="00E73ED7"/>
    <w:rsid w:val="00E73FF2"/>
    <w:rsid w:val="00E740D9"/>
    <w:rsid w:val="00E74246"/>
    <w:rsid w:val="00E7443D"/>
    <w:rsid w:val="00E74B71"/>
    <w:rsid w:val="00E74D91"/>
    <w:rsid w:val="00E74DFC"/>
    <w:rsid w:val="00E75789"/>
    <w:rsid w:val="00E75BA4"/>
    <w:rsid w:val="00E75E42"/>
    <w:rsid w:val="00E765A4"/>
    <w:rsid w:val="00E7686F"/>
    <w:rsid w:val="00E76945"/>
    <w:rsid w:val="00E76A0D"/>
    <w:rsid w:val="00E76C23"/>
    <w:rsid w:val="00E772C2"/>
    <w:rsid w:val="00E77A2A"/>
    <w:rsid w:val="00E77E81"/>
    <w:rsid w:val="00E802BA"/>
    <w:rsid w:val="00E8056A"/>
    <w:rsid w:val="00E805E2"/>
    <w:rsid w:val="00E805F6"/>
    <w:rsid w:val="00E806C9"/>
    <w:rsid w:val="00E808B7"/>
    <w:rsid w:val="00E80CD3"/>
    <w:rsid w:val="00E810FC"/>
    <w:rsid w:val="00E816D8"/>
    <w:rsid w:val="00E81B99"/>
    <w:rsid w:val="00E820E6"/>
    <w:rsid w:val="00E82157"/>
    <w:rsid w:val="00E82BA2"/>
    <w:rsid w:val="00E82E38"/>
    <w:rsid w:val="00E832A5"/>
    <w:rsid w:val="00E83D56"/>
    <w:rsid w:val="00E84171"/>
    <w:rsid w:val="00E84A67"/>
    <w:rsid w:val="00E84F27"/>
    <w:rsid w:val="00E85054"/>
    <w:rsid w:val="00E851BC"/>
    <w:rsid w:val="00E852BD"/>
    <w:rsid w:val="00E85328"/>
    <w:rsid w:val="00E858E8"/>
    <w:rsid w:val="00E85AC3"/>
    <w:rsid w:val="00E85CE5"/>
    <w:rsid w:val="00E85ED9"/>
    <w:rsid w:val="00E85F09"/>
    <w:rsid w:val="00E86650"/>
    <w:rsid w:val="00E871AF"/>
    <w:rsid w:val="00E87492"/>
    <w:rsid w:val="00E87C05"/>
    <w:rsid w:val="00E87D57"/>
    <w:rsid w:val="00E9081E"/>
    <w:rsid w:val="00E9095A"/>
    <w:rsid w:val="00E90A3D"/>
    <w:rsid w:val="00E9103D"/>
    <w:rsid w:val="00E91334"/>
    <w:rsid w:val="00E91CCB"/>
    <w:rsid w:val="00E91D14"/>
    <w:rsid w:val="00E91D77"/>
    <w:rsid w:val="00E9246E"/>
    <w:rsid w:val="00E9293A"/>
    <w:rsid w:val="00E92C0F"/>
    <w:rsid w:val="00E93492"/>
    <w:rsid w:val="00E936C4"/>
    <w:rsid w:val="00E939F1"/>
    <w:rsid w:val="00E93E44"/>
    <w:rsid w:val="00E943DB"/>
    <w:rsid w:val="00E94951"/>
    <w:rsid w:val="00E95153"/>
    <w:rsid w:val="00E956DD"/>
    <w:rsid w:val="00E96755"/>
    <w:rsid w:val="00E9768F"/>
    <w:rsid w:val="00E979D8"/>
    <w:rsid w:val="00E97D5E"/>
    <w:rsid w:val="00EA0058"/>
    <w:rsid w:val="00EA04C5"/>
    <w:rsid w:val="00EA0BF9"/>
    <w:rsid w:val="00EA0C46"/>
    <w:rsid w:val="00EA0DB8"/>
    <w:rsid w:val="00EA0E40"/>
    <w:rsid w:val="00EA0F09"/>
    <w:rsid w:val="00EA0FA8"/>
    <w:rsid w:val="00EA1030"/>
    <w:rsid w:val="00EA11CD"/>
    <w:rsid w:val="00EA17B5"/>
    <w:rsid w:val="00EA1E4B"/>
    <w:rsid w:val="00EA2F64"/>
    <w:rsid w:val="00EA30BC"/>
    <w:rsid w:val="00EA35A6"/>
    <w:rsid w:val="00EA378A"/>
    <w:rsid w:val="00EA3DEF"/>
    <w:rsid w:val="00EA3E5D"/>
    <w:rsid w:val="00EA42C4"/>
    <w:rsid w:val="00EA47FA"/>
    <w:rsid w:val="00EA4AD5"/>
    <w:rsid w:val="00EA4FD8"/>
    <w:rsid w:val="00EA53D8"/>
    <w:rsid w:val="00EA5569"/>
    <w:rsid w:val="00EA5658"/>
    <w:rsid w:val="00EA5719"/>
    <w:rsid w:val="00EA578E"/>
    <w:rsid w:val="00EA5972"/>
    <w:rsid w:val="00EA623F"/>
    <w:rsid w:val="00EA68FB"/>
    <w:rsid w:val="00EA6CB4"/>
    <w:rsid w:val="00EA7783"/>
    <w:rsid w:val="00EA7CE3"/>
    <w:rsid w:val="00EB04A9"/>
    <w:rsid w:val="00EB0B30"/>
    <w:rsid w:val="00EB0DA9"/>
    <w:rsid w:val="00EB0E73"/>
    <w:rsid w:val="00EB1492"/>
    <w:rsid w:val="00EB19D8"/>
    <w:rsid w:val="00EB1FF0"/>
    <w:rsid w:val="00EB21A1"/>
    <w:rsid w:val="00EB2448"/>
    <w:rsid w:val="00EB2634"/>
    <w:rsid w:val="00EB2C17"/>
    <w:rsid w:val="00EB2F5B"/>
    <w:rsid w:val="00EB2FA2"/>
    <w:rsid w:val="00EB3277"/>
    <w:rsid w:val="00EB34BE"/>
    <w:rsid w:val="00EB37E2"/>
    <w:rsid w:val="00EB39C0"/>
    <w:rsid w:val="00EB3AC7"/>
    <w:rsid w:val="00EB3EF9"/>
    <w:rsid w:val="00EB41C3"/>
    <w:rsid w:val="00EB4450"/>
    <w:rsid w:val="00EB4565"/>
    <w:rsid w:val="00EB5425"/>
    <w:rsid w:val="00EB54AB"/>
    <w:rsid w:val="00EB5A75"/>
    <w:rsid w:val="00EB5AFE"/>
    <w:rsid w:val="00EB5D4D"/>
    <w:rsid w:val="00EB5DE9"/>
    <w:rsid w:val="00EB6057"/>
    <w:rsid w:val="00EB60F7"/>
    <w:rsid w:val="00EB6518"/>
    <w:rsid w:val="00EB698E"/>
    <w:rsid w:val="00EB69B2"/>
    <w:rsid w:val="00EB6DE3"/>
    <w:rsid w:val="00EB7082"/>
    <w:rsid w:val="00EB7625"/>
    <w:rsid w:val="00EB76B4"/>
    <w:rsid w:val="00EB77F0"/>
    <w:rsid w:val="00EB7A89"/>
    <w:rsid w:val="00EB7E51"/>
    <w:rsid w:val="00EC00CA"/>
    <w:rsid w:val="00EC00E0"/>
    <w:rsid w:val="00EC06AA"/>
    <w:rsid w:val="00EC0D62"/>
    <w:rsid w:val="00EC0FF9"/>
    <w:rsid w:val="00EC1129"/>
    <w:rsid w:val="00EC13F0"/>
    <w:rsid w:val="00EC141E"/>
    <w:rsid w:val="00EC1C37"/>
    <w:rsid w:val="00EC26C2"/>
    <w:rsid w:val="00EC2D4B"/>
    <w:rsid w:val="00EC2F90"/>
    <w:rsid w:val="00EC2F92"/>
    <w:rsid w:val="00EC3083"/>
    <w:rsid w:val="00EC3137"/>
    <w:rsid w:val="00EC3467"/>
    <w:rsid w:val="00EC3627"/>
    <w:rsid w:val="00EC37E3"/>
    <w:rsid w:val="00EC3A62"/>
    <w:rsid w:val="00EC461A"/>
    <w:rsid w:val="00EC5494"/>
    <w:rsid w:val="00EC5717"/>
    <w:rsid w:val="00EC5917"/>
    <w:rsid w:val="00EC5E03"/>
    <w:rsid w:val="00EC5E85"/>
    <w:rsid w:val="00EC60B3"/>
    <w:rsid w:val="00EC60EC"/>
    <w:rsid w:val="00EC63D9"/>
    <w:rsid w:val="00EC64D4"/>
    <w:rsid w:val="00EC64E6"/>
    <w:rsid w:val="00EC6727"/>
    <w:rsid w:val="00EC68B8"/>
    <w:rsid w:val="00EC6B19"/>
    <w:rsid w:val="00EC6F18"/>
    <w:rsid w:val="00EC705E"/>
    <w:rsid w:val="00EC71D8"/>
    <w:rsid w:val="00EC73CB"/>
    <w:rsid w:val="00EC74E6"/>
    <w:rsid w:val="00EC78F8"/>
    <w:rsid w:val="00EC7CAB"/>
    <w:rsid w:val="00ED0019"/>
    <w:rsid w:val="00ED0C85"/>
    <w:rsid w:val="00ED1059"/>
    <w:rsid w:val="00ED1426"/>
    <w:rsid w:val="00ED16A2"/>
    <w:rsid w:val="00ED1C8B"/>
    <w:rsid w:val="00ED1FC8"/>
    <w:rsid w:val="00ED2406"/>
    <w:rsid w:val="00ED24AD"/>
    <w:rsid w:val="00ED25CB"/>
    <w:rsid w:val="00ED2799"/>
    <w:rsid w:val="00ED2809"/>
    <w:rsid w:val="00ED2D6E"/>
    <w:rsid w:val="00ED35B7"/>
    <w:rsid w:val="00ED36E5"/>
    <w:rsid w:val="00ED3841"/>
    <w:rsid w:val="00ED3ADC"/>
    <w:rsid w:val="00ED3AE3"/>
    <w:rsid w:val="00ED47CE"/>
    <w:rsid w:val="00ED489F"/>
    <w:rsid w:val="00ED4D22"/>
    <w:rsid w:val="00ED52AB"/>
    <w:rsid w:val="00ED5EF2"/>
    <w:rsid w:val="00ED610E"/>
    <w:rsid w:val="00ED6474"/>
    <w:rsid w:val="00ED6659"/>
    <w:rsid w:val="00ED7160"/>
    <w:rsid w:val="00ED77B4"/>
    <w:rsid w:val="00ED7A88"/>
    <w:rsid w:val="00EE017C"/>
    <w:rsid w:val="00EE034C"/>
    <w:rsid w:val="00EE0B73"/>
    <w:rsid w:val="00EE10B0"/>
    <w:rsid w:val="00EE1140"/>
    <w:rsid w:val="00EE12F2"/>
    <w:rsid w:val="00EE26F8"/>
    <w:rsid w:val="00EE2996"/>
    <w:rsid w:val="00EE29D6"/>
    <w:rsid w:val="00EE2A9C"/>
    <w:rsid w:val="00EE31D2"/>
    <w:rsid w:val="00EE3640"/>
    <w:rsid w:val="00EE36B1"/>
    <w:rsid w:val="00EE36B5"/>
    <w:rsid w:val="00EE398B"/>
    <w:rsid w:val="00EE417B"/>
    <w:rsid w:val="00EE45D3"/>
    <w:rsid w:val="00EE5038"/>
    <w:rsid w:val="00EE5089"/>
    <w:rsid w:val="00EE51DD"/>
    <w:rsid w:val="00EE570A"/>
    <w:rsid w:val="00EE5922"/>
    <w:rsid w:val="00EE5B4D"/>
    <w:rsid w:val="00EE648A"/>
    <w:rsid w:val="00EE6AC8"/>
    <w:rsid w:val="00EE6B42"/>
    <w:rsid w:val="00EE6CC3"/>
    <w:rsid w:val="00EE6D42"/>
    <w:rsid w:val="00EE7284"/>
    <w:rsid w:val="00EE79B2"/>
    <w:rsid w:val="00EE7C98"/>
    <w:rsid w:val="00EF0B56"/>
    <w:rsid w:val="00EF0ED5"/>
    <w:rsid w:val="00EF1BF5"/>
    <w:rsid w:val="00EF1D3D"/>
    <w:rsid w:val="00EF216A"/>
    <w:rsid w:val="00EF270C"/>
    <w:rsid w:val="00EF2BBD"/>
    <w:rsid w:val="00EF2E73"/>
    <w:rsid w:val="00EF2E95"/>
    <w:rsid w:val="00EF2FB6"/>
    <w:rsid w:val="00EF300C"/>
    <w:rsid w:val="00EF33AC"/>
    <w:rsid w:val="00EF3554"/>
    <w:rsid w:val="00EF40A2"/>
    <w:rsid w:val="00EF412E"/>
    <w:rsid w:val="00EF4237"/>
    <w:rsid w:val="00EF448A"/>
    <w:rsid w:val="00EF478F"/>
    <w:rsid w:val="00EF493C"/>
    <w:rsid w:val="00EF4D9A"/>
    <w:rsid w:val="00EF4DC6"/>
    <w:rsid w:val="00EF52CE"/>
    <w:rsid w:val="00EF5B98"/>
    <w:rsid w:val="00EF6288"/>
    <w:rsid w:val="00EF64CF"/>
    <w:rsid w:val="00EF673B"/>
    <w:rsid w:val="00EF6992"/>
    <w:rsid w:val="00EF6A55"/>
    <w:rsid w:val="00EF78F3"/>
    <w:rsid w:val="00EF79CD"/>
    <w:rsid w:val="00EF79DC"/>
    <w:rsid w:val="00EF7A24"/>
    <w:rsid w:val="00EF7BD8"/>
    <w:rsid w:val="00EF7C7F"/>
    <w:rsid w:val="00EF7CD6"/>
    <w:rsid w:val="00F0071E"/>
    <w:rsid w:val="00F00BA6"/>
    <w:rsid w:val="00F00F20"/>
    <w:rsid w:val="00F01BBE"/>
    <w:rsid w:val="00F01BC5"/>
    <w:rsid w:val="00F01D3D"/>
    <w:rsid w:val="00F0234A"/>
    <w:rsid w:val="00F0282E"/>
    <w:rsid w:val="00F02B80"/>
    <w:rsid w:val="00F02DAF"/>
    <w:rsid w:val="00F02E77"/>
    <w:rsid w:val="00F030FB"/>
    <w:rsid w:val="00F03957"/>
    <w:rsid w:val="00F06117"/>
    <w:rsid w:val="00F0647D"/>
    <w:rsid w:val="00F06631"/>
    <w:rsid w:val="00F06ACA"/>
    <w:rsid w:val="00F06BBA"/>
    <w:rsid w:val="00F06DA0"/>
    <w:rsid w:val="00F06F53"/>
    <w:rsid w:val="00F07793"/>
    <w:rsid w:val="00F07942"/>
    <w:rsid w:val="00F07EF6"/>
    <w:rsid w:val="00F10B21"/>
    <w:rsid w:val="00F111D9"/>
    <w:rsid w:val="00F12401"/>
    <w:rsid w:val="00F12554"/>
    <w:rsid w:val="00F134A8"/>
    <w:rsid w:val="00F13A7C"/>
    <w:rsid w:val="00F13C3D"/>
    <w:rsid w:val="00F13C4B"/>
    <w:rsid w:val="00F13FA0"/>
    <w:rsid w:val="00F142C0"/>
    <w:rsid w:val="00F1439F"/>
    <w:rsid w:val="00F15608"/>
    <w:rsid w:val="00F15841"/>
    <w:rsid w:val="00F15FE3"/>
    <w:rsid w:val="00F16446"/>
    <w:rsid w:val="00F16BEA"/>
    <w:rsid w:val="00F1723B"/>
    <w:rsid w:val="00F17665"/>
    <w:rsid w:val="00F1792C"/>
    <w:rsid w:val="00F17A97"/>
    <w:rsid w:val="00F17D0F"/>
    <w:rsid w:val="00F17FF0"/>
    <w:rsid w:val="00F2020F"/>
    <w:rsid w:val="00F20B62"/>
    <w:rsid w:val="00F2143A"/>
    <w:rsid w:val="00F2198E"/>
    <w:rsid w:val="00F21991"/>
    <w:rsid w:val="00F21C7A"/>
    <w:rsid w:val="00F21E52"/>
    <w:rsid w:val="00F22056"/>
    <w:rsid w:val="00F221EA"/>
    <w:rsid w:val="00F2229B"/>
    <w:rsid w:val="00F22406"/>
    <w:rsid w:val="00F22992"/>
    <w:rsid w:val="00F22A0E"/>
    <w:rsid w:val="00F22A93"/>
    <w:rsid w:val="00F22D4D"/>
    <w:rsid w:val="00F22EE2"/>
    <w:rsid w:val="00F23041"/>
    <w:rsid w:val="00F231B8"/>
    <w:rsid w:val="00F23328"/>
    <w:rsid w:val="00F23642"/>
    <w:rsid w:val="00F23677"/>
    <w:rsid w:val="00F240D0"/>
    <w:rsid w:val="00F24148"/>
    <w:rsid w:val="00F249C3"/>
    <w:rsid w:val="00F25529"/>
    <w:rsid w:val="00F2602C"/>
    <w:rsid w:val="00F26035"/>
    <w:rsid w:val="00F26052"/>
    <w:rsid w:val="00F26224"/>
    <w:rsid w:val="00F26954"/>
    <w:rsid w:val="00F26A94"/>
    <w:rsid w:val="00F26FC7"/>
    <w:rsid w:val="00F2703C"/>
    <w:rsid w:val="00F2721E"/>
    <w:rsid w:val="00F27288"/>
    <w:rsid w:val="00F272CE"/>
    <w:rsid w:val="00F276DC"/>
    <w:rsid w:val="00F279EC"/>
    <w:rsid w:val="00F27D2A"/>
    <w:rsid w:val="00F27DEA"/>
    <w:rsid w:val="00F27E1C"/>
    <w:rsid w:val="00F30958"/>
    <w:rsid w:val="00F313FE"/>
    <w:rsid w:val="00F316E1"/>
    <w:rsid w:val="00F31855"/>
    <w:rsid w:val="00F31BCC"/>
    <w:rsid w:val="00F3228D"/>
    <w:rsid w:val="00F32603"/>
    <w:rsid w:val="00F32AE2"/>
    <w:rsid w:val="00F3311E"/>
    <w:rsid w:val="00F33712"/>
    <w:rsid w:val="00F339B0"/>
    <w:rsid w:val="00F342BF"/>
    <w:rsid w:val="00F353A8"/>
    <w:rsid w:val="00F35543"/>
    <w:rsid w:val="00F35CEB"/>
    <w:rsid w:val="00F35D6C"/>
    <w:rsid w:val="00F36501"/>
    <w:rsid w:val="00F36B21"/>
    <w:rsid w:val="00F36C76"/>
    <w:rsid w:val="00F36E1B"/>
    <w:rsid w:val="00F3735A"/>
    <w:rsid w:val="00F37907"/>
    <w:rsid w:val="00F37913"/>
    <w:rsid w:val="00F37DE4"/>
    <w:rsid w:val="00F37F06"/>
    <w:rsid w:val="00F400A4"/>
    <w:rsid w:val="00F403F6"/>
    <w:rsid w:val="00F40FF8"/>
    <w:rsid w:val="00F41A27"/>
    <w:rsid w:val="00F41C14"/>
    <w:rsid w:val="00F42590"/>
    <w:rsid w:val="00F427D0"/>
    <w:rsid w:val="00F43A19"/>
    <w:rsid w:val="00F43FCF"/>
    <w:rsid w:val="00F440FE"/>
    <w:rsid w:val="00F443D6"/>
    <w:rsid w:val="00F44708"/>
    <w:rsid w:val="00F455FE"/>
    <w:rsid w:val="00F45A37"/>
    <w:rsid w:val="00F45D06"/>
    <w:rsid w:val="00F45D61"/>
    <w:rsid w:val="00F4691C"/>
    <w:rsid w:val="00F469CB"/>
    <w:rsid w:val="00F46BE5"/>
    <w:rsid w:val="00F46D7F"/>
    <w:rsid w:val="00F46E93"/>
    <w:rsid w:val="00F46FD3"/>
    <w:rsid w:val="00F4708C"/>
    <w:rsid w:val="00F4737B"/>
    <w:rsid w:val="00F47748"/>
    <w:rsid w:val="00F478DD"/>
    <w:rsid w:val="00F47DCB"/>
    <w:rsid w:val="00F47F67"/>
    <w:rsid w:val="00F47F83"/>
    <w:rsid w:val="00F5002A"/>
    <w:rsid w:val="00F502B5"/>
    <w:rsid w:val="00F503A7"/>
    <w:rsid w:val="00F504DD"/>
    <w:rsid w:val="00F50B7F"/>
    <w:rsid w:val="00F50E96"/>
    <w:rsid w:val="00F51486"/>
    <w:rsid w:val="00F52758"/>
    <w:rsid w:val="00F52910"/>
    <w:rsid w:val="00F52D51"/>
    <w:rsid w:val="00F52F44"/>
    <w:rsid w:val="00F53565"/>
    <w:rsid w:val="00F5382A"/>
    <w:rsid w:val="00F53951"/>
    <w:rsid w:val="00F53A31"/>
    <w:rsid w:val="00F54000"/>
    <w:rsid w:val="00F54168"/>
    <w:rsid w:val="00F54807"/>
    <w:rsid w:val="00F548A9"/>
    <w:rsid w:val="00F54A3A"/>
    <w:rsid w:val="00F54AD1"/>
    <w:rsid w:val="00F54CF8"/>
    <w:rsid w:val="00F54D91"/>
    <w:rsid w:val="00F5501E"/>
    <w:rsid w:val="00F55775"/>
    <w:rsid w:val="00F557F2"/>
    <w:rsid w:val="00F55EEF"/>
    <w:rsid w:val="00F55FAB"/>
    <w:rsid w:val="00F56130"/>
    <w:rsid w:val="00F56A6D"/>
    <w:rsid w:val="00F56B72"/>
    <w:rsid w:val="00F56E3C"/>
    <w:rsid w:val="00F5756B"/>
    <w:rsid w:val="00F575C5"/>
    <w:rsid w:val="00F57B68"/>
    <w:rsid w:val="00F57FBB"/>
    <w:rsid w:val="00F60A4B"/>
    <w:rsid w:val="00F6187D"/>
    <w:rsid w:val="00F62030"/>
    <w:rsid w:val="00F63010"/>
    <w:rsid w:val="00F638D0"/>
    <w:rsid w:val="00F63C1B"/>
    <w:rsid w:val="00F64BBF"/>
    <w:rsid w:val="00F64E60"/>
    <w:rsid w:val="00F654AE"/>
    <w:rsid w:val="00F656EB"/>
    <w:rsid w:val="00F65979"/>
    <w:rsid w:val="00F65BC6"/>
    <w:rsid w:val="00F65DD5"/>
    <w:rsid w:val="00F665B0"/>
    <w:rsid w:val="00F66A17"/>
    <w:rsid w:val="00F66AE7"/>
    <w:rsid w:val="00F66B20"/>
    <w:rsid w:val="00F66DF0"/>
    <w:rsid w:val="00F67A19"/>
    <w:rsid w:val="00F67CB3"/>
    <w:rsid w:val="00F7041A"/>
    <w:rsid w:val="00F7058D"/>
    <w:rsid w:val="00F705DD"/>
    <w:rsid w:val="00F70973"/>
    <w:rsid w:val="00F70E72"/>
    <w:rsid w:val="00F70E88"/>
    <w:rsid w:val="00F71716"/>
    <w:rsid w:val="00F71955"/>
    <w:rsid w:val="00F71D2D"/>
    <w:rsid w:val="00F71FDC"/>
    <w:rsid w:val="00F7213C"/>
    <w:rsid w:val="00F72289"/>
    <w:rsid w:val="00F7264E"/>
    <w:rsid w:val="00F72A41"/>
    <w:rsid w:val="00F72C19"/>
    <w:rsid w:val="00F72D47"/>
    <w:rsid w:val="00F72E6A"/>
    <w:rsid w:val="00F73328"/>
    <w:rsid w:val="00F7408D"/>
    <w:rsid w:val="00F740A2"/>
    <w:rsid w:val="00F74A61"/>
    <w:rsid w:val="00F74CE4"/>
    <w:rsid w:val="00F7526C"/>
    <w:rsid w:val="00F753FF"/>
    <w:rsid w:val="00F7584F"/>
    <w:rsid w:val="00F759D3"/>
    <w:rsid w:val="00F75BEA"/>
    <w:rsid w:val="00F76209"/>
    <w:rsid w:val="00F766E4"/>
    <w:rsid w:val="00F7694E"/>
    <w:rsid w:val="00F77281"/>
    <w:rsid w:val="00F776C7"/>
    <w:rsid w:val="00F77907"/>
    <w:rsid w:val="00F77B25"/>
    <w:rsid w:val="00F77DAF"/>
    <w:rsid w:val="00F77FBA"/>
    <w:rsid w:val="00F806A4"/>
    <w:rsid w:val="00F807B1"/>
    <w:rsid w:val="00F81218"/>
    <w:rsid w:val="00F8166C"/>
    <w:rsid w:val="00F81AD5"/>
    <w:rsid w:val="00F82067"/>
    <w:rsid w:val="00F820A2"/>
    <w:rsid w:val="00F8211A"/>
    <w:rsid w:val="00F82194"/>
    <w:rsid w:val="00F82503"/>
    <w:rsid w:val="00F826CD"/>
    <w:rsid w:val="00F8296D"/>
    <w:rsid w:val="00F829A0"/>
    <w:rsid w:val="00F82A09"/>
    <w:rsid w:val="00F83064"/>
    <w:rsid w:val="00F83357"/>
    <w:rsid w:val="00F834FD"/>
    <w:rsid w:val="00F838B1"/>
    <w:rsid w:val="00F83B22"/>
    <w:rsid w:val="00F841B8"/>
    <w:rsid w:val="00F841E2"/>
    <w:rsid w:val="00F84593"/>
    <w:rsid w:val="00F84AC5"/>
    <w:rsid w:val="00F84F08"/>
    <w:rsid w:val="00F85B25"/>
    <w:rsid w:val="00F860C8"/>
    <w:rsid w:val="00F86194"/>
    <w:rsid w:val="00F8656B"/>
    <w:rsid w:val="00F86E43"/>
    <w:rsid w:val="00F87CF2"/>
    <w:rsid w:val="00F87EA0"/>
    <w:rsid w:val="00F91056"/>
    <w:rsid w:val="00F91364"/>
    <w:rsid w:val="00F91586"/>
    <w:rsid w:val="00F915C0"/>
    <w:rsid w:val="00F915C5"/>
    <w:rsid w:val="00F91834"/>
    <w:rsid w:val="00F91926"/>
    <w:rsid w:val="00F91939"/>
    <w:rsid w:val="00F91A22"/>
    <w:rsid w:val="00F921E0"/>
    <w:rsid w:val="00F92413"/>
    <w:rsid w:val="00F9265B"/>
    <w:rsid w:val="00F92681"/>
    <w:rsid w:val="00F92700"/>
    <w:rsid w:val="00F92753"/>
    <w:rsid w:val="00F927EB"/>
    <w:rsid w:val="00F92895"/>
    <w:rsid w:val="00F929AF"/>
    <w:rsid w:val="00F92A52"/>
    <w:rsid w:val="00F92C1E"/>
    <w:rsid w:val="00F92FC0"/>
    <w:rsid w:val="00F930D5"/>
    <w:rsid w:val="00F933D2"/>
    <w:rsid w:val="00F934DD"/>
    <w:rsid w:val="00F9383E"/>
    <w:rsid w:val="00F93903"/>
    <w:rsid w:val="00F93C3E"/>
    <w:rsid w:val="00F94387"/>
    <w:rsid w:val="00F944C6"/>
    <w:rsid w:val="00F9528F"/>
    <w:rsid w:val="00F958DF"/>
    <w:rsid w:val="00F970D4"/>
    <w:rsid w:val="00F9731C"/>
    <w:rsid w:val="00F97CE2"/>
    <w:rsid w:val="00F97D55"/>
    <w:rsid w:val="00F97F6C"/>
    <w:rsid w:val="00FA02ED"/>
    <w:rsid w:val="00FA05C2"/>
    <w:rsid w:val="00FA05E0"/>
    <w:rsid w:val="00FA0FF4"/>
    <w:rsid w:val="00FA106F"/>
    <w:rsid w:val="00FA10A7"/>
    <w:rsid w:val="00FA112A"/>
    <w:rsid w:val="00FA13B0"/>
    <w:rsid w:val="00FA13FE"/>
    <w:rsid w:val="00FA144F"/>
    <w:rsid w:val="00FA14A1"/>
    <w:rsid w:val="00FA156C"/>
    <w:rsid w:val="00FA33AA"/>
    <w:rsid w:val="00FA3446"/>
    <w:rsid w:val="00FA37F9"/>
    <w:rsid w:val="00FA3A6B"/>
    <w:rsid w:val="00FA41C3"/>
    <w:rsid w:val="00FA4BCB"/>
    <w:rsid w:val="00FA4FB3"/>
    <w:rsid w:val="00FA59C5"/>
    <w:rsid w:val="00FA59EA"/>
    <w:rsid w:val="00FA5D29"/>
    <w:rsid w:val="00FA62A6"/>
    <w:rsid w:val="00FA65B9"/>
    <w:rsid w:val="00FA65C8"/>
    <w:rsid w:val="00FA6903"/>
    <w:rsid w:val="00FA69B4"/>
    <w:rsid w:val="00FA78E8"/>
    <w:rsid w:val="00FA7B31"/>
    <w:rsid w:val="00FA7BBE"/>
    <w:rsid w:val="00FA7F78"/>
    <w:rsid w:val="00FB0097"/>
    <w:rsid w:val="00FB0FAA"/>
    <w:rsid w:val="00FB176E"/>
    <w:rsid w:val="00FB1FB9"/>
    <w:rsid w:val="00FB2015"/>
    <w:rsid w:val="00FB2134"/>
    <w:rsid w:val="00FB24E6"/>
    <w:rsid w:val="00FB2B3B"/>
    <w:rsid w:val="00FB30BC"/>
    <w:rsid w:val="00FB33DF"/>
    <w:rsid w:val="00FB46FA"/>
    <w:rsid w:val="00FB49AB"/>
    <w:rsid w:val="00FB4A54"/>
    <w:rsid w:val="00FB5691"/>
    <w:rsid w:val="00FB58A4"/>
    <w:rsid w:val="00FB6105"/>
    <w:rsid w:val="00FB623D"/>
    <w:rsid w:val="00FB6ECC"/>
    <w:rsid w:val="00FB7049"/>
    <w:rsid w:val="00FB70EA"/>
    <w:rsid w:val="00FB7A18"/>
    <w:rsid w:val="00FC02A5"/>
    <w:rsid w:val="00FC02C7"/>
    <w:rsid w:val="00FC048C"/>
    <w:rsid w:val="00FC0882"/>
    <w:rsid w:val="00FC0AC4"/>
    <w:rsid w:val="00FC0E45"/>
    <w:rsid w:val="00FC168E"/>
    <w:rsid w:val="00FC1E87"/>
    <w:rsid w:val="00FC209C"/>
    <w:rsid w:val="00FC2280"/>
    <w:rsid w:val="00FC2CBB"/>
    <w:rsid w:val="00FC2DC2"/>
    <w:rsid w:val="00FC3296"/>
    <w:rsid w:val="00FC4556"/>
    <w:rsid w:val="00FC4884"/>
    <w:rsid w:val="00FC4F06"/>
    <w:rsid w:val="00FC5237"/>
    <w:rsid w:val="00FC536E"/>
    <w:rsid w:val="00FC53B6"/>
    <w:rsid w:val="00FC613B"/>
    <w:rsid w:val="00FC61AF"/>
    <w:rsid w:val="00FC6668"/>
    <w:rsid w:val="00FC69F0"/>
    <w:rsid w:val="00FC6AF3"/>
    <w:rsid w:val="00FC6B68"/>
    <w:rsid w:val="00FC7047"/>
    <w:rsid w:val="00FC792E"/>
    <w:rsid w:val="00FC7955"/>
    <w:rsid w:val="00FC79E3"/>
    <w:rsid w:val="00FC7AF0"/>
    <w:rsid w:val="00FD0395"/>
    <w:rsid w:val="00FD06E9"/>
    <w:rsid w:val="00FD076C"/>
    <w:rsid w:val="00FD0C23"/>
    <w:rsid w:val="00FD0DF0"/>
    <w:rsid w:val="00FD0F34"/>
    <w:rsid w:val="00FD1629"/>
    <w:rsid w:val="00FD251A"/>
    <w:rsid w:val="00FD2661"/>
    <w:rsid w:val="00FD2780"/>
    <w:rsid w:val="00FD2E3E"/>
    <w:rsid w:val="00FD374A"/>
    <w:rsid w:val="00FD3A5B"/>
    <w:rsid w:val="00FD3A72"/>
    <w:rsid w:val="00FD3E09"/>
    <w:rsid w:val="00FD4870"/>
    <w:rsid w:val="00FD48F6"/>
    <w:rsid w:val="00FD4997"/>
    <w:rsid w:val="00FD5909"/>
    <w:rsid w:val="00FD5E84"/>
    <w:rsid w:val="00FD6CC4"/>
    <w:rsid w:val="00FD6F03"/>
    <w:rsid w:val="00FD7039"/>
    <w:rsid w:val="00FD7467"/>
    <w:rsid w:val="00FD76D4"/>
    <w:rsid w:val="00FD77CC"/>
    <w:rsid w:val="00FD7D1F"/>
    <w:rsid w:val="00FE05CE"/>
    <w:rsid w:val="00FE0B35"/>
    <w:rsid w:val="00FE1C30"/>
    <w:rsid w:val="00FE1C7A"/>
    <w:rsid w:val="00FE228A"/>
    <w:rsid w:val="00FE33BA"/>
    <w:rsid w:val="00FE354C"/>
    <w:rsid w:val="00FE36E5"/>
    <w:rsid w:val="00FE37D0"/>
    <w:rsid w:val="00FE4845"/>
    <w:rsid w:val="00FE501E"/>
    <w:rsid w:val="00FE539C"/>
    <w:rsid w:val="00FE55A5"/>
    <w:rsid w:val="00FE571B"/>
    <w:rsid w:val="00FE5FC5"/>
    <w:rsid w:val="00FE644B"/>
    <w:rsid w:val="00FE686E"/>
    <w:rsid w:val="00FE68E6"/>
    <w:rsid w:val="00FE6B03"/>
    <w:rsid w:val="00FE6B0E"/>
    <w:rsid w:val="00FE6D84"/>
    <w:rsid w:val="00FE728E"/>
    <w:rsid w:val="00FE767A"/>
    <w:rsid w:val="00FE7842"/>
    <w:rsid w:val="00FE7C9A"/>
    <w:rsid w:val="00FF040C"/>
    <w:rsid w:val="00FF0659"/>
    <w:rsid w:val="00FF07BE"/>
    <w:rsid w:val="00FF0B35"/>
    <w:rsid w:val="00FF0B58"/>
    <w:rsid w:val="00FF0EC2"/>
    <w:rsid w:val="00FF0F18"/>
    <w:rsid w:val="00FF137E"/>
    <w:rsid w:val="00FF14D5"/>
    <w:rsid w:val="00FF1A16"/>
    <w:rsid w:val="00FF1BAC"/>
    <w:rsid w:val="00FF1C27"/>
    <w:rsid w:val="00FF1D78"/>
    <w:rsid w:val="00FF1E78"/>
    <w:rsid w:val="00FF2512"/>
    <w:rsid w:val="00FF2A64"/>
    <w:rsid w:val="00FF31B8"/>
    <w:rsid w:val="00FF3A23"/>
    <w:rsid w:val="00FF4506"/>
    <w:rsid w:val="00FF48F2"/>
    <w:rsid w:val="00FF5086"/>
    <w:rsid w:val="00FF578E"/>
    <w:rsid w:val="00FF5E29"/>
    <w:rsid w:val="00FF60E7"/>
    <w:rsid w:val="00FF61D1"/>
    <w:rsid w:val="00FF63E1"/>
    <w:rsid w:val="00FF64BB"/>
    <w:rsid w:val="00FF70D0"/>
    <w:rsid w:val="00FF72F0"/>
    <w:rsid w:val="00FF7BEE"/>
    <w:rsid w:val="00FF7F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171F"/>
    <w:pPr>
      <w:spacing w:before="60" w:after="60" w:line="240" w:lineRule="atLeast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7EE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E388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E388D"/>
    <w:rPr>
      <w:rFonts w:ascii="Tahoma" w:hAnsi="Tahoma" w:cs="Tahoma"/>
      <w:sz w:val="16"/>
      <w:szCs w:val="16"/>
      <w:lang w:val="en-GB"/>
    </w:rPr>
  </w:style>
  <w:style w:type="character" w:styleId="a5">
    <w:name w:val="annotation reference"/>
    <w:basedOn w:val="a0"/>
    <w:uiPriority w:val="99"/>
    <w:semiHidden/>
    <w:unhideWhenUsed/>
    <w:rsid w:val="0098065D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98065D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6"/>
    <w:uiPriority w:val="99"/>
    <w:semiHidden/>
    <w:rsid w:val="0098065D"/>
    <w:rPr>
      <w:sz w:val="20"/>
      <w:szCs w:val="20"/>
      <w:lang w:val="en-GB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98065D"/>
    <w:rPr>
      <w:b/>
      <w:bCs/>
    </w:rPr>
  </w:style>
  <w:style w:type="character" w:customStyle="1" w:styleId="Char1">
    <w:name w:val="Θέμα σχολίου Char"/>
    <w:basedOn w:val="Char0"/>
    <w:link w:val="a7"/>
    <w:uiPriority w:val="99"/>
    <w:semiHidden/>
    <w:rsid w:val="0098065D"/>
    <w:rPr>
      <w:b/>
      <w:bCs/>
      <w:sz w:val="20"/>
      <w:szCs w:val="20"/>
      <w:lang w:val="en-GB"/>
    </w:rPr>
  </w:style>
  <w:style w:type="paragraph" w:styleId="a8">
    <w:name w:val="header"/>
    <w:basedOn w:val="a"/>
    <w:link w:val="Char2"/>
    <w:uiPriority w:val="99"/>
    <w:semiHidden/>
    <w:unhideWhenUsed/>
    <w:rsid w:val="00393FDE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Char2">
    <w:name w:val="Κεφαλίδα Char"/>
    <w:basedOn w:val="a0"/>
    <w:link w:val="a8"/>
    <w:uiPriority w:val="99"/>
    <w:semiHidden/>
    <w:rsid w:val="00393FDE"/>
    <w:rPr>
      <w:lang w:val="en-GB"/>
    </w:rPr>
  </w:style>
  <w:style w:type="paragraph" w:styleId="a9">
    <w:name w:val="footer"/>
    <w:basedOn w:val="a"/>
    <w:link w:val="Char3"/>
    <w:uiPriority w:val="99"/>
    <w:unhideWhenUsed/>
    <w:rsid w:val="00393FDE"/>
    <w:pPr>
      <w:tabs>
        <w:tab w:val="center" w:pos="4153"/>
        <w:tab w:val="right" w:pos="8306"/>
      </w:tabs>
      <w:spacing w:before="0" w:after="0" w:line="240" w:lineRule="auto"/>
    </w:pPr>
  </w:style>
  <w:style w:type="character" w:customStyle="1" w:styleId="Char3">
    <w:name w:val="Υποσέλιδο Char"/>
    <w:basedOn w:val="a0"/>
    <w:link w:val="a9"/>
    <w:uiPriority w:val="99"/>
    <w:rsid w:val="00393FDE"/>
    <w:rPr>
      <w:lang w:val="en-GB"/>
    </w:rPr>
  </w:style>
  <w:style w:type="paragraph" w:customStyle="1" w:styleId="ydpe65e0abeyiv5989976434msolistparagraph">
    <w:name w:val="ydpe65e0abeyiv5989976434msolistparagraph"/>
    <w:basedOn w:val="a"/>
    <w:rsid w:val="00163EC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character" w:styleId="aa">
    <w:name w:val="Strong"/>
    <w:basedOn w:val="a0"/>
    <w:uiPriority w:val="22"/>
    <w:qFormat/>
    <w:rsid w:val="00577252"/>
    <w:rPr>
      <w:b/>
      <w:bCs/>
    </w:rPr>
  </w:style>
  <w:style w:type="paragraph" w:styleId="ab">
    <w:name w:val="Plain Text"/>
    <w:basedOn w:val="a"/>
    <w:link w:val="Char4"/>
    <w:uiPriority w:val="99"/>
    <w:semiHidden/>
    <w:unhideWhenUsed/>
    <w:rsid w:val="00BA2EA6"/>
    <w:pPr>
      <w:spacing w:before="0" w:after="0" w:line="240" w:lineRule="auto"/>
    </w:pPr>
    <w:rPr>
      <w:rFonts w:ascii="Consolas" w:hAnsi="Consolas"/>
      <w:sz w:val="21"/>
      <w:szCs w:val="21"/>
      <w:lang w:val="el-GR"/>
    </w:rPr>
  </w:style>
  <w:style w:type="character" w:customStyle="1" w:styleId="Char4">
    <w:name w:val="Απλό κείμενο Char"/>
    <w:basedOn w:val="a0"/>
    <w:link w:val="ab"/>
    <w:uiPriority w:val="99"/>
    <w:semiHidden/>
    <w:rsid w:val="00BA2EA6"/>
    <w:rPr>
      <w:rFonts w:ascii="Consolas" w:hAnsi="Consolas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14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77</Words>
  <Characters>2040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Athanasakou</dc:creator>
  <cp:lastModifiedBy>Despoina Chamakioti</cp:lastModifiedBy>
  <cp:revision>19</cp:revision>
  <dcterms:created xsi:type="dcterms:W3CDTF">2021-12-20T09:07:00Z</dcterms:created>
  <dcterms:modified xsi:type="dcterms:W3CDTF">2022-01-14T13:14:00Z</dcterms:modified>
</cp:coreProperties>
</file>